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BED4" w14:textId="2987590C" w:rsidR="00056996" w:rsidRDefault="003F39F8">
      <w:pPr>
        <w:spacing w:before="75"/>
        <w:ind w:left="4175"/>
        <w:rPr>
          <w:b/>
          <w:sz w:val="32"/>
        </w:rPr>
      </w:pPr>
      <w:r>
        <w:rPr>
          <w:noProof/>
          <w:lang w:val="en-US" w:eastAsia="en-US" w:bidi="ar-SA"/>
        </w:rPr>
        <w:drawing>
          <wp:anchor distT="0" distB="0" distL="0" distR="0" simplePos="0" relativeHeight="251656704" behindDoc="0" locked="0" layoutInCell="1" allowOverlap="1" wp14:anchorId="57883979" wp14:editId="70F643DE">
            <wp:simplePos x="0" y="0"/>
            <wp:positionH relativeFrom="page">
              <wp:posOffset>6450965</wp:posOffset>
            </wp:positionH>
            <wp:positionV relativeFrom="paragraph">
              <wp:posOffset>50165</wp:posOffset>
            </wp:positionV>
            <wp:extent cx="761999" cy="952500"/>
            <wp:effectExtent l="0" t="0" r="0" b="0"/>
            <wp:wrapNone/>
            <wp:docPr id="3" name="image2.png" descr="Химн на Шуме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1999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 w:eastAsia="en-US" w:bidi="ar-SA"/>
        </w:rPr>
        <w:drawing>
          <wp:anchor distT="0" distB="0" distL="114300" distR="114300" simplePos="0" relativeHeight="251660800" behindDoc="0" locked="0" layoutInCell="1" allowOverlap="1" wp14:anchorId="4A913370" wp14:editId="3E7F6160">
            <wp:simplePos x="0" y="0"/>
            <wp:positionH relativeFrom="column">
              <wp:posOffset>73660</wp:posOffset>
            </wp:positionH>
            <wp:positionV relativeFrom="paragraph">
              <wp:posOffset>-63500</wp:posOffset>
            </wp:positionV>
            <wp:extent cx="1181100" cy="98000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va-logo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00"/>
                    <a:stretch/>
                  </pic:blipFill>
                  <pic:spPr bwMode="auto">
                    <a:xfrm>
                      <a:off x="0" y="0"/>
                      <a:ext cx="1181100" cy="980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F37BF">
        <w:rPr>
          <w:b/>
          <w:sz w:val="32"/>
        </w:rPr>
        <w:t>ОБЩИНА ШУМЕН</w:t>
      </w:r>
    </w:p>
    <w:p w14:paraId="389DAD48" w14:textId="7BAA1AE8" w:rsidR="00FB1D92" w:rsidRDefault="004F37BF" w:rsidP="00FB1D92">
      <w:pPr>
        <w:spacing w:before="184" w:line="360" w:lineRule="auto"/>
        <w:ind w:left="3767" w:right="1606" w:hanging="1698"/>
        <w:jc w:val="center"/>
        <w:rPr>
          <w:b/>
          <w:sz w:val="32"/>
        </w:rPr>
      </w:pPr>
      <w:r>
        <w:rPr>
          <w:b/>
          <w:sz w:val="32"/>
        </w:rPr>
        <w:t>СРЕДНО УЧИЛИЩЕ „САВА ДОБРОПЛОДНИ”</w:t>
      </w:r>
    </w:p>
    <w:p w14:paraId="7B8CBC3B" w14:textId="041FE4C4" w:rsidR="00056996" w:rsidRDefault="004F37BF" w:rsidP="00FB1D92">
      <w:pPr>
        <w:spacing w:before="184" w:line="360" w:lineRule="auto"/>
        <w:ind w:left="3767" w:right="1606" w:hanging="1698"/>
        <w:jc w:val="center"/>
        <w:rPr>
          <w:b/>
          <w:sz w:val="32"/>
        </w:rPr>
      </w:pPr>
      <w:r>
        <w:rPr>
          <w:b/>
          <w:sz w:val="32"/>
        </w:rPr>
        <w:t>ГРАД ШУМЕН</w:t>
      </w:r>
    </w:p>
    <w:p w14:paraId="611E0EE1" w14:textId="77777777" w:rsidR="00056996" w:rsidRDefault="00056996">
      <w:pPr>
        <w:pStyle w:val="a3"/>
        <w:rPr>
          <w:b/>
          <w:sz w:val="34"/>
        </w:rPr>
      </w:pPr>
    </w:p>
    <w:p w14:paraId="592DB9DC" w14:textId="77777777" w:rsidR="00056996" w:rsidRDefault="00056996">
      <w:pPr>
        <w:pStyle w:val="a3"/>
        <w:rPr>
          <w:b/>
          <w:sz w:val="34"/>
        </w:rPr>
      </w:pPr>
    </w:p>
    <w:p w14:paraId="4A400AE2" w14:textId="77777777" w:rsidR="00056996" w:rsidRDefault="00056996">
      <w:pPr>
        <w:pStyle w:val="a3"/>
        <w:spacing w:before="2"/>
        <w:rPr>
          <w:b/>
          <w:sz w:val="28"/>
        </w:rPr>
      </w:pPr>
    </w:p>
    <w:p w14:paraId="15EE5167" w14:textId="77777777" w:rsidR="00056996" w:rsidRDefault="004F37BF">
      <w:pPr>
        <w:spacing w:before="1"/>
        <w:ind w:left="4096"/>
        <w:rPr>
          <w:b/>
          <w:sz w:val="32"/>
        </w:rPr>
      </w:pPr>
      <w:r>
        <w:rPr>
          <w:b/>
          <w:sz w:val="32"/>
        </w:rPr>
        <w:t>ОРГАНИЗИРАТ</w:t>
      </w:r>
    </w:p>
    <w:p w14:paraId="72B592F7" w14:textId="77777777" w:rsidR="00056996" w:rsidRDefault="00056996">
      <w:pPr>
        <w:pStyle w:val="a3"/>
        <w:rPr>
          <w:b/>
          <w:sz w:val="20"/>
        </w:rPr>
      </w:pPr>
    </w:p>
    <w:p w14:paraId="3AD3F090" w14:textId="77777777" w:rsidR="00056996" w:rsidRDefault="00056996">
      <w:pPr>
        <w:pStyle w:val="a3"/>
        <w:rPr>
          <w:b/>
          <w:sz w:val="20"/>
        </w:rPr>
      </w:pPr>
    </w:p>
    <w:p w14:paraId="6FC08E44" w14:textId="77777777" w:rsidR="00056996" w:rsidRDefault="00056996">
      <w:pPr>
        <w:pStyle w:val="a3"/>
        <w:rPr>
          <w:b/>
          <w:sz w:val="20"/>
        </w:rPr>
      </w:pPr>
    </w:p>
    <w:p w14:paraId="491EAB42" w14:textId="77777777" w:rsidR="00056996" w:rsidRDefault="00056996">
      <w:pPr>
        <w:pStyle w:val="a3"/>
        <w:rPr>
          <w:b/>
          <w:sz w:val="20"/>
        </w:rPr>
      </w:pPr>
    </w:p>
    <w:p w14:paraId="389CD3D3" w14:textId="77777777" w:rsidR="00056996" w:rsidRDefault="00056996">
      <w:pPr>
        <w:pStyle w:val="a3"/>
        <w:rPr>
          <w:b/>
          <w:sz w:val="20"/>
        </w:rPr>
      </w:pPr>
    </w:p>
    <w:p w14:paraId="73771F1D" w14:textId="77777777" w:rsidR="00056996" w:rsidRDefault="00056996">
      <w:pPr>
        <w:pStyle w:val="a3"/>
        <w:spacing w:before="2"/>
        <w:rPr>
          <w:b/>
          <w:sz w:val="21"/>
        </w:rPr>
      </w:pPr>
    </w:p>
    <w:p w14:paraId="3BF19718" w14:textId="0CFA0AD5" w:rsidR="00056996" w:rsidRDefault="004F37BF">
      <w:pPr>
        <w:spacing w:before="80"/>
        <w:ind w:left="480" w:right="721"/>
        <w:jc w:val="center"/>
        <w:rPr>
          <w:b/>
          <w:sz w:val="44"/>
        </w:rPr>
      </w:pPr>
      <w:r>
        <w:rPr>
          <w:b/>
          <w:sz w:val="44"/>
        </w:rPr>
        <w:t>V</w:t>
      </w:r>
      <w:r w:rsidR="003176DC">
        <w:rPr>
          <w:b/>
          <w:sz w:val="44"/>
          <w:lang w:val="en-US"/>
        </w:rPr>
        <w:t>I</w:t>
      </w:r>
      <w:r w:rsidR="002B45B0">
        <w:rPr>
          <w:b/>
          <w:sz w:val="44"/>
        </w:rPr>
        <w:t>І</w:t>
      </w:r>
      <w:r w:rsidR="00D64165">
        <w:rPr>
          <w:b/>
          <w:sz w:val="44"/>
          <w:lang w:val="en-US"/>
        </w:rPr>
        <w:t>I</w:t>
      </w:r>
      <w:r>
        <w:rPr>
          <w:b/>
          <w:sz w:val="44"/>
        </w:rPr>
        <w:t xml:space="preserve"> НАЦИОНАЛEН КОНКУРС</w:t>
      </w:r>
    </w:p>
    <w:p w14:paraId="3E3E3B6D" w14:textId="1C9A58D9" w:rsidR="00056996" w:rsidRDefault="004F37BF">
      <w:pPr>
        <w:spacing w:before="253" w:line="360" w:lineRule="auto"/>
        <w:ind w:left="483" w:right="721"/>
        <w:jc w:val="center"/>
        <w:rPr>
          <w:b/>
          <w:sz w:val="44"/>
        </w:rPr>
      </w:pPr>
      <w:r>
        <w:rPr>
          <w:b/>
          <w:sz w:val="44"/>
        </w:rPr>
        <w:t>„ДЕЦАТА НА БЪЛГАРИЯ ПЕЯТ, ТАНЦУВАТ, РИСУВАТ“</w:t>
      </w:r>
    </w:p>
    <w:p w14:paraId="747A97EA" w14:textId="77777777" w:rsidR="00056996" w:rsidRDefault="00056996">
      <w:pPr>
        <w:pStyle w:val="a3"/>
        <w:spacing w:before="10"/>
        <w:rPr>
          <w:b/>
          <w:sz w:val="63"/>
        </w:rPr>
      </w:pPr>
    </w:p>
    <w:p w14:paraId="1E22EB9D" w14:textId="789E91DA" w:rsidR="00056996" w:rsidRDefault="00D64165" w:rsidP="003459FC">
      <w:pPr>
        <w:ind w:left="3600" w:right="718" w:firstLine="720"/>
        <w:rPr>
          <w:b/>
          <w:sz w:val="32"/>
        </w:rPr>
      </w:pPr>
      <w:r>
        <w:rPr>
          <w:b/>
          <w:sz w:val="32"/>
          <w:lang w:val="en-US"/>
        </w:rPr>
        <w:t>3</w:t>
      </w:r>
      <w:r w:rsidR="00DA2ECA">
        <w:rPr>
          <w:b/>
          <w:sz w:val="32"/>
        </w:rPr>
        <w:t>-4</w:t>
      </w:r>
      <w:r>
        <w:rPr>
          <w:b/>
          <w:sz w:val="32"/>
          <w:lang w:val="en-US"/>
        </w:rPr>
        <w:t xml:space="preserve"> </w:t>
      </w:r>
      <w:r w:rsidR="0008249D">
        <w:rPr>
          <w:b/>
          <w:sz w:val="32"/>
        </w:rPr>
        <w:t xml:space="preserve">ЮНИ </w:t>
      </w:r>
      <w:r>
        <w:rPr>
          <w:b/>
          <w:sz w:val="32"/>
        </w:rPr>
        <w:t>2023</w:t>
      </w:r>
    </w:p>
    <w:p w14:paraId="3CB5A666" w14:textId="2B83C8EE" w:rsidR="00056996" w:rsidRDefault="00056996">
      <w:pPr>
        <w:pStyle w:val="a3"/>
        <w:rPr>
          <w:b/>
          <w:sz w:val="20"/>
        </w:rPr>
      </w:pPr>
    </w:p>
    <w:p w14:paraId="1FBD7205" w14:textId="021837E5" w:rsidR="00056996" w:rsidRDefault="00056996">
      <w:pPr>
        <w:pStyle w:val="a3"/>
        <w:rPr>
          <w:b/>
          <w:sz w:val="20"/>
        </w:rPr>
      </w:pPr>
    </w:p>
    <w:p w14:paraId="41CBF0EC" w14:textId="77777777" w:rsidR="00056996" w:rsidRDefault="00056996">
      <w:pPr>
        <w:pStyle w:val="a3"/>
        <w:rPr>
          <w:b/>
          <w:sz w:val="20"/>
        </w:rPr>
      </w:pPr>
    </w:p>
    <w:p w14:paraId="47E67609" w14:textId="7624FFE4" w:rsidR="00056996" w:rsidRDefault="005E35A5">
      <w:pPr>
        <w:pStyle w:val="a3"/>
        <w:rPr>
          <w:b/>
          <w:sz w:val="20"/>
        </w:rPr>
      </w:pPr>
      <w:r>
        <w:rPr>
          <w:noProof/>
          <w:lang w:val="en-US" w:eastAsia="en-US" w:bidi="ar-SA"/>
        </w:rPr>
        <w:drawing>
          <wp:anchor distT="0" distB="0" distL="114300" distR="114300" simplePos="0" relativeHeight="251664895" behindDoc="0" locked="0" layoutInCell="1" allowOverlap="1" wp14:anchorId="1AC073D0" wp14:editId="785A65A6">
            <wp:simplePos x="0" y="0"/>
            <wp:positionH relativeFrom="margin">
              <wp:posOffset>2051050</wp:posOffset>
            </wp:positionH>
            <wp:positionV relativeFrom="margin">
              <wp:posOffset>5769610</wp:posOffset>
            </wp:positionV>
            <wp:extent cx="2533650" cy="3500755"/>
            <wp:effectExtent l="0" t="0" r="0" b="444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 (2).jpg"/>
                    <pic:cNvPicPr/>
                  </pic:nvPicPr>
                  <pic:blipFill>
                    <a:blip r:embed="rId13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35007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4B0B1D" w14:textId="77777777" w:rsidR="00056996" w:rsidRDefault="00056996">
      <w:pPr>
        <w:pStyle w:val="a3"/>
        <w:rPr>
          <w:b/>
          <w:sz w:val="20"/>
        </w:rPr>
      </w:pPr>
    </w:p>
    <w:p w14:paraId="2CF63B31" w14:textId="684F3148" w:rsidR="00056996" w:rsidRDefault="005E35A5">
      <w:pPr>
        <w:pStyle w:val="a3"/>
        <w:spacing w:before="4"/>
        <w:rPr>
          <w:b/>
        </w:rPr>
      </w:pPr>
      <w:r w:rsidRPr="00C7350A">
        <w:rPr>
          <w:noProof/>
          <w:lang w:val="en-US" w:eastAsia="en-US" w:bidi="ar-SA"/>
        </w:rPr>
        <w:drawing>
          <wp:anchor distT="0" distB="0" distL="114300" distR="114300" simplePos="0" relativeHeight="251665920" behindDoc="0" locked="0" layoutInCell="1" allowOverlap="1" wp14:anchorId="792F4C03" wp14:editId="4CC34767">
            <wp:simplePos x="0" y="0"/>
            <wp:positionH relativeFrom="column">
              <wp:posOffset>2441575</wp:posOffset>
            </wp:positionH>
            <wp:positionV relativeFrom="paragraph">
              <wp:posOffset>106680</wp:posOffset>
            </wp:positionV>
            <wp:extent cx="1768475" cy="2752725"/>
            <wp:effectExtent l="0" t="0" r="317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6847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4990C0" w14:textId="03E634D1" w:rsidR="00056996" w:rsidRDefault="00056996" w:rsidP="005E3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ectPr w:rsidR="00056996">
          <w:type w:val="continuous"/>
          <w:pgSz w:w="11910" w:h="16840"/>
          <w:pgMar w:top="880" w:right="400" w:bottom="280" w:left="640" w:header="720" w:footer="720" w:gutter="0"/>
          <w:cols w:space="720"/>
        </w:sectPr>
      </w:pPr>
    </w:p>
    <w:p w14:paraId="4C4910F8" w14:textId="392BF070" w:rsidR="008C34C9" w:rsidRPr="00A15E35" w:rsidRDefault="008C34C9" w:rsidP="00A15E35">
      <w:pPr>
        <w:pStyle w:val="1"/>
        <w:spacing w:line="360" w:lineRule="auto"/>
        <w:ind w:left="0"/>
      </w:pPr>
    </w:p>
    <w:p w14:paraId="65B3BAD9" w14:textId="77777777" w:rsidR="0044559C" w:rsidRPr="00A15E35" w:rsidRDefault="0044559C" w:rsidP="00A15E35">
      <w:pPr>
        <w:pStyle w:val="1"/>
        <w:spacing w:line="360" w:lineRule="auto"/>
        <w:ind w:left="0"/>
      </w:pPr>
    </w:p>
    <w:p w14:paraId="2A1CD38F" w14:textId="163BD02A" w:rsidR="00056996" w:rsidRPr="00A15E35" w:rsidRDefault="004F37BF" w:rsidP="00A15E35">
      <w:pPr>
        <w:pStyle w:val="1"/>
        <w:spacing w:line="360" w:lineRule="auto"/>
        <w:ind w:hanging="1006"/>
      </w:pPr>
      <w:r w:rsidRPr="00A15E35">
        <w:t>ЦЕЛИ НА КОНКУРСА:</w:t>
      </w:r>
    </w:p>
    <w:p w14:paraId="0FADA750" w14:textId="56554713" w:rsidR="0044559C" w:rsidRDefault="0044559C" w:rsidP="00A15E35">
      <w:pPr>
        <w:pStyle w:val="1"/>
        <w:spacing w:line="360" w:lineRule="auto"/>
        <w:jc w:val="both"/>
      </w:pPr>
    </w:p>
    <w:p w14:paraId="20949964" w14:textId="77777777" w:rsidR="00E83FBB" w:rsidRPr="00A15E35" w:rsidRDefault="00E83FBB" w:rsidP="00A15E35">
      <w:pPr>
        <w:pStyle w:val="1"/>
        <w:spacing w:line="360" w:lineRule="auto"/>
        <w:jc w:val="both"/>
      </w:pPr>
    </w:p>
    <w:p w14:paraId="1F001622" w14:textId="70D8316D" w:rsidR="001E462E" w:rsidRPr="00A15E35" w:rsidRDefault="00DE75CA" w:rsidP="00A15E35">
      <w:pPr>
        <w:tabs>
          <w:tab w:val="left" w:pos="1674"/>
        </w:tabs>
        <w:spacing w:line="360" w:lineRule="auto"/>
        <w:ind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1. </w:t>
      </w:r>
      <w:r w:rsidR="004F37BF" w:rsidRPr="00A15E35">
        <w:rPr>
          <w:sz w:val="24"/>
          <w:szCs w:val="24"/>
        </w:rPr>
        <w:t>Oткрива и насърчава талантливи деца и младежи от</w:t>
      </w:r>
      <w:r w:rsidR="0044559C" w:rsidRPr="00A15E35">
        <w:rPr>
          <w:sz w:val="24"/>
          <w:szCs w:val="24"/>
        </w:rPr>
        <w:t xml:space="preserve"> цялата страна, като</w:t>
      </w:r>
      <w:r w:rsidRPr="00A15E35">
        <w:rPr>
          <w:sz w:val="24"/>
          <w:szCs w:val="24"/>
        </w:rPr>
        <w:t xml:space="preserve"> предоставя </w:t>
      </w:r>
      <w:r w:rsidR="004F37BF" w:rsidRPr="00A15E35">
        <w:rPr>
          <w:sz w:val="24"/>
          <w:szCs w:val="24"/>
        </w:rPr>
        <w:t>сцена за изява на таланта им в областта на</w:t>
      </w:r>
      <w:r w:rsidR="004F37BF" w:rsidRPr="00A15E35">
        <w:rPr>
          <w:spacing w:val="-12"/>
          <w:sz w:val="24"/>
          <w:szCs w:val="24"/>
        </w:rPr>
        <w:t xml:space="preserve"> </w:t>
      </w:r>
      <w:r w:rsidR="003176DC" w:rsidRPr="00A15E35">
        <w:rPr>
          <w:sz w:val="24"/>
          <w:szCs w:val="24"/>
        </w:rPr>
        <w:t>изкуството.</w:t>
      </w:r>
    </w:p>
    <w:p w14:paraId="462C5646" w14:textId="683E21AE" w:rsidR="00513B37" w:rsidRPr="00A15E35" w:rsidRDefault="00DE75CA" w:rsidP="00A15E35">
      <w:pPr>
        <w:tabs>
          <w:tab w:val="left" w:pos="1674"/>
        </w:tabs>
        <w:spacing w:line="360" w:lineRule="auto"/>
        <w:ind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2. </w:t>
      </w:r>
      <w:r w:rsidR="004F37BF" w:rsidRPr="00A15E35">
        <w:rPr>
          <w:sz w:val="24"/>
          <w:szCs w:val="24"/>
        </w:rPr>
        <w:t>Утвърждава у младите хо</w:t>
      </w:r>
      <w:r w:rsidR="0044559C" w:rsidRPr="00A15E35">
        <w:rPr>
          <w:sz w:val="24"/>
          <w:szCs w:val="24"/>
        </w:rPr>
        <w:t xml:space="preserve">ра </w:t>
      </w:r>
      <w:r w:rsidR="00AD0F06" w:rsidRPr="00A15E35">
        <w:rPr>
          <w:sz w:val="24"/>
          <w:szCs w:val="24"/>
        </w:rPr>
        <w:t>вкус към най-добрите образци на</w:t>
      </w:r>
      <w:r w:rsidR="00B770AF" w:rsidRPr="00A15E35">
        <w:rPr>
          <w:sz w:val="24"/>
          <w:szCs w:val="24"/>
        </w:rPr>
        <w:t xml:space="preserve"> </w:t>
      </w:r>
      <w:r w:rsidR="0044559C" w:rsidRPr="00A15E35">
        <w:rPr>
          <w:sz w:val="24"/>
          <w:szCs w:val="24"/>
        </w:rPr>
        <w:t xml:space="preserve">българската </w:t>
      </w:r>
      <w:r w:rsidR="004F37BF" w:rsidRPr="00A15E35">
        <w:rPr>
          <w:sz w:val="24"/>
          <w:szCs w:val="24"/>
        </w:rPr>
        <w:t>и световна</w:t>
      </w:r>
      <w:r w:rsidR="004F37BF" w:rsidRPr="00A15E35">
        <w:rPr>
          <w:spacing w:val="-2"/>
          <w:sz w:val="24"/>
          <w:szCs w:val="24"/>
        </w:rPr>
        <w:t xml:space="preserve"> </w:t>
      </w:r>
      <w:r w:rsidR="004F37BF" w:rsidRPr="00A15E35">
        <w:rPr>
          <w:sz w:val="24"/>
          <w:szCs w:val="24"/>
        </w:rPr>
        <w:t>култура.</w:t>
      </w:r>
    </w:p>
    <w:p w14:paraId="7FCF8640" w14:textId="0C09ADB1" w:rsidR="00056996" w:rsidRPr="00A15E35" w:rsidRDefault="00DE75CA" w:rsidP="00A15E35">
      <w:pPr>
        <w:pStyle w:val="a5"/>
        <w:tabs>
          <w:tab w:val="left" w:pos="1674"/>
        </w:tabs>
        <w:spacing w:before="0" w:line="360" w:lineRule="auto"/>
        <w:ind w:left="0" w:right="2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3. </w:t>
      </w:r>
      <w:r w:rsidR="004F37BF" w:rsidRPr="00A15E35">
        <w:rPr>
          <w:sz w:val="24"/>
          <w:szCs w:val="24"/>
        </w:rPr>
        <w:t>Стимулира творческото общуване между децата и младежите от</w:t>
      </w:r>
      <w:r w:rsidR="00B770AF" w:rsidRPr="00A15E35">
        <w:rPr>
          <w:sz w:val="24"/>
          <w:szCs w:val="24"/>
        </w:rPr>
        <w:t xml:space="preserve"> </w:t>
      </w:r>
      <w:r w:rsidR="004F37BF" w:rsidRPr="00A15E35">
        <w:rPr>
          <w:sz w:val="24"/>
          <w:szCs w:val="24"/>
        </w:rPr>
        <w:t>България.</w:t>
      </w:r>
    </w:p>
    <w:p w14:paraId="57225EE2" w14:textId="7FCD63F8" w:rsidR="00056996" w:rsidRDefault="00056996" w:rsidP="00A15E35">
      <w:pPr>
        <w:pStyle w:val="a3"/>
        <w:spacing w:line="360" w:lineRule="auto"/>
      </w:pPr>
    </w:p>
    <w:p w14:paraId="05812EB6" w14:textId="77777777" w:rsidR="00E83FBB" w:rsidRPr="00A15E35" w:rsidRDefault="00E83FBB" w:rsidP="00A15E35">
      <w:pPr>
        <w:pStyle w:val="a3"/>
        <w:spacing w:line="360" w:lineRule="auto"/>
      </w:pPr>
    </w:p>
    <w:p w14:paraId="5C9EE98E" w14:textId="3B13FF95" w:rsidR="00056996" w:rsidRPr="00A15E35" w:rsidRDefault="004F37BF" w:rsidP="00A15E35">
      <w:pPr>
        <w:pStyle w:val="1"/>
        <w:spacing w:line="360" w:lineRule="auto"/>
        <w:ind w:hanging="1006"/>
      </w:pPr>
      <w:r w:rsidRPr="00A15E35">
        <w:t>СЪОРГАНИЗАТОРИ НА КОНКУРСА:</w:t>
      </w:r>
    </w:p>
    <w:p w14:paraId="0940CE6D" w14:textId="47E9BB48" w:rsidR="0044559C" w:rsidRDefault="0044559C" w:rsidP="00A15E35">
      <w:pPr>
        <w:pStyle w:val="1"/>
        <w:spacing w:line="360" w:lineRule="auto"/>
      </w:pPr>
    </w:p>
    <w:p w14:paraId="6CC297B7" w14:textId="77777777" w:rsidR="00E83FBB" w:rsidRPr="00A15E35" w:rsidRDefault="00E83FBB" w:rsidP="00A15E35">
      <w:pPr>
        <w:pStyle w:val="1"/>
        <w:spacing w:line="360" w:lineRule="auto"/>
      </w:pPr>
    </w:p>
    <w:p w14:paraId="672CA959" w14:textId="1AEFF201" w:rsidR="00DE75CA" w:rsidRPr="00A15E35" w:rsidRDefault="004F37BF" w:rsidP="00A15E35">
      <w:pPr>
        <w:pStyle w:val="a5"/>
        <w:numPr>
          <w:ilvl w:val="0"/>
          <w:numId w:val="7"/>
        </w:numPr>
        <w:tabs>
          <w:tab w:val="left" w:pos="993"/>
          <w:tab w:val="left" w:pos="1727"/>
        </w:tabs>
        <w:spacing w:before="0" w:line="360" w:lineRule="auto"/>
        <w:ind w:hanging="1017"/>
        <w:rPr>
          <w:sz w:val="24"/>
          <w:szCs w:val="24"/>
        </w:rPr>
      </w:pPr>
      <w:r w:rsidRPr="00A15E35">
        <w:rPr>
          <w:sz w:val="24"/>
          <w:szCs w:val="24"/>
        </w:rPr>
        <w:t>Училищно настоятелство при СУ „Сава</w:t>
      </w:r>
      <w:r w:rsidRPr="00A15E35">
        <w:rPr>
          <w:spacing w:val="-8"/>
          <w:sz w:val="24"/>
          <w:szCs w:val="24"/>
        </w:rPr>
        <w:t xml:space="preserve"> </w:t>
      </w:r>
      <w:r w:rsidRPr="00A15E35">
        <w:rPr>
          <w:sz w:val="24"/>
          <w:szCs w:val="24"/>
        </w:rPr>
        <w:t>Доброплодни”</w:t>
      </w:r>
      <w:r w:rsidR="00DE75CA" w:rsidRPr="00A15E35">
        <w:rPr>
          <w:sz w:val="24"/>
          <w:szCs w:val="24"/>
        </w:rPr>
        <w:t xml:space="preserve"> – </w:t>
      </w:r>
      <w:r w:rsidR="0093261D" w:rsidRPr="00A15E35">
        <w:rPr>
          <w:sz w:val="24"/>
          <w:szCs w:val="24"/>
        </w:rPr>
        <w:t>гр. Шумен</w:t>
      </w:r>
    </w:p>
    <w:p w14:paraId="7B8368BC" w14:textId="50126501" w:rsidR="00056996" w:rsidRPr="00A15E35" w:rsidRDefault="004F37BF" w:rsidP="00A15E35">
      <w:pPr>
        <w:pStyle w:val="a5"/>
        <w:numPr>
          <w:ilvl w:val="0"/>
          <w:numId w:val="7"/>
        </w:numPr>
        <w:tabs>
          <w:tab w:val="left" w:pos="993"/>
          <w:tab w:val="left" w:pos="1727"/>
        </w:tabs>
        <w:spacing w:before="0" w:line="360" w:lineRule="auto"/>
        <w:ind w:hanging="1017"/>
        <w:rPr>
          <w:sz w:val="24"/>
          <w:szCs w:val="24"/>
        </w:rPr>
      </w:pPr>
      <w:r w:rsidRPr="00A15E35">
        <w:rPr>
          <w:sz w:val="24"/>
          <w:szCs w:val="24"/>
        </w:rPr>
        <w:t>Музеен комплекс „Панчо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Владигеров”</w:t>
      </w:r>
      <w:r w:rsidR="00DE75CA" w:rsidRPr="00A15E35">
        <w:rPr>
          <w:sz w:val="24"/>
          <w:szCs w:val="24"/>
        </w:rPr>
        <w:t xml:space="preserve"> – </w:t>
      </w:r>
      <w:r w:rsidR="00513B37" w:rsidRPr="00A15E35">
        <w:rPr>
          <w:sz w:val="24"/>
          <w:szCs w:val="24"/>
        </w:rPr>
        <w:t>гр. Шумен</w:t>
      </w:r>
    </w:p>
    <w:p w14:paraId="7B55DDA5" w14:textId="00432A2A" w:rsidR="00056996" w:rsidRDefault="00056996" w:rsidP="00A15E35">
      <w:pPr>
        <w:pStyle w:val="a3"/>
        <w:spacing w:line="360" w:lineRule="auto"/>
      </w:pPr>
    </w:p>
    <w:p w14:paraId="2BB54947" w14:textId="77777777" w:rsidR="00E83FBB" w:rsidRPr="00A15E35" w:rsidRDefault="00E83FBB" w:rsidP="00A15E35">
      <w:pPr>
        <w:pStyle w:val="a3"/>
        <w:spacing w:line="360" w:lineRule="auto"/>
      </w:pPr>
    </w:p>
    <w:p w14:paraId="6C7E0252" w14:textId="77777777" w:rsidR="0044559C" w:rsidRPr="00A15E35" w:rsidRDefault="0044559C" w:rsidP="00A15E35">
      <w:pPr>
        <w:pStyle w:val="a3"/>
        <w:spacing w:line="360" w:lineRule="auto"/>
      </w:pPr>
    </w:p>
    <w:p w14:paraId="461EDDF3" w14:textId="3ABDE6E3" w:rsidR="00056996" w:rsidRPr="00A15E35" w:rsidRDefault="004F37BF" w:rsidP="00A15E35">
      <w:pPr>
        <w:pStyle w:val="1"/>
        <w:spacing w:line="360" w:lineRule="auto"/>
        <w:ind w:left="483" w:right="160"/>
        <w:jc w:val="center"/>
      </w:pPr>
      <w:r w:rsidRPr="00A15E35">
        <w:t>РЕГЛАМЕНТ</w:t>
      </w:r>
    </w:p>
    <w:p w14:paraId="224F54EE" w14:textId="77777777" w:rsidR="003459FC" w:rsidRPr="00A15E35" w:rsidRDefault="003459FC" w:rsidP="00A15E35">
      <w:pPr>
        <w:pStyle w:val="1"/>
        <w:spacing w:line="360" w:lineRule="auto"/>
        <w:ind w:left="483" w:right="160"/>
        <w:jc w:val="center"/>
      </w:pPr>
    </w:p>
    <w:p w14:paraId="293597FC" w14:textId="13F8698E" w:rsidR="00056996" w:rsidRPr="00A15E35" w:rsidRDefault="004F37BF" w:rsidP="00A15E35">
      <w:pPr>
        <w:tabs>
          <w:tab w:val="left" w:pos="1843"/>
        </w:tabs>
        <w:spacing w:line="360" w:lineRule="auto"/>
        <w:ind w:left="510" w:right="5669" w:hanging="510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ОБЩИ</w:t>
      </w:r>
      <w:r w:rsidR="00A55276" w:rsidRPr="00A15E35">
        <w:rPr>
          <w:b/>
          <w:sz w:val="24"/>
          <w:szCs w:val="24"/>
        </w:rPr>
        <w:t xml:space="preserve"> </w:t>
      </w:r>
      <w:r w:rsidRPr="00A15E35">
        <w:rPr>
          <w:b/>
          <w:sz w:val="24"/>
          <w:szCs w:val="24"/>
        </w:rPr>
        <w:t>УСЛОВИЯ:</w:t>
      </w:r>
    </w:p>
    <w:p w14:paraId="3BF6169F" w14:textId="77777777" w:rsidR="0044559C" w:rsidRPr="00A15E35" w:rsidRDefault="0044559C" w:rsidP="00A15E35">
      <w:pPr>
        <w:tabs>
          <w:tab w:val="left" w:pos="1843"/>
        </w:tabs>
        <w:spacing w:line="360" w:lineRule="auto"/>
        <w:ind w:left="510" w:right="5669" w:firstLine="510"/>
        <w:rPr>
          <w:b/>
          <w:sz w:val="24"/>
          <w:szCs w:val="24"/>
        </w:rPr>
      </w:pPr>
    </w:p>
    <w:p w14:paraId="082911E1" w14:textId="77777777" w:rsidR="00DE75CA" w:rsidRPr="00A15E35" w:rsidRDefault="004F37BF" w:rsidP="00A15E35">
      <w:pPr>
        <w:pStyle w:val="a3"/>
        <w:spacing w:line="360" w:lineRule="auto"/>
        <w:ind w:left="142" w:right="2" w:firstLine="567"/>
        <w:jc w:val="both"/>
      </w:pPr>
      <w:r w:rsidRPr="00A15E35">
        <w:t>Прав</w:t>
      </w:r>
      <w:r w:rsidR="0008249D" w:rsidRPr="00A15E35">
        <w:t>о на участие имат млади таланти на възраст от 5 до 19</w:t>
      </w:r>
      <w:r w:rsidR="003459FC" w:rsidRPr="00A15E35">
        <w:rPr>
          <w:lang w:val="en-US"/>
        </w:rPr>
        <w:t xml:space="preserve"> </w:t>
      </w:r>
      <w:r w:rsidR="00AD0F06" w:rsidRPr="00A15E35">
        <w:t>години в</w:t>
      </w:r>
      <w:r w:rsidR="001E462E" w:rsidRPr="00A15E35">
        <w:t xml:space="preserve"> </w:t>
      </w:r>
      <w:r w:rsidR="00DE75CA" w:rsidRPr="00A15E35">
        <w:t>следните</w:t>
      </w:r>
    </w:p>
    <w:p w14:paraId="081456D2" w14:textId="5A123932" w:rsidR="00056996" w:rsidRPr="00A15E35" w:rsidRDefault="0008249D" w:rsidP="00A15E35">
      <w:pPr>
        <w:pStyle w:val="a3"/>
        <w:spacing w:line="360" w:lineRule="auto"/>
        <w:ind w:left="142" w:right="2" w:hanging="142"/>
        <w:jc w:val="both"/>
      </w:pPr>
      <w:r w:rsidRPr="00A15E35">
        <w:t>раздели:</w:t>
      </w:r>
    </w:p>
    <w:p w14:paraId="0F537994" w14:textId="77777777" w:rsidR="00056996" w:rsidRPr="00A15E35" w:rsidRDefault="004F37BF" w:rsidP="00A15E35">
      <w:pPr>
        <w:pStyle w:val="a5"/>
        <w:numPr>
          <w:ilvl w:val="0"/>
          <w:numId w:val="7"/>
        </w:numPr>
        <w:tabs>
          <w:tab w:val="left" w:pos="1727"/>
        </w:tabs>
        <w:spacing w:before="0" w:line="360" w:lineRule="auto"/>
        <w:ind w:left="993" w:hanging="284"/>
        <w:rPr>
          <w:b/>
          <w:sz w:val="24"/>
          <w:szCs w:val="24"/>
        </w:rPr>
      </w:pPr>
      <w:r w:rsidRPr="00A15E35">
        <w:rPr>
          <w:b/>
          <w:color w:val="0D0D0D"/>
          <w:sz w:val="24"/>
          <w:szCs w:val="24"/>
        </w:rPr>
        <w:t>МУЗИКА</w:t>
      </w:r>
    </w:p>
    <w:p w14:paraId="106BDA97" w14:textId="77777777" w:rsidR="00056996" w:rsidRPr="00A15E35" w:rsidRDefault="004F37BF" w:rsidP="00A15E35">
      <w:pPr>
        <w:pStyle w:val="a5"/>
        <w:numPr>
          <w:ilvl w:val="0"/>
          <w:numId w:val="7"/>
        </w:numPr>
        <w:tabs>
          <w:tab w:val="left" w:pos="1727"/>
        </w:tabs>
        <w:spacing w:before="0" w:line="360" w:lineRule="auto"/>
        <w:ind w:left="993" w:hanging="284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ВИЗУАЛНИ</w:t>
      </w:r>
      <w:r w:rsidRPr="00A15E35">
        <w:rPr>
          <w:b/>
          <w:spacing w:val="-1"/>
          <w:sz w:val="24"/>
          <w:szCs w:val="24"/>
        </w:rPr>
        <w:t xml:space="preserve"> </w:t>
      </w:r>
      <w:r w:rsidRPr="00A15E35">
        <w:rPr>
          <w:b/>
          <w:sz w:val="24"/>
          <w:szCs w:val="24"/>
        </w:rPr>
        <w:t>ИЗКУСТВА</w:t>
      </w:r>
    </w:p>
    <w:p w14:paraId="14AD92B3" w14:textId="64C8EF3A" w:rsidR="00056996" w:rsidRPr="00E83FBB" w:rsidRDefault="004F37BF" w:rsidP="00A15E35">
      <w:pPr>
        <w:pStyle w:val="a5"/>
        <w:numPr>
          <w:ilvl w:val="0"/>
          <w:numId w:val="7"/>
        </w:numPr>
        <w:tabs>
          <w:tab w:val="left" w:pos="1727"/>
        </w:tabs>
        <w:spacing w:before="0" w:line="360" w:lineRule="auto"/>
        <w:ind w:left="993" w:hanging="284"/>
        <w:rPr>
          <w:b/>
          <w:sz w:val="24"/>
          <w:szCs w:val="24"/>
        </w:rPr>
      </w:pPr>
      <w:r w:rsidRPr="00A15E35">
        <w:rPr>
          <w:b/>
          <w:color w:val="0D0D0D"/>
          <w:sz w:val="24"/>
          <w:szCs w:val="24"/>
        </w:rPr>
        <w:t>НАДИГРАВАНЕ</w:t>
      </w:r>
    </w:p>
    <w:p w14:paraId="0B8E6269" w14:textId="77777777" w:rsidR="00E83FBB" w:rsidRPr="00A15E35" w:rsidRDefault="00E83FBB" w:rsidP="00E83FBB">
      <w:pPr>
        <w:pStyle w:val="a5"/>
        <w:tabs>
          <w:tab w:val="left" w:pos="1727"/>
        </w:tabs>
        <w:spacing w:before="0" w:line="360" w:lineRule="auto"/>
        <w:ind w:left="993" w:firstLine="0"/>
        <w:rPr>
          <w:b/>
          <w:sz w:val="24"/>
          <w:szCs w:val="24"/>
        </w:rPr>
      </w:pPr>
    </w:p>
    <w:p w14:paraId="427B8746" w14:textId="77777777" w:rsidR="003459FC" w:rsidRPr="00A15E35" w:rsidRDefault="0008249D" w:rsidP="00A15E35">
      <w:pPr>
        <w:pStyle w:val="a3"/>
        <w:spacing w:line="360" w:lineRule="auto"/>
        <w:ind w:firstLine="709"/>
        <w:rPr>
          <w:i/>
          <w:iCs/>
          <w:color w:val="000000" w:themeColor="text1"/>
        </w:rPr>
      </w:pPr>
      <w:r w:rsidRPr="00A15E35">
        <w:rPr>
          <w:i/>
          <w:iCs/>
          <w:color w:val="000000" w:themeColor="text1"/>
        </w:rPr>
        <w:t>Не се допускат участници, завършили средно</w:t>
      </w:r>
      <w:r w:rsidR="001B25EA" w:rsidRPr="00A15E35">
        <w:rPr>
          <w:i/>
          <w:iCs/>
          <w:color w:val="000000" w:themeColor="text1"/>
        </w:rPr>
        <w:t>то си</w:t>
      </w:r>
      <w:r w:rsidRPr="00A15E35">
        <w:rPr>
          <w:i/>
          <w:iCs/>
          <w:color w:val="000000" w:themeColor="text1"/>
        </w:rPr>
        <w:t xml:space="preserve"> образование.</w:t>
      </w:r>
    </w:p>
    <w:p w14:paraId="22C1F4B8" w14:textId="70D87777" w:rsidR="00E73DB8" w:rsidRDefault="00E73DB8" w:rsidP="00A15E35">
      <w:pPr>
        <w:pStyle w:val="a3"/>
        <w:spacing w:line="360" w:lineRule="auto"/>
        <w:rPr>
          <w:b/>
          <w:bCs/>
          <w:color w:val="000000" w:themeColor="text1"/>
        </w:rPr>
      </w:pPr>
    </w:p>
    <w:p w14:paraId="3B6C1215" w14:textId="3BFE813A" w:rsidR="00E83FBB" w:rsidRDefault="00E83FBB" w:rsidP="00A15E35">
      <w:pPr>
        <w:pStyle w:val="a3"/>
        <w:spacing w:line="360" w:lineRule="auto"/>
        <w:rPr>
          <w:b/>
          <w:bCs/>
          <w:color w:val="000000" w:themeColor="text1"/>
        </w:rPr>
      </w:pPr>
    </w:p>
    <w:p w14:paraId="3A1A9D8B" w14:textId="7E5F5026" w:rsidR="009E5684" w:rsidRPr="00A15E35" w:rsidRDefault="009E5684" w:rsidP="00975FB2">
      <w:pPr>
        <w:pStyle w:val="1"/>
        <w:spacing w:line="360" w:lineRule="auto"/>
        <w:ind w:left="0" w:right="721"/>
      </w:pPr>
    </w:p>
    <w:p w14:paraId="015CC6BF" w14:textId="7E96AE63" w:rsidR="00056996" w:rsidRPr="00A15E35" w:rsidRDefault="004F37BF" w:rsidP="00A15E35">
      <w:pPr>
        <w:pStyle w:val="1"/>
        <w:spacing w:line="360" w:lineRule="auto"/>
        <w:ind w:left="483" w:right="721"/>
        <w:jc w:val="center"/>
      </w:pPr>
      <w:r w:rsidRPr="00A15E35">
        <w:lastRenderedPageBreak/>
        <w:t>РАЗДЕЛ „МУЗИКА“</w:t>
      </w:r>
    </w:p>
    <w:p w14:paraId="5F415145" w14:textId="77777777" w:rsidR="00F819A9" w:rsidRPr="00A15E35" w:rsidRDefault="00F819A9" w:rsidP="00A15E35">
      <w:pPr>
        <w:pStyle w:val="a3"/>
        <w:spacing w:line="360" w:lineRule="auto"/>
      </w:pPr>
    </w:p>
    <w:p w14:paraId="2D3C195F" w14:textId="7DE92644" w:rsidR="002B18A9" w:rsidRDefault="004F37BF" w:rsidP="002B18A9">
      <w:pPr>
        <w:pStyle w:val="a3"/>
        <w:spacing w:line="360" w:lineRule="auto"/>
        <w:jc w:val="center"/>
        <w:rPr>
          <w:b/>
        </w:rPr>
      </w:pPr>
      <w:r w:rsidRPr="00A15E35">
        <w:rPr>
          <w:b/>
        </w:rPr>
        <w:t>НАПРАВЛЕНИЕ „КЛАСИЧЕСКА МУЗИКА“</w:t>
      </w:r>
    </w:p>
    <w:p w14:paraId="47737584" w14:textId="5CDF7280" w:rsidR="00DB0894" w:rsidRPr="00A15E35" w:rsidRDefault="00E81DD6" w:rsidP="00FD6B26">
      <w:pPr>
        <w:pStyle w:val="a3"/>
        <w:spacing w:line="360" w:lineRule="auto"/>
        <w:ind w:firstLine="454"/>
        <w:rPr>
          <w:rFonts w:eastAsia="Calibri"/>
          <w:lang w:eastAsia="en-US" w:bidi="ar-SA"/>
        </w:rPr>
      </w:pPr>
      <w:r>
        <w:rPr>
          <w:b/>
        </w:rPr>
        <w:t>В направление „Класическа му</w:t>
      </w:r>
      <w:r w:rsidR="008E0C49">
        <w:rPr>
          <w:b/>
        </w:rPr>
        <w:t>зика“ могат да участват ученици</w:t>
      </w:r>
      <w:r>
        <w:rPr>
          <w:b/>
        </w:rPr>
        <w:t xml:space="preserve"> изучаващи</w:t>
      </w:r>
      <w:r w:rsidR="008E0C49">
        <w:rPr>
          <w:b/>
        </w:rPr>
        <w:t xml:space="preserve"> класически музикални инструменти:</w:t>
      </w:r>
      <w:r w:rsidR="00FD6B26">
        <w:rPr>
          <w:b/>
        </w:rPr>
        <w:t xml:space="preserve"> </w:t>
      </w:r>
      <w:r w:rsidR="008E0C49">
        <w:rPr>
          <w:b/>
        </w:rPr>
        <w:t xml:space="preserve">пиано, </w:t>
      </w:r>
      <w:r>
        <w:rPr>
          <w:b/>
        </w:rPr>
        <w:t xml:space="preserve"> </w:t>
      </w:r>
      <w:r w:rsidR="002B18A9">
        <w:rPr>
          <w:b/>
        </w:rPr>
        <w:t xml:space="preserve">струнно </w:t>
      </w:r>
      <w:r w:rsidR="00FD6B26">
        <w:rPr>
          <w:b/>
        </w:rPr>
        <w:t>–</w:t>
      </w:r>
      <w:r w:rsidR="002B18A9">
        <w:rPr>
          <w:b/>
        </w:rPr>
        <w:t xml:space="preserve"> лъкови</w:t>
      </w:r>
      <w:r w:rsidR="00FD6B26">
        <w:rPr>
          <w:b/>
        </w:rPr>
        <w:t xml:space="preserve"> инструменти</w:t>
      </w:r>
      <w:r w:rsidR="008E0C49">
        <w:rPr>
          <w:b/>
        </w:rPr>
        <w:t>, китара, акордеон</w:t>
      </w:r>
      <w:r w:rsidR="00C83E3E">
        <w:rPr>
          <w:b/>
        </w:rPr>
        <w:t>, дървени и</w:t>
      </w:r>
      <w:r w:rsidR="002B18A9">
        <w:rPr>
          <w:b/>
        </w:rPr>
        <w:t xml:space="preserve"> медни духови</w:t>
      </w:r>
      <w:r w:rsidR="00C83E3E">
        <w:rPr>
          <w:b/>
        </w:rPr>
        <w:t xml:space="preserve"> инструменти, ударни </w:t>
      </w:r>
      <w:r w:rsidR="002B18A9">
        <w:rPr>
          <w:b/>
        </w:rPr>
        <w:t>инструменти и класическо пеене.</w:t>
      </w:r>
    </w:p>
    <w:p w14:paraId="5D06BAC7" w14:textId="16C5AF40" w:rsidR="009E5684" w:rsidRPr="00A15E35" w:rsidRDefault="004F37BF" w:rsidP="00A15E35">
      <w:pPr>
        <w:spacing w:line="360" w:lineRule="auto"/>
        <w:ind w:right="991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КАТЕГОРИИ И ВЪЗРАСТОВИ ГРУПИ:</w:t>
      </w:r>
    </w:p>
    <w:p w14:paraId="5D1F51E1" w14:textId="77777777" w:rsidR="00D33251" w:rsidRPr="00A15E35" w:rsidRDefault="00E70157" w:rsidP="00A15E35">
      <w:pPr>
        <w:pStyle w:val="a5"/>
        <w:numPr>
          <w:ilvl w:val="0"/>
          <w:numId w:val="34"/>
        </w:numPr>
        <w:tabs>
          <w:tab w:val="left" w:pos="1727"/>
        </w:tabs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b/>
          <w:sz w:val="24"/>
          <w:szCs w:val="24"/>
        </w:rPr>
        <w:t>I категория</w:t>
      </w:r>
      <w:r w:rsidRPr="00A15E35">
        <w:rPr>
          <w:sz w:val="24"/>
          <w:szCs w:val="24"/>
        </w:rPr>
        <w:t xml:space="preserve"> – индивидуални изпълнители</w:t>
      </w:r>
      <w:r w:rsidR="00767C83" w:rsidRPr="00A15E35">
        <w:rPr>
          <w:sz w:val="24"/>
          <w:szCs w:val="24"/>
        </w:rPr>
        <w:t>.</w:t>
      </w:r>
    </w:p>
    <w:p w14:paraId="01FAD484" w14:textId="77777777" w:rsidR="00D33251" w:rsidRPr="00A15E35" w:rsidRDefault="00E70157" w:rsidP="00A15E35">
      <w:pPr>
        <w:pStyle w:val="a5"/>
        <w:numPr>
          <w:ilvl w:val="0"/>
          <w:numId w:val="34"/>
        </w:numPr>
        <w:tabs>
          <w:tab w:val="left" w:pos="1727"/>
        </w:tabs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b/>
          <w:sz w:val="24"/>
          <w:szCs w:val="24"/>
          <w:lang w:val="en-US"/>
        </w:rPr>
        <w:t>II</w:t>
      </w:r>
      <w:r w:rsidRPr="00A15E35">
        <w:rPr>
          <w:b/>
          <w:sz w:val="24"/>
          <w:szCs w:val="24"/>
        </w:rPr>
        <w:t xml:space="preserve"> категория </w:t>
      </w:r>
      <w:r w:rsidRPr="00A15E35">
        <w:rPr>
          <w:sz w:val="24"/>
          <w:szCs w:val="24"/>
        </w:rPr>
        <w:t>– инструментални</w:t>
      </w:r>
      <w:r w:rsidRPr="00A15E35">
        <w:rPr>
          <w:spacing w:val="-4"/>
          <w:sz w:val="24"/>
          <w:szCs w:val="24"/>
        </w:rPr>
        <w:t xml:space="preserve"> </w:t>
      </w:r>
      <w:r w:rsidRPr="00A15E35">
        <w:rPr>
          <w:sz w:val="24"/>
          <w:szCs w:val="24"/>
        </w:rPr>
        <w:t>формации</w:t>
      </w:r>
      <w:r w:rsidR="00767C83" w:rsidRPr="00A15E35">
        <w:rPr>
          <w:sz w:val="24"/>
          <w:szCs w:val="24"/>
        </w:rPr>
        <w:t>.</w:t>
      </w:r>
    </w:p>
    <w:p w14:paraId="3307DDE4" w14:textId="166D8102" w:rsidR="00056996" w:rsidRPr="00A15E35" w:rsidRDefault="00E70157" w:rsidP="00A15E35">
      <w:pPr>
        <w:pStyle w:val="a5"/>
        <w:numPr>
          <w:ilvl w:val="0"/>
          <w:numId w:val="34"/>
        </w:numPr>
        <w:tabs>
          <w:tab w:val="left" w:pos="1727"/>
        </w:tabs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sz w:val="24"/>
          <w:szCs w:val="24"/>
        </w:rPr>
        <w:t>Участниците от първа категория се състезават в 5 възрастови</w:t>
      </w:r>
      <w:r w:rsidR="00994416" w:rsidRPr="00A15E35">
        <w:rPr>
          <w:sz w:val="24"/>
          <w:szCs w:val="24"/>
        </w:rPr>
        <w:t xml:space="preserve"> </w:t>
      </w:r>
      <w:r w:rsidR="004F37BF" w:rsidRPr="00A15E35">
        <w:rPr>
          <w:sz w:val="24"/>
          <w:szCs w:val="24"/>
        </w:rPr>
        <w:t>групи:</w:t>
      </w:r>
    </w:p>
    <w:p w14:paraId="514F94E3" w14:textId="77777777" w:rsidR="004776B2" w:rsidRPr="00A15E35" w:rsidRDefault="004F37BF" w:rsidP="00A15E35">
      <w:pPr>
        <w:pStyle w:val="a5"/>
        <w:numPr>
          <w:ilvl w:val="0"/>
          <w:numId w:val="17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Първа група </w:t>
      </w:r>
      <w:r w:rsidRPr="00A15E35">
        <w:rPr>
          <w:sz w:val="24"/>
          <w:szCs w:val="24"/>
        </w:rPr>
        <w:t>– до ІI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526231B1" w14:textId="77777777" w:rsidR="004776B2" w:rsidRPr="00A15E35" w:rsidRDefault="004F37BF" w:rsidP="00A15E35">
      <w:pPr>
        <w:pStyle w:val="a5"/>
        <w:numPr>
          <w:ilvl w:val="0"/>
          <w:numId w:val="17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Втора група </w:t>
      </w:r>
      <w:r w:rsidRPr="00A15E35">
        <w:rPr>
          <w:sz w:val="24"/>
          <w:szCs w:val="24"/>
        </w:rPr>
        <w:t xml:space="preserve">– IІI </w:t>
      </w:r>
      <w:r w:rsidR="00372D13" w:rsidRPr="00A15E35">
        <w:rPr>
          <w:sz w:val="24"/>
          <w:szCs w:val="24"/>
        </w:rPr>
        <w:t>–</w:t>
      </w:r>
      <w:r w:rsidRPr="00A15E35">
        <w:rPr>
          <w:sz w:val="24"/>
          <w:szCs w:val="24"/>
        </w:rPr>
        <w:t xml:space="preserve"> IV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548B5295" w14:textId="77777777" w:rsidR="004776B2" w:rsidRPr="00A15E35" w:rsidRDefault="004F37BF" w:rsidP="00A15E35">
      <w:pPr>
        <w:pStyle w:val="a5"/>
        <w:numPr>
          <w:ilvl w:val="0"/>
          <w:numId w:val="17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Трета група </w:t>
      </w:r>
      <w:r w:rsidRPr="00A15E35">
        <w:rPr>
          <w:sz w:val="24"/>
          <w:szCs w:val="24"/>
        </w:rPr>
        <w:t xml:space="preserve">– V </w:t>
      </w:r>
      <w:r w:rsidR="00372D13" w:rsidRPr="00A15E35">
        <w:rPr>
          <w:sz w:val="24"/>
          <w:szCs w:val="24"/>
        </w:rPr>
        <w:t>–</w:t>
      </w:r>
      <w:r w:rsidRPr="00A15E35">
        <w:rPr>
          <w:sz w:val="24"/>
          <w:szCs w:val="24"/>
        </w:rPr>
        <w:t xml:space="preserve"> VII</w:t>
      </w:r>
      <w:r w:rsidRPr="00A15E35">
        <w:rPr>
          <w:spacing w:val="-12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46BD4AAA" w14:textId="77777777" w:rsidR="004776B2" w:rsidRPr="00A15E35" w:rsidRDefault="004F37BF" w:rsidP="00A15E35">
      <w:pPr>
        <w:pStyle w:val="a5"/>
        <w:numPr>
          <w:ilvl w:val="0"/>
          <w:numId w:val="17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Четвърта група </w:t>
      </w:r>
      <w:r w:rsidRPr="00A15E35">
        <w:rPr>
          <w:sz w:val="24"/>
          <w:szCs w:val="24"/>
        </w:rPr>
        <w:t xml:space="preserve">– VIII </w:t>
      </w:r>
      <w:r w:rsidR="00372D13" w:rsidRPr="00A15E35">
        <w:rPr>
          <w:sz w:val="24"/>
          <w:szCs w:val="24"/>
        </w:rPr>
        <w:t>–</w:t>
      </w:r>
      <w:r w:rsidRPr="00A15E35">
        <w:rPr>
          <w:sz w:val="24"/>
          <w:szCs w:val="24"/>
        </w:rPr>
        <w:t xml:space="preserve"> X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08E2A88E" w14:textId="405CE4AB" w:rsidR="008E53EB" w:rsidRPr="00A15E35" w:rsidRDefault="004F37BF" w:rsidP="00A15E35">
      <w:pPr>
        <w:pStyle w:val="a5"/>
        <w:numPr>
          <w:ilvl w:val="0"/>
          <w:numId w:val="17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Пета група </w:t>
      </w:r>
      <w:r w:rsidRPr="00A15E35">
        <w:rPr>
          <w:sz w:val="24"/>
          <w:szCs w:val="24"/>
        </w:rPr>
        <w:t xml:space="preserve">– XI </w:t>
      </w:r>
      <w:r w:rsidR="00372D13" w:rsidRPr="00A15E35">
        <w:rPr>
          <w:sz w:val="24"/>
          <w:szCs w:val="24"/>
        </w:rPr>
        <w:t>–</w:t>
      </w:r>
      <w:r w:rsidRPr="00A15E35">
        <w:rPr>
          <w:sz w:val="24"/>
          <w:szCs w:val="24"/>
        </w:rPr>
        <w:t xml:space="preserve"> XII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.</w:t>
      </w:r>
    </w:p>
    <w:p w14:paraId="7CF0C501" w14:textId="6F863EA1" w:rsidR="00056996" w:rsidRPr="00A15E35" w:rsidRDefault="004F37BF" w:rsidP="00A15E35">
      <w:pPr>
        <w:pStyle w:val="a5"/>
        <w:numPr>
          <w:ilvl w:val="0"/>
          <w:numId w:val="18"/>
        </w:numPr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sz w:val="24"/>
          <w:szCs w:val="24"/>
        </w:rPr>
        <w:t>Участниците от втора категория се състезават в 3 възрастови</w:t>
      </w:r>
      <w:r w:rsidR="00994416" w:rsidRPr="00A15E35">
        <w:rPr>
          <w:sz w:val="24"/>
          <w:szCs w:val="24"/>
        </w:rPr>
        <w:t xml:space="preserve"> </w:t>
      </w:r>
      <w:r w:rsidRPr="00A15E35">
        <w:rPr>
          <w:sz w:val="24"/>
          <w:szCs w:val="24"/>
        </w:rPr>
        <w:t>групи:</w:t>
      </w:r>
    </w:p>
    <w:p w14:paraId="16A6A8CC" w14:textId="77777777" w:rsidR="008E53EB" w:rsidRPr="00A15E35" w:rsidRDefault="004F37BF" w:rsidP="00A15E35">
      <w:pPr>
        <w:pStyle w:val="a5"/>
        <w:numPr>
          <w:ilvl w:val="0"/>
          <w:numId w:val="19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Първа група </w:t>
      </w:r>
      <w:r w:rsidRPr="00A15E35">
        <w:rPr>
          <w:sz w:val="24"/>
          <w:szCs w:val="24"/>
        </w:rPr>
        <w:t xml:space="preserve">– до </w:t>
      </w:r>
      <w:r w:rsidRPr="00A15E35">
        <w:rPr>
          <w:spacing w:val="-3"/>
          <w:sz w:val="24"/>
          <w:szCs w:val="24"/>
        </w:rPr>
        <w:t>IV</w:t>
      </w:r>
      <w:r w:rsidRPr="00A15E35">
        <w:rPr>
          <w:sz w:val="24"/>
          <w:szCs w:val="24"/>
        </w:rPr>
        <w:t xml:space="preserve"> клас;</w:t>
      </w:r>
    </w:p>
    <w:p w14:paraId="57C0EACB" w14:textId="1A0B895F" w:rsidR="008E53EB" w:rsidRPr="00A15E35" w:rsidRDefault="004F37BF" w:rsidP="00A15E35">
      <w:pPr>
        <w:pStyle w:val="a5"/>
        <w:numPr>
          <w:ilvl w:val="0"/>
          <w:numId w:val="19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Втора група </w:t>
      </w:r>
      <w:r w:rsidRPr="00A15E35">
        <w:rPr>
          <w:sz w:val="24"/>
          <w:szCs w:val="24"/>
        </w:rPr>
        <w:t xml:space="preserve">– V </w:t>
      </w:r>
      <w:r w:rsidR="00372D13" w:rsidRPr="00A15E35">
        <w:rPr>
          <w:sz w:val="24"/>
          <w:szCs w:val="24"/>
        </w:rPr>
        <w:t>–</w:t>
      </w:r>
      <w:r w:rsidRPr="00A15E35">
        <w:rPr>
          <w:sz w:val="24"/>
          <w:szCs w:val="24"/>
        </w:rPr>
        <w:t xml:space="preserve"> VIII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76B2B03C" w14:textId="24BCBC26" w:rsidR="00056996" w:rsidRPr="00A15E35" w:rsidRDefault="004F37BF" w:rsidP="00A15E35">
      <w:pPr>
        <w:pStyle w:val="a5"/>
        <w:numPr>
          <w:ilvl w:val="0"/>
          <w:numId w:val="19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Трета група </w:t>
      </w:r>
      <w:r w:rsidRPr="00A15E35">
        <w:rPr>
          <w:sz w:val="24"/>
          <w:szCs w:val="24"/>
        </w:rPr>
        <w:t xml:space="preserve">– </w:t>
      </w:r>
      <w:r w:rsidRPr="00A15E35">
        <w:rPr>
          <w:spacing w:val="-3"/>
          <w:sz w:val="24"/>
          <w:szCs w:val="24"/>
        </w:rPr>
        <w:t xml:space="preserve">IX </w:t>
      </w:r>
      <w:r w:rsidR="00372D13" w:rsidRPr="00A15E35">
        <w:rPr>
          <w:sz w:val="24"/>
          <w:szCs w:val="24"/>
        </w:rPr>
        <w:t>–</w:t>
      </w:r>
      <w:r w:rsidRPr="00A15E35">
        <w:rPr>
          <w:sz w:val="24"/>
          <w:szCs w:val="24"/>
        </w:rPr>
        <w:t xml:space="preserve"> XII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.</w:t>
      </w:r>
    </w:p>
    <w:p w14:paraId="401FF1BF" w14:textId="5841A581" w:rsidR="00056996" w:rsidRPr="00A15E35" w:rsidRDefault="004F37BF" w:rsidP="00A15E35">
      <w:pPr>
        <w:pStyle w:val="a3"/>
        <w:tabs>
          <w:tab w:val="left" w:pos="993"/>
        </w:tabs>
        <w:spacing w:line="360" w:lineRule="auto"/>
        <w:ind w:right="2" w:firstLine="709"/>
        <w:jc w:val="both"/>
        <w:rPr>
          <w:i/>
        </w:rPr>
      </w:pPr>
      <w:r w:rsidRPr="00A15E35">
        <w:rPr>
          <w:i/>
        </w:rPr>
        <w:t>Най-големият участник при инструменталните ансамбли определя</w:t>
      </w:r>
      <w:r w:rsidR="00D33251" w:rsidRPr="00A15E35">
        <w:rPr>
          <w:i/>
          <w:lang w:val="en-US"/>
        </w:rPr>
        <w:t xml:space="preserve"> </w:t>
      </w:r>
      <w:r w:rsidR="00D33251" w:rsidRPr="00A15E35">
        <w:rPr>
          <w:i/>
        </w:rPr>
        <w:t xml:space="preserve">възрастовата </w:t>
      </w:r>
      <w:r w:rsidRPr="00A15E35">
        <w:rPr>
          <w:i/>
        </w:rPr>
        <w:t>група, в която се състезава формацията.</w:t>
      </w:r>
    </w:p>
    <w:p w14:paraId="74831353" w14:textId="77777777" w:rsidR="00567368" w:rsidRPr="00A15E35" w:rsidRDefault="00567368" w:rsidP="00A15E35">
      <w:pPr>
        <w:pStyle w:val="1"/>
        <w:spacing w:line="360" w:lineRule="auto"/>
        <w:rPr>
          <w:b w:val="0"/>
        </w:rPr>
      </w:pPr>
    </w:p>
    <w:p w14:paraId="248A0148" w14:textId="6A0247A2" w:rsidR="00056996" w:rsidRPr="00A15E35" w:rsidRDefault="004F37BF" w:rsidP="00A15E35">
      <w:pPr>
        <w:pStyle w:val="1"/>
        <w:spacing w:line="360" w:lineRule="auto"/>
        <w:ind w:left="0"/>
      </w:pPr>
      <w:r w:rsidRPr="00A15E35">
        <w:t>КОНКУРСНА ПРОГРАМА:</w:t>
      </w:r>
    </w:p>
    <w:p w14:paraId="17701CF0" w14:textId="77777777" w:rsidR="001E462E" w:rsidRPr="00A15E35" w:rsidRDefault="004F37BF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hanging="1570"/>
        <w:rPr>
          <w:sz w:val="24"/>
          <w:szCs w:val="24"/>
        </w:rPr>
      </w:pPr>
      <w:r w:rsidRPr="00A15E35">
        <w:rPr>
          <w:sz w:val="24"/>
          <w:szCs w:val="24"/>
        </w:rPr>
        <w:t>2 пиеси (песни) по избор, с контрастен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характер.</w:t>
      </w:r>
    </w:p>
    <w:p w14:paraId="45EAF5A1" w14:textId="70B629D7" w:rsidR="00056996" w:rsidRPr="00A15E35" w:rsidRDefault="00F46C6C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hanging="1570"/>
        <w:rPr>
          <w:sz w:val="24"/>
          <w:szCs w:val="24"/>
        </w:rPr>
      </w:pPr>
      <w:r w:rsidRPr="00A15E35">
        <w:rPr>
          <w:sz w:val="24"/>
          <w:szCs w:val="24"/>
        </w:rPr>
        <w:t>Времетраене в първа категория</w:t>
      </w:r>
      <w:r w:rsidR="004F37BF" w:rsidRPr="00A15E35">
        <w:rPr>
          <w:sz w:val="24"/>
          <w:szCs w:val="24"/>
        </w:rPr>
        <w:t>:</w:t>
      </w:r>
    </w:p>
    <w:p w14:paraId="6BFEABF4" w14:textId="2C537144" w:rsidR="004776B2" w:rsidRPr="00A15E35" w:rsidRDefault="004F37BF" w:rsidP="00A15E35">
      <w:pPr>
        <w:pStyle w:val="a5"/>
        <w:numPr>
          <w:ilvl w:val="0"/>
          <w:numId w:val="20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>Първа група</w:t>
      </w:r>
      <w:r w:rsidR="002B45B0" w:rsidRPr="00A15E35">
        <w:rPr>
          <w:sz w:val="24"/>
          <w:szCs w:val="24"/>
        </w:rPr>
        <w:t xml:space="preserve"> </w:t>
      </w:r>
      <w:r w:rsidR="002B45B0" w:rsidRPr="00A15E35">
        <w:rPr>
          <w:sz w:val="24"/>
          <w:szCs w:val="24"/>
          <w:lang w:val="en-US"/>
        </w:rPr>
        <w:t>(</w:t>
      </w:r>
      <w:r w:rsidR="003A0A12" w:rsidRPr="00A15E35">
        <w:rPr>
          <w:sz w:val="24"/>
          <w:szCs w:val="24"/>
        </w:rPr>
        <w:t>индивидуални изпълнители</w:t>
      </w:r>
      <w:r w:rsidR="002B45B0" w:rsidRPr="00A15E35">
        <w:rPr>
          <w:sz w:val="24"/>
          <w:szCs w:val="24"/>
          <w:lang w:val="en-US"/>
        </w:rPr>
        <w:t>)</w:t>
      </w:r>
      <w:r w:rsidR="006B19CA">
        <w:rPr>
          <w:sz w:val="24"/>
          <w:szCs w:val="24"/>
        </w:rPr>
        <w:t xml:space="preserve"> – до 4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мин.</w:t>
      </w:r>
      <w:r w:rsidR="004776B2" w:rsidRPr="00A15E35">
        <w:rPr>
          <w:sz w:val="24"/>
          <w:szCs w:val="24"/>
        </w:rPr>
        <w:t>;</w:t>
      </w:r>
    </w:p>
    <w:p w14:paraId="1C3B027F" w14:textId="7AE0076A" w:rsidR="004776B2" w:rsidRPr="00A15E35" w:rsidRDefault="004F37BF" w:rsidP="00A15E35">
      <w:pPr>
        <w:pStyle w:val="a5"/>
        <w:numPr>
          <w:ilvl w:val="0"/>
          <w:numId w:val="20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>Втора група</w:t>
      </w:r>
      <w:r w:rsidRPr="00A15E35">
        <w:rPr>
          <w:sz w:val="24"/>
          <w:szCs w:val="24"/>
        </w:rPr>
        <w:t xml:space="preserve"> </w:t>
      </w:r>
      <w:r w:rsidR="002B45B0" w:rsidRPr="00A15E35">
        <w:rPr>
          <w:sz w:val="24"/>
          <w:szCs w:val="24"/>
        </w:rPr>
        <w:t>(</w:t>
      </w:r>
      <w:r w:rsidR="003A0A12" w:rsidRPr="00A15E35">
        <w:rPr>
          <w:sz w:val="24"/>
          <w:szCs w:val="24"/>
        </w:rPr>
        <w:t>индивидуални изпълнители</w:t>
      </w:r>
      <w:r w:rsidR="002B45B0" w:rsidRPr="00A15E35">
        <w:rPr>
          <w:sz w:val="24"/>
          <w:szCs w:val="24"/>
          <w:lang w:val="en-US"/>
        </w:rPr>
        <w:t>)</w:t>
      </w:r>
      <w:r w:rsidR="003A0A12" w:rsidRPr="00A15E35">
        <w:rPr>
          <w:sz w:val="24"/>
          <w:szCs w:val="24"/>
        </w:rPr>
        <w:t xml:space="preserve"> </w:t>
      </w:r>
      <w:r w:rsidR="006B19CA">
        <w:rPr>
          <w:sz w:val="24"/>
          <w:szCs w:val="24"/>
        </w:rPr>
        <w:t>– до 6</w:t>
      </w:r>
      <w:r w:rsidRPr="00A15E35">
        <w:rPr>
          <w:spacing w:val="-5"/>
          <w:sz w:val="24"/>
          <w:szCs w:val="24"/>
        </w:rPr>
        <w:t xml:space="preserve"> </w:t>
      </w:r>
      <w:r w:rsidRPr="00A15E35">
        <w:rPr>
          <w:sz w:val="24"/>
          <w:szCs w:val="24"/>
        </w:rPr>
        <w:t>мин.</w:t>
      </w:r>
      <w:r w:rsidR="004776B2" w:rsidRPr="00A15E35">
        <w:rPr>
          <w:sz w:val="24"/>
          <w:szCs w:val="24"/>
        </w:rPr>
        <w:t>;</w:t>
      </w:r>
    </w:p>
    <w:p w14:paraId="426AC192" w14:textId="08AB8E94" w:rsidR="004776B2" w:rsidRPr="00A15E35" w:rsidRDefault="004F37BF" w:rsidP="00A15E35">
      <w:pPr>
        <w:pStyle w:val="a5"/>
        <w:numPr>
          <w:ilvl w:val="0"/>
          <w:numId w:val="20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>Трета група</w:t>
      </w:r>
      <w:r w:rsidRPr="00A15E35">
        <w:rPr>
          <w:sz w:val="24"/>
          <w:szCs w:val="24"/>
        </w:rPr>
        <w:t xml:space="preserve"> </w:t>
      </w:r>
      <w:r w:rsidR="002B45B0" w:rsidRPr="00A15E35">
        <w:rPr>
          <w:sz w:val="24"/>
          <w:szCs w:val="24"/>
        </w:rPr>
        <w:t>(</w:t>
      </w:r>
      <w:r w:rsidR="003A0A12" w:rsidRPr="00A15E35">
        <w:rPr>
          <w:sz w:val="24"/>
          <w:szCs w:val="24"/>
        </w:rPr>
        <w:t>индивидуални изпълнители</w:t>
      </w:r>
      <w:r w:rsidR="002B45B0" w:rsidRPr="00A15E35">
        <w:rPr>
          <w:sz w:val="24"/>
          <w:szCs w:val="24"/>
          <w:lang w:val="en-US"/>
        </w:rPr>
        <w:t>)</w:t>
      </w:r>
      <w:r w:rsidR="003A0A12" w:rsidRPr="00A15E35">
        <w:rPr>
          <w:sz w:val="24"/>
          <w:szCs w:val="24"/>
        </w:rPr>
        <w:t xml:space="preserve"> </w:t>
      </w:r>
      <w:r w:rsidR="006B19CA">
        <w:rPr>
          <w:sz w:val="24"/>
          <w:szCs w:val="24"/>
        </w:rPr>
        <w:t>– до 8</w:t>
      </w:r>
      <w:r w:rsidRPr="00A15E35">
        <w:rPr>
          <w:spacing w:val="-5"/>
          <w:sz w:val="24"/>
          <w:szCs w:val="24"/>
        </w:rPr>
        <w:t xml:space="preserve"> </w:t>
      </w:r>
      <w:r w:rsidRPr="00A15E35">
        <w:rPr>
          <w:sz w:val="24"/>
          <w:szCs w:val="24"/>
        </w:rPr>
        <w:t>мин.</w:t>
      </w:r>
      <w:r w:rsidR="004776B2" w:rsidRPr="00A15E35">
        <w:rPr>
          <w:sz w:val="24"/>
          <w:szCs w:val="24"/>
        </w:rPr>
        <w:t>;</w:t>
      </w:r>
    </w:p>
    <w:p w14:paraId="60507FB7" w14:textId="42628D4B" w:rsidR="004776B2" w:rsidRPr="00A15E35" w:rsidRDefault="004F37BF" w:rsidP="00A15E35">
      <w:pPr>
        <w:pStyle w:val="a5"/>
        <w:numPr>
          <w:ilvl w:val="0"/>
          <w:numId w:val="20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>Четвърта група</w:t>
      </w:r>
      <w:r w:rsidR="002B45B0" w:rsidRPr="00A15E35">
        <w:rPr>
          <w:b/>
          <w:sz w:val="24"/>
          <w:szCs w:val="24"/>
          <w:lang w:val="en-US"/>
        </w:rPr>
        <w:t xml:space="preserve"> </w:t>
      </w:r>
      <w:r w:rsidR="002B45B0" w:rsidRPr="00A15E35">
        <w:rPr>
          <w:sz w:val="24"/>
          <w:szCs w:val="24"/>
        </w:rPr>
        <w:t>(</w:t>
      </w:r>
      <w:r w:rsidR="003A0A12" w:rsidRPr="00A15E35">
        <w:rPr>
          <w:sz w:val="24"/>
          <w:szCs w:val="24"/>
        </w:rPr>
        <w:t>индивидуални изпълнители</w:t>
      </w:r>
      <w:r w:rsidR="002B45B0" w:rsidRPr="00A15E35">
        <w:rPr>
          <w:sz w:val="24"/>
          <w:szCs w:val="24"/>
          <w:lang w:val="en-US"/>
        </w:rPr>
        <w:t>)</w:t>
      </w:r>
      <w:r w:rsidR="006B19CA">
        <w:rPr>
          <w:sz w:val="24"/>
          <w:szCs w:val="24"/>
        </w:rPr>
        <w:t xml:space="preserve"> – до 10</w:t>
      </w:r>
      <w:r w:rsidRPr="00A15E35">
        <w:rPr>
          <w:spacing w:val="1"/>
          <w:sz w:val="24"/>
          <w:szCs w:val="24"/>
        </w:rPr>
        <w:t xml:space="preserve"> </w:t>
      </w:r>
      <w:r w:rsidRPr="00A15E35">
        <w:rPr>
          <w:sz w:val="24"/>
          <w:szCs w:val="24"/>
        </w:rPr>
        <w:t>мин.</w:t>
      </w:r>
      <w:r w:rsidR="004776B2" w:rsidRPr="00A15E35">
        <w:rPr>
          <w:sz w:val="24"/>
          <w:szCs w:val="24"/>
        </w:rPr>
        <w:t>;</w:t>
      </w:r>
    </w:p>
    <w:p w14:paraId="7E24013C" w14:textId="1379CCC5" w:rsidR="003A0A12" w:rsidRPr="00A15E35" w:rsidRDefault="004F37BF" w:rsidP="00A15E35">
      <w:pPr>
        <w:pStyle w:val="a5"/>
        <w:numPr>
          <w:ilvl w:val="0"/>
          <w:numId w:val="20"/>
        </w:numPr>
        <w:tabs>
          <w:tab w:val="left" w:pos="2127"/>
        </w:tabs>
        <w:spacing w:before="0" w:line="360" w:lineRule="auto"/>
        <w:ind w:hanging="1583"/>
        <w:rPr>
          <w:sz w:val="24"/>
          <w:szCs w:val="24"/>
        </w:rPr>
      </w:pPr>
      <w:r w:rsidRPr="00A15E35">
        <w:rPr>
          <w:b/>
          <w:sz w:val="24"/>
          <w:szCs w:val="24"/>
        </w:rPr>
        <w:t>Пета група</w:t>
      </w:r>
      <w:r w:rsidR="002B45B0" w:rsidRPr="00A15E35">
        <w:rPr>
          <w:sz w:val="24"/>
          <w:szCs w:val="24"/>
        </w:rPr>
        <w:t xml:space="preserve"> (</w:t>
      </w:r>
      <w:r w:rsidR="003A0A12" w:rsidRPr="00A15E35">
        <w:rPr>
          <w:sz w:val="24"/>
          <w:szCs w:val="24"/>
        </w:rPr>
        <w:t>индивидуални изпълнители</w:t>
      </w:r>
      <w:r w:rsidR="002B45B0" w:rsidRPr="00A15E35">
        <w:rPr>
          <w:sz w:val="24"/>
          <w:szCs w:val="24"/>
          <w:lang w:val="en-US"/>
        </w:rPr>
        <w:t>)</w:t>
      </w:r>
      <w:r w:rsidR="006B19CA">
        <w:rPr>
          <w:sz w:val="24"/>
          <w:szCs w:val="24"/>
        </w:rPr>
        <w:t xml:space="preserve"> – до 13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мин.</w:t>
      </w:r>
    </w:p>
    <w:p w14:paraId="4650603E" w14:textId="3D119822" w:rsidR="00F46C6C" w:rsidRPr="00A15E35" w:rsidRDefault="00F46C6C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hanging="1570"/>
        <w:rPr>
          <w:sz w:val="24"/>
          <w:szCs w:val="24"/>
        </w:rPr>
      </w:pPr>
      <w:r w:rsidRPr="00A15E35">
        <w:rPr>
          <w:sz w:val="24"/>
          <w:szCs w:val="24"/>
        </w:rPr>
        <w:t>Времетраене във втора категория:</w:t>
      </w:r>
    </w:p>
    <w:p w14:paraId="58F218D8" w14:textId="3D098798" w:rsidR="004776B2" w:rsidRPr="00A15E35" w:rsidRDefault="007D75AD" w:rsidP="00A15E35">
      <w:pPr>
        <w:pStyle w:val="a5"/>
        <w:numPr>
          <w:ilvl w:val="0"/>
          <w:numId w:val="21"/>
        </w:numPr>
        <w:spacing w:before="0" w:line="360" w:lineRule="auto"/>
        <w:ind w:left="2127" w:hanging="426"/>
        <w:rPr>
          <w:sz w:val="24"/>
          <w:szCs w:val="24"/>
        </w:rPr>
      </w:pPr>
      <w:r w:rsidRPr="00A15E35">
        <w:rPr>
          <w:b/>
          <w:color w:val="000000"/>
          <w:sz w:val="24"/>
          <w:szCs w:val="24"/>
        </w:rPr>
        <w:t>Първа група</w:t>
      </w:r>
      <w:r w:rsidRPr="00A15E35">
        <w:rPr>
          <w:color w:val="000000"/>
          <w:sz w:val="24"/>
          <w:szCs w:val="24"/>
        </w:rPr>
        <w:t xml:space="preserve"> – </w:t>
      </w:r>
      <w:r w:rsidR="006B19CA">
        <w:rPr>
          <w:color w:val="000000"/>
          <w:sz w:val="24"/>
          <w:szCs w:val="24"/>
        </w:rPr>
        <w:t>до 7</w:t>
      </w:r>
      <w:r w:rsidR="009C61F7" w:rsidRPr="00A15E35">
        <w:rPr>
          <w:color w:val="000000"/>
          <w:sz w:val="24"/>
          <w:szCs w:val="24"/>
        </w:rPr>
        <w:t xml:space="preserve"> мин.</w:t>
      </w:r>
      <w:r w:rsidR="004776B2" w:rsidRPr="00A15E35">
        <w:rPr>
          <w:color w:val="000000"/>
          <w:sz w:val="24"/>
          <w:szCs w:val="24"/>
        </w:rPr>
        <w:t>;</w:t>
      </w:r>
    </w:p>
    <w:p w14:paraId="52ACBAB1" w14:textId="1ECA173C" w:rsidR="004776B2" w:rsidRPr="00A15E35" w:rsidRDefault="009C61F7" w:rsidP="00A15E35">
      <w:pPr>
        <w:pStyle w:val="a5"/>
        <w:numPr>
          <w:ilvl w:val="0"/>
          <w:numId w:val="21"/>
        </w:numPr>
        <w:spacing w:before="0" w:line="360" w:lineRule="auto"/>
        <w:ind w:left="2127" w:hanging="426"/>
        <w:rPr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>Втора груп</w:t>
      </w:r>
      <w:r w:rsidRPr="00A15E35">
        <w:rPr>
          <w:color w:val="000000"/>
          <w:sz w:val="24"/>
          <w:szCs w:val="24"/>
        </w:rPr>
        <w:t xml:space="preserve">а </w:t>
      </w:r>
      <w:r w:rsidR="00372D13" w:rsidRPr="00A15E35">
        <w:rPr>
          <w:sz w:val="24"/>
          <w:szCs w:val="24"/>
        </w:rPr>
        <w:t>–</w:t>
      </w:r>
      <w:r w:rsidR="006B19CA">
        <w:rPr>
          <w:color w:val="000000"/>
          <w:sz w:val="24"/>
          <w:szCs w:val="24"/>
        </w:rPr>
        <w:t xml:space="preserve"> до 9</w:t>
      </w:r>
      <w:r w:rsidRPr="00A15E35">
        <w:rPr>
          <w:color w:val="000000"/>
          <w:sz w:val="24"/>
          <w:szCs w:val="24"/>
        </w:rPr>
        <w:t xml:space="preserve"> мин.</w:t>
      </w:r>
      <w:r w:rsidR="004776B2" w:rsidRPr="00A15E35">
        <w:rPr>
          <w:color w:val="000000"/>
          <w:sz w:val="24"/>
          <w:szCs w:val="24"/>
        </w:rPr>
        <w:t>;</w:t>
      </w:r>
    </w:p>
    <w:p w14:paraId="52FB5AAF" w14:textId="33CEC312" w:rsidR="009C61F7" w:rsidRPr="00A15E35" w:rsidRDefault="009C61F7" w:rsidP="00A15E35">
      <w:pPr>
        <w:pStyle w:val="a5"/>
        <w:numPr>
          <w:ilvl w:val="0"/>
          <w:numId w:val="21"/>
        </w:numPr>
        <w:spacing w:before="0" w:line="360" w:lineRule="auto"/>
        <w:ind w:left="2127" w:hanging="426"/>
        <w:rPr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lastRenderedPageBreak/>
        <w:t>Трета група</w:t>
      </w:r>
      <w:r w:rsidRPr="00A15E35">
        <w:rPr>
          <w:color w:val="000000"/>
          <w:sz w:val="24"/>
          <w:szCs w:val="24"/>
        </w:rPr>
        <w:t xml:space="preserve"> </w:t>
      </w:r>
      <w:r w:rsidR="00372D13" w:rsidRPr="00A15E35">
        <w:rPr>
          <w:sz w:val="24"/>
          <w:szCs w:val="24"/>
        </w:rPr>
        <w:t>–</w:t>
      </w:r>
      <w:r w:rsidR="006B19CA">
        <w:rPr>
          <w:color w:val="000000"/>
          <w:sz w:val="24"/>
          <w:szCs w:val="24"/>
        </w:rPr>
        <w:t xml:space="preserve"> до 13</w:t>
      </w:r>
      <w:r w:rsidRPr="00A15E35">
        <w:rPr>
          <w:color w:val="000000"/>
          <w:sz w:val="24"/>
          <w:szCs w:val="24"/>
        </w:rPr>
        <w:t xml:space="preserve"> мин.</w:t>
      </w:r>
    </w:p>
    <w:p w14:paraId="5F094F26" w14:textId="38E0EAEA" w:rsidR="009E5684" w:rsidRPr="00A15E35" w:rsidRDefault="009E5684" w:rsidP="00A15E35">
      <w:pPr>
        <w:pStyle w:val="a5"/>
        <w:spacing w:before="0" w:line="360" w:lineRule="auto"/>
        <w:ind w:left="2127" w:firstLine="0"/>
        <w:rPr>
          <w:sz w:val="24"/>
          <w:szCs w:val="24"/>
        </w:rPr>
      </w:pPr>
    </w:p>
    <w:p w14:paraId="27A0E37C" w14:textId="77777777" w:rsidR="009E5684" w:rsidRPr="00A15E35" w:rsidRDefault="009E5684" w:rsidP="00A15E35">
      <w:pPr>
        <w:pStyle w:val="a5"/>
        <w:spacing w:before="0" w:line="360" w:lineRule="auto"/>
        <w:ind w:left="2127" w:firstLine="0"/>
        <w:rPr>
          <w:sz w:val="24"/>
          <w:szCs w:val="24"/>
        </w:rPr>
      </w:pPr>
    </w:p>
    <w:p w14:paraId="252B56D4" w14:textId="77777777" w:rsidR="00056996" w:rsidRPr="00A15E35" w:rsidRDefault="004F37BF" w:rsidP="00A15E35">
      <w:pPr>
        <w:pStyle w:val="1"/>
        <w:spacing w:line="360" w:lineRule="auto"/>
        <w:ind w:left="1004" w:hanging="1004"/>
        <w:rPr>
          <w:b w:val="0"/>
        </w:rPr>
      </w:pPr>
      <w:r w:rsidRPr="00A15E35">
        <w:t>МЯСТО НА ПРОВЕЖДАНЕ</w:t>
      </w:r>
      <w:r w:rsidRPr="00A15E35">
        <w:rPr>
          <w:b w:val="0"/>
        </w:rPr>
        <w:t>:</w:t>
      </w:r>
    </w:p>
    <w:p w14:paraId="0AAEB8F8" w14:textId="6243C2AB" w:rsidR="00056996" w:rsidRPr="00A15E35" w:rsidRDefault="004F37BF" w:rsidP="00A15E35">
      <w:pPr>
        <w:pStyle w:val="a5"/>
        <w:numPr>
          <w:ilvl w:val="1"/>
          <w:numId w:val="6"/>
        </w:numPr>
        <w:tabs>
          <w:tab w:val="left" w:pos="1856"/>
          <w:tab w:val="left" w:pos="1857"/>
        </w:tabs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sz w:val="24"/>
          <w:szCs w:val="24"/>
        </w:rPr>
        <w:t>Музеен комплекс „Панчо Владигеров“</w:t>
      </w:r>
      <w:r w:rsidR="001A363F" w:rsidRPr="00A15E35">
        <w:rPr>
          <w:sz w:val="24"/>
          <w:szCs w:val="24"/>
        </w:rPr>
        <w:t>.</w:t>
      </w:r>
    </w:p>
    <w:p w14:paraId="6BFAAD2D" w14:textId="77777777" w:rsidR="00056996" w:rsidRPr="00A15E35" w:rsidRDefault="004F37BF" w:rsidP="00A15E35">
      <w:pPr>
        <w:pStyle w:val="1"/>
        <w:spacing w:line="360" w:lineRule="auto"/>
        <w:ind w:left="0"/>
      </w:pPr>
      <w:r w:rsidRPr="00A15E35">
        <w:t>ЖУРИ:</w:t>
      </w:r>
    </w:p>
    <w:p w14:paraId="0AD28233" w14:textId="77777777" w:rsidR="0078460C" w:rsidRPr="00A15E35" w:rsidRDefault="004F37BF" w:rsidP="00A15E35">
      <w:pPr>
        <w:pStyle w:val="a5"/>
        <w:numPr>
          <w:ilvl w:val="1"/>
          <w:numId w:val="6"/>
        </w:numPr>
        <w:tabs>
          <w:tab w:val="left" w:pos="1856"/>
          <w:tab w:val="left" w:pos="1857"/>
        </w:tabs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sz w:val="24"/>
          <w:szCs w:val="24"/>
        </w:rPr>
        <w:t>Кандидатите се оценяват от професионално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жури;</w:t>
      </w:r>
    </w:p>
    <w:p w14:paraId="48D992E7" w14:textId="56A7ADC7" w:rsidR="0078460C" w:rsidRPr="00A15E35" w:rsidRDefault="0078460C" w:rsidP="00A15E35">
      <w:pPr>
        <w:pStyle w:val="a5"/>
        <w:numPr>
          <w:ilvl w:val="1"/>
          <w:numId w:val="6"/>
        </w:numPr>
        <w:tabs>
          <w:tab w:val="left" w:pos="1856"/>
          <w:tab w:val="left" w:pos="1857"/>
        </w:tabs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sz w:val="24"/>
          <w:szCs w:val="24"/>
        </w:rPr>
        <w:t>Решението на журито е окончателно.</w:t>
      </w:r>
    </w:p>
    <w:p w14:paraId="79C289C6" w14:textId="77777777" w:rsidR="007D75AD" w:rsidRPr="00A15E35" w:rsidRDefault="007D75AD" w:rsidP="00A15E35">
      <w:pPr>
        <w:pStyle w:val="a5"/>
        <w:tabs>
          <w:tab w:val="left" w:pos="1856"/>
          <w:tab w:val="left" w:pos="1857"/>
        </w:tabs>
        <w:spacing w:before="0" w:line="360" w:lineRule="auto"/>
        <w:ind w:hanging="1147"/>
        <w:rPr>
          <w:sz w:val="24"/>
          <w:szCs w:val="24"/>
        </w:rPr>
      </w:pPr>
    </w:p>
    <w:p w14:paraId="1545CBA7" w14:textId="3FE35F90" w:rsidR="00230856" w:rsidRPr="00A15E35" w:rsidRDefault="00B8509B" w:rsidP="00A15E35">
      <w:pPr>
        <w:tabs>
          <w:tab w:val="left" w:pos="1856"/>
          <w:tab w:val="left" w:pos="1857"/>
        </w:tabs>
        <w:spacing w:line="360" w:lineRule="auto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НАГРАДЕН ФОНД</w:t>
      </w:r>
      <w:r w:rsidR="004F37BF" w:rsidRPr="00A15E35">
        <w:rPr>
          <w:b/>
          <w:sz w:val="24"/>
          <w:szCs w:val="24"/>
        </w:rPr>
        <w:t>:</w:t>
      </w:r>
    </w:p>
    <w:p w14:paraId="46E4A00E" w14:textId="6C4E4136" w:rsidR="00056996" w:rsidRPr="00A15E35" w:rsidRDefault="004F37BF" w:rsidP="00A15E35">
      <w:pPr>
        <w:pStyle w:val="a5"/>
        <w:numPr>
          <w:ilvl w:val="1"/>
          <w:numId w:val="6"/>
        </w:numPr>
        <w:tabs>
          <w:tab w:val="left" w:pos="1134"/>
        </w:tabs>
        <w:spacing w:before="0" w:line="360" w:lineRule="auto"/>
        <w:ind w:left="1856" w:hanging="1147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Награда на Кмета на Община</w:t>
      </w:r>
      <w:r w:rsidRPr="00A15E35">
        <w:rPr>
          <w:spacing w:val="-5"/>
          <w:sz w:val="24"/>
          <w:szCs w:val="24"/>
        </w:rPr>
        <w:t xml:space="preserve"> </w:t>
      </w:r>
      <w:r w:rsidR="007D75AD" w:rsidRPr="00A15E35">
        <w:rPr>
          <w:sz w:val="24"/>
          <w:szCs w:val="24"/>
        </w:rPr>
        <w:t>Шумен – парична награда,</w:t>
      </w:r>
      <w:r w:rsidR="00CE7114" w:rsidRPr="00A15E35">
        <w:rPr>
          <w:sz w:val="24"/>
          <w:szCs w:val="24"/>
        </w:rPr>
        <w:t xml:space="preserve"> статуетка и </w:t>
      </w:r>
      <w:r w:rsidR="00B8509B" w:rsidRPr="00A15E35">
        <w:rPr>
          <w:sz w:val="24"/>
          <w:szCs w:val="24"/>
        </w:rPr>
        <w:t>грамота;</w:t>
      </w:r>
    </w:p>
    <w:p w14:paraId="4BDD00F1" w14:textId="7B0EFBDF" w:rsidR="003A0A12" w:rsidRPr="00A15E35" w:rsidRDefault="00B8509B" w:rsidP="00A15E35">
      <w:pPr>
        <w:pStyle w:val="a5"/>
        <w:numPr>
          <w:ilvl w:val="1"/>
          <w:numId w:val="6"/>
        </w:numPr>
        <w:tabs>
          <w:tab w:val="left" w:pos="1134"/>
        </w:tabs>
        <w:spacing w:before="0" w:line="360" w:lineRule="auto"/>
        <w:ind w:left="0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Първа, втора и </w:t>
      </w:r>
      <w:r w:rsidR="004F37BF" w:rsidRPr="00A15E35">
        <w:rPr>
          <w:sz w:val="24"/>
          <w:szCs w:val="24"/>
        </w:rPr>
        <w:t>трета награди</w:t>
      </w:r>
      <w:r w:rsidR="008B2B6E">
        <w:rPr>
          <w:sz w:val="24"/>
          <w:szCs w:val="24"/>
        </w:rPr>
        <w:t xml:space="preserve">: </w:t>
      </w:r>
      <w:r w:rsidR="003A0A12" w:rsidRPr="00A15E35">
        <w:rPr>
          <w:sz w:val="24"/>
          <w:szCs w:val="24"/>
        </w:rPr>
        <w:t>грамота</w:t>
      </w:r>
      <w:r w:rsidR="008B2B6E">
        <w:rPr>
          <w:sz w:val="24"/>
          <w:szCs w:val="24"/>
        </w:rPr>
        <w:t xml:space="preserve">, медал или </w:t>
      </w:r>
      <w:r w:rsidR="003A0A12" w:rsidRPr="00A15E35">
        <w:rPr>
          <w:sz w:val="24"/>
          <w:szCs w:val="24"/>
        </w:rPr>
        <w:t xml:space="preserve">плакет </w:t>
      </w:r>
      <w:r w:rsidR="007D75AD" w:rsidRPr="00A15E35">
        <w:rPr>
          <w:sz w:val="24"/>
          <w:szCs w:val="24"/>
        </w:rPr>
        <w:t>във всяка</w:t>
      </w:r>
      <w:r w:rsidR="00CE7114" w:rsidRPr="00A15E35">
        <w:rPr>
          <w:sz w:val="24"/>
          <w:szCs w:val="24"/>
        </w:rPr>
        <w:t xml:space="preserve"> </w:t>
      </w:r>
      <w:r w:rsidR="003A0A12" w:rsidRPr="00A15E35">
        <w:rPr>
          <w:sz w:val="24"/>
          <w:szCs w:val="24"/>
        </w:rPr>
        <w:t>възрастова</w:t>
      </w:r>
      <w:r w:rsidR="00CE7114" w:rsidRPr="00A15E35">
        <w:rPr>
          <w:sz w:val="24"/>
          <w:szCs w:val="24"/>
        </w:rPr>
        <w:t xml:space="preserve"> група </w:t>
      </w:r>
      <w:r w:rsidR="003A0A12" w:rsidRPr="00A15E35">
        <w:rPr>
          <w:sz w:val="24"/>
          <w:szCs w:val="24"/>
        </w:rPr>
        <w:t>и категория</w:t>
      </w:r>
      <w:r w:rsidR="001F6159" w:rsidRPr="00A15E35">
        <w:rPr>
          <w:sz w:val="24"/>
          <w:szCs w:val="24"/>
        </w:rPr>
        <w:t>;</w:t>
      </w:r>
    </w:p>
    <w:p w14:paraId="7879FECE" w14:textId="679FCEA3" w:rsidR="00056996" w:rsidRPr="00A15E35" w:rsidRDefault="00B8509B" w:rsidP="00A15E35">
      <w:pPr>
        <w:pStyle w:val="a5"/>
        <w:numPr>
          <w:ilvl w:val="1"/>
          <w:numId w:val="6"/>
        </w:numPr>
        <w:tabs>
          <w:tab w:val="left" w:pos="1134"/>
        </w:tabs>
        <w:spacing w:before="0" w:line="360" w:lineRule="auto"/>
        <w:ind w:left="0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Класиралите се на четвърто, пето и шесто място </w:t>
      </w:r>
      <w:r w:rsidR="007D75AD" w:rsidRPr="00A15E35">
        <w:rPr>
          <w:sz w:val="24"/>
          <w:szCs w:val="24"/>
        </w:rPr>
        <w:t>във всяка</w:t>
      </w:r>
      <w:r w:rsidR="00CE7114" w:rsidRPr="00A15E35">
        <w:rPr>
          <w:sz w:val="24"/>
          <w:szCs w:val="24"/>
        </w:rPr>
        <w:t xml:space="preserve"> </w:t>
      </w:r>
      <w:r w:rsidR="004F37BF" w:rsidRPr="00A15E35">
        <w:rPr>
          <w:sz w:val="24"/>
          <w:szCs w:val="24"/>
        </w:rPr>
        <w:t>възрастова</w:t>
      </w:r>
      <w:r w:rsidR="004F37BF"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груп</w:t>
      </w:r>
      <w:r w:rsidR="00983A78" w:rsidRPr="00A15E35">
        <w:rPr>
          <w:sz w:val="24"/>
          <w:szCs w:val="24"/>
        </w:rPr>
        <w:t xml:space="preserve">а </w:t>
      </w:r>
      <w:r w:rsidR="00CE7114" w:rsidRPr="00A15E35">
        <w:rPr>
          <w:sz w:val="24"/>
          <w:szCs w:val="24"/>
        </w:rPr>
        <w:t>и</w:t>
      </w:r>
      <w:r w:rsidR="00983A78" w:rsidRPr="00A15E35">
        <w:rPr>
          <w:sz w:val="24"/>
          <w:szCs w:val="24"/>
        </w:rPr>
        <w:t xml:space="preserve"> </w:t>
      </w:r>
      <w:r w:rsidR="004A7AAE" w:rsidRPr="00A15E35">
        <w:rPr>
          <w:sz w:val="24"/>
          <w:szCs w:val="24"/>
        </w:rPr>
        <w:t>категория получават Грамота;</w:t>
      </w:r>
    </w:p>
    <w:p w14:paraId="7B311C32" w14:textId="77777777" w:rsidR="00822BCC" w:rsidRPr="00A15E35" w:rsidRDefault="004F37BF" w:rsidP="00A15E35">
      <w:pPr>
        <w:pStyle w:val="a5"/>
        <w:numPr>
          <w:ilvl w:val="0"/>
          <w:numId w:val="36"/>
        </w:numPr>
        <w:tabs>
          <w:tab w:val="left" w:pos="1134"/>
        </w:tabs>
        <w:spacing w:before="0" w:line="360" w:lineRule="auto"/>
        <w:ind w:hanging="11"/>
        <w:jc w:val="both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Специални</w:t>
      </w:r>
      <w:r w:rsidRPr="00A15E35">
        <w:rPr>
          <w:b/>
          <w:spacing w:val="-1"/>
          <w:sz w:val="24"/>
          <w:szCs w:val="24"/>
        </w:rPr>
        <w:t xml:space="preserve"> </w:t>
      </w:r>
      <w:r w:rsidR="004A7AAE" w:rsidRPr="00A15E35">
        <w:rPr>
          <w:b/>
          <w:sz w:val="24"/>
          <w:szCs w:val="24"/>
        </w:rPr>
        <w:t>награди:</w:t>
      </w:r>
    </w:p>
    <w:p w14:paraId="799F88A7" w14:textId="77777777" w:rsidR="004776B2" w:rsidRPr="00A15E35" w:rsidRDefault="004F37BF" w:rsidP="00A15E35">
      <w:pPr>
        <w:pStyle w:val="a5"/>
        <w:numPr>
          <w:ilvl w:val="0"/>
          <w:numId w:val="22"/>
        </w:numPr>
        <w:tabs>
          <w:tab w:val="left" w:pos="1856"/>
          <w:tab w:val="left" w:pos="1857"/>
          <w:tab w:val="left" w:pos="2127"/>
        </w:tabs>
        <w:spacing w:before="0" w:line="360" w:lineRule="auto"/>
        <w:ind w:hanging="1996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Откритие на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конкурса;</w:t>
      </w:r>
    </w:p>
    <w:p w14:paraId="264DBA27" w14:textId="77777777" w:rsidR="004776B2" w:rsidRPr="00A15E35" w:rsidRDefault="004F37BF" w:rsidP="00A15E35">
      <w:pPr>
        <w:pStyle w:val="a5"/>
        <w:numPr>
          <w:ilvl w:val="0"/>
          <w:numId w:val="22"/>
        </w:numPr>
        <w:tabs>
          <w:tab w:val="left" w:pos="1856"/>
          <w:tab w:val="left" w:pos="1857"/>
          <w:tab w:val="left" w:pos="2127"/>
        </w:tabs>
        <w:spacing w:before="0" w:line="360" w:lineRule="auto"/>
        <w:ind w:hanging="1996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Най-малък</w:t>
      </w:r>
      <w:r w:rsidRPr="00A15E35">
        <w:rPr>
          <w:spacing w:val="1"/>
          <w:sz w:val="24"/>
          <w:szCs w:val="24"/>
        </w:rPr>
        <w:t xml:space="preserve"> </w:t>
      </w:r>
      <w:r w:rsidRPr="00A15E35">
        <w:rPr>
          <w:sz w:val="24"/>
          <w:szCs w:val="24"/>
        </w:rPr>
        <w:t>участник</w:t>
      </w:r>
      <w:r w:rsidR="001D1A57" w:rsidRPr="00A15E35">
        <w:rPr>
          <w:sz w:val="24"/>
          <w:szCs w:val="24"/>
        </w:rPr>
        <w:t>;</w:t>
      </w:r>
    </w:p>
    <w:p w14:paraId="15A32969" w14:textId="058D2139" w:rsidR="00AD0F06" w:rsidRPr="00A15E35" w:rsidRDefault="004F37BF" w:rsidP="00A15E35">
      <w:pPr>
        <w:pStyle w:val="a5"/>
        <w:numPr>
          <w:ilvl w:val="0"/>
          <w:numId w:val="35"/>
        </w:numPr>
        <w:tabs>
          <w:tab w:val="left" w:pos="1276"/>
        </w:tabs>
        <w:spacing w:before="0" w:line="360" w:lineRule="auto"/>
        <w:ind w:left="1134" w:hanging="425"/>
        <w:jc w:val="both"/>
        <w:rPr>
          <w:sz w:val="24"/>
          <w:szCs w:val="24"/>
        </w:rPr>
      </w:pPr>
      <w:bookmarkStart w:id="0" w:name="_Hlk68767746"/>
      <w:r w:rsidRPr="00A15E35">
        <w:rPr>
          <w:sz w:val="24"/>
          <w:szCs w:val="24"/>
        </w:rPr>
        <w:t xml:space="preserve">Грамота за творчески постижения (за педагози) </w:t>
      </w:r>
      <w:r w:rsidR="00B41F99" w:rsidRPr="00A15E35">
        <w:rPr>
          <w:sz w:val="24"/>
          <w:szCs w:val="24"/>
        </w:rPr>
        <w:t xml:space="preserve">– </w:t>
      </w:r>
      <w:r w:rsidRPr="00A15E35">
        <w:rPr>
          <w:sz w:val="24"/>
          <w:szCs w:val="24"/>
        </w:rPr>
        <w:t>по преценка на</w:t>
      </w:r>
      <w:r w:rsidR="00CE7114" w:rsidRPr="00A15E35">
        <w:rPr>
          <w:sz w:val="24"/>
          <w:szCs w:val="24"/>
        </w:rPr>
        <w:t xml:space="preserve"> </w:t>
      </w:r>
      <w:r w:rsidR="00AD0F06" w:rsidRPr="00A15E35">
        <w:rPr>
          <w:sz w:val="24"/>
          <w:szCs w:val="24"/>
        </w:rPr>
        <w:t>журито</w:t>
      </w:r>
      <w:r w:rsidR="00BF60DF" w:rsidRPr="00A15E35">
        <w:rPr>
          <w:sz w:val="24"/>
          <w:szCs w:val="24"/>
        </w:rPr>
        <w:t>;</w:t>
      </w:r>
    </w:p>
    <w:bookmarkEnd w:id="0"/>
    <w:p w14:paraId="2BD0F2FF" w14:textId="77777777" w:rsidR="00164417" w:rsidRPr="00A15E35" w:rsidRDefault="00164417" w:rsidP="00A15E35">
      <w:pPr>
        <w:tabs>
          <w:tab w:val="left" w:pos="2565"/>
        </w:tabs>
        <w:spacing w:line="360" w:lineRule="auto"/>
        <w:jc w:val="both"/>
        <w:rPr>
          <w:sz w:val="24"/>
          <w:szCs w:val="24"/>
        </w:rPr>
      </w:pPr>
    </w:p>
    <w:p w14:paraId="5D8CD494" w14:textId="30831E94" w:rsidR="001C4190" w:rsidRPr="00A15E35" w:rsidRDefault="001D1A57" w:rsidP="00A15E35">
      <w:pPr>
        <w:spacing w:line="360" w:lineRule="auto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 xml:space="preserve">КРИТЕРИИ ЗА ОЦЕНЯВАНЕ: </w:t>
      </w:r>
    </w:p>
    <w:p w14:paraId="568A473B" w14:textId="77777777" w:rsidR="004A15BD" w:rsidRPr="00A15E35" w:rsidRDefault="001C4190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hanging="1570"/>
        <w:rPr>
          <w:sz w:val="24"/>
          <w:szCs w:val="24"/>
        </w:rPr>
      </w:pPr>
      <w:r w:rsidRPr="00A15E35">
        <w:rPr>
          <w:sz w:val="24"/>
          <w:szCs w:val="24"/>
        </w:rPr>
        <w:t>клавирна техника;</w:t>
      </w:r>
    </w:p>
    <w:p w14:paraId="2D810A29" w14:textId="77777777" w:rsidR="004A15BD" w:rsidRPr="00A15E35" w:rsidRDefault="001C4190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hanging="1570"/>
        <w:rPr>
          <w:sz w:val="24"/>
          <w:szCs w:val="24"/>
        </w:rPr>
      </w:pPr>
      <w:r w:rsidRPr="00A15E35">
        <w:rPr>
          <w:sz w:val="24"/>
          <w:szCs w:val="24"/>
        </w:rPr>
        <w:t>метро-ритмично чувство;</w:t>
      </w:r>
    </w:p>
    <w:p w14:paraId="215308C6" w14:textId="77777777" w:rsidR="004A15BD" w:rsidRPr="00A15E35" w:rsidRDefault="001C4190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hanging="1570"/>
        <w:rPr>
          <w:sz w:val="24"/>
          <w:szCs w:val="24"/>
        </w:rPr>
      </w:pPr>
      <w:r w:rsidRPr="00A15E35">
        <w:rPr>
          <w:sz w:val="24"/>
          <w:szCs w:val="24"/>
        </w:rPr>
        <w:t>техническа трудност</w:t>
      </w:r>
      <w:r w:rsidR="001D17DC" w:rsidRPr="00A15E35">
        <w:rPr>
          <w:sz w:val="24"/>
          <w:szCs w:val="24"/>
        </w:rPr>
        <w:t>;</w:t>
      </w:r>
    </w:p>
    <w:p w14:paraId="278AC7DD" w14:textId="77777777" w:rsidR="0023706C" w:rsidRPr="00A15E35" w:rsidRDefault="00822BCC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left="0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съответствие на репертоара на</w:t>
      </w:r>
      <w:r w:rsidR="00AD0F06" w:rsidRPr="00A15E35">
        <w:rPr>
          <w:sz w:val="24"/>
          <w:szCs w:val="24"/>
        </w:rPr>
        <w:t xml:space="preserve"> възрастовите и изпълнителските</w:t>
      </w:r>
      <w:r w:rsidR="0023706C" w:rsidRPr="00A15E35">
        <w:rPr>
          <w:sz w:val="24"/>
          <w:szCs w:val="24"/>
        </w:rPr>
        <w:t xml:space="preserve"> възможности</w:t>
      </w:r>
    </w:p>
    <w:p w14:paraId="2E955121" w14:textId="612D7267" w:rsidR="004A15BD" w:rsidRPr="00A15E35" w:rsidRDefault="00822BCC" w:rsidP="00A15E35">
      <w:pPr>
        <w:tabs>
          <w:tab w:val="left" w:pos="1134"/>
        </w:tabs>
        <w:spacing w:line="360" w:lineRule="auto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на участника</w:t>
      </w:r>
      <w:r w:rsidR="001D17DC" w:rsidRPr="00A15E35">
        <w:rPr>
          <w:sz w:val="24"/>
          <w:szCs w:val="24"/>
        </w:rPr>
        <w:t>;</w:t>
      </w:r>
    </w:p>
    <w:p w14:paraId="7AC1D726" w14:textId="77777777" w:rsidR="004A15BD" w:rsidRPr="00A15E35" w:rsidRDefault="001C4190" w:rsidP="00A15E35">
      <w:pPr>
        <w:pStyle w:val="a5"/>
        <w:numPr>
          <w:ilvl w:val="0"/>
          <w:numId w:val="18"/>
        </w:numPr>
        <w:tabs>
          <w:tab w:val="left" w:pos="1134"/>
        </w:tabs>
        <w:spacing w:before="0" w:line="360" w:lineRule="auto"/>
        <w:ind w:hanging="1570"/>
        <w:rPr>
          <w:sz w:val="24"/>
          <w:szCs w:val="24"/>
        </w:rPr>
      </w:pPr>
      <w:r w:rsidRPr="00A15E35">
        <w:rPr>
          <w:sz w:val="24"/>
          <w:szCs w:val="24"/>
        </w:rPr>
        <w:t>художествена интерпретация;</w:t>
      </w:r>
    </w:p>
    <w:p w14:paraId="776B354D" w14:textId="4B0F240C" w:rsidR="001D1A57" w:rsidRPr="00A15E35" w:rsidRDefault="001C4190" w:rsidP="00A15E35">
      <w:pPr>
        <w:pStyle w:val="a5"/>
        <w:numPr>
          <w:ilvl w:val="0"/>
          <w:numId w:val="18"/>
        </w:numPr>
        <w:tabs>
          <w:tab w:val="left" w:pos="1856"/>
          <w:tab w:val="left" w:pos="1857"/>
        </w:tabs>
        <w:spacing w:before="0" w:line="360" w:lineRule="auto"/>
        <w:ind w:left="1134" w:hanging="425"/>
        <w:rPr>
          <w:sz w:val="24"/>
          <w:szCs w:val="24"/>
        </w:rPr>
      </w:pPr>
      <w:r w:rsidRPr="00A15E35">
        <w:rPr>
          <w:sz w:val="24"/>
          <w:szCs w:val="24"/>
        </w:rPr>
        <w:t>а</w:t>
      </w:r>
      <w:r w:rsidR="00822BCC" w:rsidRPr="00A15E35">
        <w:rPr>
          <w:sz w:val="24"/>
          <w:szCs w:val="24"/>
        </w:rPr>
        <w:t>ртистичност и харизмати</w:t>
      </w:r>
      <w:r w:rsidR="00B10D5B" w:rsidRPr="00A15E35">
        <w:rPr>
          <w:sz w:val="24"/>
          <w:szCs w:val="24"/>
        </w:rPr>
        <w:t>ч</w:t>
      </w:r>
      <w:r w:rsidR="00822BCC" w:rsidRPr="00A15E35">
        <w:rPr>
          <w:sz w:val="24"/>
          <w:szCs w:val="24"/>
        </w:rPr>
        <w:t>ност на участника</w:t>
      </w:r>
      <w:r w:rsidR="001D17DC" w:rsidRPr="00A15E35">
        <w:rPr>
          <w:sz w:val="24"/>
          <w:szCs w:val="24"/>
        </w:rPr>
        <w:t>.</w:t>
      </w:r>
    </w:p>
    <w:p w14:paraId="2B500901" w14:textId="77777777" w:rsidR="00164417" w:rsidRPr="00A15E35" w:rsidRDefault="00164417" w:rsidP="00A15E35">
      <w:pPr>
        <w:pStyle w:val="a5"/>
        <w:tabs>
          <w:tab w:val="left" w:pos="1856"/>
          <w:tab w:val="left" w:pos="1857"/>
        </w:tabs>
        <w:spacing w:before="0" w:line="360" w:lineRule="auto"/>
        <w:ind w:left="2279" w:firstLine="0"/>
        <w:rPr>
          <w:sz w:val="24"/>
          <w:szCs w:val="24"/>
        </w:rPr>
      </w:pPr>
    </w:p>
    <w:p w14:paraId="68F43E14" w14:textId="53718984" w:rsidR="004A15BD" w:rsidRPr="00A15E35" w:rsidRDefault="004A15BD" w:rsidP="00A15E35">
      <w:pPr>
        <w:spacing w:line="360" w:lineRule="auto"/>
        <w:jc w:val="both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ИНФОРМАЦИЯ ЗА УЧАСТНИКА:</w:t>
      </w:r>
    </w:p>
    <w:p w14:paraId="4893FA86" w14:textId="6C9AE52D" w:rsidR="008E53CF" w:rsidRPr="008B2B6E" w:rsidRDefault="0044559C" w:rsidP="00E81DD6">
      <w:pPr>
        <w:pStyle w:val="a5"/>
        <w:numPr>
          <w:ilvl w:val="0"/>
          <w:numId w:val="23"/>
        </w:numPr>
        <w:spacing w:before="0" w:line="360" w:lineRule="auto"/>
        <w:ind w:left="1134" w:hanging="425"/>
        <w:jc w:val="both"/>
        <w:rPr>
          <w:sz w:val="24"/>
          <w:szCs w:val="24"/>
        </w:rPr>
      </w:pPr>
      <w:r w:rsidRPr="008B2B6E">
        <w:rPr>
          <w:sz w:val="24"/>
          <w:szCs w:val="24"/>
        </w:rPr>
        <w:t xml:space="preserve">КОНКУРСЪТ СЕ ПРОВЕЖДА В </w:t>
      </w:r>
      <w:r w:rsidR="00D748C3" w:rsidRPr="008B2B6E">
        <w:rPr>
          <w:sz w:val="24"/>
          <w:szCs w:val="24"/>
        </w:rPr>
        <w:t xml:space="preserve">ЕДИН ЕТАП </w:t>
      </w:r>
      <w:r w:rsidR="002B45B0" w:rsidRPr="008B2B6E">
        <w:rPr>
          <w:sz w:val="24"/>
          <w:szCs w:val="24"/>
          <w:lang w:val="en-US"/>
        </w:rPr>
        <w:t>(</w:t>
      </w:r>
      <w:r w:rsidR="00F80520" w:rsidRPr="008B2B6E">
        <w:rPr>
          <w:sz w:val="24"/>
          <w:szCs w:val="24"/>
        </w:rPr>
        <w:t>Музеен комплекс „Панчо Владигеров“</w:t>
      </w:r>
      <w:r w:rsidR="002B45B0" w:rsidRPr="008B2B6E">
        <w:rPr>
          <w:sz w:val="24"/>
          <w:szCs w:val="24"/>
          <w:lang w:val="en-US"/>
        </w:rPr>
        <w:t xml:space="preserve"> – </w:t>
      </w:r>
      <w:r w:rsidR="002B45B0" w:rsidRPr="008B2B6E">
        <w:rPr>
          <w:sz w:val="24"/>
          <w:szCs w:val="24"/>
        </w:rPr>
        <w:t>гр. Шумен)</w:t>
      </w:r>
      <w:r w:rsidR="008E53CF" w:rsidRPr="008B2B6E">
        <w:rPr>
          <w:sz w:val="24"/>
          <w:szCs w:val="24"/>
        </w:rPr>
        <w:t>;</w:t>
      </w:r>
    </w:p>
    <w:p w14:paraId="781D3C77" w14:textId="77777777" w:rsidR="008E53CF" w:rsidRPr="00A15E35" w:rsidRDefault="004D2A5C" w:rsidP="00A15E35">
      <w:pPr>
        <w:pStyle w:val="a5"/>
        <w:numPr>
          <w:ilvl w:val="0"/>
          <w:numId w:val="35"/>
        </w:numPr>
        <w:spacing w:before="0" w:line="360" w:lineRule="auto"/>
        <w:ind w:left="1134" w:hanging="425"/>
        <w:jc w:val="both"/>
        <w:rPr>
          <w:sz w:val="24"/>
          <w:szCs w:val="24"/>
        </w:rPr>
      </w:pPr>
      <w:r w:rsidRPr="00A15E35">
        <w:rPr>
          <w:sz w:val="24"/>
          <w:szCs w:val="24"/>
        </w:rPr>
        <w:lastRenderedPageBreak/>
        <w:t>Индивидуален изпълнител,</w:t>
      </w:r>
      <w:r w:rsidR="00686FAE" w:rsidRPr="00A15E35">
        <w:rPr>
          <w:sz w:val="24"/>
          <w:szCs w:val="24"/>
        </w:rPr>
        <w:t xml:space="preserve"> който се явява и в дует, внася</w:t>
      </w:r>
      <w:r w:rsidR="008E53CF" w:rsidRPr="00A15E35">
        <w:rPr>
          <w:sz w:val="24"/>
          <w:szCs w:val="24"/>
        </w:rPr>
        <w:t xml:space="preserve"> </w:t>
      </w:r>
      <w:r w:rsidRPr="00A15E35">
        <w:rPr>
          <w:sz w:val="24"/>
          <w:szCs w:val="24"/>
        </w:rPr>
        <w:t>половин такса</w:t>
      </w:r>
      <w:r w:rsidRPr="00A15E35">
        <w:rPr>
          <w:spacing w:val="27"/>
          <w:sz w:val="24"/>
          <w:szCs w:val="24"/>
        </w:rPr>
        <w:t xml:space="preserve"> </w:t>
      </w:r>
      <w:r w:rsidR="008E53CF" w:rsidRPr="00A15E35">
        <w:rPr>
          <w:sz w:val="24"/>
          <w:szCs w:val="24"/>
        </w:rPr>
        <w:t>за</w:t>
      </w:r>
    </w:p>
    <w:p w14:paraId="6DF60725" w14:textId="77777777" w:rsidR="0023706C" w:rsidRPr="00A15E35" w:rsidRDefault="004D2A5C" w:rsidP="00A15E35">
      <w:pPr>
        <w:pStyle w:val="a5"/>
        <w:spacing w:before="0" w:line="360" w:lineRule="auto"/>
        <w:ind w:left="1134" w:hanging="1134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дуетното си</w:t>
      </w:r>
      <w:r w:rsidRPr="00A15E35">
        <w:rPr>
          <w:spacing w:val="1"/>
          <w:sz w:val="24"/>
          <w:szCs w:val="24"/>
        </w:rPr>
        <w:t xml:space="preserve"> </w:t>
      </w:r>
      <w:r w:rsidRPr="00A15E35">
        <w:rPr>
          <w:sz w:val="24"/>
          <w:szCs w:val="24"/>
        </w:rPr>
        <w:t>участие;</w:t>
      </w:r>
    </w:p>
    <w:p w14:paraId="2252284C" w14:textId="55937F0D" w:rsidR="0023706C" w:rsidRPr="00A15E35" w:rsidRDefault="004D2A5C" w:rsidP="00A15E35">
      <w:pPr>
        <w:pStyle w:val="a5"/>
        <w:numPr>
          <w:ilvl w:val="0"/>
          <w:numId w:val="35"/>
        </w:numPr>
        <w:tabs>
          <w:tab w:val="left" w:pos="1134"/>
        </w:tabs>
        <w:spacing w:before="0" w:line="360" w:lineRule="auto"/>
        <w:ind w:left="0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Индивидуален изпълнител, който се явява в две направления </w:t>
      </w:r>
      <w:r w:rsidR="00686FAE" w:rsidRPr="00A15E35">
        <w:rPr>
          <w:b/>
          <w:sz w:val="24"/>
          <w:szCs w:val="24"/>
        </w:rPr>
        <w:t>не</w:t>
      </w:r>
      <w:r w:rsidR="0023706C" w:rsidRPr="00A15E35">
        <w:rPr>
          <w:sz w:val="24"/>
          <w:szCs w:val="24"/>
          <w:lang w:val="en-US"/>
        </w:rPr>
        <w:t xml:space="preserve"> </w:t>
      </w:r>
      <w:r w:rsidR="0023706C" w:rsidRPr="00A15E35">
        <w:rPr>
          <w:sz w:val="24"/>
          <w:szCs w:val="24"/>
        </w:rPr>
        <w:t>се</w:t>
      </w:r>
      <w:r w:rsidR="00983A78" w:rsidRPr="00A15E35">
        <w:rPr>
          <w:sz w:val="24"/>
          <w:szCs w:val="24"/>
        </w:rPr>
        <w:t xml:space="preserve"> освобождава от такса участие;</w:t>
      </w:r>
    </w:p>
    <w:p w14:paraId="2A9201B5" w14:textId="172455B2" w:rsidR="0023706C" w:rsidRPr="00A15E35" w:rsidRDefault="004D2A5C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left="0" w:right="2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Гр</w:t>
      </w:r>
      <w:r w:rsidR="00E70157" w:rsidRPr="00A15E35">
        <w:rPr>
          <w:sz w:val="24"/>
          <w:szCs w:val="24"/>
        </w:rPr>
        <w:t xml:space="preserve">афик на </w:t>
      </w:r>
      <w:r w:rsidR="007D0C2C" w:rsidRPr="00A15E35">
        <w:rPr>
          <w:sz w:val="24"/>
          <w:szCs w:val="24"/>
        </w:rPr>
        <w:t>участници ще бъде качен в</w:t>
      </w:r>
      <w:r w:rsidR="002B45B0" w:rsidRPr="00A15E35">
        <w:rPr>
          <w:sz w:val="24"/>
          <w:szCs w:val="24"/>
        </w:rPr>
        <w:t xml:space="preserve"> сайта на Средно училище</w:t>
      </w:r>
      <w:r w:rsidR="0023706C" w:rsidRPr="00A15E35">
        <w:rPr>
          <w:sz w:val="24"/>
          <w:szCs w:val="24"/>
        </w:rPr>
        <w:t xml:space="preserve"> „Сава</w:t>
      </w:r>
      <w:r w:rsidR="00983A78" w:rsidRPr="00A15E35">
        <w:rPr>
          <w:sz w:val="24"/>
          <w:szCs w:val="24"/>
        </w:rPr>
        <w:t xml:space="preserve"> Доброплодни“ – гр. Шумен до </w:t>
      </w:r>
      <w:r w:rsidR="008B2B6E">
        <w:rPr>
          <w:b/>
          <w:sz w:val="24"/>
          <w:szCs w:val="24"/>
        </w:rPr>
        <w:t>31.05.2023</w:t>
      </w:r>
      <w:r w:rsidR="00983A78" w:rsidRPr="00A15E35">
        <w:rPr>
          <w:b/>
          <w:sz w:val="24"/>
          <w:szCs w:val="24"/>
        </w:rPr>
        <w:t xml:space="preserve"> г</w:t>
      </w:r>
      <w:r w:rsidR="00983A78" w:rsidRPr="00A15E35">
        <w:rPr>
          <w:sz w:val="24"/>
          <w:szCs w:val="24"/>
        </w:rPr>
        <w:t>. в раздел „Конкурси“;</w:t>
      </w:r>
    </w:p>
    <w:p w14:paraId="1E54FACA" w14:textId="77777777" w:rsidR="004D2A5C" w:rsidRPr="00A15E35" w:rsidRDefault="004D2A5C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right="675" w:hanging="1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На участниците се осигурява акустична</w:t>
      </w:r>
      <w:r w:rsidRPr="00A15E35">
        <w:rPr>
          <w:spacing w:val="-4"/>
          <w:sz w:val="24"/>
          <w:szCs w:val="24"/>
        </w:rPr>
        <w:t xml:space="preserve"> </w:t>
      </w:r>
      <w:r w:rsidRPr="00A15E35">
        <w:rPr>
          <w:sz w:val="24"/>
          <w:szCs w:val="24"/>
        </w:rPr>
        <w:t>репетиция;</w:t>
      </w:r>
    </w:p>
    <w:p w14:paraId="67D6AC5D" w14:textId="77777777" w:rsidR="004D2A5C" w:rsidRPr="00A15E35" w:rsidRDefault="004D2A5C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right="675" w:hanging="1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Участниците сами си осигуряват корепетитор;</w:t>
      </w:r>
    </w:p>
    <w:p w14:paraId="3E0DAB15" w14:textId="77777777" w:rsidR="00983A78" w:rsidRPr="00A15E35" w:rsidRDefault="004D2A5C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right="675" w:hanging="1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Платени такси и документи не се връщат;</w:t>
      </w:r>
    </w:p>
    <w:p w14:paraId="382E6CCE" w14:textId="45259057" w:rsidR="00983A78" w:rsidRPr="00A15E35" w:rsidRDefault="004D2A5C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left="0" w:right="675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Пътните разходи и разноските</w:t>
      </w:r>
      <w:r w:rsidR="007D0C2C" w:rsidRPr="00A15E35">
        <w:rPr>
          <w:sz w:val="24"/>
          <w:szCs w:val="24"/>
        </w:rPr>
        <w:t xml:space="preserve"> по пребиваване са за сметка на</w:t>
      </w:r>
      <w:r w:rsidR="00983A78" w:rsidRPr="00A15E35">
        <w:rPr>
          <w:sz w:val="24"/>
          <w:szCs w:val="24"/>
        </w:rPr>
        <w:t xml:space="preserve"> участниците;</w:t>
      </w:r>
    </w:p>
    <w:p w14:paraId="647B358A" w14:textId="77777777" w:rsidR="00983A78" w:rsidRPr="00A15E35" w:rsidRDefault="004D2A5C" w:rsidP="00A15E35">
      <w:pPr>
        <w:spacing w:line="360" w:lineRule="auto"/>
        <w:ind w:left="851" w:right="283" w:hanging="142"/>
        <w:jc w:val="both"/>
        <w:rPr>
          <w:i/>
          <w:sz w:val="24"/>
          <w:szCs w:val="24"/>
        </w:rPr>
      </w:pPr>
      <w:r w:rsidRPr="00A15E35">
        <w:rPr>
          <w:i/>
          <w:sz w:val="24"/>
          <w:szCs w:val="24"/>
        </w:rPr>
        <w:t>Организаторите запазват правото си на промени в</w:t>
      </w:r>
      <w:r w:rsidR="00686FAE" w:rsidRPr="00A15E35">
        <w:rPr>
          <w:i/>
          <w:sz w:val="24"/>
          <w:szCs w:val="24"/>
        </w:rPr>
        <w:t xml:space="preserve"> рамките на</w:t>
      </w:r>
      <w:r w:rsidR="00983A78" w:rsidRPr="00A15E35">
        <w:rPr>
          <w:i/>
          <w:sz w:val="24"/>
          <w:szCs w:val="24"/>
        </w:rPr>
        <w:t xml:space="preserve"> конкурсната</w:t>
      </w:r>
    </w:p>
    <w:p w14:paraId="49B39A8A" w14:textId="21B62A23" w:rsidR="004D2A5C" w:rsidRPr="00A15E35" w:rsidRDefault="004D2A5C" w:rsidP="00A15E35">
      <w:pPr>
        <w:spacing w:line="360" w:lineRule="auto"/>
        <w:ind w:right="283"/>
        <w:jc w:val="both"/>
        <w:rPr>
          <w:i/>
          <w:sz w:val="24"/>
          <w:szCs w:val="24"/>
        </w:rPr>
      </w:pPr>
      <w:r w:rsidRPr="00A15E35">
        <w:rPr>
          <w:i/>
          <w:sz w:val="24"/>
          <w:szCs w:val="24"/>
        </w:rPr>
        <w:t>програма</w:t>
      </w:r>
      <w:r w:rsidR="002B2B83" w:rsidRPr="00A15E35">
        <w:rPr>
          <w:i/>
          <w:sz w:val="24"/>
          <w:szCs w:val="24"/>
        </w:rPr>
        <w:t>.</w:t>
      </w:r>
    </w:p>
    <w:p w14:paraId="1E3304BA" w14:textId="77777777" w:rsidR="004D2A5C" w:rsidRPr="00A15E35" w:rsidRDefault="004D2A5C" w:rsidP="00A15E35">
      <w:pPr>
        <w:tabs>
          <w:tab w:val="left" w:pos="1276"/>
        </w:tabs>
        <w:spacing w:line="360" w:lineRule="auto"/>
        <w:ind w:firstLine="851"/>
        <w:jc w:val="both"/>
        <w:rPr>
          <w:sz w:val="24"/>
          <w:szCs w:val="24"/>
        </w:rPr>
      </w:pPr>
    </w:p>
    <w:p w14:paraId="0A741E5C" w14:textId="1A6784CA" w:rsidR="00056996" w:rsidRPr="00A15E35" w:rsidRDefault="004F37BF" w:rsidP="00A15E35">
      <w:pPr>
        <w:spacing w:line="360" w:lineRule="auto"/>
        <w:jc w:val="both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ТАКСА УЧАСТИЕ:</w:t>
      </w:r>
    </w:p>
    <w:p w14:paraId="5E0F886B" w14:textId="08CB4398" w:rsidR="00686FAE" w:rsidRPr="00A15E35" w:rsidRDefault="004F37BF" w:rsidP="00A15E35">
      <w:pPr>
        <w:numPr>
          <w:ilvl w:val="0"/>
          <w:numId w:val="16"/>
        </w:numPr>
        <w:spacing w:line="360" w:lineRule="auto"/>
        <w:ind w:right="675" w:hanging="1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I категория – </w:t>
      </w:r>
      <w:r w:rsidR="0081454A" w:rsidRPr="00A15E35">
        <w:rPr>
          <w:b/>
          <w:sz w:val="24"/>
          <w:szCs w:val="24"/>
        </w:rPr>
        <w:t>3</w:t>
      </w:r>
      <w:r w:rsidRPr="00A15E35">
        <w:rPr>
          <w:b/>
          <w:sz w:val="24"/>
          <w:szCs w:val="24"/>
        </w:rPr>
        <w:t>0</w:t>
      </w:r>
      <w:r w:rsidRPr="00A15E35">
        <w:rPr>
          <w:b/>
          <w:spacing w:val="-2"/>
          <w:sz w:val="24"/>
          <w:szCs w:val="24"/>
        </w:rPr>
        <w:t xml:space="preserve"> </w:t>
      </w:r>
      <w:r w:rsidRPr="00A15E35">
        <w:rPr>
          <w:b/>
          <w:sz w:val="24"/>
          <w:szCs w:val="24"/>
        </w:rPr>
        <w:t>лв.</w:t>
      </w:r>
    </w:p>
    <w:p w14:paraId="776A5418" w14:textId="1C0FF2E9" w:rsidR="00E8430D" w:rsidRPr="00A15E35" w:rsidRDefault="004F37BF" w:rsidP="00A15E35">
      <w:pPr>
        <w:numPr>
          <w:ilvl w:val="0"/>
          <w:numId w:val="16"/>
        </w:numPr>
        <w:spacing w:line="360" w:lineRule="auto"/>
        <w:ind w:right="675" w:hanging="1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II категория – </w:t>
      </w:r>
      <w:r w:rsidR="0081454A" w:rsidRPr="00A15E35">
        <w:rPr>
          <w:b/>
          <w:sz w:val="24"/>
          <w:szCs w:val="24"/>
        </w:rPr>
        <w:t>3</w:t>
      </w:r>
      <w:r w:rsidRPr="00A15E35">
        <w:rPr>
          <w:b/>
          <w:sz w:val="24"/>
          <w:szCs w:val="24"/>
        </w:rPr>
        <w:t>0 лв</w:t>
      </w:r>
      <w:r w:rsidRPr="00A15E35">
        <w:rPr>
          <w:sz w:val="24"/>
          <w:szCs w:val="24"/>
        </w:rPr>
        <w:t xml:space="preserve">. (дует), </w:t>
      </w:r>
      <w:r w:rsidR="0081454A" w:rsidRPr="00A15E35">
        <w:rPr>
          <w:b/>
          <w:sz w:val="24"/>
          <w:szCs w:val="24"/>
        </w:rPr>
        <w:t>4</w:t>
      </w:r>
      <w:r w:rsidRPr="00A15E35">
        <w:rPr>
          <w:b/>
          <w:sz w:val="24"/>
          <w:szCs w:val="24"/>
        </w:rPr>
        <w:t>0лв</w:t>
      </w:r>
      <w:r w:rsidRPr="00A15E35">
        <w:rPr>
          <w:sz w:val="24"/>
          <w:szCs w:val="24"/>
        </w:rPr>
        <w:t>. (до 10</w:t>
      </w:r>
      <w:r w:rsidRPr="00A15E35">
        <w:rPr>
          <w:spacing w:val="3"/>
          <w:sz w:val="24"/>
          <w:szCs w:val="24"/>
        </w:rPr>
        <w:t xml:space="preserve"> </w:t>
      </w:r>
      <w:r w:rsidRPr="00A15E35">
        <w:rPr>
          <w:sz w:val="24"/>
          <w:szCs w:val="24"/>
        </w:rPr>
        <w:t>участни</w:t>
      </w:r>
      <w:r w:rsidR="002B2B83" w:rsidRPr="00A15E35">
        <w:rPr>
          <w:sz w:val="24"/>
          <w:szCs w:val="24"/>
        </w:rPr>
        <w:t>ци</w:t>
      </w:r>
      <w:r w:rsidRPr="00A15E35">
        <w:rPr>
          <w:sz w:val="24"/>
          <w:szCs w:val="24"/>
        </w:rPr>
        <w:t>)</w:t>
      </w:r>
    </w:p>
    <w:p w14:paraId="25104F10" w14:textId="77777777" w:rsidR="00983A78" w:rsidRPr="00A15E35" w:rsidRDefault="004F37BF" w:rsidP="00A15E35">
      <w:pPr>
        <w:adjustRightInd w:val="0"/>
        <w:spacing w:line="360" w:lineRule="auto"/>
        <w:ind w:left="851" w:hanging="142"/>
        <w:rPr>
          <w:spacing w:val="-9"/>
          <w:sz w:val="24"/>
          <w:szCs w:val="24"/>
        </w:rPr>
      </w:pPr>
      <w:r w:rsidRPr="00A15E35">
        <w:rPr>
          <w:sz w:val="24"/>
          <w:szCs w:val="24"/>
        </w:rPr>
        <w:t xml:space="preserve">Такса </w:t>
      </w:r>
      <w:r w:rsidR="001B25EA" w:rsidRPr="00A15E35">
        <w:rPr>
          <w:sz w:val="24"/>
          <w:szCs w:val="24"/>
        </w:rPr>
        <w:t>участие се внася по банков път или в брой</w:t>
      </w:r>
      <w:r w:rsidR="009132AD" w:rsidRPr="00A15E35">
        <w:rPr>
          <w:sz w:val="24"/>
          <w:szCs w:val="24"/>
        </w:rPr>
        <w:t>.</w:t>
      </w:r>
      <w:r w:rsidR="004A7AAE" w:rsidRPr="00A15E35">
        <w:rPr>
          <w:sz w:val="24"/>
          <w:szCs w:val="24"/>
        </w:rPr>
        <w:t xml:space="preserve"> </w:t>
      </w:r>
      <w:r w:rsidR="00E8430D" w:rsidRPr="00A15E35">
        <w:rPr>
          <w:sz w:val="24"/>
          <w:szCs w:val="24"/>
        </w:rPr>
        <w:t>На п</w:t>
      </w:r>
      <w:r w:rsidR="004D2A5C" w:rsidRPr="00A15E35">
        <w:rPr>
          <w:sz w:val="24"/>
          <w:szCs w:val="24"/>
        </w:rPr>
        <w:t>латежното нареждане</w:t>
      </w:r>
      <w:r w:rsidR="00983A78" w:rsidRPr="00A15E35">
        <w:rPr>
          <w:sz w:val="24"/>
          <w:szCs w:val="24"/>
        </w:rPr>
        <w:t xml:space="preserve"> </w:t>
      </w:r>
      <w:r w:rsidR="00E8430D" w:rsidRPr="00A15E35">
        <w:rPr>
          <w:sz w:val="24"/>
          <w:szCs w:val="24"/>
        </w:rPr>
        <w:t>като</w:t>
      </w:r>
    </w:p>
    <w:p w14:paraId="54DA2065" w14:textId="45248508" w:rsidR="00E8430D" w:rsidRPr="00A15E35" w:rsidRDefault="00E8430D" w:rsidP="00A15E35">
      <w:pPr>
        <w:adjustRightInd w:val="0"/>
        <w:spacing w:line="360" w:lineRule="auto"/>
        <w:ind w:left="142" w:hanging="142"/>
        <w:rPr>
          <w:sz w:val="24"/>
          <w:szCs w:val="24"/>
        </w:rPr>
      </w:pPr>
      <w:r w:rsidRPr="00A15E35">
        <w:rPr>
          <w:sz w:val="24"/>
          <w:szCs w:val="24"/>
        </w:rPr>
        <w:t>основание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за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плащане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се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изписва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„ДБП</w:t>
      </w:r>
      <w:r w:rsidR="009E55F1" w:rsidRPr="00A15E35">
        <w:rPr>
          <w:sz w:val="24"/>
          <w:szCs w:val="24"/>
        </w:rPr>
        <w:t>Т</w:t>
      </w:r>
      <w:r w:rsidRPr="00A15E35">
        <w:rPr>
          <w:sz w:val="24"/>
          <w:szCs w:val="24"/>
        </w:rPr>
        <w:t>Р</w:t>
      </w:r>
      <w:r w:rsidR="009E55F1" w:rsidRPr="00A15E35">
        <w:rPr>
          <w:sz w:val="24"/>
          <w:szCs w:val="24"/>
        </w:rPr>
        <w:t>“</w:t>
      </w:r>
      <w:r w:rsidRPr="00A15E35">
        <w:rPr>
          <w:spacing w:val="-5"/>
          <w:sz w:val="24"/>
          <w:szCs w:val="24"/>
        </w:rPr>
        <w:t xml:space="preserve"> </w:t>
      </w:r>
      <w:r w:rsidRPr="00A15E35">
        <w:rPr>
          <w:sz w:val="24"/>
          <w:szCs w:val="24"/>
        </w:rPr>
        <w:t>–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ическа музика</w:t>
      </w:r>
      <w:r w:rsidR="007B59D6" w:rsidRPr="00A15E35">
        <w:rPr>
          <w:sz w:val="24"/>
          <w:szCs w:val="24"/>
        </w:rPr>
        <w:t>“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и</w:t>
      </w:r>
      <w:r w:rsidRPr="00A15E35">
        <w:rPr>
          <w:spacing w:val="-9"/>
          <w:sz w:val="24"/>
          <w:szCs w:val="24"/>
        </w:rPr>
        <w:t xml:space="preserve"> </w:t>
      </w:r>
      <w:r w:rsidRPr="00A15E35">
        <w:rPr>
          <w:sz w:val="24"/>
          <w:szCs w:val="24"/>
        </w:rPr>
        <w:t>името</w:t>
      </w:r>
      <w:r w:rsidRPr="00A15E35">
        <w:rPr>
          <w:spacing w:val="-9"/>
          <w:sz w:val="24"/>
          <w:szCs w:val="24"/>
        </w:rPr>
        <w:t xml:space="preserve"> </w:t>
      </w:r>
      <w:r w:rsidRPr="00A15E35">
        <w:rPr>
          <w:sz w:val="24"/>
          <w:szCs w:val="24"/>
        </w:rPr>
        <w:t>на участника.</w:t>
      </w:r>
    </w:p>
    <w:p w14:paraId="496298A6" w14:textId="7AD3A18B" w:rsidR="002B45B0" w:rsidRPr="00A15E35" w:rsidRDefault="009132AD" w:rsidP="00A15E35">
      <w:pPr>
        <w:adjustRightInd w:val="0"/>
        <w:spacing w:line="360" w:lineRule="auto"/>
        <w:ind w:left="851" w:hanging="142"/>
        <w:rPr>
          <w:sz w:val="24"/>
          <w:szCs w:val="24"/>
        </w:rPr>
      </w:pPr>
      <w:r w:rsidRPr="00A15E35">
        <w:rPr>
          <w:sz w:val="24"/>
          <w:szCs w:val="24"/>
        </w:rPr>
        <w:t>П</w:t>
      </w:r>
      <w:r w:rsidR="00924426" w:rsidRPr="00A15E35">
        <w:rPr>
          <w:sz w:val="24"/>
          <w:szCs w:val="24"/>
        </w:rPr>
        <w:t>л</w:t>
      </w:r>
      <w:r w:rsidR="009E55F1" w:rsidRPr="00A15E35">
        <w:rPr>
          <w:sz w:val="24"/>
          <w:szCs w:val="24"/>
        </w:rPr>
        <w:t>атежното нареждане и</w:t>
      </w:r>
      <w:r w:rsidRPr="00A15E35">
        <w:rPr>
          <w:iCs/>
          <w:sz w:val="24"/>
          <w:szCs w:val="24"/>
        </w:rPr>
        <w:t xml:space="preserve"> </w:t>
      </w:r>
      <w:r w:rsidRPr="00A15E35">
        <w:rPr>
          <w:sz w:val="24"/>
          <w:szCs w:val="24"/>
        </w:rPr>
        <w:t xml:space="preserve">заявката </w:t>
      </w:r>
      <w:r w:rsidR="00686FAE" w:rsidRPr="00A15E35">
        <w:rPr>
          <w:sz w:val="24"/>
          <w:szCs w:val="24"/>
        </w:rPr>
        <w:t>се изпращат до</w:t>
      </w:r>
      <w:r w:rsidR="002B45B0" w:rsidRPr="00A15E35">
        <w:rPr>
          <w:sz w:val="24"/>
          <w:szCs w:val="24"/>
        </w:rPr>
        <w:t xml:space="preserve"> </w:t>
      </w:r>
      <w:r w:rsidR="008B2B6E">
        <w:rPr>
          <w:b/>
          <w:sz w:val="24"/>
          <w:szCs w:val="24"/>
        </w:rPr>
        <w:t>26.05.2023</w:t>
      </w:r>
      <w:r w:rsidR="002B45B0" w:rsidRPr="00A15E35">
        <w:rPr>
          <w:b/>
          <w:sz w:val="24"/>
          <w:szCs w:val="24"/>
        </w:rPr>
        <w:t xml:space="preserve"> г.</w:t>
      </w:r>
      <w:r w:rsidR="002B45B0" w:rsidRPr="00A15E35">
        <w:rPr>
          <w:sz w:val="24"/>
          <w:szCs w:val="24"/>
        </w:rPr>
        <w:t xml:space="preserve"> </w:t>
      </w:r>
      <w:r w:rsidRPr="00A15E35">
        <w:rPr>
          <w:sz w:val="24"/>
          <w:szCs w:val="24"/>
        </w:rPr>
        <w:t>на e-</w:t>
      </w:r>
      <w:r w:rsidR="002B45B0" w:rsidRPr="00A15E35">
        <w:rPr>
          <w:sz w:val="24"/>
          <w:szCs w:val="24"/>
        </w:rPr>
        <w:fldChar w:fldCharType="begin"/>
      </w:r>
      <w:r w:rsidR="002B45B0" w:rsidRPr="00A15E35">
        <w:rPr>
          <w:sz w:val="24"/>
          <w:szCs w:val="24"/>
        </w:rPr>
        <w:instrText xml:space="preserve"> HYPERLINK "mailto:mail:</w:instrText>
      </w:r>
    </w:p>
    <w:p w14:paraId="6686E5A1" w14:textId="77777777" w:rsidR="002B45B0" w:rsidRPr="00A15E35" w:rsidRDefault="002B45B0" w:rsidP="00A15E35">
      <w:pPr>
        <w:adjustRightInd w:val="0"/>
        <w:spacing w:line="360" w:lineRule="auto"/>
        <w:ind w:left="851" w:firstLine="425"/>
        <w:rPr>
          <w:rStyle w:val="ad"/>
          <w:sz w:val="24"/>
          <w:szCs w:val="24"/>
        </w:rPr>
      </w:pPr>
      <w:r w:rsidRPr="00A15E35">
        <w:rPr>
          <w:sz w:val="24"/>
          <w:szCs w:val="24"/>
        </w:rPr>
        <w:instrText xml:space="preserve">konkurs@suizku.com" </w:instrText>
      </w:r>
      <w:r w:rsidRPr="00A15E35">
        <w:rPr>
          <w:sz w:val="24"/>
          <w:szCs w:val="24"/>
        </w:rPr>
      </w:r>
      <w:r w:rsidRPr="00A15E35">
        <w:rPr>
          <w:sz w:val="24"/>
          <w:szCs w:val="24"/>
        </w:rPr>
        <w:fldChar w:fldCharType="separate"/>
      </w:r>
      <w:r w:rsidRPr="00A15E35">
        <w:rPr>
          <w:rStyle w:val="ad"/>
          <w:sz w:val="24"/>
          <w:szCs w:val="24"/>
        </w:rPr>
        <w:t>mail:</w:t>
      </w:r>
    </w:p>
    <w:p w14:paraId="1C2D5B26" w14:textId="60243CB6" w:rsidR="00686FAE" w:rsidRPr="00A15E35" w:rsidRDefault="002B45B0" w:rsidP="00A15E35">
      <w:pPr>
        <w:adjustRightInd w:val="0"/>
        <w:spacing w:line="360" w:lineRule="auto"/>
        <w:ind w:left="851" w:hanging="851"/>
        <w:rPr>
          <w:sz w:val="24"/>
          <w:szCs w:val="24"/>
        </w:rPr>
      </w:pPr>
      <w:r w:rsidRPr="00A15E35">
        <w:rPr>
          <w:rStyle w:val="ad"/>
          <w:sz w:val="24"/>
          <w:szCs w:val="24"/>
        </w:rPr>
        <w:t>konkurs@suizku.com</w:t>
      </w:r>
      <w:r w:rsidRPr="00A15E35">
        <w:rPr>
          <w:sz w:val="24"/>
          <w:szCs w:val="24"/>
        </w:rPr>
        <w:fldChar w:fldCharType="end"/>
      </w:r>
      <w:r w:rsidR="009132AD" w:rsidRPr="00A15E35">
        <w:rPr>
          <w:sz w:val="24"/>
          <w:szCs w:val="24"/>
        </w:rPr>
        <w:t xml:space="preserve"> или на</w:t>
      </w:r>
      <w:r w:rsidR="00C7350A" w:rsidRPr="00A15E35">
        <w:rPr>
          <w:sz w:val="24"/>
          <w:szCs w:val="24"/>
          <w:lang w:val="en-US"/>
        </w:rPr>
        <w:t xml:space="preserve"> </w:t>
      </w:r>
      <w:hyperlink r:id="rId17" w:history="1">
        <w:r w:rsidR="00C7350A" w:rsidRPr="00A15E35">
          <w:rPr>
            <w:rStyle w:val="ad"/>
            <w:sz w:val="24"/>
            <w:szCs w:val="24"/>
            <w:lang w:val="en-US"/>
          </w:rPr>
          <w:t>https://bit.ly/3wM0H4F</w:t>
        </w:r>
      </w:hyperlink>
    </w:p>
    <w:p w14:paraId="66B21326" w14:textId="3AF7671D" w:rsidR="004776B2" w:rsidRPr="00A15E35" w:rsidRDefault="00DB5E84" w:rsidP="00A15E35">
      <w:pPr>
        <w:adjustRightInd w:val="0"/>
        <w:spacing w:line="360" w:lineRule="auto"/>
        <w:ind w:firstLine="709"/>
        <w:jc w:val="both"/>
        <w:rPr>
          <w:b/>
          <w:i/>
          <w:iCs/>
          <w:color w:val="000000" w:themeColor="text1"/>
          <w:sz w:val="24"/>
          <w:szCs w:val="24"/>
        </w:rPr>
      </w:pPr>
      <w:r w:rsidRPr="00A15E35">
        <w:rPr>
          <w:b/>
          <w:i/>
          <w:iCs/>
          <w:color w:val="000000" w:themeColor="text1"/>
          <w:sz w:val="24"/>
          <w:szCs w:val="24"/>
        </w:rPr>
        <w:t>Участници в неравностойно положение</w:t>
      </w:r>
      <w:r w:rsidR="009A26D6" w:rsidRPr="00A15E35">
        <w:rPr>
          <w:b/>
          <w:i/>
          <w:iCs/>
          <w:color w:val="000000" w:themeColor="text1"/>
          <w:sz w:val="24"/>
          <w:szCs w:val="24"/>
          <w:lang w:val="en-US"/>
        </w:rPr>
        <w:t xml:space="preserve"> (</w:t>
      </w:r>
      <w:r w:rsidRPr="00A15E35">
        <w:rPr>
          <w:b/>
          <w:i/>
          <w:iCs/>
          <w:color w:val="000000" w:themeColor="text1"/>
          <w:sz w:val="24"/>
          <w:szCs w:val="24"/>
        </w:rPr>
        <w:t>сираци и полусираци</w:t>
      </w:r>
      <w:r w:rsidR="009A26D6" w:rsidRPr="00A15E35">
        <w:rPr>
          <w:b/>
          <w:i/>
          <w:iCs/>
          <w:color w:val="000000" w:themeColor="text1"/>
          <w:sz w:val="24"/>
          <w:szCs w:val="24"/>
          <w:lang w:val="en-US"/>
        </w:rPr>
        <w:t>)</w:t>
      </w:r>
      <w:r w:rsidR="00686FAE" w:rsidRPr="00A15E35">
        <w:rPr>
          <w:b/>
          <w:i/>
          <w:iCs/>
          <w:color w:val="000000" w:themeColor="text1"/>
          <w:sz w:val="24"/>
          <w:szCs w:val="24"/>
        </w:rPr>
        <w:t xml:space="preserve"> се</w:t>
      </w:r>
      <w:r w:rsidR="004776B2" w:rsidRPr="00A15E35">
        <w:rPr>
          <w:b/>
          <w:i/>
          <w:iCs/>
          <w:color w:val="000000" w:themeColor="text1"/>
          <w:sz w:val="24"/>
          <w:szCs w:val="24"/>
        </w:rPr>
        <w:t xml:space="preserve"> освобождават от такса участие!</w:t>
      </w:r>
    </w:p>
    <w:p w14:paraId="390B3499" w14:textId="77777777" w:rsidR="00E70157" w:rsidRPr="00A15E35" w:rsidRDefault="004F37BF" w:rsidP="00A15E35">
      <w:pPr>
        <w:pStyle w:val="1"/>
        <w:spacing w:line="360" w:lineRule="auto"/>
        <w:ind w:left="0"/>
        <w:jc w:val="both"/>
      </w:pPr>
      <w:r w:rsidRPr="00A15E35">
        <w:t>БАНКОВА СМЕТКА:</w:t>
      </w:r>
    </w:p>
    <w:p w14:paraId="7628BF37" w14:textId="77777777" w:rsidR="00E70157" w:rsidRPr="00A15E35" w:rsidRDefault="00E70157" w:rsidP="00A15E35">
      <w:pPr>
        <w:pStyle w:val="1"/>
        <w:spacing w:line="360" w:lineRule="auto"/>
        <w:ind w:left="0"/>
        <w:jc w:val="both"/>
      </w:pPr>
      <w:r w:rsidRPr="00A15E35">
        <w:t>IBAN: BG02 DEMI 9240 1000 0178 51</w:t>
      </w:r>
    </w:p>
    <w:p w14:paraId="621E614E" w14:textId="77777777" w:rsidR="00E70157" w:rsidRPr="00A15E35" w:rsidRDefault="004F37BF" w:rsidP="00A15E35">
      <w:pPr>
        <w:pStyle w:val="1"/>
        <w:spacing w:line="360" w:lineRule="auto"/>
        <w:ind w:left="0"/>
        <w:jc w:val="both"/>
      </w:pPr>
      <w:r w:rsidRPr="00A15E35">
        <w:t>BIC</w:t>
      </w:r>
      <w:r w:rsidR="009A26D6" w:rsidRPr="00A15E35">
        <w:rPr>
          <w:lang w:val="en-US"/>
        </w:rPr>
        <w:t xml:space="preserve"> </w:t>
      </w:r>
      <w:r w:rsidRPr="00A15E35">
        <w:t>DEMI BG SF</w:t>
      </w:r>
    </w:p>
    <w:p w14:paraId="3C45727C" w14:textId="77777777" w:rsidR="00E70157" w:rsidRPr="00A15E35" w:rsidRDefault="004F37BF" w:rsidP="00A15E35">
      <w:pPr>
        <w:pStyle w:val="1"/>
        <w:spacing w:line="360" w:lineRule="auto"/>
        <w:ind w:left="0"/>
        <w:jc w:val="both"/>
      </w:pPr>
      <w:r w:rsidRPr="00A15E35">
        <w:t>„ТЪРГОВСКА БАНКА-Д” АД ШУМЕН;</w:t>
      </w:r>
    </w:p>
    <w:p w14:paraId="1D40FF84" w14:textId="78534862" w:rsidR="00056996" w:rsidRPr="00A15E35" w:rsidRDefault="004F37BF" w:rsidP="00A15E35">
      <w:pPr>
        <w:pStyle w:val="1"/>
        <w:spacing w:line="360" w:lineRule="auto"/>
        <w:ind w:left="0"/>
        <w:jc w:val="both"/>
      </w:pPr>
      <w:r w:rsidRPr="00A15E35">
        <w:t>СНЦ УЧИЛИЩНО НАСТОЯТЕЛСТВО ПРИ СУ „САВА ДОБРОПЛОДНИ”</w:t>
      </w:r>
    </w:p>
    <w:p w14:paraId="1C524B5C" w14:textId="23E9383A" w:rsidR="007B59D6" w:rsidRPr="00A15E35" w:rsidRDefault="007B59D6" w:rsidP="00A15E35">
      <w:pPr>
        <w:tabs>
          <w:tab w:val="left" w:pos="1856"/>
          <w:tab w:val="left" w:pos="1857"/>
        </w:tabs>
        <w:spacing w:line="360" w:lineRule="auto"/>
        <w:ind w:right="677"/>
        <w:jc w:val="both"/>
        <w:rPr>
          <w:i/>
          <w:sz w:val="24"/>
          <w:szCs w:val="24"/>
        </w:rPr>
      </w:pPr>
    </w:p>
    <w:p w14:paraId="65DCAB52" w14:textId="0F185423" w:rsidR="00056996" w:rsidRDefault="00E70157" w:rsidP="00A15E35">
      <w:pPr>
        <w:tabs>
          <w:tab w:val="left" w:pos="1856"/>
          <w:tab w:val="left" w:pos="1857"/>
        </w:tabs>
        <w:spacing w:line="360" w:lineRule="auto"/>
        <w:ind w:right="677"/>
        <w:rPr>
          <w:sz w:val="24"/>
          <w:szCs w:val="24"/>
        </w:rPr>
      </w:pPr>
      <w:r w:rsidRPr="00A15E35">
        <w:rPr>
          <w:b/>
          <w:sz w:val="24"/>
          <w:szCs w:val="24"/>
        </w:rPr>
        <w:t>ЗА КОНТАКТИ</w:t>
      </w:r>
      <w:r w:rsidR="004F37BF" w:rsidRPr="00A15E35">
        <w:rPr>
          <w:b/>
          <w:sz w:val="24"/>
          <w:szCs w:val="24"/>
        </w:rPr>
        <w:t xml:space="preserve">: </w:t>
      </w:r>
      <w:r w:rsidR="004F37BF" w:rsidRPr="00A15E35">
        <w:rPr>
          <w:sz w:val="24"/>
          <w:szCs w:val="24"/>
        </w:rPr>
        <w:t>Цветанка Александрова – 0894627371</w:t>
      </w:r>
    </w:p>
    <w:p w14:paraId="33607C1C" w14:textId="7E56DD24" w:rsidR="006C1746" w:rsidRPr="00A15E35" w:rsidRDefault="003E0AAC" w:rsidP="00A15E35">
      <w:pPr>
        <w:tabs>
          <w:tab w:val="left" w:pos="1856"/>
          <w:tab w:val="left" w:pos="1857"/>
        </w:tabs>
        <w:spacing w:line="360" w:lineRule="auto"/>
        <w:ind w:right="677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</w:t>
      </w:r>
      <w:r w:rsidR="006C1746">
        <w:rPr>
          <w:sz w:val="24"/>
          <w:szCs w:val="24"/>
        </w:rPr>
        <w:t>Диана Такова - 0896327157</w:t>
      </w:r>
    </w:p>
    <w:p w14:paraId="365CD467" w14:textId="77777777" w:rsidR="004776B2" w:rsidRPr="00A15E35" w:rsidRDefault="004776B2" w:rsidP="00A15E35">
      <w:pPr>
        <w:widowControl/>
        <w:autoSpaceDE/>
        <w:autoSpaceDN/>
        <w:adjustRightInd w:val="0"/>
        <w:spacing w:line="360" w:lineRule="auto"/>
        <w:ind w:left="720"/>
        <w:contextualSpacing/>
        <w:jc w:val="center"/>
        <w:rPr>
          <w:b/>
          <w:sz w:val="24"/>
          <w:szCs w:val="24"/>
        </w:rPr>
      </w:pPr>
    </w:p>
    <w:p w14:paraId="08F041CB" w14:textId="5F19232D" w:rsidR="004776B2" w:rsidRDefault="004776B2" w:rsidP="00A15E35">
      <w:pPr>
        <w:widowControl/>
        <w:autoSpaceDE/>
        <w:autoSpaceDN/>
        <w:adjustRightInd w:val="0"/>
        <w:spacing w:line="360" w:lineRule="auto"/>
        <w:ind w:left="720"/>
        <w:contextualSpacing/>
        <w:jc w:val="center"/>
        <w:rPr>
          <w:b/>
          <w:sz w:val="24"/>
          <w:szCs w:val="24"/>
        </w:rPr>
      </w:pPr>
    </w:p>
    <w:p w14:paraId="4352EFE1" w14:textId="764E5360" w:rsidR="004776B2" w:rsidRPr="00A15E35" w:rsidRDefault="004776B2" w:rsidP="00DA2ECA">
      <w:pPr>
        <w:widowControl/>
        <w:autoSpaceDE/>
        <w:autoSpaceDN/>
        <w:adjustRightInd w:val="0"/>
        <w:spacing w:line="360" w:lineRule="auto"/>
        <w:contextualSpacing/>
        <w:rPr>
          <w:b/>
          <w:sz w:val="24"/>
          <w:szCs w:val="24"/>
        </w:rPr>
      </w:pPr>
    </w:p>
    <w:p w14:paraId="61C09B4E" w14:textId="77777777" w:rsidR="000F64BE" w:rsidRDefault="000F64BE" w:rsidP="000F64BE">
      <w:pPr>
        <w:widowControl/>
        <w:autoSpaceDE/>
        <w:autoSpaceDN/>
        <w:adjustRightInd w:val="0"/>
        <w:spacing w:line="360" w:lineRule="auto"/>
        <w:ind w:left="720"/>
        <w:contextualSpacing/>
        <w:jc w:val="center"/>
        <w:rPr>
          <w:b/>
          <w:sz w:val="24"/>
          <w:szCs w:val="24"/>
        </w:rPr>
      </w:pPr>
      <w:r w:rsidRPr="0066144A">
        <w:rPr>
          <w:b/>
          <w:sz w:val="24"/>
          <w:szCs w:val="24"/>
        </w:rPr>
        <w:lastRenderedPageBreak/>
        <w:t>НАПРАВЛЕНИЕ „ПОПУЛЯРНА МУЗИКА“</w:t>
      </w:r>
    </w:p>
    <w:p w14:paraId="3512F786" w14:textId="77777777" w:rsidR="000F64BE" w:rsidRDefault="000F64BE" w:rsidP="000F64BE">
      <w:pPr>
        <w:widowControl/>
        <w:autoSpaceDE/>
        <w:autoSpaceDN/>
        <w:adjustRightInd w:val="0"/>
        <w:spacing w:line="360" w:lineRule="auto"/>
        <w:ind w:left="720"/>
        <w:contextualSpacing/>
        <w:jc w:val="center"/>
        <w:rPr>
          <w:b/>
          <w:sz w:val="24"/>
          <w:szCs w:val="24"/>
        </w:rPr>
      </w:pPr>
    </w:p>
    <w:p w14:paraId="33AE90A5" w14:textId="77777777" w:rsidR="000F64BE" w:rsidRDefault="000F64BE" w:rsidP="000F64BE">
      <w:pPr>
        <w:pStyle w:val="1"/>
        <w:spacing w:line="360" w:lineRule="auto"/>
        <w:ind w:left="0" w:right="2795"/>
      </w:pPr>
      <w:r>
        <w:t>КАТЕГОРИИ И ВЪЗРАСТОВИ ГРУПИ:</w:t>
      </w:r>
    </w:p>
    <w:p w14:paraId="4AEFCFED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right="675" w:firstLine="556"/>
        <w:jc w:val="both"/>
        <w:rPr>
          <w:sz w:val="24"/>
        </w:rPr>
      </w:pPr>
      <w:r w:rsidRPr="00686FAE">
        <w:rPr>
          <w:b/>
          <w:sz w:val="24"/>
        </w:rPr>
        <w:t>І категория</w:t>
      </w:r>
      <w:r w:rsidRPr="00686FAE">
        <w:rPr>
          <w:sz w:val="24"/>
        </w:rPr>
        <w:t xml:space="preserve"> – индивидуални изпълнители</w:t>
      </w:r>
      <w:r>
        <w:rPr>
          <w:sz w:val="24"/>
        </w:rPr>
        <w:t>.</w:t>
      </w:r>
    </w:p>
    <w:p w14:paraId="6D088399" w14:textId="77777777" w:rsidR="000F64BE" w:rsidRPr="00686FA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right="675" w:firstLine="556"/>
        <w:jc w:val="both"/>
        <w:rPr>
          <w:sz w:val="24"/>
        </w:rPr>
      </w:pPr>
      <w:r w:rsidRPr="00686FAE">
        <w:rPr>
          <w:b/>
          <w:sz w:val="24"/>
        </w:rPr>
        <w:t>ІІ категория</w:t>
      </w:r>
      <w:r w:rsidRPr="00686FAE">
        <w:rPr>
          <w:sz w:val="24"/>
        </w:rPr>
        <w:t xml:space="preserve"> – вокални формации:</w:t>
      </w:r>
    </w:p>
    <w:p w14:paraId="7AAD6FE0" w14:textId="77777777" w:rsidR="000F64BE" w:rsidRDefault="000F64BE" w:rsidP="000F64BE">
      <w:pPr>
        <w:numPr>
          <w:ilvl w:val="0"/>
          <w:numId w:val="21"/>
        </w:numPr>
        <w:tabs>
          <w:tab w:val="left" w:pos="2564"/>
          <w:tab w:val="left" w:pos="2565"/>
        </w:tabs>
        <w:spacing w:line="360" w:lineRule="auto"/>
        <w:ind w:hanging="307"/>
        <w:rPr>
          <w:sz w:val="24"/>
        </w:rPr>
      </w:pPr>
      <w:r w:rsidRPr="00E461B4">
        <w:rPr>
          <w:color w:val="000000"/>
          <w:sz w:val="24"/>
          <w:szCs w:val="24"/>
        </w:rPr>
        <w:t>Дуети и триа</w:t>
      </w:r>
      <w:r>
        <w:rPr>
          <w:color w:val="000000"/>
          <w:sz w:val="24"/>
          <w:szCs w:val="24"/>
        </w:rPr>
        <w:t>;</w:t>
      </w:r>
    </w:p>
    <w:p w14:paraId="6AA9E8C5" w14:textId="77777777" w:rsidR="000F64BE" w:rsidRPr="001E0FE7" w:rsidRDefault="000F64BE" w:rsidP="000F64BE">
      <w:pPr>
        <w:numPr>
          <w:ilvl w:val="0"/>
          <w:numId w:val="21"/>
        </w:numPr>
        <w:tabs>
          <w:tab w:val="left" w:pos="2564"/>
          <w:tab w:val="left" w:pos="2565"/>
        </w:tabs>
        <w:spacing w:line="360" w:lineRule="auto"/>
        <w:ind w:hanging="307"/>
        <w:rPr>
          <w:sz w:val="24"/>
        </w:rPr>
      </w:pPr>
      <w:r w:rsidRPr="001E0FE7">
        <w:rPr>
          <w:color w:val="000000"/>
          <w:sz w:val="24"/>
          <w:szCs w:val="24"/>
        </w:rPr>
        <w:t>Квартети и по-големи формации.</w:t>
      </w:r>
    </w:p>
    <w:p w14:paraId="1353CC46" w14:textId="77777777" w:rsidR="000F64BE" w:rsidRPr="00994416" w:rsidRDefault="000F64BE" w:rsidP="000F64BE">
      <w:pPr>
        <w:pStyle w:val="a5"/>
        <w:numPr>
          <w:ilvl w:val="0"/>
          <w:numId w:val="5"/>
        </w:numPr>
        <w:tabs>
          <w:tab w:val="left" w:pos="2410"/>
          <w:tab w:val="left" w:pos="9072"/>
        </w:tabs>
        <w:spacing w:before="0" w:line="360" w:lineRule="auto"/>
        <w:ind w:left="1856" w:hanging="580"/>
        <w:rPr>
          <w:sz w:val="24"/>
        </w:rPr>
      </w:pPr>
      <w:r>
        <w:rPr>
          <w:sz w:val="24"/>
        </w:rPr>
        <w:t xml:space="preserve">Участниците от първа категория се състезават в 5 възрастови </w:t>
      </w:r>
      <w:r w:rsidRPr="00994416">
        <w:rPr>
          <w:sz w:val="24"/>
        </w:rPr>
        <w:t>групи:</w:t>
      </w:r>
    </w:p>
    <w:p w14:paraId="10D052D4" w14:textId="77777777" w:rsidR="000F64BE" w:rsidRDefault="000F64BE" w:rsidP="000F64BE">
      <w:pPr>
        <w:pStyle w:val="a5"/>
        <w:numPr>
          <w:ilvl w:val="0"/>
          <w:numId w:val="25"/>
        </w:numPr>
        <w:tabs>
          <w:tab w:val="left" w:pos="2564"/>
          <w:tab w:val="left" w:pos="2565"/>
        </w:tabs>
        <w:spacing w:line="360" w:lineRule="auto"/>
        <w:rPr>
          <w:sz w:val="24"/>
        </w:rPr>
      </w:pPr>
      <w:r w:rsidRPr="001E0FE7">
        <w:rPr>
          <w:b/>
          <w:sz w:val="24"/>
        </w:rPr>
        <w:t xml:space="preserve">Първа група </w:t>
      </w:r>
      <w:r w:rsidRPr="001E0FE7">
        <w:rPr>
          <w:sz w:val="24"/>
        </w:rPr>
        <w:t>– до ІI</w:t>
      </w:r>
      <w:r w:rsidRPr="001E0FE7">
        <w:rPr>
          <w:spacing w:val="-3"/>
          <w:sz w:val="24"/>
        </w:rPr>
        <w:t xml:space="preserve"> </w:t>
      </w:r>
      <w:r w:rsidRPr="001E0FE7">
        <w:rPr>
          <w:sz w:val="24"/>
        </w:rPr>
        <w:t>клас;</w:t>
      </w:r>
    </w:p>
    <w:p w14:paraId="230647BD" w14:textId="77777777" w:rsidR="000F64BE" w:rsidRDefault="000F64BE" w:rsidP="000F64BE">
      <w:pPr>
        <w:pStyle w:val="a5"/>
        <w:numPr>
          <w:ilvl w:val="0"/>
          <w:numId w:val="25"/>
        </w:numPr>
        <w:tabs>
          <w:tab w:val="left" w:pos="2564"/>
          <w:tab w:val="left" w:pos="2565"/>
        </w:tabs>
        <w:spacing w:line="360" w:lineRule="auto"/>
        <w:rPr>
          <w:sz w:val="24"/>
        </w:rPr>
      </w:pPr>
      <w:r w:rsidRPr="001E0FE7">
        <w:rPr>
          <w:b/>
          <w:sz w:val="24"/>
        </w:rPr>
        <w:t xml:space="preserve">Втора група </w:t>
      </w:r>
      <w:r w:rsidRPr="001E0FE7">
        <w:rPr>
          <w:sz w:val="24"/>
        </w:rPr>
        <w:t>– IІI – IV</w:t>
      </w:r>
      <w:r w:rsidRPr="001E0FE7">
        <w:rPr>
          <w:spacing w:val="-9"/>
          <w:sz w:val="24"/>
        </w:rPr>
        <w:t xml:space="preserve"> </w:t>
      </w:r>
      <w:r w:rsidRPr="001E0FE7">
        <w:rPr>
          <w:sz w:val="24"/>
        </w:rPr>
        <w:t>клас;</w:t>
      </w:r>
    </w:p>
    <w:p w14:paraId="42FAE465" w14:textId="77777777" w:rsidR="000F64BE" w:rsidRDefault="000F64BE" w:rsidP="000F64BE">
      <w:pPr>
        <w:pStyle w:val="a5"/>
        <w:numPr>
          <w:ilvl w:val="0"/>
          <w:numId w:val="25"/>
        </w:numPr>
        <w:tabs>
          <w:tab w:val="left" w:pos="2564"/>
          <w:tab w:val="left" w:pos="2565"/>
        </w:tabs>
        <w:spacing w:line="360" w:lineRule="auto"/>
        <w:rPr>
          <w:sz w:val="24"/>
        </w:rPr>
      </w:pPr>
      <w:r w:rsidRPr="001E0FE7">
        <w:rPr>
          <w:b/>
          <w:sz w:val="24"/>
        </w:rPr>
        <w:t xml:space="preserve">Трета група </w:t>
      </w:r>
      <w:r>
        <w:rPr>
          <w:sz w:val="24"/>
        </w:rPr>
        <w:t>– V – VI</w:t>
      </w:r>
      <w:r w:rsidRPr="001E0FE7">
        <w:rPr>
          <w:spacing w:val="-8"/>
          <w:sz w:val="24"/>
        </w:rPr>
        <w:t xml:space="preserve"> </w:t>
      </w:r>
      <w:r w:rsidRPr="001E0FE7">
        <w:rPr>
          <w:sz w:val="24"/>
        </w:rPr>
        <w:t>клас;</w:t>
      </w:r>
    </w:p>
    <w:p w14:paraId="2E18BC27" w14:textId="77777777" w:rsidR="000F64BE" w:rsidRPr="00552EE2" w:rsidRDefault="000F64BE" w:rsidP="000F64BE">
      <w:pPr>
        <w:pStyle w:val="a5"/>
        <w:numPr>
          <w:ilvl w:val="0"/>
          <w:numId w:val="25"/>
        </w:numPr>
        <w:tabs>
          <w:tab w:val="left" w:pos="2564"/>
          <w:tab w:val="left" w:pos="2565"/>
        </w:tabs>
        <w:spacing w:line="360" w:lineRule="auto"/>
        <w:rPr>
          <w:sz w:val="24"/>
        </w:rPr>
      </w:pPr>
      <w:r w:rsidRPr="001E0FE7">
        <w:rPr>
          <w:b/>
          <w:sz w:val="24"/>
        </w:rPr>
        <w:t>Четвърта група</w:t>
      </w:r>
      <w:r w:rsidRPr="00FB1D92">
        <w:rPr>
          <w:bCs/>
          <w:sz w:val="24"/>
        </w:rPr>
        <w:t xml:space="preserve"> –</w:t>
      </w:r>
      <w:r w:rsidRPr="00552EE2">
        <w:rPr>
          <w:sz w:val="24"/>
        </w:rPr>
        <w:t xml:space="preserve"> </w:t>
      </w:r>
      <w:r w:rsidRPr="00552EE2">
        <w:rPr>
          <w:sz w:val="24"/>
          <w:lang w:val="en-US"/>
        </w:rPr>
        <w:t>VII</w:t>
      </w:r>
      <w:r>
        <w:rPr>
          <w:b/>
          <w:sz w:val="24"/>
          <w:lang w:val="en-US"/>
        </w:rPr>
        <w:t xml:space="preserve"> - </w:t>
      </w:r>
      <w:r>
        <w:rPr>
          <w:sz w:val="24"/>
          <w:lang w:val="en-US"/>
        </w:rPr>
        <w:t>VIII</w:t>
      </w:r>
      <w:r>
        <w:rPr>
          <w:sz w:val="24"/>
        </w:rPr>
        <w:t xml:space="preserve"> </w:t>
      </w:r>
      <w:r w:rsidRPr="00552EE2">
        <w:rPr>
          <w:sz w:val="24"/>
        </w:rPr>
        <w:t>клас;</w:t>
      </w:r>
    </w:p>
    <w:p w14:paraId="05F6E642" w14:textId="77777777" w:rsidR="000F64BE" w:rsidRPr="001E0FE7" w:rsidRDefault="000F64BE" w:rsidP="000F64BE">
      <w:pPr>
        <w:pStyle w:val="a5"/>
        <w:numPr>
          <w:ilvl w:val="0"/>
          <w:numId w:val="25"/>
        </w:numPr>
        <w:tabs>
          <w:tab w:val="left" w:pos="2564"/>
          <w:tab w:val="left" w:pos="2565"/>
        </w:tabs>
        <w:spacing w:line="360" w:lineRule="auto"/>
        <w:rPr>
          <w:sz w:val="24"/>
        </w:rPr>
      </w:pPr>
      <w:r w:rsidRPr="001E0FE7">
        <w:rPr>
          <w:b/>
          <w:sz w:val="24"/>
        </w:rPr>
        <w:t xml:space="preserve">Пета група </w:t>
      </w:r>
      <w:r>
        <w:rPr>
          <w:sz w:val="24"/>
        </w:rPr>
        <w:t xml:space="preserve">– </w:t>
      </w:r>
      <w:r>
        <w:rPr>
          <w:sz w:val="24"/>
          <w:lang w:val="en-US"/>
        </w:rPr>
        <w:t>I</w:t>
      </w:r>
      <w:r>
        <w:rPr>
          <w:sz w:val="24"/>
        </w:rPr>
        <w:t>X – X</w:t>
      </w:r>
      <w:r w:rsidRPr="001E0FE7">
        <w:rPr>
          <w:spacing w:val="-9"/>
          <w:sz w:val="24"/>
        </w:rPr>
        <w:t xml:space="preserve"> </w:t>
      </w:r>
      <w:r w:rsidRPr="001E0FE7">
        <w:rPr>
          <w:sz w:val="24"/>
        </w:rPr>
        <w:t>клас</w:t>
      </w:r>
      <w:r>
        <w:rPr>
          <w:sz w:val="24"/>
          <w:lang w:val="en-US"/>
        </w:rPr>
        <w:t xml:space="preserve">/ </w:t>
      </w:r>
      <w:r>
        <w:rPr>
          <w:sz w:val="24"/>
        </w:rPr>
        <w:t xml:space="preserve">5А гр./ и </w:t>
      </w:r>
      <w:r>
        <w:rPr>
          <w:sz w:val="24"/>
          <w:lang w:val="en-US"/>
        </w:rPr>
        <w:t xml:space="preserve">XI </w:t>
      </w:r>
      <w:r>
        <w:rPr>
          <w:sz w:val="24"/>
        </w:rPr>
        <w:t xml:space="preserve"> </w:t>
      </w:r>
      <w:r>
        <w:rPr>
          <w:sz w:val="24"/>
          <w:lang w:val="en-US"/>
        </w:rPr>
        <w:t xml:space="preserve">-XII/ </w:t>
      </w:r>
      <w:r>
        <w:rPr>
          <w:sz w:val="24"/>
        </w:rPr>
        <w:t>5Б гр./</w:t>
      </w:r>
      <w:r w:rsidRPr="001E0FE7">
        <w:rPr>
          <w:sz w:val="24"/>
        </w:rPr>
        <w:t>.</w:t>
      </w:r>
    </w:p>
    <w:p w14:paraId="6BEC2D64" w14:textId="77777777" w:rsidR="000F64BE" w:rsidRPr="00994416" w:rsidRDefault="000F64BE" w:rsidP="000F64BE">
      <w:pPr>
        <w:pStyle w:val="a5"/>
        <w:numPr>
          <w:ilvl w:val="0"/>
          <w:numId w:val="5"/>
        </w:numPr>
        <w:tabs>
          <w:tab w:val="left" w:pos="1856"/>
          <w:tab w:val="left" w:pos="1857"/>
        </w:tabs>
        <w:spacing w:before="0" w:line="360" w:lineRule="auto"/>
        <w:ind w:left="1856" w:hanging="580"/>
        <w:rPr>
          <w:sz w:val="24"/>
        </w:rPr>
      </w:pPr>
      <w:r>
        <w:rPr>
          <w:sz w:val="24"/>
        </w:rPr>
        <w:t xml:space="preserve">Участниците от втора категория се състезават в 4 възрастови </w:t>
      </w:r>
      <w:r w:rsidRPr="00994416">
        <w:rPr>
          <w:sz w:val="24"/>
        </w:rPr>
        <w:t>групи:</w:t>
      </w:r>
    </w:p>
    <w:p w14:paraId="5E96571A" w14:textId="77777777" w:rsidR="000F64BE" w:rsidRDefault="000F64BE" w:rsidP="000F64BE">
      <w:pPr>
        <w:pStyle w:val="a5"/>
        <w:numPr>
          <w:ilvl w:val="1"/>
          <w:numId w:val="5"/>
        </w:numPr>
        <w:tabs>
          <w:tab w:val="left" w:pos="2564"/>
          <w:tab w:val="left" w:pos="2565"/>
        </w:tabs>
        <w:spacing w:before="0" w:line="360" w:lineRule="auto"/>
        <w:ind w:firstLine="271"/>
        <w:rPr>
          <w:sz w:val="24"/>
        </w:rPr>
      </w:pPr>
      <w:r>
        <w:rPr>
          <w:b/>
          <w:sz w:val="24"/>
        </w:rPr>
        <w:t xml:space="preserve">Първа група </w:t>
      </w:r>
      <w:r>
        <w:rPr>
          <w:sz w:val="24"/>
        </w:rPr>
        <w:t>– до I</w:t>
      </w:r>
      <w:r>
        <w:rPr>
          <w:spacing w:val="-5"/>
          <w:sz w:val="24"/>
        </w:rPr>
        <w:t xml:space="preserve"> </w:t>
      </w:r>
      <w:r>
        <w:rPr>
          <w:sz w:val="24"/>
        </w:rPr>
        <w:t>клас;</w:t>
      </w:r>
    </w:p>
    <w:p w14:paraId="4898715D" w14:textId="77777777" w:rsidR="000F64BE" w:rsidRDefault="000F64BE" w:rsidP="000F64BE">
      <w:pPr>
        <w:pStyle w:val="a5"/>
        <w:numPr>
          <w:ilvl w:val="1"/>
          <w:numId w:val="5"/>
        </w:numPr>
        <w:tabs>
          <w:tab w:val="left" w:pos="2564"/>
        </w:tabs>
        <w:spacing w:before="0" w:line="360" w:lineRule="auto"/>
        <w:ind w:firstLine="271"/>
        <w:rPr>
          <w:sz w:val="24"/>
        </w:rPr>
      </w:pPr>
      <w:r>
        <w:rPr>
          <w:b/>
          <w:sz w:val="24"/>
        </w:rPr>
        <w:t xml:space="preserve">Втора група </w:t>
      </w:r>
      <w:r w:rsidRPr="00FB1D92">
        <w:rPr>
          <w:bCs/>
          <w:sz w:val="24"/>
        </w:rPr>
        <w:t>–</w:t>
      </w:r>
      <w:r>
        <w:rPr>
          <w:b/>
          <w:sz w:val="24"/>
        </w:rPr>
        <w:t xml:space="preserve"> </w:t>
      </w:r>
      <w:r>
        <w:rPr>
          <w:sz w:val="24"/>
        </w:rPr>
        <w:t>II – IV</w:t>
      </w:r>
      <w:r>
        <w:rPr>
          <w:spacing w:val="-1"/>
          <w:sz w:val="24"/>
        </w:rPr>
        <w:t xml:space="preserve"> </w:t>
      </w:r>
      <w:r>
        <w:rPr>
          <w:sz w:val="24"/>
        </w:rPr>
        <w:t>клас;</w:t>
      </w:r>
    </w:p>
    <w:p w14:paraId="1B41CC5D" w14:textId="77777777" w:rsidR="000F64BE" w:rsidRDefault="000F64BE" w:rsidP="000F64BE">
      <w:pPr>
        <w:pStyle w:val="a5"/>
        <w:numPr>
          <w:ilvl w:val="1"/>
          <w:numId w:val="5"/>
        </w:numPr>
        <w:tabs>
          <w:tab w:val="left" w:pos="2564"/>
          <w:tab w:val="left" w:pos="2565"/>
        </w:tabs>
        <w:spacing w:before="0" w:line="360" w:lineRule="auto"/>
        <w:ind w:firstLine="271"/>
        <w:rPr>
          <w:sz w:val="24"/>
        </w:rPr>
      </w:pPr>
      <w:r>
        <w:rPr>
          <w:b/>
          <w:sz w:val="24"/>
        </w:rPr>
        <w:t xml:space="preserve">Трета група </w:t>
      </w:r>
      <w:r>
        <w:rPr>
          <w:sz w:val="24"/>
        </w:rPr>
        <w:t>– V – VIII</w:t>
      </w:r>
      <w:r>
        <w:rPr>
          <w:spacing w:val="-2"/>
          <w:sz w:val="24"/>
        </w:rPr>
        <w:t xml:space="preserve"> </w:t>
      </w:r>
      <w:r>
        <w:rPr>
          <w:sz w:val="24"/>
        </w:rPr>
        <w:t>клас.</w:t>
      </w:r>
    </w:p>
    <w:p w14:paraId="4649BB84" w14:textId="77777777" w:rsidR="000F64BE" w:rsidRDefault="000F64BE" w:rsidP="000F64BE">
      <w:pPr>
        <w:pStyle w:val="a5"/>
        <w:numPr>
          <w:ilvl w:val="1"/>
          <w:numId w:val="5"/>
        </w:numPr>
        <w:tabs>
          <w:tab w:val="left" w:pos="2564"/>
          <w:tab w:val="left" w:pos="2565"/>
        </w:tabs>
        <w:spacing w:before="0" w:line="360" w:lineRule="auto"/>
        <w:ind w:firstLine="271"/>
        <w:rPr>
          <w:sz w:val="24"/>
        </w:rPr>
      </w:pPr>
      <w:r>
        <w:rPr>
          <w:b/>
          <w:sz w:val="24"/>
        </w:rPr>
        <w:t xml:space="preserve">Четвърта група </w:t>
      </w:r>
      <w:r>
        <w:rPr>
          <w:sz w:val="24"/>
        </w:rPr>
        <w:t xml:space="preserve">– </w:t>
      </w:r>
      <w:r>
        <w:rPr>
          <w:spacing w:val="-3"/>
          <w:sz w:val="24"/>
        </w:rPr>
        <w:t xml:space="preserve">IX </w:t>
      </w:r>
      <w:r>
        <w:rPr>
          <w:sz w:val="24"/>
        </w:rPr>
        <w:t>– XII клас.</w:t>
      </w:r>
    </w:p>
    <w:p w14:paraId="15AB857B" w14:textId="77777777" w:rsidR="000F64BE" w:rsidRDefault="000F64BE" w:rsidP="000F64BE">
      <w:pPr>
        <w:pStyle w:val="a3"/>
        <w:tabs>
          <w:tab w:val="left" w:pos="0"/>
        </w:tabs>
        <w:spacing w:line="360" w:lineRule="auto"/>
        <w:ind w:right="-499" w:firstLine="1276"/>
        <w:jc w:val="both"/>
        <w:rPr>
          <w:i/>
          <w:iCs/>
        </w:rPr>
      </w:pPr>
      <w:r w:rsidRPr="001E0A07">
        <w:rPr>
          <w:i/>
          <w:iCs/>
        </w:rPr>
        <w:t>Най-големият участник в дадена вокална</w:t>
      </w:r>
      <w:r>
        <w:rPr>
          <w:i/>
          <w:iCs/>
        </w:rPr>
        <w:t xml:space="preserve"> формация определя възрастовата </w:t>
      </w:r>
      <w:r w:rsidRPr="001E0A07">
        <w:rPr>
          <w:i/>
          <w:iCs/>
        </w:rPr>
        <w:t>група, в която се състезава формацията.</w:t>
      </w:r>
    </w:p>
    <w:p w14:paraId="702C80F2" w14:textId="77777777" w:rsidR="000F64BE" w:rsidRPr="001E0A07" w:rsidRDefault="000F64BE" w:rsidP="000F64BE">
      <w:pPr>
        <w:pStyle w:val="a3"/>
        <w:spacing w:line="360" w:lineRule="auto"/>
        <w:ind w:left="1004" w:right="-499" w:firstLine="414"/>
        <w:rPr>
          <w:i/>
          <w:iCs/>
        </w:rPr>
      </w:pPr>
    </w:p>
    <w:p w14:paraId="765BA5C4" w14:textId="77777777" w:rsidR="000F64BE" w:rsidRDefault="000F64BE" w:rsidP="000F64BE">
      <w:pPr>
        <w:pStyle w:val="1"/>
        <w:spacing w:line="360" w:lineRule="auto"/>
        <w:ind w:left="0"/>
      </w:pPr>
      <w:r>
        <w:t>КОНКУРСНА ПРОГРАМА:</w:t>
      </w:r>
    </w:p>
    <w:p w14:paraId="34F35919" w14:textId="77777777" w:rsidR="000F64BE" w:rsidRPr="00750179" w:rsidRDefault="000F64BE" w:rsidP="000F64BE">
      <w:pPr>
        <w:pStyle w:val="a5"/>
        <w:numPr>
          <w:ilvl w:val="0"/>
          <w:numId w:val="23"/>
        </w:numPr>
        <w:tabs>
          <w:tab w:val="left" w:pos="1856"/>
          <w:tab w:val="left" w:pos="1857"/>
        </w:tabs>
        <w:spacing w:before="0" w:line="360" w:lineRule="auto"/>
        <w:ind w:right="675"/>
        <w:rPr>
          <w:bCs/>
          <w:color w:val="000000" w:themeColor="text1"/>
          <w:sz w:val="24"/>
        </w:rPr>
      </w:pPr>
      <w:r w:rsidRPr="00750179">
        <w:rPr>
          <w:bCs/>
          <w:color w:val="000000" w:themeColor="text1"/>
          <w:sz w:val="24"/>
        </w:rPr>
        <w:t>Участниците от</w:t>
      </w:r>
      <w:r w:rsidRPr="00750179">
        <w:rPr>
          <w:b/>
          <w:bCs/>
          <w:color w:val="000000" w:themeColor="text1"/>
          <w:sz w:val="24"/>
        </w:rPr>
        <w:t xml:space="preserve"> I  и </w:t>
      </w:r>
      <w:r w:rsidRPr="00750179">
        <w:rPr>
          <w:b/>
          <w:bCs/>
          <w:color w:val="000000" w:themeColor="text1"/>
          <w:sz w:val="24"/>
          <w:lang w:val="en-US"/>
        </w:rPr>
        <w:t>II</w:t>
      </w:r>
      <w:r w:rsidRPr="00750179">
        <w:rPr>
          <w:bCs/>
          <w:color w:val="000000" w:themeColor="text1"/>
          <w:sz w:val="24"/>
          <w:lang w:val="en-US"/>
        </w:rPr>
        <w:t xml:space="preserve"> </w:t>
      </w:r>
      <w:r w:rsidRPr="00750179">
        <w:rPr>
          <w:bCs/>
          <w:color w:val="000000" w:themeColor="text1"/>
          <w:sz w:val="24"/>
        </w:rPr>
        <w:t xml:space="preserve">възрастова група, </w:t>
      </w:r>
      <w:r w:rsidRPr="00750179">
        <w:rPr>
          <w:bCs/>
          <w:color w:val="000000" w:themeColor="text1"/>
          <w:sz w:val="24"/>
          <w:lang w:val="en-US"/>
        </w:rPr>
        <w:t>категория</w:t>
      </w:r>
    </w:p>
    <w:p w14:paraId="76ADE886" w14:textId="77777777" w:rsidR="000F64BE" w:rsidRDefault="000F64BE" w:rsidP="000F64BE">
      <w:pPr>
        <w:tabs>
          <w:tab w:val="left" w:pos="1856"/>
          <w:tab w:val="left" w:pos="1857"/>
        </w:tabs>
        <w:spacing w:line="360" w:lineRule="auto"/>
        <w:ind w:right="675"/>
        <w:rPr>
          <w:bCs/>
          <w:color w:val="000000" w:themeColor="text1"/>
          <w:sz w:val="24"/>
        </w:rPr>
      </w:pPr>
      <w:r w:rsidRPr="00750179">
        <w:rPr>
          <w:bCs/>
          <w:color w:val="000000" w:themeColor="text1"/>
          <w:sz w:val="24"/>
        </w:rPr>
        <w:t xml:space="preserve">„Индивидуални изпълнители“ изпълняват </w:t>
      </w:r>
      <w:r w:rsidRPr="00235C53">
        <w:rPr>
          <w:b/>
          <w:color w:val="000000" w:themeColor="text1"/>
          <w:sz w:val="24"/>
        </w:rPr>
        <w:t xml:space="preserve">1 </w:t>
      </w:r>
      <w:r w:rsidRPr="00750179">
        <w:rPr>
          <w:bCs/>
          <w:color w:val="000000" w:themeColor="text1"/>
          <w:sz w:val="24"/>
        </w:rPr>
        <w:t xml:space="preserve">песен </w:t>
      </w:r>
      <w:r w:rsidRPr="00750179">
        <w:rPr>
          <w:bCs/>
          <w:color w:val="000000" w:themeColor="text1"/>
          <w:sz w:val="24"/>
          <w:lang w:val="en-US"/>
        </w:rPr>
        <w:t>(</w:t>
      </w:r>
      <w:r w:rsidRPr="00235C53">
        <w:rPr>
          <w:b/>
          <w:color w:val="000000" w:themeColor="text1"/>
          <w:sz w:val="24"/>
        </w:rPr>
        <w:t xml:space="preserve">българска за </w:t>
      </w:r>
      <w:r w:rsidRPr="00235C53">
        <w:rPr>
          <w:b/>
          <w:color w:val="000000" w:themeColor="text1"/>
          <w:sz w:val="24"/>
          <w:lang w:val="en-US"/>
        </w:rPr>
        <w:t>I</w:t>
      </w:r>
      <w:r w:rsidRPr="00235C53">
        <w:rPr>
          <w:b/>
          <w:color w:val="000000" w:themeColor="text1"/>
          <w:sz w:val="24"/>
        </w:rPr>
        <w:t>-ва</w:t>
      </w:r>
      <w:r w:rsidRPr="00235C53">
        <w:rPr>
          <w:b/>
          <w:color w:val="000000" w:themeColor="text1"/>
          <w:sz w:val="24"/>
          <w:lang w:val="en-US"/>
        </w:rPr>
        <w:t xml:space="preserve"> </w:t>
      </w:r>
      <w:r w:rsidRPr="00235C53">
        <w:rPr>
          <w:b/>
          <w:color w:val="000000" w:themeColor="text1"/>
          <w:sz w:val="24"/>
        </w:rPr>
        <w:t>в</w:t>
      </w:r>
      <w:r>
        <w:rPr>
          <w:b/>
          <w:color w:val="000000" w:themeColor="text1"/>
          <w:sz w:val="24"/>
        </w:rPr>
        <w:t>ъзр.</w:t>
      </w:r>
      <w:r>
        <w:rPr>
          <w:b/>
          <w:color w:val="000000" w:themeColor="text1"/>
          <w:sz w:val="24"/>
          <w:lang w:val="en-US"/>
        </w:rPr>
        <w:t xml:space="preserve"> </w:t>
      </w:r>
      <w:r w:rsidRPr="00235C53">
        <w:rPr>
          <w:b/>
          <w:color w:val="000000" w:themeColor="text1"/>
          <w:sz w:val="24"/>
        </w:rPr>
        <w:t>гр</w:t>
      </w:r>
      <w:r>
        <w:rPr>
          <w:bCs/>
          <w:color w:val="000000" w:themeColor="text1"/>
          <w:sz w:val="24"/>
        </w:rPr>
        <w:t>.</w:t>
      </w:r>
      <w:r w:rsidRPr="00750179">
        <w:rPr>
          <w:bCs/>
          <w:color w:val="000000" w:themeColor="text1"/>
          <w:sz w:val="24"/>
        </w:rPr>
        <w:t xml:space="preserve"> и</w:t>
      </w:r>
      <w:r>
        <w:rPr>
          <w:bCs/>
          <w:color w:val="000000" w:themeColor="text1"/>
          <w:sz w:val="24"/>
        </w:rPr>
        <w:t xml:space="preserve"> </w:t>
      </w:r>
      <w:r w:rsidRPr="00235C53">
        <w:rPr>
          <w:b/>
          <w:color w:val="000000" w:themeColor="text1"/>
          <w:sz w:val="24"/>
        </w:rPr>
        <w:t xml:space="preserve">българска или чуждоезична за   </w:t>
      </w:r>
      <w:r w:rsidRPr="00235C53">
        <w:rPr>
          <w:b/>
          <w:color w:val="000000" w:themeColor="text1"/>
          <w:sz w:val="24"/>
          <w:lang w:val="en-US"/>
        </w:rPr>
        <w:t>II</w:t>
      </w:r>
      <w:r w:rsidRPr="00235C53">
        <w:rPr>
          <w:b/>
          <w:color w:val="000000" w:themeColor="text1"/>
          <w:sz w:val="24"/>
        </w:rPr>
        <w:t>-ра в</w:t>
      </w:r>
      <w:r>
        <w:rPr>
          <w:b/>
          <w:color w:val="000000" w:themeColor="text1"/>
          <w:sz w:val="24"/>
        </w:rPr>
        <w:t>ъзр</w:t>
      </w:r>
      <w:r w:rsidRPr="00235C53">
        <w:rPr>
          <w:b/>
          <w:color w:val="000000" w:themeColor="text1"/>
          <w:sz w:val="24"/>
        </w:rPr>
        <w:t>.</w:t>
      </w:r>
      <w:r>
        <w:rPr>
          <w:b/>
          <w:color w:val="000000" w:themeColor="text1"/>
          <w:sz w:val="24"/>
          <w:lang w:val="en-US"/>
        </w:rPr>
        <w:t xml:space="preserve"> </w:t>
      </w:r>
      <w:r>
        <w:rPr>
          <w:b/>
          <w:color w:val="000000" w:themeColor="text1"/>
          <w:sz w:val="24"/>
        </w:rPr>
        <w:t>г</w:t>
      </w:r>
      <w:r w:rsidRPr="00235C53">
        <w:rPr>
          <w:b/>
          <w:color w:val="000000" w:themeColor="text1"/>
          <w:sz w:val="24"/>
        </w:rPr>
        <w:t>р</w:t>
      </w:r>
      <w:r>
        <w:rPr>
          <w:b/>
          <w:color w:val="000000" w:themeColor="text1"/>
          <w:sz w:val="24"/>
        </w:rPr>
        <w:t>.</w:t>
      </w:r>
      <w:r w:rsidRPr="00750179">
        <w:rPr>
          <w:bCs/>
          <w:color w:val="000000" w:themeColor="text1"/>
          <w:sz w:val="24"/>
          <w:lang w:val="en-US"/>
        </w:rPr>
        <w:t>)</w:t>
      </w:r>
      <w:r w:rsidRPr="00750179">
        <w:rPr>
          <w:bCs/>
          <w:color w:val="000000" w:themeColor="text1"/>
          <w:sz w:val="24"/>
        </w:rPr>
        <w:t>;</w:t>
      </w:r>
    </w:p>
    <w:p w14:paraId="08BE51B9" w14:textId="77777777" w:rsidR="000F64BE" w:rsidRPr="00766659" w:rsidRDefault="000F64BE" w:rsidP="000F64BE">
      <w:pPr>
        <w:pStyle w:val="a5"/>
        <w:numPr>
          <w:ilvl w:val="0"/>
          <w:numId w:val="23"/>
        </w:numPr>
        <w:tabs>
          <w:tab w:val="left" w:pos="1856"/>
          <w:tab w:val="left" w:pos="1857"/>
        </w:tabs>
        <w:spacing w:before="0" w:line="360" w:lineRule="auto"/>
        <w:ind w:right="675"/>
        <w:rPr>
          <w:sz w:val="24"/>
        </w:rPr>
      </w:pPr>
      <w:r w:rsidRPr="00766659">
        <w:rPr>
          <w:sz w:val="24"/>
        </w:rPr>
        <w:t xml:space="preserve">Участниците от </w:t>
      </w:r>
      <w:r w:rsidRPr="00766659">
        <w:rPr>
          <w:b/>
          <w:bCs/>
          <w:sz w:val="24"/>
          <w:lang w:val="en-US"/>
        </w:rPr>
        <w:t>III</w:t>
      </w:r>
      <w:r w:rsidRPr="00766659">
        <w:rPr>
          <w:b/>
          <w:bCs/>
          <w:sz w:val="24"/>
        </w:rPr>
        <w:t xml:space="preserve">, </w:t>
      </w:r>
      <w:r w:rsidRPr="00766659">
        <w:rPr>
          <w:b/>
          <w:bCs/>
          <w:sz w:val="24"/>
          <w:lang w:val="en-US"/>
        </w:rPr>
        <w:t>IV</w:t>
      </w:r>
      <w:r w:rsidRPr="00766659">
        <w:rPr>
          <w:sz w:val="24"/>
        </w:rPr>
        <w:t xml:space="preserve"> и </w:t>
      </w:r>
      <w:r w:rsidRPr="00766659">
        <w:rPr>
          <w:sz w:val="24"/>
          <w:lang w:val="en-US"/>
        </w:rPr>
        <w:t xml:space="preserve"> </w:t>
      </w:r>
      <w:r w:rsidRPr="00766659">
        <w:rPr>
          <w:b/>
          <w:bCs/>
          <w:sz w:val="24"/>
          <w:lang w:val="en-US"/>
        </w:rPr>
        <w:t xml:space="preserve">V </w:t>
      </w:r>
      <w:r w:rsidRPr="00766659">
        <w:rPr>
          <w:sz w:val="24"/>
        </w:rPr>
        <w:t xml:space="preserve">възрастова група, категория </w:t>
      </w:r>
      <w:r>
        <w:rPr>
          <w:sz w:val="24"/>
        </w:rPr>
        <w:t xml:space="preserve">„Индивидуални изпълнители“ представят 2 песни, българска и чуждоезична. </w:t>
      </w:r>
      <w:r w:rsidRPr="00766659">
        <w:rPr>
          <w:sz w:val="24"/>
        </w:rPr>
        <w:t>На първи етап се изпълнява българска</w:t>
      </w:r>
      <w:r w:rsidRPr="00766659">
        <w:rPr>
          <w:spacing w:val="-4"/>
          <w:sz w:val="24"/>
        </w:rPr>
        <w:t xml:space="preserve"> </w:t>
      </w:r>
      <w:r w:rsidRPr="00766659">
        <w:rPr>
          <w:sz w:val="24"/>
        </w:rPr>
        <w:t>песен.</w:t>
      </w:r>
    </w:p>
    <w:p w14:paraId="0851CF32" w14:textId="77777777" w:rsidR="000F64BE" w:rsidRPr="00750179" w:rsidRDefault="000F64BE" w:rsidP="000F64BE">
      <w:pPr>
        <w:pStyle w:val="a5"/>
        <w:numPr>
          <w:ilvl w:val="0"/>
          <w:numId w:val="23"/>
        </w:numPr>
        <w:tabs>
          <w:tab w:val="left" w:pos="1856"/>
          <w:tab w:val="left" w:pos="1857"/>
        </w:tabs>
        <w:spacing w:line="360" w:lineRule="auto"/>
        <w:ind w:right="675"/>
        <w:jc w:val="both"/>
        <w:rPr>
          <w:bCs/>
          <w:color w:val="000000" w:themeColor="text1"/>
          <w:sz w:val="24"/>
        </w:rPr>
      </w:pPr>
      <w:r w:rsidRPr="00750179">
        <w:rPr>
          <w:bCs/>
          <w:color w:val="000000" w:themeColor="text1"/>
          <w:sz w:val="24"/>
        </w:rPr>
        <w:t xml:space="preserve">Участниците от </w:t>
      </w:r>
      <w:r w:rsidRPr="00750179">
        <w:rPr>
          <w:b/>
          <w:bCs/>
          <w:color w:val="000000" w:themeColor="text1"/>
          <w:sz w:val="24"/>
        </w:rPr>
        <w:t>I</w:t>
      </w:r>
      <w:r w:rsidRPr="00750179">
        <w:rPr>
          <w:bCs/>
          <w:color w:val="000000" w:themeColor="text1"/>
          <w:sz w:val="24"/>
          <w:lang w:val="en-US"/>
        </w:rPr>
        <w:t xml:space="preserve"> </w:t>
      </w:r>
      <w:r w:rsidRPr="00750179">
        <w:rPr>
          <w:bCs/>
          <w:color w:val="000000" w:themeColor="text1"/>
          <w:sz w:val="24"/>
        </w:rPr>
        <w:t xml:space="preserve">възрастова група, </w:t>
      </w:r>
      <w:r w:rsidRPr="00750179">
        <w:rPr>
          <w:bCs/>
          <w:color w:val="000000" w:themeColor="text1"/>
          <w:sz w:val="24"/>
          <w:lang w:val="en-US"/>
        </w:rPr>
        <w:t>категория</w:t>
      </w:r>
      <w:r w:rsidRPr="00750179">
        <w:rPr>
          <w:bCs/>
          <w:color w:val="000000" w:themeColor="text1"/>
          <w:sz w:val="24"/>
        </w:rPr>
        <w:t xml:space="preserve">                  </w:t>
      </w:r>
    </w:p>
    <w:p w14:paraId="4586725A" w14:textId="77777777" w:rsidR="000F64BE" w:rsidRPr="00750179" w:rsidRDefault="000F64BE" w:rsidP="000F64BE">
      <w:pPr>
        <w:tabs>
          <w:tab w:val="left" w:pos="1856"/>
          <w:tab w:val="left" w:pos="1857"/>
        </w:tabs>
        <w:spacing w:line="360" w:lineRule="auto"/>
        <w:ind w:right="675"/>
        <w:jc w:val="both"/>
        <w:rPr>
          <w:bCs/>
          <w:color w:val="000000" w:themeColor="text1"/>
          <w:sz w:val="24"/>
        </w:rPr>
      </w:pPr>
      <w:r w:rsidRPr="00750179">
        <w:rPr>
          <w:bCs/>
          <w:color w:val="000000" w:themeColor="text1"/>
          <w:sz w:val="24"/>
        </w:rPr>
        <w:t xml:space="preserve">„Вокални формации“ изпълняват 1 песен </w:t>
      </w:r>
      <w:r w:rsidRPr="00750179">
        <w:rPr>
          <w:bCs/>
          <w:color w:val="000000" w:themeColor="text1"/>
          <w:sz w:val="24"/>
          <w:lang w:val="en-US"/>
        </w:rPr>
        <w:t>(</w:t>
      </w:r>
      <w:r w:rsidRPr="00750179">
        <w:rPr>
          <w:bCs/>
          <w:color w:val="000000" w:themeColor="text1"/>
          <w:sz w:val="24"/>
        </w:rPr>
        <w:t>българска</w:t>
      </w:r>
      <w:r w:rsidRPr="00750179">
        <w:rPr>
          <w:bCs/>
          <w:color w:val="000000" w:themeColor="text1"/>
          <w:sz w:val="24"/>
          <w:lang w:val="en-US"/>
        </w:rPr>
        <w:t>)</w:t>
      </w:r>
      <w:r w:rsidRPr="00750179">
        <w:rPr>
          <w:bCs/>
          <w:color w:val="000000" w:themeColor="text1"/>
          <w:sz w:val="24"/>
        </w:rPr>
        <w:t>;</w:t>
      </w:r>
    </w:p>
    <w:p w14:paraId="51DDC195" w14:textId="7B4267AD" w:rsidR="000F64BE" w:rsidRPr="00750179" w:rsidRDefault="00DA2ECA" w:rsidP="000F64BE">
      <w:pPr>
        <w:pStyle w:val="a5"/>
        <w:numPr>
          <w:ilvl w:val="0"/>
          <w:numId w:val="23"/>
        </w:numPr>
        <w:tabs>
          <w:tab w:val="left" w:pos="1856"/>
          <w:tab w:val="left" w:pos="1857"/>
        </w:tabs>
        <w:spacing w:line="360" w:lineRule="auto"/>
        <w:ind w:right="675"/>
        <w:rPr>
          <w:color w:val="000000" w:themeColor="text1"/>
          <w:sz w:val="24"/>
        </w:rPr>
      </w:pPr>
      <w:r>
        <w:rPr>
          <w:bCs/>
          <w:color w:val="000000" w:themeColor="text1"/>
          <w:sz w:val="24"/>
        </w:rPr>
        <w:t>Времетраене на втора</w:t>
      </w:r>
      <w:r w:rsidR="000F64BE" w:rsidRPr="00750179">
        <w:rPr>
          <w:bCs/>
          <w:color w:val="000000" w:themeColor="text1"/>
          <w:sz w:val="24"/>
        </w:rPr>
        <w:t xml:space="preserve"> песен</w:t>
      </w:r>
      <w:r w:rsidR="000F64BE">
        <w:rPr>
          <w:bCs/>
          <w:color w:val="000000" w:themeColor="text1"/>
          <w:sz w:val="24"/>
        </w:rPr>
        <w:t xml:space="preserve"> за </w:t>
      </w:r>
      <w:r w:rsidR="000F64BE">
        <w:rPr>
          <w:bCs/>
          <w:color w:val="000000" w:themeColor="text1"/>
          <w:sz w:val="24"/>
          <w:lang w:val="en-US"/>
        </w:rPr>
        <w:t xml:space="preserve">III,IV, </w:t>
      </w:r>
      <w:r w:rsidR="000F64BE">
        <w:rPr>
          <w:bCs/>
          <w:color w:val="000000" w:themeColor="text1"/>
          <w:sz w:val="24"/>
        </w:rPr>
        <w:t xml:space="preserve">и </w:t>
      </w:r>
      <w:r w:rsidR="000F64BE">
        <w:rPr>
          <w:bCs/>
          <w:color w:val="000000" w:themeColor="text1"/>
          <w:sz w:val="24"/>
          <w:lang w:val="en-US"/>
        </w:rPr>
        <w:t xml:space="preserve">V </w:t>
      </w:r>
      <w:r w:rsidR="000F64BE">
        <w:rPr>
          <w:bCs/>
          <w:color w:val="000000" w:themeColor="text1"/>
          <w:sz w:val="24"/>
        </w:rPr>
        <w:t>възр. гр.</w:t>
      </w:r>
      <w:r w:rsidR="000F64BE" w:rsidRPr="00750179">
        <w:rPr>
          <w:bCs/>
          <w:color w:val="000000" w:themeColor="text1"/>
          <w:sz w:val="24"/>
        </w:rPr>
        <w:t xml:space="preserve">– </w:t>
      </w:r>
      <w:r w:rsidR="000F64BE">
        <w:rPr>
          <w:bCs/>
          <w:color w:val="000000" w:themeColor="text1"/>
          <w:sz w:val="24"/>
        </w:rPr>
        <w:t xml:space="preserve"> </w:t>
      </w:r>
      <w:r w:rsidR="000F64BE" w:rsidRPr="00750179">
        <w:rPr>
          <w:b/>
          <w:bCs/>
          <w:color w:val="000000" w:themeColor="text1"/>
          <w:sz w:val="24"/>
        </w:rPr>
        <w:t>до 3:00</w:t>
      </w:r>
      <w:r w:rsidR="000F64BE" w:rsidRPr="00750179">
        <w:rPr>
          <w:bCs/>
          <w:color w:val="000000" w:themeColor="text1"/>
          <w:sz w:val="24"/>
        </w:rPr>
        <w:t xml:space="preserve"> мин.</w:t>
      </w:r>
    </w:p>
    <w:p w14:paraId="435857A2" w14:textId="77777777" w:rsidR="000F64BE" w:rsidRPr="000431EF" w:rsidRDefault="000F64BE" w:rsidP="000F64BE">
      <w:pPr>
        <w:tabs>
          <w:tab w:val="left" w:pos="0"/>
          <w:tab w:val="left" w:pos="567"/>
          <w:tab w:val="left" w:pos="1856"/>
          <w:tab w:val="left" w:pos="1857"/>
          <w:tab w:val="left" w:pos="4395"/>
        </w:tabs>
        <w:spacing w:line="360" w:lineRule="auto"/>
        <w:ind w:right="5024"/>
        <w:rPr>
          <w:b/>
          <w:sz w:val="24"/>
        </w:rPr>
      </w:pPr>
      <w:r>
        <w:rPr>
          <w:b/>
          <w:sz w:val="24"/>
        </w:rPr>
        <w:lastRenderedPageBreak/>
        <w:t xml:space="preserve"> </w:t>
      </w:r>
      <w:r w:rsidRPr="000431EF">
        <w:rPr>
          <w:b/>
          <w:sz w:val="24"/>
        </w:rPr>
        <w:t>ЖУРИ:</w:t>
      </w:r>
    </w:p>
    <w:p w14:paraId="2F26A7E9" w14:textId="77777777" w:rsidR="000F64BE" w:rsidRDefault="000F64BE" w:rsidP="000F64BE">
      <w:pPr>
        <w:pStyle w:val="a5"/>
        <w:numPr>
          <w:ilvl w:val="0"/>
          <w:numId w:val="5"/>
        </w:numPr>
        <w:spacing w:before="0" w:line="360" w:lineRule="auto"/>
        <w:ind w:left="1856" w:hanging="580"/>
        <w:rPr>
          <w:sz w:val="24"/>
        </w:rPr>
      </w:pPr>
      <w:r>
        <w:rPr>
          <w:sz w:val="24"/>
        </w:rPr>
        <w:t>Кандидатите се оценяват от професионално</w:t>
      </w:r>
      <w:r>
        <w:rPr>
          <w:spacing w:val="1"/>
          <w:sz w:val="24"/>
        </w:rPr>
        <w:t xml:space="preserve"> </w:t>
      </w:r>
      <w:r>
        <w:rPr>
          <w:sz w:val="24"/>
        </w:rPr>
        <w:t>жури;</w:t>
      </w:r>
    </w:p>
    <w:p w14:paraId="7904691D" w14:textId="77777777" w:rsidR="000F64BE" w:rsidRDefault="000F64BE" w:rsidP="000F64BE">
      <w:pPr>
        <w:pStyle w:val="a5"/>
        <w:numPr>
          <w:ilvl w:val="0"/>
          <w:numId w:val="5"/>
        </w:numPr>
        <w:spacing w:before="0" w:line="360" w:lineRule="auto"/>
        <w:ind w:left="1856" w:hanging="580"/>
        <w:rPr>
          <w:sz w:val="24"/>
        </w:rPr>
      </w:pPr>
      <w:r w:rsidRPr="001E0FE7">
        <w:rPr>
          <w:sz w:val="24"/>
        </w:rPr>
        <w:t>Решенията на журито са</w:t>
      </w:r>
      <w:r w:rsidRPr="001E0FE7">
        <w:rPr>
          <w:spacing w:val="-4"/>
          <w:sz w:val="24"/>
        </w:rPr>
        <w:t xml:space="preserve"> </w:t>
      </w:r>
      <w:r w:rsidRPr="001E0FE7">
        <w:rPr>
          <w:sz w:val="24"/>
        </w:rPr>
        <w:t>окончателни.</w:t>
      </w:r>
    </w:p>
    <w:p w14:paraId="394164B6" w14:textId="77777777" w:rsidR="000F64BE" w:rsidRPr="001E0FE7" w:rsidRDefault="000F64BE" w:rsidP="000F64BE">
      <w:pPr>
        <w:pStyle w:val="a5"/>
        <w:spacing w:before="0" w:line="360" w:lineRule="auto"/>
        <w:ind w:firstLine="0"/>
        <w:rPr>
          <w:sz w:val="24"/>
        </w:rPr>
      </w:pPr>
    </w:p>
    <w:p w14:paraId="1CC1789B" w14:textId="77777777" w:rsidR="000F64BE" w:rsidRDefault="000F64BE" w:rsidP="000F64BE">
      <w:pPr>
        <w:pStyle w:val="1"/>
        <w:spacing w:line="360" w:lineRule="auto"/>
        <w:ind w:left="0"/>
      </w:pPr>
      <w:r>
        <w:t>НАГРАДЕН ФОНД:</w:t>
      </w:r>
    </w:p>
    <w:p w14:paraId="453C87A8" w14:textId="77777777" w:rsidR="000F64BE" w:rsidRDefault="000F64BE" w:rsidP="000F64BE">
      <w:pPr>
        <w:pStyle w:val="a5"/>
        <w:numPr>
          <w:ilvl w:val="1"/>
          <w:numId w:val="6"/>
        </w:numPr>
        <w:tabs>
          <w:tab w:val="left" w:pos="1856"/>
          <w:tab w:val="left" w:pos="1857"/>
        </w:tabs>
        <w:spacing w:before="0" w:line="360" w:lineRule="auto"/>
        <w:ind w:left="1856" w:hanging="580"/>
        <w:rPr>
          <w:sz w:val="24"/>
        </w:rPr>
      </w:pPr>
      <w:r>
        <w:rPr>
          <w:sz w:val="24"/>
        </w:rPr>
        <w:t>Награда на Кмета на Община</w:t>
      </w:r>
      <w:r>
        <w:rPr>
          <w:spacing w:val="-5"/>
          <w:sz w:val="24"/>
        </w:rPr>
        <w:t xml:space="preserve"> </w:t>
      </w:r>
      <w:r>
        <w:rPr>
          <w:sz w:val="24"/>
        </w:rPr>
        <w:t>Шумен – парична награда,</w:t>
      </w:r>
    </w:p>
    <w:p w14:paraId="3E2D1E75" w14:textId="77777777" w:rsidR="000F64BE" w:rsidRPr="00DB4EE3" w:rsidRDefault="000F64BE" w:rsidP="000F64BE">
      <w:pPr>
        <w:pStyle w:val="a5"/>
        <w:tabs>
          <w:tab w:val="left" w:pos="1856"/>
          <w:tab w:val="left" w:pos="1857"/>
        </w:tabs>
        <w:spacing w:before="0" w:line="360" w:lineRule="auto"/>
        <w:ind w:firstLine="0"/>
        <w:rPr>
          <w:sz w:val="24"/>
        </w:rPr>
      </w:pPr>
      <w:r w:rsidRPr="00DB4EE3">
        <w:rPr>
          <w:sz w:val="24"/>
        </w:rPr>
        <w:t>статуетка и грамота;</w:t>
      </w:r>
    </w:p>
    <w:p w14:paraId="63F653F4" w14:textId="77777777" w:rsidR="000F64BE" w:rsidRDefault="000F64BE" w:rsidP="000F64BE">
      <w:pPr>
        <w:pStyle w:val="a5"/>
        <w:numPr>
          <w:ilvl w:val="0"/>
          <w:numId w:val="26"/>
        </w:numPr>
        <w:tabs>
          <w:tab w:val="left" w:pos="1856"/>
          <w:tab w:val="left" w:pos="1857"/>
        </w:tabs>
        <w:spacing w:line="360" w:lineRule="auto"/>
        <w:ind w:firstLine="556"/>
        <w:rPr>
          <w:sz w:val="24"/>
        </w:rPr>
      </w:pPr>
      <w:r w:rsidRPr="00133FC5">
        <w:rPr>
          <w:sz w:val="24"/>
        </w:rPr>
        <w:t>Първа, втора и</w:t>
      </w:r>
      <w:r>
        <w:rPr>
          <w:sz w:val="24"/>
        </w:rPr>
        <w:t xml:space="preserve">  трета награди/грамота и медал/</w:t>
      </w:r>
      <w:r w:rsidRPr="00133FC5">
        <w:rPr>
          <w:sz w:val="24"/>
        </w:rPr>
        <w:t>плакет</w:t>
      </w:r>
      <w:r>
        <w:rPr>
          <w:sz w:val="24"/>
          <w:lang w:val="en-US"/>
        </w:rPr>
        <w:t>/</w:t>
      </w:r>
      <w:r w:rsidRPr="00133FC5">
        <w:rPr>
          <w:sz w:val="24"/>
        </w:rPr>
        <w:t xml:space="preserve"> </w:t>
      </w:r>
      <w:r>
        <w:rPr>
          <w:sz w:val="24"/>
        </w:rPr>
        <w:t>във всяка</w:t>
      </w:r>
    </w:p>
    <w:p w14:paraId="7BFFB597" w14:textId="77777777" w:rsidR="000F64BE" w:rsidRPr="00DB4EE3" w:rsidRDefault="000F64BE" w:rsidP="000F64BE">
      <w:pPr>
        <w:pStyle w:val="a5"/>
        <w:tabs>
          <w:tab w:val="left" w:pos="1856"/>
          <w:tab w:val="left" w:pos="1857"/>
        </w:tabs>
        <w:spacing w:line="360" w:lineRule="auto"/>
        <w:ind w:left="1276" w:firstLine="567"/>
        <w:rPr>
          <w:sz w:val="24"/>
        </w:rPr>
      </w:pPr>
      <w:r w:rsidRPr="00DB4EE3">
        <w:rPr>
          <w:sz w:val="24"/>
        </w:rPr>
        <w:t>възрастова</w:t>
      </w:r>
      <w:r w:rsidRPr="00DB4EE3">
        <w:rPr>
          <w:spacing w:val="-10"/>
          <w:sz w:val="24"/>
        </w:rPr>
        <w:t xml:space="preserve"> </w:t>
      </w:r>
      <w:r w:rsidRPr="00DB4EE3">
        <w:rPr>
          <w:sz w:val="24"/>
        </w:rPr>
        <w:t>група и категория;</w:t>
      </w:r>
    </w:p>
    <w:p w14:paraId="1BE66F06" w14:textId="77777777" w:rsidR="000F64BE" w:rsidRDefault="000F64BE" w:rsidP="000F64BE">
      <w:pPr>
        <w:pStyle w:val="a5"/>
        <w:numPr>
          <w:ilvl w:val="0"/>
          <w:numId w:val="26"/>
        </w:numPr>
        <w:tabs>
          <w:tab w:val="left" w:pos="1856"/>
          <w:tab w:val="left" w:pos="1857"/>
        </w:tabs>
        <w:spacing w:line="360" w:lineRule="auto"/>
        <w:ind w:firstLine="556"/>
        <w:rPr>
          <w:sz w:val="24"/>
        </w:rPr>
      </w:pPr>
      <w:r w:rsidRPr="00133FC5">
        <w:rPr>
          <w:sz w:val="24"/>
        </w:rPr>
        <w:t>Класиралите се на четвърт</w:t>
      </w:r>
      <w:r>
        <w:rPr>
          <w:sz w:val="24"/>
        </w:rPr>
        <w:t>о, пето и шесто място във всяка</w:t>
      </w:r>
    </w:p>
    <w:p w14:paraId="723DF4BF" w14:textId="77777777" w:rsidR="000F64BE" w:rsidRPr="00DB4EE3" w:rsidRDefault="000F64BE" w:rsidP="000F64BE">
      <w:pPr>
        <w:pStyle w:val="a5"/>
        <w:tabs>
          <w:tab w:val="left" w:pos="1856"/>
          <w:tab w:val="left" w:pos="1857"/>
        </w:tabs>
        <w:spacing w:line="360" w:lineRule="auto"/>
        <w:ind w:left="1276" w:firstLine="567"/>
        <w:rPr>
          <w:sz w:val="24"/>
        </w:rPr>
      </w:pPr>
      <w:r w:rsidRPr="00DB4EE3">
        <w:rPr>
          <w:sz w:val="24"/>
        </w:rPr>
        <w:t>възрастова</w:t>
      </w:r>
      <w:r w:rsidRPr="00DB4EE3">
        <w:rPr>
          <w:spacing w:val="-10"/>
          <w:sz w:val="24"/>
        </w:rPr>
        <w:t xml:space="preserve"> </w:t>
      </w:r>
      <w:r w:rsidRPr="00DB4EE3">
        <w:rPr>
          <w:sz w:val="24"/>
        </w:rPr>
        <w:t>група и категория получават Грамота;</w:t>
      </w:r>
    </w:p>
    <w:p w14:paraId="4DE32CBC" w14:textId="77777777" w:rsidR="000F64BE" w:rsidRPr="0005274B" w:rsidRDefault="000F64BE" w:rsidP="000F64BE">
      <w:pPr>
        <w:pStyle w:val="a5"/>
        <w:numPr>
          <w:ilvl w:val="0"/>
          <w:numId w:val="26"/>
        </w:numPr>
        <w:tabs>
          <w:tab w:val="left" w:pos="1856"/>
          <w:tab w:val="left" w:pos="1857"/>
        </w:tabs>
        <w:spacing w:line="360" w:lineRule="auto"/>
        <w:ind w:firstLine="556"/>
        <w:rPr>
          <w:sz w:val="24"/>
        </w:rPr>
      </w:pPr>
      <w:r w:rsidRPr="00133FC5">
        <w:rPr>
          <w:sz w:val="24"/>
        </w:rPr>
        <w:t>Специални</w:t>
      </w:r>
      <w:r w:rsidRPr="00133FC5">
        <w:rPr>
          <w:spacing w:val="-1"/>
          <w:sz w:val="24"/>
        </w:rPr>
        <w:t xml:space="preserve"> </w:t>
      </w:r>
      <w:r w:rsidRPr="00133FC5">
        <w:rPr>
          <w:sz w:val="24"/>
        </w:rPr>
        <w:t>награди</w:t>
      </w:r>
      <w:r>
        <w:rPr>
          <w:sz w:val="24"/>
        </w:rPr>
        <w:t>:</w:t>
      </w:r>
    </w:p>
    <w:p w14:paraId="1F381120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BB6EAD">
        <w:rPr>
          <w:sz w:val="24"/>
        </w:rPr>
        <w:t>Откритие на</w:t>
      </w:r>
      <w:r w:rsidRPr="00BB6EAD">
        <w:rPr>
          <w:spacing w:val="-3"/>
          <w:sz w:val="24"/>
        </w:rPr>
        <w:t xml:space="preserve"> </w:t>
      </w:r>
      <w:r w:rsidRPr="00BB6EAD">
        <w:rPr>
          <w:sz w:val="24"/>
        </w:rPr>
        <w:t>конкурс</w:t>
      </w:r>
      <w:r>
        <w:rPr>
          <w:sz w:val="24"/>
        </w:rPr>
        <w:t>а;</w:t>
      </w:r>
    </w:p>
    <w:p w14:paraId="44F5B086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BB6EAD">
        <w:rPr>
          <w:sz w:val="24"/>
        </w:rPr>
        <w:t>Най-малък</w:t>
      </w:r>
      <w:r w:rsidRPr="00BB6EAD">
        <w:rPr>
          <w:spacing w:val="1"/>
          <w:sz w:val="24"/>
        </w:rPr>
        <w:t xml:space="preserve"> </w:t>
      </w:r>
      <w:r w:rsidRPr="00BB6EAD">
        <w:rPr>
          <w:sz w:val="24"/>
        </w:rPr>
        <w:t>участник.</w:t>
      </w:r>
    </w:p>
    <w:p w14:paraId="2081CB7D" w14:textId="77777777" w:rsidR="000F64BE" w:rsidRPr="00BB6EAD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>
        <w:rPr>
          <w:sz w:val="24"/>
        </w:rPr>
        <w:t>Награда на организаторите.</w:t>
      </w:r>
    </w:p>
    <w:p w14:paraId="2E6846D7" w14:textId="77777777" w:rsidR="000F64BE" w:rsidRDefault="000F64BE" w:rsidP="000F64BE">
      <w:pPr>
        <w:pStyle w:val="a5"/>
        <w:numPr>
          <w:ilvl w:val="0"/>
          <w:numId w:val="30"/>
        </w:numPr>
        <w:tabs>
          <w:tab w:val="left" w:pos="1856"/>
          <w:tab w:val="left" w:pos="1857"/>
        </w:tabs>
        <w:spacing w:line="360" w:lineRule="auto"/>
        <w:ind w:left="1843" w:hanging="567"/>
        <w:jc w:val="both"/>
        <w:rPr>
          <w:sz w:val="24"/>
        </w:rPr>
      </w:pPr>
      <w:r w:rsidRPr="00057798">
        <w:rPr>
          <w:sz w:val="24"/>
        </w:rPr>
        <w:t>Грамота за творчески постижения (за педагози) – по преценка на</w:t>
      </w:r>
    </w:p>
    <w:p w14:paraId="71726412" w14:textId="77777777" w:rsidR="000F64BE" w:rsidRPr="002B4FE6" w:rsidRDefault="000F64BE" w:rsidP="000F64BE">
      <w:pPr>
        <w:pStyle w:val="a5"/>
        <w:tabs>
          <w:tab w:val="left" w:pos="1856"/>
          <w:tab w:val="left" w:pos="1857"/>
        </w:tabs>
        <w:spacing w:line="360" w:lineRule="auto"/>
        <w:ind w:left="1843" w:firstLine="0"/>
        <w:jc w:val="both"/>
        <w:rPr>
          <w:sz w:val="24"/>
        </w:rPr>
      </w:pPr>
      <w:r w:rsidRPr="007E4FC0">
        <w:rPr>
          <w:sz w:val="24"/>
        </w:rPr>
        <w:t>журито;</w:t>
      </w:r>
    </w:p>
    <w:p w14:paraId="4C75E8B2" w14:textId="77777777" w:rsidR="000F64BE" w:rsidRDefault="000F64BE" w:rsidP="000F64BE">
      <w:pPr>
        <w:pStyle w:val="a5"/>
        <w:numPr>
          <w:ilvl w:val="0"/>
          <w:numId w:val="30"/>
        </w:numPr>
        <w:tabs>
          <w:tab w:val="left" w:pos="1856"/>
          <w:tab w:val="left" w:pos="1857"/>
        </w:tabs>
        <w:spacing w:line="360" w:lineRule="auto"/>
        <w:ind w:left="1843" w:hanging="567"/>
        <w:jc w:val="both"/>
        <w:rPr>
          <w:sz w:val="24"/>
        </w:rPr>
      </w:pPr>
      <w:r>
        <w:rPr>
          <w:sz w:val="24"/>
        </w:rPr>
        <w:t xml:space="preserve">Всеки </w:t>
      </w:r>
      <w:r w:rsidRPr="00057798">
        <w:rPr>
          <w:sz w:val="24"/>
        </w:rPr>
        <w:t xml:space="preserve"> участник</w:t>
      </w:r>
      <w:r>
        <w:rPr>
          <w:sz w:val="24"/>
        </w:rPr>
        <w:t>, класиран след 6-то място,</w:t>
      </w:r>
      <w:r w:rsidRPr="00057798">
        <w:rPr>
          <w:sz w:val="24"/>
        </w:rPr>
        <w:t xml:space="preserve"> получава</w:t>
      </w:r>
    </w:p>
    <w:p w14:paraId="626CCCB4" w14:textId="77777777" w:rsidR="000F64BE" w:rsidRPr="007E4FC0" w:rsidRDefault="000F64BE" w:rsidP="000F64BE">
      <w:pPr>
        <w:pStyle w:val="a5"/>
        <w:tabs>
          <w:tab w:val="left" w:pos="1856"/>
          <w:tab w:val="left" w:pos="1857"/>
        </w:tabs>
        <w:spacing w:line="360" w:lineRule="auto"/>
        <w:ind w:left="1843" w:firstLine="0"/>
        <w:jc w:val="both"/>
        <w:rPr>
          <w:sz w:val="24"/>
        </w:rPr>
      </w:pPr>
      <w:r w:rsidRPr="007E4FC0">
        <w:rPr>
          <w:sz w:val="24"/>
        </w:rPr>
        <w:t>Грамота за участие.</w:t>
      </w:r>
    </w:p>
    <w:p w14:paraId="02F5FFA5" w14:textId="77777777" w:rsidR="000F64BE" w:rsidRPr="00962AEC" w:rsidRDefault="000F64BE" w:rsidP="000F64BE">
      <w:pPr>
        <w:pStyle w:val="a5"/>
        <w:tabs>
          <w:tab w:val="left" w:pos="1856"/>
          <w:tab w:val="left" w:pos="1857"/>
        </w:tabs>
        <w:spacing w:line="360" w:lineRule="auto"/>
        <w:ind w:left="1843" w:firstLine="0"/>
        <w:jc w:val="both"/>
        <w:rPr>
          <w:sz w:val="24"/>
        </w:rPr>
      </w:pPr>
    </w:p>
    <w:p w14:paraId="325CFFC9" w14:textId="77777777" w:rsidR="000F64BE" w:rsidRDefault="000F64BE" w:rsidP="000F64BE">
      <w:pPr>
        <w:tabs>
          <w:tab w:val="left" w:pos="1856"/>
          <w:tab w:val="left" w:pos="1857"/>
        </w:tabs>
        <w:spacing w:line="360" w:lineRule="auto"/>
        <w:rPr>
          <w:iCs/>
          <w:sz w:val="24"/>
          <w:szCs w:val="24"/>
        </w:rPr>
      </w:pPr>
      <w:r w:rsidRPr="00133FC5">
        <w:rPr>
          <w:b/>
          <w:iCs/>
          <w:sz w:val="24"/>
          <w:szCs w:val="24"/>
        </w:rPr>
        <w:t>КРИТЕРИИ ЗА ОЦЕНЯВАНЕ:</w:t>
      </w:r>
      <w:r w:rsidRPr="00133FC5">
        <w:rPr>
          <w:iCs/>
          <w:sz w:val="24"/>
          <w:szCs w:val="24"/>
        </w:rPr>
        <w:t xml:space="preserve"> </w:t>
      </w:r>
    </w:p>
    <w:p w14:paraId="34CD8742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7E4FC0">
        <w:rPr>
          <w:sz w:val="24"/>
        </w:rPr>
        <w:t>точна интонация;</w:t>
      </w:r>
    </w:p>
    <w:p w14:paraId="4BCAB329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7E4FC0">
        <w:rPr>
          <w:sz w:val="24"/>
        </w:rPr>
        <w:t>метро-ритмично чувство;</w:t>
      </w:r>
    </w:p>
    <w:p w14:paraId="3A4810F9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7E4FC0">
        <w:rPr>
          <w:sz w:val="24"/>
        </w:rPr>
        <w:t>художествена интерпретация;</w:t>
      </w:r>
    </w:p>
    <w:p w14:paraId="79BFFB91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7E4FC0">
        <w:rPr>
          <w:sz w:val="24"/>
        </w:rPr>
        <w:t>сложност на репертоара;</w:t>
      </w:r>
    </w:p>
    <w:p w14:paraId="5522E515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7E4FC0">
        <w:rPr>
          <w:sz w:val="24"/>
        </w:rPr>
        <w:t>съответствие на репертоара на възрастовите и изпълнителските възможности на участника;</w:t>
      </w:r>
    </w:p>
    <w:p w14:paraId="36BB36C3" w14:textId="77777777" w:rsidR="000F64BE" w:rsidRDefault="000F64BE" w:rsidP="000F64BE">
      <w:pPr>
        <w:pStyle w:val="a5"/>
        <w:numPr>
          <w:ilvl w:val="0"/>
          <w:numId w:val="29"/>
        </w:numPr>
        <w:tabs>
          <w:tab w:val="left" w:pos="1856"/>
          <w:tab w:val="left" w:pos="1857"/>
        </w:tabs>
        <w:spacing w:line="360" w:lineRule="auto"/>
        <w:ind w:hanging="469"/>
        <w:rPr>
          <w:sz w:val="24"/>
        </w:rPr>
      </w:pPr>
      <w:r w:rsidRPr="007E4FC0">
        <w:rPr>
          <w:sz w:val="24"/>
        </w:rPr>
        <w:lastRenderedPageBreak/>
        <w:t>артистичност и харизматичност на участника.</w:t>
      </w:r>
    </w:p>
    <w:p w14:paraId="4730B267" w14:textId="77777777" w:rsidR="000F64BE" w:rsidRPr="008C6622" w:rsidRDefault="000F64BE" w:rsidP="000F64BE">
      <w:pPr>
        <w:pStyle w:val="a5"/>
        <w:tabs>
          <w:tab w:val="left" w:pos="1856"/>
          <w:tab w:val="left" w:pos="1857"/>
        </w:tabs>
        <w:spacing w:line="360" w:lineRule="auto"/>
        <w:ind w:left="3446" w:firstLine="0"/>
        <w:rPr>
          <w:sz w:val="24"/>
        </w:rPr>
      </w:pPr>
    </w:p>
    <w:p w14:paraId="3238F1E9" w14:textId="77777777" w:rsidR="000F64BE" w:rsidRDefault="000F64BE" w:rsidP="000F64BE">
      <w:pPr>
        <w:pStyle w:val="1"/>
        <w:spacing w:line="360" w:lineRule="auto"/>
        <w:ind w:left="0"/>
      </w:pPr>
      <w:r>
        <w:t>ИНФОРМАЦИЯ ЗА УЧАСТНИКА:</w:t>
      </w:r>
    </w:p>
    <w:p w14:paraId="4DA53EFA" w14:textId="77777777" w:rsidR="000F64BE" w:rsidRPr="002B4FE6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right="675" w:firstLine="556"/>
        <w:jc w:val="both"/>
        <w:rPr>
          <w:sz w:val="20"/>
          <w:szCs w:val="20"/>
        </w:rPr>
      </w:pPr>
      <w:r w:rsidRPr="002B4FE6">
        <w:rPr>
          <w:sz w:val="20"/>
          <w:szCs w:val="20"/>
        </w:rPr>
        <w:t xml:space="preserve">КОНКУРСЪТ СЕ ПРОВЕЖДА </w:t>
      </w:r>
      <w:r>
        <w:rPr>
          <w:sz w:val="20"/>
          <w:szCs w:val="20"/>
        </w:rPr>
        <w:t xml:space="preserve">ПРИСЪСТВЕНО </w:t>
      </w:r>
      <w:r w:rsidRPr="002B4FE6">
        <w:rPr>
          <w:sz w:val="20"/>
          <w:szCs w:val="20"/>
        </w:rPr>
        <w:t>В 2 ЕТАПА</w:t>
      </w:r>
    </w:p>
    <w:p w14:paraId="576DD3A9" w14:textId="77777777" w:rsidR="000F64BE" w:rsidRDefault="000F64BE" w:rsidP="000F64BE">
      <w:pPr>
        <w:tabs>
          <w:tab w:val="left" w:pos="9072"/>
        </w:tabs>
        <w:spacing w:line="360" w:lineRule="auto"/>
        <w:ind w:firstLine="1276"/>
        <w:jc w:val="both"/>
        <w:rPr>
          <w:sz w:val="24"/>
          <w:szCs w:val="24"/>
        </w:rPr>
      </w:pPr>
      <w:r>
        <w:rPr>
          <w:sz w:val="24"/>
          <w:szCs w:val="24"/>
        </w:rPr>
        <w:t>По преценка на журито е възможно отпадане след 1-ви етап.</w:t>
      </w:r>
    </w:p>
    <w:p w14:paraId="2B5DE83E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851" w:right="675" w:firstLine="425"/>
        <w:jc w:val="both"/>
        <w:rPr>
          <w:sz w:val="24"/>
        </w:rPr>
      </w:pPr>
      <w:r w:rsidRPr="004D2A5C">
        <w:rPr>
          <w:sz w:val="24"/>
        </w:rPr>
        <w:t>Индивидуален изпълнител,</w:t>
      </w:r>
      <w:r>
        <w:rPr>
          <w:sz w:val="24"/>
        </w:rPr>
        <w:t xml:space="preserve"> който се явява и в дует, внася</w:t>
      </w:r>
    </w:p>
    <w:p w14:paraId="4CA350F0" w14:textId="77777777" w:rsidR="000F64BE" w:rsidRDefault="000F64BE" w:rsidP="000F64BE">
      <w:pPr>
        <w:tabs>
          <w:tab w:val="left" w:pos="1856"/>
          <w:tab w:val="left" w:pos="1857"/>
        </w:tabs>
        <w:spacing w:line="360" w:lineRule="auto"/>
        <w:ind w:left="1276" w:right="675" w:firstLine="567"/>
        <w:jc w:val="both"/>
        <w:rPr>
          <w:sz w:val="24"/>
        </w:rPr>
      </w:pPr>
      <w:r w:rsidRPr="0012201B">
        <w:rPr>
          <w:sz w:val="24"/>
        </w:rPr>
        <w:t>половин такса</w:t>
      </w:r>
      <w:r w:rsidRPr="0012201B">
        <w:rPr>
          <w:spacing w:val="27"/>
          <w:sz w:val="24"/>
        </w:rPr>
        <w:t xml:space="preserve"> </w:t>
      </w:r>
      <w:r w:rsidRPr="0012201B">
        <w:rPr>
          <w:sz w:val="24"/>
        </w:rPr>
        <w:t>за дуетното си</w:t>
      </w:r>
      <w:r w:rsidRPr="0012201B">
        <w:rPr>
          <w:spacing w:val="1"/>
          <w:sz w:val="24"/>
        </w:rPr>
        <w:t xml:space="preserve"> </w:t>
      </w:r>
      <w:r w:rsidRPr="0012201B">
        <w:rPr>
          <w:sz w:val="24"/>
        </w:rPr>
        <w:t>участие;</w:t>
      </w:r>
    </w:p>
    <w:p w14:paraId="3064ECCB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12201B">
        <w:rPr>
          <w:sz w:val="24"/>
        </w:rPr>
        <w:t>Индивидуален изпълнител, който се явява в две</w:t>
      </w:r>
      <w:r>
        <w:rPr>
          <w:sz w:val="24"/>
        </w:rPr>
        <w:t xml:space="preserve"> </w:t>
      </w:r>
      <w:r w:rsidRPr="0012201B">
        <w:rPr>
          <w:sz w:val="24"/>
        </w:rPr>
        <w:t>направления</w:t>
      </w:r>
      <w:r>
        <w:rPr>
          <w:sz w:val="24"/>
        </w:rPr>
        <w:t>,</w:t>
      </w:r>
      <w:r w:rsidRPr="0012201B">
        <w:rPr>
          <w:sz w:val="24"/>
        </w:rPr>
        <w:t xml:space="preserve"> </w:t>
      </w:r>
      <w:r>
        <w:rPr>
          <w:b/>
          <w:sz w:val="24"/>
        </w:rPr>
        <w:t>НЕ</w:t>
      </w:r>
      <w:r w:rsidRPr="0012201B">
        <w:rPr>
          <w:b/>
          <w:sz w:val="24"/>
        </w:rPr>
        <w:t xml:space="preserve"> </w:t>
      </w:r>
      <w:r w:rsidRPr="0012201B">
        <w:rPr>
          <w:sz w:val="24"/>
        </w:rPr>
        <w:t>се освобождава от такса участие;</w:t>
      </w:r>
    </w:p>
    <w:p w14:paraId="2ADCE6EA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>
        <w:rPr>
          <w:sz w:val="24"/>
        </w:rPr>
        <w:t>Програмата на конкурса  ще бъде публикувана в сайта на СУ „С. Доброплодни“ до 30.05.2023г. в раздел „Конкурси“;</w:t>
      </w:r>
    </w:p>
    <w:p w14:paraId="77935733" w14:textId="7C19164D" w:rsidR="000F64BE" w:rsidRPr="00DD5658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DD5658">
        <w:rPr>
          <w:sz w:val="24"/>
        </w:rPr>
        <w:t>График за явяване на участниците ще бъде качен в сайта на СУ „Сава Доброплодни“ до 01.06.2023 г. в раздел „Конкурси“;</w:t>
      </w:r>
    </w:p>
    <w:p w14:paraId="6A854892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>
        <w:rPr>
          <w:sz w:val="24"/>
        </w:rPr>
        <w:t xml:space="preserve">Първи и втори </w:t>
      </w:r>
      <w:r w:rsidRPr="0012201B">
        <w:rPr>
          <w:sz w:val="24"/>
        </w:rPr>
        <w:t xml:space="preserve">етап </w:t>
      </w:r>
      <w:r>
        <w:rPr>
          <w:sz w:val="24"/>
        </w:rPr>
        <w:t xml:space="preserve">за всяка отделна възрастова група </w:t>
      </w:r>
      <w:r w:rsidRPr="0012201B">
        <w:rPr>
          <w:sz w:val="24"/>
        </w:rPr>
        <w:t xml:space="preserve">ще се проведе </w:t>
      </w:r>
      <w:r>
        <w:rPr>
          <w:sz w:val="24"/>
        </w:rPr>
        <w:t>в рамките на 1 ден.;</w:t>
      </w:r>
      <w:r w:rsidRPr="0012201B">
        <w:rPr>
          <w:sz w:val="24"/>
        </w:rPr>
        <w:t xml:space="preserve"> </w:t>
      </w:r>
    </w:p>
    <w:p w14:paraId="163DEB6C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4D2A5C">
        <w:t>На</w:t>
      </w:r>
      <w:r w:rsidRPr="0012201B">
        <w:rPr>
          <w:sz w:val="24"/>
        </w:rPr>
        <w:t xml:space="preserve"> участници</w:t>
      </w:r>
      <w:r w:rsidRPr="004D2A5C">
        <w:t>те</w:t>
      </w:r>
      <w:r w:rsidRPr="0012201B">
        <w:rPr>
          <w:sz w:val="24"/>
        </w:rPr>
        <w:t xml:space="preserve"> се осигурява акустична</w:t>
      </w:r>
      <w:r w:rsidRPr="0012201B">
        <w:rPr>
          <w:spacing w:val="-4"/>
          <w:sz w:val="24"/>
        </w:rPr>
        <w:t xml:space="preserve"> </w:t>
      </w:r>
      <w:r w:rsidRPr="0012201B">
        <w:rPr>
          <w:sz w:val="24"/>
        </w:rPr>
        <w:t>репетиция;</w:t>
      </w:r>
    </w:p>
    <w:p w14:paraId="607D54AA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7B59D6">
        <w:rPr>
          <w:sz w:val="24"/>
        </w:rPr>
        <w:t>Участниците сами си осигуряват корепетитор;</w:t>
      </w:r>
    </w:p>
    <w:p w14:paraId="4325F412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4D2A5C">
        <w:t>Платени такси и документи не се връщат;</w:t>
      </w:r>
    </w:p>
    <w:p w14:paraId="2211291D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4D2A5C">
        <w:t>Пътните разходи и разноските</w:t>
      </w:r>
      <w:r>
        <w:t xml:space="preserve"> по пребиваване са за сметка на</w:t>
      </w:r>
    </w:p>
    <w:p w14:paraId="0762F775" w14:textId="77777777" w:rsidR="000F64BE" w:rsidRPr="002D771D" w:rsidRDefault="000F64BE" w:rsidP="000F64BE">
      <w:pPr>
        <w:tabs>
          <w:tab w:val="left" w:pos="1856"/>
          <w:tab w:val="left" w:pos="1857"/>
        </w:tabs>
        <w:spacing w:line="360" w:lineRule="auto"/>
        <w:ind w:left="1843" w:right="675"/>
        <w:jc w:val="both"/>
        <w:rPr>
          <w:sz w:val="24"/>
        </w:rPr>
      </w:pPr>
      <w:r w:rsidRPr="004D2A5C">
        <w:t>участниците;</w:t>
      </w:r>
    </w:p>
    <w:p w14:paraId="7ABC06A3" w14:textId="77777777" w:rsidR="000F64BE" w:rsidRDefault="000F64BE" w:rsidP="000F64BE">
      <w:pPr>
        <w:tabs>
          <w:tab w:val="left" w:pos="851"/>
        </w:tabs>
        <w:spacing w:line="360" w:lineRule="auto"/>
        <w:ind w:left="851" w:right="283" w:firstLine="425"/>
        <w:jc w:val="both"/>
        <w:rPr>
          <w:i/>
          <w:sz w:val="24"/>
        </w:rPr>
      </w:pPr>
      <w:r w:rsidRPr="004D2A5C">
        <w:rPr>
          <w:i/>
          <w:sz w:val="24"/>
        </w:rPr>
        <w:t>Организаторите запазват пра</w:t>
      </w:r>
      <w:r>
        <w:rPr>
          <w:i/>
          <w:sz w:val="24"/>
        </w:rPr>
        <w:t>вото си на промени в рамките на</w:t>
      </w:r>
    </w:p>
    <w:p w14:paraId="1A5791D4" w14:textId="77777777" w:rsidR="000F64BE" w:rsidRDefault="000F64BE" w:rsidP="000F64BE">
      <w:pPr>
        <w:tabs>
          <w:tab w:val="left" w:pos="851"/>
        </w:tabs>
        <w:spacing w:line="360" w:lineRule="auto"/>
        <w:ind w:right="283"/>
        <w:jc w:val="both"/>
        <w:rPr>
          <w:i/>
          <w:sz w:val="24"/>
        </w:rPr>
      </w:pPr>
      <w:r w:rsidRPr="004D2A5C">
        <w:rPr>
          <w:i/>
          <w:sz w:val="24"/>
        </w:rPr>
        <w:t>конкурсната програма</w:t>
      </w:r>
      <w:r>
        <w:rPr>
          <w:i/>
          <w:sz w:val="24"/>
        </w:rPr>
        <w:t>.</w:t>
      </w:r>
    </w:p>
    <w:p w14:paraId="2C823A2C" w14:textId="77777777" w:rsidR="000F64BE" w:rsidRPr="00164417" w:rsidRDefault="000F64BE" w:rsidP="000F64BE">
      <w:pPr>
        <w:tabs>
          <w:tab w:val="left" w:pos="851"/>
        </w:tabs>
        <w:spacing w:line="360" w:lineRule="auto"/>
        <w:ind w:right="283"/>
        <w:jc w:val="both"/>
        <w:rPr>
          <w:i/>
          <w:sz w:val="24"/>
        </w:rPr>
      </w:pPr>
    </w:p>
    <w:p w14:paraId="1AFE80C1" w14:textId="77777777" w:rsidR="000F64BE" w:rsidRDefault="000F64BE" w:rsidP="000F64BE">
      <w:pPr>
        <w:spacing w:line="360" w:lineRule="auto"/>
        <w:jc w:val="both"/>
        <w:rPr>
          <w:b/>
          <w:sz w:val="24"/>
          <w:szCs w:val="24"/>
        </w:rPr>
      </w:pPr>
      <w:r w:rsidRPr="004A15BD">
        <w:rPr>
          <w:b/>
          <w:sz w:val="24"/>
          <w:szCs w:val="24"/>
        </w:rPr>
        <w:t>ТАКСА УЧАСТИЕ:</w:t>
      </w:r>
    </w:p>
    <w:p w14:paraId="309E2CA1" w14:textId="77777777" w:rsidR="000F64BE" w:rsidRPr="009E1F95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right="675" w:firstLine="556"/>
        <w:jc w:val="both"/>
        <w:rPr>
          <w:sz w:val="24"/>
        </w:rPr>
      </w:pPr>
      <w:r>
        <w:rPr>
          <w:sz w:val="24"/>
          <w:szCs w:val="24"/>
        </w:rPr>
        <w:t xml:space="preserve">I категория </w:t>
      </w:r>
      <w:r w:rsidRPr="008C6622">
        <w:rPr>
          <w:sz w:val="24"/>
          <w:szCs w:val="24"/>
        </w:rPr>
        <w:t>– индивидуални изпълнители:</w:t>
      </w:r>
    </w:p>
    <w:p w14:paraId="3F22DF06" w14:textId="77777777" w:rsidR="000F64BE" w:rsidRPr="008C6622" w:rsidRDefault="000F64BE" w:rsidP="000F64BE">
      <w:pPr>
        <w:pStyle w:val="a5"/>
        <w:numPr>
          <w:ilvl w:val="0"/>
          <w:numId w:val="43"/>
        </w:numPr>
        <w:tabs>
          <w:tab w:val="left" w:pos="1856"/>
          <w:tab w:val="left" w:pos="1857"/>
        </w:tabs>
        <w:spacing w:line="360" w:lineRule="auto"/>
        <w:ind w:right="675"/>
        <w:rPr>
          <w:color w:val="000000" w:themeColor="text1"/>
          <w:sz w:val="24"/>
        </w:rPr>
      </w:pPr>
      <w:r w:rsidRPr="008C6622">
        <w:rPr>
          <w:color w:val="000000" w:themeColor="text1"/>
          <w:sz w:val="24"/>
          <w:lang w:val="en-US"/>
        </w:rPr>
        <w:t>I и II</w:t>
      </w:r>
      <w:r w:rsidRPr="008C6622">
        <w:rPr>
          <w:color w:val="000000" w:themeColor="text1"/>
          <w:sz w:val="24"/>
        </w:rPr>
        <w:t xml:space="preserve"> възр. група – </w:t>
      </w:r>
      <w:r w:rsidRPr="008C6622">
        <w:rPr>
          <w:b/>
          <w:color w:val="000000" w:themeColor="text1"/>
          <w:sz w:val="24"/>
        </w:rPr>
        <w:t>25 лв.;</w:t>
      </w:r>
    </w:p>
    <w:p w14:paraId="37D2CE69" w14:textId="77777777" w:rsidR="000F64BE" w:rsidRPr="008C6622" w:rsidRDefault="000F64BE" w:rsidP="000F64BE">
      <w:pPr>
        <w:pStyle w:val="a5"/>
        <w:numPr>
          <w:ilvl w:val="0"/>
          <w:numId w:val="43"/>
        </w:numPr>
        <w:tabs>
          <w:tab w:val="left" w:pos="1856"/>
          <w:tab w:val="left" w:pos="1857"/>
        </w:tabs>
        <w:spacing w:line="360" w:lineRule="auto"/>
        <w:ind w:right="675"/>
        <w:rPr>
          <w:b/>
          <w:color w:val="000000" w:themeColor="text1"/>
          <w:sz w:val="24"/>
        </w:rPr>
      </w:pPr>
      <w:r>
        <w:rPr>
          <w:color w:val="000000" w:themeColor="text1"/>
          <w:sz w:val="24"/>
          <w:lang w:val="en-US"/>
        </w:rPr>
        <w:t>III</w:t>
      </w:r>
      <w:r>
        <w:rPr>
          <w:color w:val="000000" w:themeColor="text1"/>
          <w:sz w:val="24"/>
        </w:rPr>
        <w:t xml:space="preserve">, </w:t>
      </w:r>
      <w:r w:rsidRPr="008C6622">
        <w:rPr>
          <w:color w:val="000000" w:themeColor="text1"/>
          <w:sz w:val="24"/>
          <w:lang w:val="en-US"/>
        </w:rPr>
        <w:t xml:space="preserve"> IV</w:t>
      </w:r>
      <w:r w:rsidRPr="008C6622">
        <w:rPr>
          <w:color w:val="000000" w:themeColor="text1"/>
          <w:sz w:val="24"/>
        </w:rPr>
        <w:t xml:space="preserve"> и</w:t>
      </w:r>
      <w:r w:rsidRPr="008C6622">
        <w:rPr>
          <w:color w:val="000000" w:themeColor="text1"/>
          <w:sz w:val="24"/>
          <w:lang w:val="en-US"/>
        </w:rPr>
        <w:t xml:space="preserve"> V</w:t>
      </w:r>
      <w:r w:rsidRPr="008C6622">
        <w:rPr>
          <w:color w:val="000000" w:themeColor="text1"/>
          <w:sz w:val="24"/>
        </w:rPr>
        <w:t xml:space="preserve"> възр. група </w:t>
      </w:r>
      <w:r w:rsidRPr="008C6622">
        <w:rPr>
          <w:b/>
          <w:color w:val="000000" w:themeColor="text1"/>
          <w:sz w:val="24"/>
        </w:rPr>
        <w:t>– 30лв.</w:t>
      </w:r>
    </w:p>
    <w:p w14:paraId="2D4554D5" w14:textId="77777777" w:rsidR="000F64BE" w:rsidRDefault="000F64BE" w:rsidP="000F64BE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right="675" w:firstLine="556"/>
        <w:jc w:val="both"/>
        <w:rPr>
          <w:sz w:val="24"/>
        </w:rPr>
      </w:pPr>
      <w:r w:rsidRPr="00B12C24">
        <w:rPr>
          <w:sz w:val="24"/>
          <w:szCs w:val="24"/>
        </w:rPr>
        <w:t xml:space="preserve">II категория – </w:t>
      </w:r>
      <w:r w:rsidRPr="00B12C24">
        <w:rPr>
          <w:sz w:val="24"/>
        </w:rPr>
        <w:t>вокални</w:t>
      </w:r>
      <w:r w:rsidRPr="00B12C24">
        <w:rPr>
          <w:spacing w:val="-2"/>
          <w:sz w:val="24"/>
        </w:rPr>
        <w:t xml:space="preserve"> </w:t>
      </w:r>
      <w:r>
        <w:rPr>
          <w:sz w:val="24"/>
        </w:rPr>
        <w:t>формациии:</w:t>
      </w:r>
    </w:p>
    <w:p w14:paraId="57D43C2E" w14:textId="77777777" w:rsidR="000F64BE" w:rsidRDefault="000F64BE" w:rsidP="000F64BE">
      <w:pPr>
        <w:pStyle w:val="a5"/>
        <w:numPr>
          <w:ilvl w:val="0"/>
          <w:numId w:val="44"/>
        </w:numPr>
        <w:tabs>
          <w:tab w:val="left" w:pos="1856"/>
          <w:tab w:val="left" w:pos="1857"/>
        </w:tabs>
        <w:spacing w:line="360" w:lineRule="auto"/>
        <w:ind w:right="675"/>
        <w:rPr>
          <w:sz w:val="24"/>
        </w:rPr>
      </w:pPr>
      <w:r w:rsidRPr="008C6622">
        <w:rPr>
          <w:sz w:val="24"/>
        </w:rPr>
        <w:t xml:space="preserve">дует – </w:t>
      </w:r>
      <w:r w:rsidRPr="008C6622">
        <w:rPr>
          <w:b/>
          <w:sz w:val="24"/>
        </w:rPr>
        <w:t>3</w:t>
      </w:r>
      <w:r>
        <w:rPr>
          <w:b/>
          <w:sz w:val="24"/>
        </w:rPr>
        <w:t>6</w:t>
      </w:r>
      <w:r w:rsidRPr="008C6622">
        <w:rPr>
          <w:b/>
          <w:sz w:val="24"/>
        </w:rPr>
        <w:t>лв</w:t>
      </w:r>
      <w:r w:rsidRPr="008C6622">
        <w:rPr>
          <w:sz w:val="24"/>
        </w:rPr>
        <w:t>.;</w:t>
      </w:r>
    </w:p>
    <w:p w14:paraId="04159186" w14:textId="77777777" w:rsidR="000F64BE" w:rsidRDefault="000F64BE" w:rsidP="000F64BE">
      <w:pPr>
        <w:pStyle w:val="a5"/>
        <w:numPr>
          <w:ilvl w:val="0"/>
          <w:numId w:val="44"/>
        </w:numPr>
        <w:tabs>
          <w:tab w:val="left" w:pos="1856"/>
          <w:tab w:val="left" w:pos="1857"/>
        </w:tabs>
        <w:spacing w:line="360" w:lineRule="auto"/>
        <w:ind w:right="675"/>
        <w:rPr>
          <w:sz w:val="24"/>
        </w:rPr>
      </w:pPr>
      <w:r w:rsidRPr="008C6622">
        <w:rPr>
          <w:sz w:val="24"/>
        </w:rPr>
        <w:t xml:space="preserve">трио и квартет </w:t>
      </w:r>
      <w:r w:rsidRPr="008C6622">
        <w:rPr>
          <w:b/>
          <w:sz w:val="24"/>
        </w:rPr>
        <w:t xml:space="preserve"> - 4</w:t>
      </w:r>
      <w:r>
        <w:rPr>
          <w:b/>
          <w:sz w:val="24"/>
        </w:rPr>
        <w:t>5</w:t>
      </w:r>
      <w:r w:rsidRPr="008C6622">
        <w:rPr>
          <w:b/>
          <w:sz w:val="24"/>
        </w:rPr>
        <w:t>лв.</w:t>
      </w:r>
      <w:r w:rsidRPr="008C6622">
        <w:rPr>
          <w:sz w:val="24"/>
        </w:rPr>
        <w:t>;</w:t>
      </w:r>
    </w:p>
    <w:p w14:paraId="4A7C68DE" w14:textId="77777777" w:rsidR="000F64BE" w:rsidRPr="008C6622" w:rsidRDefault="000F64BE" w:rsidP="000F64BE">
      <w:pPr>
        <w:pStyle w:val="a5"/>
        <w:numPr>
          <w:ilvl w:val="0"/>
          <w:numId w:val="44"/>
        </w:numPr>
        <w:tabs>
          <w:tab w:val="left" w:pos="1856"/>
          <w:tab w:val="left" w:pos="1857"/>
        </w:tabs>
        <w:spacing w:line="360" w:lineRule="auto"/>
        <w:ind w:right="675"/>
        <w:rPr>
          <w:color w:val="000000" w:themeColor="text1"/>
          <w:sz w:val="24"/>
        </w:rPr>
      </w:pPr>
      <w:r w:rsidRPr="008C6622">
        <w:rPr>
          <w:color w:val="000000" w:themeColor="text1"/>
          <w:sz w:val="24"/>
        </w:rPr>
        <w:t xml:space="preserve">формация от 5 до 10 уч. </w:t>
      </w:r>
      <w:r w:rsidRPr="008C6622">
        <w:rPr>
          <w:b/>
          <w:color w:val="000000" w:themeColor="text1"/>
          <w:sz w:val="24"/>
        </w:rPr>
        <w:t xml:space="preserve">– </w:t>
      </w:r>
      <w:r>
        <w:rPr>
          <w:b/>
          <w:color w:val="000000" w:themeColor="text1"/>
          <w:sz w:val="24"/>
        </w:rPr>
        <w:t>70</w:t>
      </w:r>
      <w:r w:rsidRPr="008C6622">
        <w:rPr>
          <w:b/>
          <w:color w:val="000000" w:themeColor="text1"/>
          <w:sz w:val="24"/>
        </w:rPr>
        <w:t xml:space="preserve"> лв.; </w:t>
      </w:r>
    </w:p>
    <w:p w14:paraId="21CFE66A" w14:textId="77777777" w:rsidR="000F64BE" w:rsidRPr="008C6622" w:rsidRDefault="000F64BE" w:rsidP="000F64BE">
      <w:pPr>
        <w:pStyle w:val="a5"/>
        <w:numPr>
          <w:ilvl w:val="0"/>
          <w:numId w:val="44"/>
        </w:numPr>
        <w:tabs>
          <w:tab w:val="left" w:pos="1856"/>
          <w:tab w:val="left" w:pos="1857"/>
        </w:tabs>
        <w:spacing w:line="360" w:lineRule="auto"/>
        <w:ind w:right="675"/>
        <w:rPr>
          <w:color w:val="000000" w:themeColor="text1"/>
          <w:sz w:val="24"/>
        </w:rPr>
      </w:pPr>
      <w:r w:rsidRPr="008C6622">
        <w:rPr>
          <w:color w:val="000000" w:themeColor="text1"/>
          <w:sz w:val="24"/>
        </w:rPr>
        <w:t xml:space="preserve">формация над 10 уч. – </w:t>
      </w:r>
      <w:r w:rsidRPr="008C6622">
        <w:rPr>
          <w:b/>
          <w:color w:val="000000" w:themeColor="text1"/>
          <w:sz w:val="24"/>
        </w:rPr>
        <w:t>8</w:t>
      </w:r>
      <w:r>
        <w:rPr>
          <w:b/>
          <w:color w:val="000000" w:themeColor="text1"/>
          <w:sz w:val="24"/>
        </w:rPr>
        <w:t>5</w:t>
      </w:r>
      <w:r w:rsidRPr="008C6622">
        <w:rPr>
          <w:b/>
          <w:color w:val="000000" w:themeColor="text1"/>
          <w:sz w:val="24"/>
        </w:rPr>
        <w:t>лв.</w:t>
      </w:r>
    </w:p>
    <w:p w14:paraId="3FC73B36" w14:textId="77777777" w:rsidR="000F64BE" w:rsidRDefault="000F64BE" w:rsidP="000F64BE">
      <w:pPr>
        <w:tabs>
          <w:tab w:val="left" w:pos="2426"/>
        </w:tabs>
        <w:adjustRightInd w:val="0"/>
        <w:spacing w:line="360" w:lineRule="auto"/>
        <w:ind w:firstLine="1276"/>
        <w:jc w:val="both"/>
        <w:rPr>
          <w:sz w:val="24"/>
          <w:szCs w:val="24"/>
        </w:rPr>
      </w:pPr>
    </w:p>
    <w:p w14:paraId="59376420" w14:textId="77777777" w:rsidR="000F64BE" w:rsidRPr="007B59D6" w:rsidRDefault="000F64BE" w:rsidP="000F64BE">
      <w:pPr>
        <w:tabs>
          <w:tab w:val="left" w:pos="2426"/>
        </w:tabs>
        <w:adjustRightInd w:val="0"/>
        <w:spacing w:line="360" w:lineRule="auto"/>
        <w:ind w:firstLine="1276"/>
        <w:jc w:val="both"/>
        <w:rPr>
          <w:sz w:val="24"/>
          <w:szCs w:val="24"/>
        </w:rPr>
      </w:pPr>
      <w:r w:rsidRPr="007B59D6">
        <w:rPr>
          <w:sz w:val="24"/>
          <w:szCs w:val="24"/>
        </w:rPr>
        <w:t xml:space="preserve">Такса участие се внася по банков път </w:t>
      </w:r>
      <w:r w:rsidRPr="007B59D6">
        <w:rPr>
          <w:color w:val="000000" w:themeColor="text1"/>
          <w:sz w:val="24"/>
          <w:szCs w:val="24"/>
        </w:rPr>
        <w:t>или в брой.</w:t>
      </w:r>
      <w:r w:rsidRPr="007B59D6">
        <w:rPr>
          <w:sz w:val="24"/>
          <w:szCs w:val="24"/>
        </w:rPr>
        <w:t xml:space="preserve"> На платежното</w:t>
      </w:r>
      <w:r>
        <w:rPr>
          <w:sz w:val="24"/>
          <w:szCs w:val="24"/>
        </w:rPr>
        <w:t xml:space="preserve"> нареждане </w:t>
      </w:r>
      <w:r w:rsidRPr="007B59D6">
        <w:rPr>
          <w:sz w:val="24"/>
          <w:szCs w:val="24"/>
        </w:rPr>
        <w:t>като</w:t>
      </w:r>
      <w:r w:rsidRPr="007B59D6">
        <w:rPr>
          <w:spacing w:val="-9"/>
          <w:sz w:val="24"/>
          <w:szCs w:val="24"/>
        </w:rPr>
        <w:t xml:space="preserve"> </w:t>
      </w:r>
      <w:r w:rsidRPr="007B59D6">
        <w:rPr>
          <w:sz w:val="24"/>
          <w:szCs w:val="24"/>
        </w:rPr>
        <w:t>основание</w:t>
      </w:r>
      <w:r w:rsidRPr="007B59D6">
        <w:rPr>
          <w:spacing w:val="-11"/>
          <w:sz w:val="24"/>
          <w:szCs w:val="24"/>
        </w:rPr>
        <w:t xml:space="preserve"> </w:t>
      </w:r>
      <w:r w:rsidRPr="007B59D6">
        <w:rPr>
          <w:sz w:val="24"/>
          <w:szCs w:val="24"/>
        </w:rPr>
        <w:t>за</w:t>
      </w:r>
      <w:r w:rsidRPr="007B59D6">
        <w:rPr>
          <w:spacing w:val="-11"/>
          <w:sz w:val="24"/>
          <w:szCs w:val="24"/>
        </w:rPr>
        <w:t xml:space="preserve"> </w:t>
      </w:r>
      <w:r w:rsidRPr="007B59D6">
        <w:rPr>
          <w:sz w:val="24"/>
          <w:szCs w:val="24"/>
        </w:rPr>
        <w:t>плащане</w:t>
      </w:r>
      <w:r w:rsidRPr="007B59D6">
        <w:rPr>
          <w:spacing w:val="-10"/>
          <w:sz w:val="24"/>
          <w:szCs w:val="24"/>
        </w:rPr>
        <w:t xml:space="preserve"> </w:t>
      </w:r>
      <w:r w:rsidRPr="007B59D6">
        <w:rPr>
          <w:sz w:val="24"/>
          <w:szCs w:val="24"/>
        </w:rPr>
        <w:t>се</w:t>
      </w:r>
      <w:r w:rsidRPr="007B59D6">
        <w:rPr>
          <w:spacing w:val="-11"/>
          <w:sz w:val="24"/>
          <w:szCs w:val="24"/>
        </w:rPr>
        <w:t xml:space="preserve"> </w:t>
      </w:r>
      <w:r w:rsidRPr="007B59D6">
        <w:rPr>
          <w:sz w:val="24"/>
          <w:szCs w:val="24"/>
        </w:rPr>
        <w:t>изписва</w:t>
      </w:r>
      <w:r w:rsidRPr="007B59D6">
        <w:rPr>
          <w:spacing w:val="-11"/>
          <w:sz w:val="24"/>
          <w:szCs w:val="24"/>
        </w:rPr>
        <w:t xml:space="preserve"> </w:t>
      </w:r>
      <w:r w:rsidRPr="007B59D6">
        <w:rPr>
          <w:sz w:val="24"/>
          <w:szCs w:val="24"/>
        </w:rPr>
        <w:t>„ДБПРТ</w:t>
      </w:r>
      <w:r w:rsidRPr="007B59D6">
        <w:rPr>
          <w:spacing w:val="-5"/>
          <w:sz w:val="24"/>
          <w:szCs w:val="24"/>
        </w:rPr>
        <w:t xml:space="preserve"> </w:t>
      </w:r>
      <w:r w:rsidRPr="007B59D6">
        <w:rPr>
          <w:sz w:val="24"/>
          <w:szCs w:val="24"/>
        </w:rPr>
        <w:t>–</w:t>
      </w:r>
      <w:r w:rsidRPr="007B59D6">
        <w:rPr>
          <w:spacing w:val="-10"/>
          <w:sz w:val="24"/>
          <w:szCs w:val="24"/>
        </w:rPr>
        <w:t xml:space="preserve"> </w:t>
      </w:r>
      <w:r>
        <w:rPr>
          <w:sz w:val="24"/>
          <w:szCs w:val="24"/>
        </w:rPr>
        <w:t>П</w:t>
      </w:r>
      <w:r w:rsidRPr="007B59D6">
        <w:rPr>
          <w:sz w:val="24"/>
          <w:szCs w:val="24"/>
        </w:rPr>
        <w:t>ОП музика</w:t>
      </w:r>
      <w:r>
        <w:rPr>
          <w:sz w:val="24"/>
          <w:szCs w:val="24"/>
        </w:rPr>
        <w:t>“</w:t>
      </w:r>
      <w:r w:rsidRPr="007B59D6">
        <w:rPr>
          <w:spacing w:val="-10"/>
          <w:sz w:val="24"/>
          <w:szCs w:val="24"/>
        </w:rPr>
        <w:t xml:space="preserve"> </w:t>
      </w:r>
      <w:r w:rsidRPr="007B59D6">
        <w:rPr>
          <w:sz w:val="24"/>
          <w:szCs w:val="24"/>
        </w:rPr>
        <w:t>и</w:t>
      </w:r>
      <w:r>
        <w:rPr>
          <w:sz w:val="24"/>
          <w:szCs w:val="24"/>
        </w:rPr>
        <w:t xml:space="preserve"> </w:t>
      </w:r>
      <w:r w:rsidRPr="007B59D6">
        <w:rPr>
          <w:sz w:val="24"/>
          <w:szCs w:val="24"/>
        </w:rPr>
        <w:t>името</w:t>
      </w:r>
      <w:r w:rsidRPr="007B59D6">
        <w:rPr>
          <w:spacing w:val="-9"/>
          <w:sz w:val="24"/>
          <w:szCs w:val="24"/>
        </w:rPr>
        <w:t xml:space="preserve"> </w:t>
      </w:r>
      <w:r w:rsidRPr="007B59D6">
        <w:rPr>
          <w:sz w:val="24"/>
          <w:szCs w:val="24"/>
        </w:rPr>
        <w:t>на участника.</w:t>
      </w:r>
    </w:p>
    <w:p w14:paraId="3D0913D7" w14:textId="77777777" w:rsidR="000F64BE" w:rsidRPr="009B1481" w:rsidRDefault="000F64BE" w:rsidP="000F64BE">
      <w:pPr>
        <w:adjustRightInd w:val="0"/>
        <w:spacing w:line="360" w:lineRule="auto"/>
        <w:ind w:left="567" w:firstLine="709"/>
        <w:jc w:val="both"/>
        <w:rPr>
          <w:sz w:val="24"/>
          <w:szCs w:val="24"/>
        </w:rPr>
      </w:pPr>
      <w:r w:rsidRPr="004A15BD">
        <w:rPr>
          <w:sz w:val="24"/>
          <w:szCs w:val="24"/>
        </w:rPr>
        <w:t>П</w:t>
      </w:r>
      <w:r>
        <w:rPr>
          <w:sz w:val="24"/>
          <w:szCs w:val="24"/>
        </w:rPr>
        <w:t>л</w:t>
      </w:r>
      <w:r w:rsidRPr="004A15BD">
        <w:rPr>
          <w:sz w:val="24"/>
          <w:szCs w:val="24"/>
        </w:rPr>
        <w:t>атежното нареждане,</w:t>
      </w:r>
      <w:r w:rsidRPr="004A15BD">
        <w:rPr>
          <w:iCs/>
          <w:sz w:val="24"/>
          <w:szCs w:val="24"/>
        </w:rPr>
        <w:t xml:space="preserve"> </w:t>
      </w:r>
      <w:r w:rsidRPr="004A15BD">
        <w:rPr>
          <w:sz w:val="24"/>
          <w:szCs w:val="24"/>
        </w:rPr>
        <w:t>заявката</w:t>
      </w:r>
      <w:r>
        <w:rPr>
          <w:sz w:val="24"/>
          <w:szCs w:val="24"/>
        </w:rPr>
        <w:t xml:space="preserve">  и инструменталите на песните/ с написани име и фамилия на участника/ се изпращат до </w:t>
      </w:r>
      <w:r w:rsidRPr="009B1481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6</w:t>
      </w:r>
      <w:r w:rsidRPr="009B1481">
        <w:rPr>
          <w:b/>
          <w:sz w:val="24"/>
          <w:szCs w:val="24"/>
        </w:rPr>
        <w:t>.05.202</w:t>
      </w:r>
      <w:r>
        <w:rPr>
          <w:b/>
          <w:sz w:val="24"/>
          <w:szCs w:val="24"/>
        </w:rPr>
        <w:t>3</w:t>
      </w:r>
      <w:r w:rsidRPr="009B1481">
        <w:rPr>
          <w:b/>
          <w:sz w:val="24"/>
          <w:szCs w:val="24"/>
        </w:rPr>
        <w:t xml:space="preserve"> г</w:t>
      </w:r>
      <w:r w:rsidRPr="004A15BD">
        <w:rPr>
          <w:sz w:val="24"/>
          <w:szCs w:val="24"/>
        </w:rPr>
        <w:t>. на e-</w:t>
      </w:r>
      <w:hyperlink r:id="rId18">
        <w:r w:rsidRPr="004A15BD">
          <w:rPr>
            <w:sz w:val="24"/>
            <w:szCs w:val="24"/>
          </w:rPr>
          <w:t>mail:</w:t>
        </w:r>
      </w:hyperlink>
      <w:r>
        <w:rPr>
          <w:sz w:val="24"/>
          <w:szCs w:val="24"/>
        </w:rPr>
        <w:t xml:space="preserve"> </w:t>
      </w:r>
      <w:r w:rsidRPr="00F80015">
        <w:rPr>
          <w:sz w:val="24"/>
          <w:szCs w:val="24"/>
          <w:lang w:val="en-US"/>
        </w:rPr>
        <w:t>emiliana</w:t>
      </w:r>
      <w:r>
        <w:rPr>
          <w:sz w:val="24"/>
          <w:szCs w:val="24"/>
          <w:lang w:val="en-US"/>
        </w:rPr>
        <w:t>na</w:t>
      </w:r>
      <w:r w:rsidRPr="00F80015">
        <w:rPr>
          <w:sz w:val="24"/>
          <w:szCs w:val="24"/>
          <w:lang w:val="en-US"/>
        </w:rPr>
        <w:t>.bojilova@abv.bg</w:t>
      </w:r>
      <w:r w:rsidRPr="00F80015">
        <w:rPr>
          <w:sz w:val="24"/>
          <w:szCs w:val="24"/>
        </w:rPr>
        <w:t xml:space="preserve"> или на</w:t>
      </w:r>
      <w:r>
        <w:rPr>
          <w:sz w:val="24"/>
          <w:szCs w:val="24"/>
          <w:lang w:val="en-US"/>
        </w:rPr>
        <w:t xml:space="preserve"> </w:t>
      </w:r>
      <w:hyperlink r:id="rId19" w:history="1">
        <w:r w:rsidRPr="00C7350A">
          <w:rPr>
            <w:rStyle w:val="ad"/>
            <w:sz w:val="24"/>
            <w:szCs w:val="24"/>
            <w:lang w:val="en-US"/>
          </w:rPr>
          <w:t>https://bit.ly/3a2VThp</w:t>
        </w:r>
      </w:hyperlink>
    </w:p>
    <w:p w14:paraId="204AEE62" w14:textId="77777777" w:rsidR="000F64BE" w:rsidRPr="007B59D6" w:rsidRDefault="000F64BE" w:rsidP="000F64BE">
      <w:pPr>
        <w:adjustRightInd w:val="0"/>
        <w:spacing w:line="360" w:lineRule="auto"/>
        <w:ind w:firstLine="1276"/>
        <w:jc w:val="both"/>
        <w:rPr>
          <w:b/>
          <w:i/>
          <w:iCs/>
          <w:color w:val="000000" w:themeColor="text1"/>
          <w:sz w:val="24"/>
        </w:rPr>
      </w:pPr>
      <w:r w:rsidRPr="009A26D6">
        <w:rPr>
          <w:b/>
          <w:i/>
          <w:iCs/>
          <w:color w:val="000000" w:themeColor="text1"/>
          <w:sz w:val="24"/>
        </w:rPr>
        <w:t>Участници в неравностойно положение</w:t>
      </w:r>
      <w:r w:rsidRPr="009A26D6">
        <w:rPr>
          <w:b/>
          <w:i/>
          <w:iCs/>
          <w:color w:val="000000" w:themeColor="text1"/>
          <w:sz w:val="24"/>
          <w:lang w:val="en-US"/>
        </w:rPr>
        <w:t xml:space="preserve"> (</w:t>
      </w:r>
      <w:r w:rsidRPr="009A26D6">
        <w:rPr>
          <w:b/>
          <w:i/>
          <w:iCs/>
          <w:color w:val="000000" w:themeColor="text1"/>
          <w:sz w:val="24"/>
        </w:rPr>
        <w:t>сираци и полусираци</w:t>
      </w:r>
      <w:r w:rsidRPr="009A26D6">
        <w:rPr>
          <w:b/>
          <w:i/>
          <w:iCs/>
          <w:color w:val="000000" w:themeColor="text1"/>
          <w:sz w:val="24"/>
          <w:lang w:val="en-US"/>
        </w:rPr>
        <w:t>)</w:t>
      </w:r>
      <w:r>
        <w:rPr>
          <w:b/>
          <w:i/>
          <w:iCs/>
          <w:color w:val="000000" w:themeColor="text1"/>
          <w:sz w:val="24"/>
        </w:rPr>
        <w:t xml:space="preserve"> се </w:t>
      </w:r>
      <w:r w:rsidRPr="009A26D6">
        <w:rPr>
          <w:b/>
          <w:i/>
          <w:iCs/>
          <w:color w:val="000000" w:themeColor="text1"/>
          <w:sz w:val="24"/>
        </w:rPr>
        <w:t>освобождават от такса участие!</w:t>
      </w:r>
    </w:p>
    <w:p w14:paraId="75A7DFD1" w14:textId="77777777" w:rsidR="000F64BE" w:rsidRDefault="000F64BE" w:rsidP="000F64BE">
      <w:pPr>
        <w:pStyle w:val="1"/>
        <w:spacing w:line="360" w:lineRule="auto"/>
        <w:ind w:left="0"/>
        <w:rPr>
          <w:sz w:val="22"/>
          <w:szCs w:val="22"/>
        </w:rPr>
      </w:pPr>
      <w:r w:rsidRPr="004A7AAE">
        <w:rPr>
          <w:sz w:val="22"/>
          <w:szCs w:val="22"/>
        </w:rPr>
        <w:t>БАНКОВА СМЕТКА:</w:t>
      </w:r>
    </w:p>
    <w:p w14:paraId="44425A4C" w14:textId="77777777" w:rsidR="000F64BE" w:rsidRPr="00E70157" w:rsidRDefault="000F64BE" w:rsidP="000F64BE">
      <w:pPr>
        <w:pStyle w:val="1"/>
        <w:spacing w:line="360" w:lineRule="auto"/>
        <w:ind w:left="0"/>
      </w:pPr>
      <w:r w:rsidRPr="00E70157">
        <w:t>IBAN: BG02 DEMI 9240 1000 0178 51</w:t>
      </w:r>
    </w:p>
    <w:p w14:paraId="408EFBBD" w14:textId="77777777" w:rsidR="000F64BE" w:rsidRPr="00E70157" w:rsidRDefault="000F64BE" w:rsidP="000F64BE">
      <w:pPr>
        <w:pStyle w:val="1"/>
        <w:spacing w:line="360" w:lineRule="auto"/>
        <w:ind w:left="0"/>
      </w:pPr>
      <w:r w:rsidRPr="00E70157">
        <w:t>BIC</w:t>
      </w:r>
      <w:r w:rsidRPr="00E70157">
        <w:rPr>
          <w:lang w:val="en-US"/>
        </w:rPr>
        <w:t xml:space="preserve"> </w:t>
      </w:r>
      <w:r w:rsidRPr="00E70157">
        <w:t>DEMI BG SF</w:t>
      </w:r>
    </w:p>
    <w:p w14:paraId="485C4B3D" w14:textId="77777777" w:rsidR="000F64BE" w:rsidRPr="00E70157" w:rsidRDefault="000F64BE" w:rsidP="000F64BE">
      <w:pPr>
        <w:pStyle w:val="1"/>
        <w:spacing w:line="360" w:lineRule="auto"/>
        <w:ind w:left="0"/>
      </w:pPr>
      <w:r w:rsidRPr="00E70157">
        <w:t>„ТЪРГОВСКА БАНКА-Д” АД ШУМЕН;</w:t>
      </w:r>
    </w:p>
    <w:p w14:paraId="17BF4B3D" w14:textId="77777777" w:rsidR="000F64BE" w:rsidRPr="00E70157" w:rsidRDefault="000F64BE" w:rsidP="000F64BE">
      <w:pPr>
        <w:pStyle w:val="1"/>
        <w:spacing w:line="360" w:lineRule="auto"/>
        <w:ind w:left="0"/>
        <w:rPr>
          <w:sz w:val="22"/>
          <w:szCs w:val="22"/>
        </w:rPr>
      </w:pPr>
      <w:r w:rsidRPr="00E70157">
        <w:t>СНЦ УЧИЛИЩНО НАСТОЯТЕЛСТВО ПРИ СУ „САВА ДОБРОПЛОДНИ”</w:t>
      </w:r>
    </w:p>
    <w:p w14:paraId="0647091B" w14:textId="1BF74ECB" w:rsidR="000F64BE" w:rsidRPr="007B59D6" w:rsidRDefault="000F64BE" w:rsidP="000F64BE">
      <w:pPr>
        <w:tabs>
          <w:tab w:val="left" w:pos="1856"/>
          <w:tab w:val="left" w:pos="1857"/>
        </w:tabs>
        <w:spacing w:line="360" w:lineRule="auto"/>
        <w:ind w:right="2" w:firstLine="1276"/>
        <w:rPr>
          <w:i/>
          <w:sz w:val="24"/>
        </w:rPr>
      </w:pPr>
      <w:r w:rsidRPr="007B59D6">
        <w:rPr>
          <w:i/>
          <w:sz w:val="24"/>
        </w:rPr>
        <w:t>Организирането и провеждането на конкурса е в съответствие с противоепидемиологичните мерки.</w:t>
      </w:r>
    </w:p>
    <w:p w14:paraId="6E34F320" w14:textId="082EE663" w:rsidR="000F64BE" w:rsidRDefault="000F64BE" w:rsidP="000F64BE">
      <w:pPr>
        <w:spacing w:line="360" w:lineRule="auto"/>
        <w:rPr>
          <w:sz w:val="24"/>
        </w:rPr>
      </w:pPr>
      <w:r>
        <w:rPr>
          <w:b/>
          <w:sz w:val="24"/>
        </w:rPr>
        <w:t xml:space="preserve">ЗА КОНТАКТИ: </w:t>
      </w:r>
      <w:r>
        <w:rPr>
          <w:sz w:val="24"/>
        </w:rPr>
        <w:t>Емилия Божилова – 089637496</w:t>
      </w:r>
    </w:p>
    <w:p w14:paraId="122DB053" w14:textId="77777777" w:rsidR="00362DB9" w:rsidRDefault="00362DB9" w:rsidP="00A15E35">
      <w:pPr>
        <w:tabs>
          <w:tab w:val="left" w:pos="1856"/>
        </w:tabs>
        <w:spacing w:line="360" w:lineRule="auto"/>
        <w:ind w:right="2" w:firstLine="709"/>
        <w:jc w:val="both"/>
        <w:rPr>
          <w:sz w:val="24"/>
          <w:szCs w:val="24"/>
        </w:rPr>
      </w:pPr>
    </w:p>
    <w:p w14:paraId="7DD2223D" w14:textId="72DB2858" w:rsidR="00362DB9" w:rsidRPr="00A15E35" w:rsidRDefault="00362DB9" w:rsidP="00A15E35">
      <w:pPr>
        <w:tabs>
          <w:tab w:val="left" w:pos="1856"/>
        </w:tabs>
        <w:spacing w:line="360" w:lineRule="auto"/>
        <w:ind w:right="2" w:firstLine="709"/>
        <w:jc w:val="both"/>
        <w:rPr>
          <w:i/>
          <w:sz w:val="24"/>
          <w:szCs w:val="24"/>
        </w:rPr>
        <w:sectPr w:rsidR="00362DB9" w:rsidRPr="00A15E35" w:rsidSect="00A15E35">
          <w:pgSz w:w="11910" w:h="16840"/>
          <w:pgMar w:top="1418" w:right="1418" w:bottom="1418" w:left="1418" w:header="720" w:footer="720" w:gutter="0"/>
          <w:cols w:space="720"/>
        </w:sectPr>
      </w:pPr>
      <w:r>
        <w:rPr>
          <w:i/>
          <w:noProof/>
          <w:sz w:val="24"/>
          <w:szCs w:val="24"/>
          <w:lang w:eastAsia="en-US" w:bidi="ar-SA"/>
        </w:rPr>
        <w:t xml:space="preserve">                    </w:t>
      </w:r>
      <w:r>
        <w:rPr>
          <w:i/>
          <w:noProof/>
          <w:sz w:val="24"/>
          <w:szCs w:val="24"/>
          <w:lang w:val="en-US" w:eastAsia="en-US" w:bidi="ar-SA"/>
        </w:rPr>
        <w:drawing>
          <wp:inline distT="0" distB="0" distL="0" distR="0" wp14:anchorId="46AE4B4F" wp14:editId="085314C5">
            <wp:extent cx="2842082" cy="38957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111_0002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2768" cy="38966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2613EA7" w14:textId="77777777" w:rsidR="00EF3D78" w:rsidRPr="00A15E35" w:rsidRDefault="00EF3D78" w:rsidP="00A15E35">
      <w:pPr>
        <w:pStyle w:val="1"/>
        <w:spacing w:line="360" w:lineRule="auto"/>
        <w:jc w:val="center"/>
      </w:pPr>
      <w:r w:rsidRPr="00A15E35">
        <w:lastRenderedPageBreak/>
        <w:t>НАПРАВЛЕНИЕ „НАРОДНА МУЗИКА“</w:t>
      </w:r>
    </w:p>
    <w:p w14:paraId="57AD51C0" w14:textId="77777777" w:rsidR="00EF3D78" w:rsidRPr="00A15E35" w:rsidRDefault="00EF3D78" w:rsidP="00A15E35">
      <w:pPr>
        <w:pStyle w:val="1"/>
        <w:spacing w:line="360" w:lineRule="auto"/>
        <w:ind w:right="2985" w:hanging="439"/>
      </w:pPr>
    </w:p>
    <w:p w14:paraId="2F261EB9" w14:textId="77777777" w:rsidR="00EF3D78" w:rsidRPr="00A15E35" w:rsidRDefault="00EF3D78" w:rsidP="00A15E35">
      <w:pPr>
        <w:pStyle w:val="1"/>
        <w:spacing w:line="360" w:lineRule="auto"/>
        <w:ind w:right="2985" w:hanging="1006"/>
      </w:pPr>
      <w:r w:rsidRPr="00A15E35">
        <w:t>КАТЕГОРИИ И ВЪЗРАСТОВИ ГРУПИ:</w:t>
      </w:r>
    </w:p>
    <w:p w14:paraId="64756F3B" w14:textId="514126DD" w:rsidR="00EF3D78" w:rsidRPr="00A15E35" w:rsidRDefault="00F02AE2" w:rsidP="00A15E35">
      <w:pPr>
        <w:pStyle w:val="a5"/>
        <w:numPr>
          <w:ilvl w:val="0"/>
          <w:numId w:val="3"/>
        </w:numPr>
        <w:tabs>
          <w:tab w:val="left" w:pos="1182"/>
        </w:tabs>
        <w:spacing w:before="0" w:line="360" w:lineRule="auto"/>
        <w:ind w:hanging="472"/>
        <w:rPr>
          <w:sz w:val="24"/>
          <w:szCs w:val="24"/>
        </w:rPr>
      </w:pPr>
      <w:r w:rsidRPr="00A15E35">
        <w:rPr>
          <w:b/>
          <w:sz w:val="24"/>
          <w:szCs w:val="24"/>
        </w:rPr>
        <w:t>І категория:</w:t>
      </w:r>
    </w:p>
    <w:p w14:paraId="083903FA" w14:textId="4CDDA92A" w:rsidR="00EF3D78" w:rsidRPr="00A15E35" w:rsidRDefault="00EF3D78" w:rsidP="00A15E35">
      <w:pPr>
        <w:pStyle w:val="a5"/>
        <w:numPr>
          <w:ilvl w:val="1"/>
          <w:numId w:val="3"/>
        </w:numPr>
        <w:tabs>
          <w:tab w:val="left" w:pos="1182"/>
        </w:tabs>
        <w:spacing w:before="0" w:line="360" w:lineRule="auto"/>
        <w:ind w:left="2127" w:hanging="426"/>
        <w:rPr>
          <w:sz w:val="24"/>
          <w:szCs w:val="24"/>
        </w:rPr>
      </w:pPr>
      <w:r w:rsidRPr="00A15E35">
        <w:rPr>
          <w:sz w:val="24"/>
          <w:szCs w:val="24"/>
        </w:rPr>
        <w:t>индивидуални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изпълнители.</w:t>
      </w:r>
    </w:p>
    <w:p w14:paraId="0E5A439F" w14:textId="77777777" w:rsidR="00EF3D78" w:rsidRPr="00A15E35" w:rsidRDefault="00EF3D78" w:rsidP="00A15E35">
      <w:pPr>
        <w:pStyle w:val="a5"/>
        <w:numPr>
          <w:ilvl w:val="0"/>
          <w:numId w:val="3"/>
        </w:numPr>
        <w:spacing w:before="0" w:line="360" w:lineRule="auto"/>
        <w:ind w:hanging="472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ІІ категория:</w:t>
      </w:r>
    </w:p>
    <w:p w14:paraId="7119EFAF" w14:textId="77777777" w:rsidR="003123AC" w:rsidRPr="00A15E35" w:rsidRDefault="00EF3D78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Вокални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формации;</w:t>
      </w:r>
    </w:p>
    <w:p w14:paraId="4B21C028" w14:textId="5B1288E0" w:rsidR="00EF3D78" w:rsidRPr="00A15E35" w:rsidRDefault="00EF3D78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Инструментални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състави.</w:t>
      </w:r>
    </w:p>
    <w:p w14:paraId="68D5985E" w14:textId="77777777" w:rsidR="00EF3D78" w:rsidRPr="00A15E35" w:rsidRDefault="00EF3D78" w:rsidP="00A15E35">
      <w:pPr>
        <w:pStyle w:val="a5"/>
        <w:numPr>
          <w:ilvl w:val="0"/>
          <w:numId w:val="2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Участниците от първа категория се състезават в 5 възрастови групи:</w:t>
      </w:r>
    </w:p>
    <w:p w14:paraId="148D4A22" w14:textId="77777777" w:rsidR="003123AC" w:rsidRPr="00A15E35" w:rsidRDefault="00EF3D78" w:rsidP="00A15E35">
      <w:pPr>
        <w:pStyle w:val="a5"/>
        <w:numPr>
          <w:ilvl w:val="0"/>
          <w:numId w:val="25"/>
        </w:numPr>
        <w:tabs>
          <w:tab w:val="left" w:pos="2127"/>
        </w:tabs>
        <w:spacing w:before="0" w:line="360" w:lineRule="auto"/>
        <w:ind w:hanging="1571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Първа група </w:t>
      </w:r>
      <w:r w:rsidRPr="00A15E35">
        <w:rPr>
          <w:sz w:val="24"/>
          <w:szCs w:val="24"/>
        </w:rPr>
        <w:t>– до ІI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58727AD1" w14:textId="77777777" w:rsidR="003123AC" w:rsidRPr="00A15E35" w:rsidRDefault="00EF3D78" w:rsidP="00A15E35">
      <w:pPr>
        <w:pStyle w:val="a5"/>
        <w:numPr>
          <w:ilvl w:val="0"/>
          <w:numId w:val="25"/>
        </w:numPr>
        <w:tabs>
          <w:tab w:val="left" w:pos="2127"/>
        </w:tabs>
        <w:spacing w:before="0" w:line="360" w:lineRule="auto"/>
        <w:ind w:hanging="1571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Втора група </w:t>
      </w:r>
      <w:r w:rsidRPr="00A15E35">
        <w:rPr>
          <w:sz w:val="24"/>
          <w:szCs w:val="24"/>
        </w:rPr>
        <w:t>– IІI – IV</w:t>
      </w:r>
      <w:r w:rsidRPr="00A15E35">
        <w:rPr>
          <w:spacing w:val="-9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6B1D54FF" w14:textId="77777777" w:rsidR="003123AC" w:rsidRPr="00A15E35" w:rsidRDefault="00EF3D78" w:rsidP="00A15E35">
      <w:pPr>
        <w:pStyle w:val="a5"/>
        <w:numPr>
          <w:ilvl w:val="0"/>
          <w:numId w:val="25"/>
        </w:numPr>
        <w:tabs>
          <w:tab w:val="left" w:pos="2127"/>
        </w:tabs>
        <w:spacing w:before="0" w:line="360" w:lineRule="auto"/>
        <w:ind w:hanging="1571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Трета група </w:t>
      </w:r>
      <w:r w:rsidRPr="00A15E35">
        <w:rPr>
          <w:sz w:val="24"/>
          <w:szCs w:val="24"/>
        </w:rPr>
        <w:t>– V – VII</w:t>
      </w:r>
      <w:r w:rsidRPr="00A15E35">
        <w:rPr>
          <w:spacing w:val="-8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548F0CB5" w14:textId="77777777" w:rsidR="003123AC" w:rsidRPr="00A15E35" w:rsidRDefault="00EF3D78" w:rsidP="00A15E35">
      <w:pPr>
        <w:pStyle w:val="a5"/>
        <w:numPr>
          <w:ilvl w:val="0"/>
          <w:numId w:val="25"/>
        </w:numPr>
        <w:tabs>
          <w:tab w:val="left" w:pos="2127"/>
        </w:tabs>
        <w:spacing w:before="0" w:line="360" w:lineRule="auto"/>
        <w:ind w:hanging="1571"/>
        <w:rPr>
          <w:sz w:val="24"/>
          <w:szCs w:val="24"/>
        </w:rPr>
      </w:pPr>
      <w:r w:rsidRPr="00A15E35">
        <w:rPr>
          <w:b/>
          <w:sz w:val="24"/>
          <w:szCs w:val="24"/>
        </w:rPr>
        <w:t>Четвърта група</w:t>
      </w:r>
      <w:r w:rsidRPr="00A15E35">
        <w:rPr>
          <w:bCs/>
          <w:sz w:val="24"/>
          <w:szCs w:val="24"/>
        </w:rPr>
        <w:t xml:space="preserve"> –</w:t>
      </w:r>
      <w:r w:rsidRPr="00A15E35">
        <w:rPr>
          <w:b/>
          <w:sz w:val="24"/>
          <w:szCs w:val="24"/>
        </w:rPr>
        <w:t xml:space="preserve"> </w:t>
      </w:r>
      <w:r w:rsidRPr="00A15E35">
        <w:rPr>
          <w:sz w:val="24"/>
          <w:szCs w:val="24"/>
        </w:rPr>
        <w:t>VIII – X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51D71986" w14:textId="26F30838" w:rsidR="00EF3D78" w:rsidRPr="00A15E35" w:rsidRDefault="00EF3D78" w:rsidP="00A15E35">
      <w:pPr>
        <w:pStyle w:val="a5"/>
        <w:numPr>
          <w:ilvl w:val="0"/>
          <w:numId w:val="25"/>
        </w:numPr>
        <w:tabs>
          <w:tab w:val="left" w:pos="2127"/>
        </w:tabs>
        <w:spacing w:before="0" w:line="360" w:lineRule="auto"/>
        <w:ind w:hanging="1571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Пета група </w:t>
      </w:r>
      <w:r w:rsidRPr="00A15E35">
        <w:rPr>
          <w:sz w:val="24"/>
          <w:szCs w:val="24"/>
        </w:rPr>
        <w:t>– XI – XII</w:t>
      </w:r>
      <w:r w:rsidRPr="00A15E35">
        <w:rPr>
          <w:spacing w:val="-9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.</w:t>
      </w:r>
    </w:p>
    <w:p w14:paraId="43FAFE46" w14:textId="77777777" w:rsidR="00EF3D78" w:rsidRPr="00A15E35" w:rsidRDefault="00EF3D78" w:rsidP="00A15E35">
      <w:pPr>
        <w:pStyle w:val="1"/>
        <w:numPr>
          <w:ilvl w:val="0"/>
          <w:numId w:val="2"/>
        </w:numPr>
        <w:tabs>
          <w:tab w:val="left" w:pos="1134"/>
        </w:tabs>
        <w:spacing w:line="360" w:lineRule="auto"/>
        <w:ind w:left="1856" w:hanging="1147"/>
        <w:rPr>
          <w:b w:val="0"/>
        </w:rPr>
      </w:pPr>
      <w:r w:rsidRPr="00A15E35">
        <w:rPr>
          <w:b w:val="0"/>
        </w:rPr>
        <w:t>Участниците от втора категория се състезават в 3 възрастови групи:</w:t>
      </w:r>
    </w:p>
    <w:p w14:paraId="6DF481C3" w14:textId="77777777" w:rsidR="003123AC" w:rsidRPr="00A15E35" w:rsidRDefault="00EF3D78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Първа група </w:t>
      </w:r>
      <w:r w:rsidRPr="00A15E35">
        <w:rPr>
          <w:sz w:val="24"/>
          <w:szCs w:val="24"/>
        </w:rPr>
        <w:t xml:space="preserve">– до ІV 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39CC9EB5" w14:textId="77777777" w:rsidR="003123AC" w:rsidRPr="00A15E35" w:rsidRDefault="00EF3D78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>Втора група</w:t>
      </w:r>
      <w:r w:rsidRPr="00A15E35">
        <w:rPr>
          <w:sz w:val="24"/>
          <w:szCs w:val="24"/>
        </w:rPr>
        <w:t xml:space="preserve"> – V – VІІІ клас;</w:t>
      </w:r>
    </w:p>
    <w:p w14:paraId="00954702" w14:textId="77880FA2" w:rsidR="00EF3D78" w:rsidRPr="00A15E35" w:rsidRDefault="00EF3D78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Трета група </w:t>
      </w:r>
      <w:r w:rsidRPr="00A15E35">
        <w:rPr>
          <w:sz w:val="24"/>
          <w:szCs w:val="24"/>
        </w:rPr>
        <w:t xml:space="preserve">– </w:t>
      </w:r>
      <w:r w:rsidRPr="00A15E35">
        <w:rPr>
          <w:spacing w:val="-3"/>
          <w:sz w:val="24"/>
          <w:szCs w:val="24"/>
        </w:rPr>
        <w:t xml:space="preserve">IX </w:t>
      </w:r>
      <w:r w:rsidRPr="00A15E35">
        <w:rPr>
          <w:sz w:val="24"/>
          <w:szCs w:val="24"/>
        </w:rPr>
        <w:t>- XII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.</w:t>
      </w:r>
    </w:p>
    <w:p w14:paraId="79D1CD72" w14:textId="78CF6A9C" w:rsidR="00EF3D78" w:rsidRPr="00A15E35" w:rsidRDefault="00EF3D78" w:rsidP="00A15E35">
      <w:pPr>
        <w:pStyle w:val="a3"/>
        <w:spacing w:line="360" w:lineRule="auto"/>
        <w:ind w:firstLine="709"/>
        <w:jc w:val="both"/>
      </w:pPr>
      <w:r w:rsidRPr="00A15E35">
        <w:t>Най-големият участник в дадена вокална</w:t>
      </w:r>
      <w:r w:rsidR="003123AC" w:rsidRPr="00A15E35">
        <w:t xml:space="preserve"> формация определя възрастовата </w:t>
      </w:r>
      <w:r w:rsidRPr="00A15E35">
        <w:t>група, в която се състезава формацията.</w:t>
      </w:r>
    </w:p>
    <w:p w14:paraId="00C397B0" w14:textId="77777777" w:rsidR="00EF3D78" w:rsidRPr="00A15E35" w:rsidRDefault="00EF3D78" w:rsidP="00A15E35">
      <w:pPr>
        <w:pStyle w:val="a3"/>
        <w:spacing w:line="360" w:lineRule="auto"/>
        <w:ind w:right="671" w:firstLine="567"/>
      </w:pPr>
    </w:p>
    <w:p w14:paraId="6A9EF0F5" w14:textId="77777777" w:rsidR="00EF3D78" w:rsidRPr="00A15E35" w:rsidRDefault="00EF3D78" w:rsidP="00A15E35">
      <w:pPr>
        <w:pStyle w:val="1"/>
        <w:spacing w:line="360" w:lineRule="auto"/>
        <w:ind w:left="0"/>
      </w:pPr>
      <w:r w:rsidRPr="00A15E35">
        <w:t>КОНКУРСНА ПРОГРАМА:</w:t>
      </w:r>
    </w:p>
    <w:p w14:paraId="3CECECBE" w14:textId="77777777" w:rsidR="00396AFA" w:rsidRPr="00A15E35" w:rsidRDefault="00EF3D78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right="675" w:hanging="1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2 песни (по избор)</w:t>
      </w:r>
      <w:r w:rsidR="00396AFA" w:rsidRPr="00A15E35">
        <w:rPr>
          <w:sz w:val="24"/>
          <w:szCs w:val="24"/>
        </w:rPr>
        <w:t xml:space="preserve"> с контрастен характер;</w:t>
      </w:r>
    </w:p>
    <w:p w14:paraId="7B121BD8" w14:textId="397A7849" w:rsidR="00EF3D78" w:rsidRPr="00A15E35" w:rsidRDefault="00EF3D78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left="1701" w:hanging="992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В четвърта и пета възрастова гр</w:t>
      </w:r>
      <w:r w:rsidR="00396AFA" w:rsidRPr="00A15E35">
        <w:rPr>
          <w:sz w:val="24"/>
          <w:szCs w:val="24"/>
        </w:rPr>
        <w:t>упа едната песен задължително е безмензурна;</w:t>
      </w:r>
    </w:p>
    <w:p w14:paraId="4D8DE796" w14:textId="77777777" w:rsidR="00396AFA" w:rsidRPr="00A15E35" w:rsidRDefault="00EF3D78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right="675" w:hanging="1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Времетраене на изпълненията – </w:t>
      </w:r>
      <w:r w:rsidR="00396AFA" w:rsidRPr="00A15E35">
        <w:rPr>
          <w:sz w:val="24"/>
          <w:szCs w:val="24"/>
        </w:rPr>
        <w:t>до 5 минути;</w:t>
      </w:r>
    </w:p>
    <w:p w14:paraId="724DE39B" w14:textId="04458259" w:rsidR="00396AFA" w:rsidRPr="00A15E35" w:rsidRDefault="002C4536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right="675" w:hanging="11"/>
        <w:jc w:val="both"/>
        <w:rPr>
          <w:sz w:val="24"/>
          <w:szCs w:val="24"/>
        </w:rPr>
      </w:pPr>
      <w:r>
        <w:rPr>
          <w:sz w:val="24"/>
          <w:szCs w:val="24"/>
        </w:rPr>
        <w:t>Песните в размер се</w:t>
      </w:r>
      <w:r w:rsidR="00EF3D78" w:rsidRPr="00A15E35">
        <w:rPr>
          <w:sz w:val="24"/>
          <w:szCs w:val="24"/>
        </w:rPr>
        <w:t xml:space="preserve"> изпълняват до 2 куплета</w:t>
      </w:r>
      <w:r w:rsidR="00396AFA" w:rsidRPr="00A15E35">
        <w:rPr>
          <w:sz w:val="24"/>
          <w:szCs w:val="24"/>
        </w:rPr>
        <w:t>;</w:t>
      </w:r>
    </w:p>
    <w:p w14:paraId="55D436DA" w14:textId="47F24F08" w:rsidR="00EF3D78" w:rsidRPr="00A15E35" w:rsidRDefault="002C4536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right="675" w:hanging="11"/>
        <w:jc w:val="both"/>
        <w:rPr>
          <w:sz w:val="24"/>
          <w:szCs w:val="24"/>
        </w:rPr>
      </w:pPr>
      <w:r>
        <w:rPr>
          <w:sz w:val="24"/>
          <w:szCs w:val="24"/>
        </w:rPr>
        <w:t>Безмензурните песни се</w:t>
      </w:r>
      <w:r w:rsidR="00EF3D78" w:rsidRPr="00A15E35">
        <w:rPr>
          <w:sz w:val="24"/>
          <w:szCs w:val="24"/>
        </w:rPr>
        <w:t xml:space="preserve"> изпълняват по 1 куплет</w:t>
      </w:r>
      <w:r w:rsidR="00396AFA" w:rsidRPr="00A15E35">
        <w:rPr>
          <w:sz w:val="24"/>
          <w:szCs w:val="24"/>
        </w:rPr>
        <w:t>.</w:t>
      </w:r>
    </w:p>
    <w:p w14:paraId="65BBCF9F" w14:textId="77777777" w:rsidR="00396AFA" w:rsidRPr="00A15E35" w:rsidRDefault="00396AFA" w:rsidP="00A15E35">
      <w:pPr>
        <w:tabs>
          <w:tab w:val="left" w:pos="1134"/>
        </w:tabs>
        <w:spacing w:line="360" w:lineRule="auto"/>
        <w:ind w:left="720" w:right="675"/>
        <w:jc w:val="both"/>
        <w:rPr>
          <w:sz w:val="24"/>
          <w:szCs w:val="24"/>
        </w:rPr>
      </w:pPr>
    </w:p>
    <w:p w14:paraId="494922A9" w14:textId="77777777" w:rsidR="00EF3D78" w:rsidRPr="00A15E35" w:rsidRDefault="00EF3D78" w:rsidP="00A15E35">
      <w:pPr>
        <w:tabs>
          <w:tab w:val="left" w:pos="1856"/>
          <w:tab w:val="left" w:pos="1857"/>
        </w:tabs>
        <w:spacing w:line="360" w:lineRule="auto"/>
        <w:ind w:right="684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ЖУРИ:</w:t>
      </w:r>
    </w:p>
    <w:p w14:paraId="210EE1AD" w14:textId="77777777" w:rsidR="00396AFA" w:rsidRPr="00A15E35" w:rsidRDefault="00EF3D78" w:rsidP="00A15E35">
      <w:pPr>
        <w:pStyle w:val="a5"/>
        <w:numPr>
          <w:ilvl w:val="0"/>
          <w:numId w:val="28"/>
        </w:numPr>
        <w:tabs>
          <w:tab w:val="left" w:pos="1134"/>
        </w:tabs>
        <w:spacing w:before="0" w:line="360" w:lineRule="auto"/>
        <w:ind w:hanging="1712"/>
        <w:rPr>
          <w:sz w:val="24"/>
          <w:szCs w:val="24"/>
        </w:rPr>
      </w:pPr>
      <w:r w:rsidRPr="00A15E35">
        <w:rPr>
          <w:sz w:val="24"/>
          <w:szCs w:val="24"/>
        </w:rPr>
        <w:t>Кандидатите се оценяват от професионално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жури;</w:t>
      </w:r>
    </w:p>
    <w:p w14:paraId="0875A27E" w14:textId="1047798D" w:rsidR="00EF3D78" w:rsidRPr="00A15E35" w:rsidRDefault="00EF3D78" w:rsidP="00A15E35">
      <w:pPr>
        <w:pStyle w:val="a5"/>
        <w:numPr>
          <w:ilvl w:val="0"/>
          <w:numId w:val="28"/>
        </w:numPr>
        <w:tabs>
          <w:tab w:val="left" w:pos="1134"/>
        </w:tabs>
        <w:spacing w:before="0" w:line="360" w:lineRule="auto"/>
        <w:ind w:hanging="1712"/>
        <w:rPr>
          <w:sz w:val="24"/>
          <w:szCs w:val="24"/>
        </w:rPr>
      </w:pPr>
      <w:r w:rsidRPr="00A15E35">
        <w:rPr>
          <w:sz w:val="24"/>
          <w:szCs w:val="24"/>
        </w:rPr>
        <w:t>Решенията на журито са</w:t>
      </w:r>
      <w:r w:rsidRPr="00A15E35">
        <w:rPr>
          <w:spacing w:val="-4"/>
          <w:sz w:val="24"/>
          <w:szCs w:val="24"/>
        </w:rPr>
        <w:t xml:space="preserve"> </w:t>
      </w:r>
      <w:r w:rsidRPr="00A15E35">
        <w:rPr>
          <w:sz w:val="24"/>
          <w:szCs w:val="24"/>
        </w:rPr>
        <w:t>окончателни.</w:t>
      </w:r>
    </w:p>
    <w:p w14:paraId="23E761C4" w14:textId="35CED40D" w:rsidR="00EF3D78" w:rsidRDefault="00EF3D78" w:rsidP="00A15E35">
      <w:pPr>
        <w:pStyle w:val="a5"/>
        <w:tabs>
          <w:tab w:val="left" w:pos="1856"/>
          <w:tab w:val="left" w:pos="1857"/>
        </w:tabs>
        <w:spacing w:before="0" w:line="360" w:lineRule="auto"/>
        <w:ind w:left="2421" w:firstLine="0"/>
        <w:rPr>
          <w:sz w:val="24"/>
          <w:szCs w:val="24"/>
        </w:rPr>
      </w:pPr>
    </w:p>
    <w:p w14:paraId="5AA9D103" w14:textId="77777777" w:rsidR="002C4536" w:rsidRPr="00A15E35" w:rsidRDefault="002C4536" w:rsidP="00A15E35">
      <w:pPr>
        <w:pStyle w:val="a5"/>
        <w:tabs>
          <w:tab w:val="left" w:pos="1856"/>
          <w:tab w:val="left" w:pos="1857"/>
        </w:tabs>
        <w:spacing w:before="0" w:line="360" w:lineRule="auto"/>
        <w:ind w:left="2421" w:firstLine="0"/>
        <w:rPr>
          <w:sz w:val="24"/>
          <w:szCs w:val="24"/>
        </w:rPr>
      </w:pPr>
    </w:p>
    <w:p w14:paraId="7E9E5332" w14:textId="77777777" w:rsidR="00EF3D78" w:rsidRPr="00A15E35" w:rsidRDefault="00EF3D78" w:rsidP="00A15E35">
      <w:pPr>
        <w:tabs>
          <w:tab w:val="left" w:pos="1856"/>
          <w:tab w:val="left" w:pos="1857"/>
        </w:tabs>
        <w:spacing w:line="360" w:lineRule="auto"/>
        <w:rPr>
          <w:b/>
          <w:sz w:val="24"/>
          <w:szCs w:val="24"/>
          <w:lang w:val="en-US"/>
        </w:rPr>
      </w:pPr>
      <w:r w:rsidRPr="00A15E35">
        <w:rPr>
          <w:b/>
          <w:color w:val="000000" w:themeColor="text1"/>
          <w:sz w:val="24"/>
          <w:szCs w:val="24"/>
        </w:rPr>
        <w:lastRenderedPageBreak/>
        <w:t>КРИТЕРИИ ЗА ОЦЕНЯВАНЕ</w:t>
      </w:r>
      <w:r w:rsidRPr="00A15E35">
        <w:rPr>
          <w:b/>
          <w:sz w:val="24"/>
          <w:szCs w:val="24"/>
          <w:lang w:val="en-US"/>
        </w:rPr>
        <w:t>:</w:t>
      </w:r>
    </w:p>
    <w:p w14:paraId="7B8CF2E5" w14:textId="0BAF0E3D" w:rsidR="003123AC" w:rsidRPr="00A15E35" w:rsidRDefault="00396AFA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Х</w:t>
      </w:r>
      <w:r w:rsidR="00EF3D78" w:rsidRPr="00A15E35">
        <w:rPr>
          <w:sz w:val="24"/>
          <w:szCs w:val="24"/>
        </w:rPr>
        <w:t>удожествена интерпретация</w:t>
      </w:r>
      <w:r w:rsidR="00EF3D78" w:rsidRPr="00A15E35">
        <w:rPr>
          <w:sz w:val="24"/>
          <w:szCs w:val="24"/>
          <w:lang w:val="en-US"/>
        </w:rPr>
        <w:t>;</w:t>
      </w:r>
    </w:p>
    <w:p w14:paraId="380B1041" w14:textId="2E0AA2C9" w:rsidR="003123AC" w:rsidRPr="00A15E35" w:rsidRDefault="00396AFA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Т</w:t>
      </w:r>
      <w:r w:rsidR="00EF3D78" w:rsidRPr="00A15E35">
        <w:rPr>
          <w:sz w:val="24"/>
          <w:szCs w:val="24"/>
        </w:rPr>
        <w:t>очна интонация;</w:t>
      </w:r>
    </w:p>
    <w:p w14:paraId="196724E1" w14:textId="32AFCC40" w:rsidR="003123AC" w:rsidRPr="00A15E35" w:rsidRDefault="00396AFA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С</w:t>
      </w:r>
      <w:r w:rsidR="00EF3D78" w:rsidRPr="00A15E35">
        <w:rPr>
          <w:sz w:val="24"/>
          <w:szCs w:val="24"/>
        </w:rPr>
        <w:t>ложност на репертоара;</w:t>
      </w:r>
    </w:p>
    <w:p w14:paraId="33B47296" w14:textId="3CAA8918" w:rsidR="003123AC" w:rsidRPr="00A15E35" w:rsidRDefault="00396AFA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С</w:t>
      </w:r>
      <w:r w:rsidR="00EF3D78" w:rsidRPr="00A15E35">
        <w:rPr>
          <w:sz w:val="24"/>
          <w:szCs w:val="24"/>
        </w:rPr>
        <w:t xml:space="preserve">ъответствие на репертоара на възрастовите и </w:t>
      </w:r>
      <w:r w:rsidR="003123AC" w:rsidRPr="00A15E35">
        <w:rPr>
          <w:sz w:val="24"/>
          <w:szCs w:val="24"/>
        </w:rPr>
        <w:t>изпълнителските</w:t>
      </w:r>
    </w:p>
    <w:p w14:paraId="47C6D377" w14:textId="77777777" w:rsidR="00C02570" w:rsidRPr="00A15E35" w:rsidRDefault="00EF3D78" w:rsidP="00A15E35">
      <w:pPr>
        <w:tabs>
          <w:tab w:val="left" w:pos="2127"/>
        </w:tabs>
        <w:spacing w:line="360" w:lineRule="auto"/>
        <w:rPr>
          <w:sz w:val="24"/>
          <w:szCs w:val="24"/>
        </w:rPr>
      </w:pPr>
      <w:r w:rsidRPr="00A15E35">
        <w:rPr>
          <w:sz w:val="24"/>
          <w:szCs w:val="24"/>
        </w:rPr>
        <w:t>възможности на участника;</w:t>
      </w:r>
    </w:p>
    <w:p w14:paraId="7CC619F8" w14:textId="59AFFCF3" w:rsidR="00EF3D78" w:rsidRPr="00A15E35" w:rsidRDefault="00396AFA" w:rsidP="00A15E35">
      <w:pPr>
        <w:pStyle w:val="a5"/>
        <w:numPr>
          <w:ilvl w:val="0"/>
          <w:numId w:val="38"/>
        </w:numPr>
        <w:tabs>
          <w:tab w:val="left" w:pos="2127"/>
        </w:tabs>
        <w:spacing w:before="0" w:line="360" w:lineRule="auto"/>
        <w:ind w:firstLine="981"/>
        <w:rPr>
          <w:sz w:val="24"/>
          <w:szCs w:val="24"/>
        </w:rPr>
      </w:pPr>
      <w:r w:rsidRPr="00A15E35">
        <w:rPr>
          <w:sz w:val="24"/>
          <w:szCs w:val="24"/>
        </w:rPr>
        <w:t>А</w:t>
      </w:r>
      <w:r w:rsidR="00EF3D78" w:rsidRPr="00A15E35">
        <w:rPr>
          <w:sz w:val="24"/>
          <w:szCs w:val="24"/>
        </w:rPr>
        <w:t>ртистичност.</w:t>
      </w:r>
    </w:p>
    <w:p w14:paraId="134DD2AB" w14:textId="77777777" w:rsidR="00C02570" w:rsidRPr="00A15E35" w:rsidRDefault="00C02570" w:rsidP="00A15E35">
      <w:pPr>
        <w:pStyle w:val="a5"/>
        <w:tabs>
          <w:tab w:val="left" w:pos="2127"/>
        </w:tabs>
        <w:spacing w:before="0" w:line="360" w:lineRule="auto"/>
        <w:ind w:left="1701" w:firstLine="0"/>
        <w:rPr>
          <w:sz w:val="24"/>
          <w:szCs w:val="24"/>
        </w:rPr>
      </w:pPr>
    </w:p>
    <w:p w14:paraId="56DF2ED0" w14:textId="77777777" w:rsidR="00EF3D78" w:rsidRPr="00A15E35" w:rsidRDefault="00EF3D78" w:rsidP="00A15E35">
      <w:pPr>
        <w:pStyle w:val="1"/>
        <w:tabs>
          <w:tab w:val="left" w:pos="567"/>
        </w:tabs>
        <w:spacing w:line="360" w:lineRule="auto"/>
        <w:ind w:left="0"/>
      </w:pPr>
      <w:r w:rsidRPr="00A15E35">
        <w:t>НАГРАДЕН ФОНД:</w:t>
      </w:r>
    </w:p>
    <w:p w14:paraId="5B90D2D5" w14:textId="77777777" w:rsidR="00F93ED6" w:rsidRPr="00A15E35" w:rsidRDefault="00EF3D78" w:rsidP="00A15E35">
      <w:pPr>
        <w:pStyle w:val="a5"/>
        <w:numPr>
          <w:ilvl w:val="1"/>
          <w:numId w:val="6"/>
        </w:numPr>
        <w:tabs>
          <w:tab w:val="left" w:pos="1134"/>
        </w:tabs>
        <w:spacing w:before="0" w:line="360" w:lineRule="auto"/>
        <w:ind w:left="0" w:firstLine="709"/>
        <w:rPr>
          <w:sz w:val="24"/>
          <w:szCs w:val="24"/>
        </w:rPr>
      </w:pPr>
      <w:r w:rsidRPr="00A15E35">
        <w:rPr>
          <w:sz w:val="24"/>
          <w:szCs w:val="24"/>
        </w:rPr>
        <w:t>Награда на Кмета на Община</w:t>
      </w:r>
      <w:r w:rsidRPr="00A15E35">
        <w:rPr>
          <w:spacing w:val="-5"/>
          <w:sz w:val="24"/>
          <w:szCs w:val="24"/>
        </w:rPr>
        <w:t xml:space="preserve"> </w:t>
      </w:r>
      <w:r w:rsidRPr="00A15E35">
        <w:rPr>
          <w:sz w:val="24"/>
          <w:szCs w:val="24"/>
        </w:rPr>
        <w:t>Шумен – парична награда,</w:t>
      </w:r>
      <w:r w:rsidR="00F93ED6" w:rsidRPr="00A15E35">
        <w:rPr>
          <w:sz w:val="24"/>
          <w:szCs w:val="24"/>
        </w:rPr>
        <w:t xml:space="preserve"> </w:t>
      </w:r>
      <w:r w:rsidRPr="00A15E35">
        <w:rPr>
          <w:sz w:val="24"/>
          <w:szCs w:val="24"/>
        </w:rPr>
        <w:t>стат</w:t>
      </w:r>
      <w:r w:rsidR="00F93ED6" w:rsidRPr="00A15E35">
        <w:rPr>
          <w:sz w:val="24"/>
          <w:szCs w:val="24"/>
        </w:rPr>
        <w:t xml:space="preserve">уетка и </w:t>
      </w:r>
      <w:r w:rsidRPr="00A15E35">
        <w:rPr>
          <w:sz w:val="24"/>
          <w:szCs w:val="24"/>
        </w:rPr>
        <w:t>грамота;</w:t>
      </w:r>
    </w:p>
    <w:p w14:paraId="37A9E712" w14:textId="54D1413D" w:rsidR="00F93ED6" w:rsidRPr="00A15E35" w:rsidRDefault="00EF3D78" w:rsidP="00A15E35">
      <w:pPr>
        <w:pStyle w:val="a5"/>
        <w:numPr>
          <w:ilvl w:val="1"/>
          <w:numId w:val="6"/>
        </w:numPr>
        <w:tabs>
          <w:tab w:val="left" w:pos="1134"/>
        </w:tabs>
        <w:spacing w:before="0" w:line="360" w:lineRule="auto"/>
        <w:ind w:left="0" w:firstLine="709"/>
        <w:rPr>
          <w:sz w:val="24"/>
          <w:szCs w:val="24"/>
        </w:rPr>
      </w:pPr>
      <w:r w:rsidRPr="00A15E35">
        <w:rPr>
          <w:sz w:val="24"/>
          <w:szCs w:val="24"/>
        </w:rPr>
        <w:t>Първа, втора и трета награ</w:t>
      </w:r>
      <w:r w:rsidR="0048132F">
        <w:rPr>
          <w:sz w:val="24"/>
          <w:szCs w:val="24"/>
        </w:rPr>
        <w:t xml:space="preserve">ди: грамота,  медал или </w:t>
      </w:r>
      <w:r w:rsidRPr="00A15E35">
        <w:rPr>
          <w:sz w:val="24"/>
          <w:szCs w:val="24"/>
        </w:rPr>
        <w:t>плакет във всяка</w:t>
      </w:r>
      <w:r w:rsidR="00F93ED6" w:rsidRPr="00A15E35">
        <w:rPr>
          <w:sz w:val="24"/>
          <w:szCs w:val="24"/>
        </w:rPr>
        <w:t xml:space="preserve"> </w:t>
      </w:r>
      <w:r w:rsidRPr="00A15E35">
        <w:rPr>
          <w:sz w:val="24"/>
          <w:szCs w:val="24"/>
        </w:rPr>
        <w:t>възрастова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група и категория;</w:t>
      </w:r>
    </w:p>
    <w:p w14:paraId="1632F8BF" w14:textId="77777777" w:rsidR="00F93ED6" w:rsidRPr="00A15E35" w:rsidRDefault="00EF3D78" w:rsidP="00A15E35">
      <w:pPr>
        <w:pStyle w:val="a5"/>
        <w:numPr>
          <w:ilvl w:val="1"/>
          <w:numId w:val="6"/>
        </w:numPr>
        <w:tabs>
          <w:tab w:val="left" w:pos="1134"/>
        </w:tabs>
        <w:spacing w:before="0" w:line="360" w:lineRule="auto"/>
        <w:ind w:left="0" w:firstLine="709"/>
        <w:rPr>
          <w:sz w:val="24"/>
          <w:szCs w:val="24"/>
        </w:rPr>
      </w:pPr>
      <w:r w:rsidRPr="00A15E35">
        <w:rPr>
          <w:sz w:val="24"/>
          <w:szCs w:val="24"/>
        </w:rPr>
        <w:t>Класиралите се на четвърто, пето и шесто място във всяка</w:t>
      </w:r>
      <w:r w:rsidR="00F93ED6" w:rsidRPr="00A15E35">
        <w:rPr>
          <w:sz w:val="24"/>
          <w:szCs w:val="24"/>
        </w:rPr>
        <w:t xml:space="preserve"> </w:t>
      </w:r>
      <w:r w:rsidRPr="00A15E35">
        <w:rPr>
          <w:sz w:val="24"/>
          <w:szCs w:val="24"/>
        </w:rPr>
        <w:t>възрастова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група и категория получават Грамота;</w:t>
      </w:r>
    </w:p>
    <w:p w14:paraId="2A64F7B7" w14:textId="4F62A3CE" w:rsidR="00EF3D78" w:rsidRPr="00A15E35" w:rsidRDefault="00EF3D78" w:rsidP="00A15E35">
      <w:pPr>
        <w:pStyle w:val="a5"/>
        <w:numPr>
          <w:ilvl w:val="1"/>
          <w:numId w:val="6"/>
        </w:numPr>
        <w:tabs>
          <w:tab w:val="left" w:pos="1134"/>
        </w:tabs>
        <w:spacing w:before="0" w:line="360" w:lineRule="auto"/>
        <w:ind w:left="0" w:firstLine="709"/>
        <w:rPr>
          <w:sz w:val="24"/>
          <w:szCs w:val="24"/>
        </w:rPr>
      </w:pPr>
      <w:r w:rsidRPr="00A15E35">
        <w:rPr>
          <w:sz w:val="24"/>
          <w:szCs w:val="24"/>
        </w:rPr>
        <w:t>Специални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награди:</w:t>
      </w:r>
    </w:p>
    <w:p w14:paraId="0D5C94F6" w14:textId="77777777" w:rsidR="00F93ED6" w:rsidRPr="00A15E35" w:rsidRDefault="00EF3D78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Откритие на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конкурса;</w:t>
      </w:r>
    </w:p>
    <w:p w14:paraId="464C9B61" w14:textId="65C68EAE" w:rsidR="00EF3D78" w:rsidRPr="00A15E35" w:rsidRDefault="00EF3D78" w:rsidP="00A15E35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Най-малък</w:t>
      </w:r>
      <w:r w:rsidRPr="00A15E35">
        <w:rPr>
          <w:spacing w:val="1"/>
          <w:sz w:val="24"/>
          <w:szCs w:val="24"/>
        </w:rPr>
        <w:t xml:space="preserve"> </w:t>
      </w:r>
      <w:r w:rsidRPr="00A15E35">
        <w:rPr>
          <w:sz w:val="24"/>
          <w:szCs w:val="24"/>
        </w:rPr>
        <w:t>участник.</w:t>
      </w:r>
    </w:p>
    <w:p w14:paraId="677DBB23" w14:textId="2B58CC80" w:rsidR="00EF3D78" w:rsidRPr="00A15E35" w:rsidRDefault="00EF3D78" w:rsidP="00A15E35">
      <w:pPr>
        <w:pStyle w:val="a5"/>
        <w:numPr>
          <w:ilvl w:val="0"/>
          <w:numId w:val="5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Грамота за творчески постижения (за педагози) по преценка на</w:t>
      </w:r>
      <w:r w:rsidR="00F93ED6" w:rsidRPr="00A15E35">
        <w:rPr>
          <w:sz w:val="24"/>
          <w:szCs w:val="24"/>
        </w:rPr>
        <w:t xml:space="preserve"> </w:t>
      </w:r>
      <w:r w:rsidRPr="00A15E35">
        <w:rPr>
          <w:sz w:val="24"/>
          <w:szCs w:val="24"/>
        </w:rPr>
        <w:t>журито.</w:t>
      </w:r>
    </w:p>
    <w:p w14:paraId="08AA1AC0" w14:textId="77777777" w:rsidR="00857B6C" w:rsidRPr="00A15E35" w:rsidRDefault="00857B6C" w:rsidP="00A15E35">
      <w:pPr>
        <w:pStyle w:val="a5"/>
        <w:tabs>
          <w:tab w:val="left" w:pos="1134"/>
        </w:tabs>
        <w:spacing w:before="0" w:line="360" w:lineRule="auto"/>
        <w:ind w:firstLine="0"/>
        <w:rPr>
          <w:sz w:val="24"/>
          <w:szCs w:val="24"/>
        </w:rPr>
      </w:pPr>
    </w:p>
    <w:p w14:paraId="02BA058B" w14:textId="58F199EB" w:rsidR="00BC54D5" w:rsidRDefault="00EF3D78" w:rsidP="00BC54D5">
      <w:pPr>
        <w:pStyle w:val="1"/>
        <w:spacing w:line="360" w:lineRule="auto"/>
        <w:ind w:left="0"/>
      </w:pPr>
      <w:r w:rsidRPr="00A15E35">
        <w:t>ИНФОРМАЦИЯ ЗА УЧАСТНИКА:</w:t>
      </w:r>
    </w:p>
    <w:p w14:paraId="35734A5D" w14:textId="47AAC442" w:rsidR="00BC54D5" w:rsidRPr="002B4FE6" w:rsidRDefault="00BC54D5" w:rsidP="00BC54D5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right="675" w:firstLine="556"/>
        <w:jc w:val="both"/>
        <w:rPr>
          <w:sz w:val="20"/>
          <w:szCs w:val="20"/>
        </w:rPr>
      </w:pPr>
      <w:r w:rsidRPr="002B4FE6">
        <w:rPr>
          <w:sz w:val="20"/>
          <w:szCs w:val="20"/>
        </w:rPr>
        <w:t xml:space="preserve">КОНКУРСЪТ СЕ ПРОВЕЖДА </w:t>
      </w:r>
      <w:r>
        <w:rPr>
          <w:sz w:val="20"/>
          <w:szCs w:val="20"/>
        </w:rPr>
        <w:t xml:space="preserve">ПРИСЪСТВЕНО </w:t>
      </w:r>
    </w:p>
    <w:p w14:paraId="3539ABB4" w14:textId="77777777" w:rsidR="00BC54D5" w:rsidRDefault="00BC54D5" w:rsidP="00BC54D5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851" w:right="675" w:firstLine="425"/>
        <w:jc w:val="both"/>
        <w:rPr>
          <w:sz w:val="24"/>
        </w:rPr>
      </w:pPr>
      <w:r w:rsidRPr="004D2A5C">
        <w:rPr>
          <w:sz w:val="24"/>
        </w:rPr>
        <w:t>Индивидуален изпълнител,</w:t>
      </w:r>
      <w:r>
        <w:rPr>
          <w:sz w:val="24"/>
        </w:rPr>
        <w:t xml:space="preserve"> който се явява и в дует, внася</w:t>
      </w:r>
    </w:p>
    <w:p w14:paraId="007CE13A" w14:textId="77777777" w:rsidR="00BC54D5" w:rsidRDefault="00BC54D5" w:rsidP="00BC54D5">
      <w:pPr>
        <w:tabs>
          <w:tab w:val="left" w:pos="1856"/>
          <w:tab w:val="left" w:pos="1857"/>
        </w:tabs>
        <w:spacing w:line="360" w:lineRule="auto"/>
        <w:ind w:left="1276" w:right="675" w:firstLine="567"/>
        <w:jc w:val="both"/>
        <w:rPr>
          <w:sz w:val="24"/>
        </w:rPr>
      </w:pPr>
      <w:r w:rsidRPr="0012201B">
        <w:rPr>
          <w:sz w:val="24"/>
        </w:rPr>
        <w:t>половин такса</w:t>
      </w:r>
      <w:r w:rsidRPr="0012201B">
        <w:rPr>
          <w:spacing w:val="27"/>
          <w:sz w:val="24"/>
        </w:rPr>
        <w:t xml:space="preserve"> </w:t>
      </w:r>
      <w:r w:rsidRPr="0012201B">
        <w:rPr>
          <w:sz w:val="24"/>
        </w:rPr>
        <w:t>за дуетното си</w:t>
      </w:r>
      <w:r w:rsidRPr="0012201B">
        <w:rPr>
          <w:spacing w:val="1"/>
          <w:sz w:val="24"/>
        </w:rPr>
        <w:t xml:space="preserve"> </w:t>
      </w:r>
      <w:r w:rsidRPr="0012201B">
        <w:rPr>
          <w:sz w:val="24"/>
        </w:rPr>
        <w:t>участие;</w:t>
      </w:r>
    </w:p>
    <w:p w14:paraId="51D91076" w14:textId="77777777" w:rsidR="00BC54D5" w:rsidRDefault="00BC54D5" w:rsidP="00BC54D5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12201B">
        <w:rPr>
          <w:sz w:val="24"/>
        </w:rPr>
        <w:t>Индивидуален изпълнител, който се явява в две</w:t>
      </w:r>
      <w:r>
        <w:rPr>
          <w:sz w:val="24"/>
        </w:rPr>
        <w:t xml:space="preserve"> </w:t>
      </w:r>
      <w:r w:rsidRPr="0012201B">
        <w:rPr>
          <w:sz w:val="24"/>
        </w:rPr>
        <w:t>направления</w:t>
      </w:r>
      <w:r>
        <w:rPr>
          <w:sz w:val="24"/>
        </w:rPr>
        <w:t>,</w:t>
      </w:r>
      <w:r w:rsidRPr="0012201B">
        <w:rPr>
          <w:sz w:val="24"/>
        </w:rPr>
        <w:t xml:space="preserve"> </w:t>
      </w:r>
      <w:r>
        <w:rPr>
          <w:b/>
          <w:sz w:val="24"/>
        </w:rPr>
        <w:t>НЕ</w:t>
      </w:r>
      <w:r w:rsidRPr="0012201B">
        <w:rPr>
          <w:b/>
          <w:sz w:val="24"/>
        </w:rPr>
        <w:t xml:space="preserve"> </w:t>
      </w:r>
      <w:r w:rsidRPr="0012201B">
        <w:rPr>
          <w:sz w:val="24"/>
        </w:rPr>
        <w:t>се освобождава от такса участие;</w:t>
      </w:r>
    </w:p>
    <w:p w14:paraId="0F596706" w14:textId="70A3199F" w:rsidR="00BC54D5" w:rsidRDefault="00BC54D5" w:rsidP="00BC54D5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>
        <w:rPr>
          <w:sz w:val="24"/>
        </w:rPr>
        <w:t>График за явяване на участниците в конкурса  ще бъде публикуван в сайта на СУ „С. Доброплодни“ до 30.05.2023г. в раздел „Конкурси“;</w:t>
      </w:r>
    </w:p>
    <w:p w14:paraId="58F10D0C" w14:textId="77777777" w:rsidR="00BC54D5" w:rsidRDefault="00BC54D5" w:rsidP="00BC54D5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4D2A5C">
        <w:t>Платени такси и документи не се връщат;</w:t>
      </w:r>
    </w:p>
    <w:p w14:paraId="328E6C63" w14:textId="77777777" w:rsidR="00BC54D5" w:rsidRDefault="00BC54D5" w:rsidP="00BC54D5">
      <w:pPr>
        <w:numPr>
          <w:ilvl w:val="0"/>
          <w:numId w:val="16"/>
        </w:numPr>
        <w:tabs>
          <w:tab w:val="left" w:pos="1856"/>
          <w:tab w:val="left" w:pos="1857"/>
        </w:tabs>
        <w:spacing w:line="360" w:lineRule="auto"/>
        <w:ind w:left="1843" w:right="675" w:hanging="567"/>
        <w:jc w:val="both"/>
        <w:rPr>
          <w:sz w:val="24"/>
        </w:rPr>
      </w:pPr>
      <w:r w:rsidRPr="004D2A5C">
        <w:t>Пътните разходи и разноските</w:t>
      </w:r>
      <w:r>
        <w:t xml:space="preserve"> по пребиваване са за сметка на</w:t>
      </w:r>
    </w:p>
    <w:p w14:paraId="1CE0E271" w14:textId="77777777" w:rsidR="00BC54D5" w:rsidRPr="002D771D" w:rsidRDefault="00BC54D5" w:rsidP="00BC54D5">
      <w:pPr>
        <w:tabs>
          <w:tab w:val="left" w:pos="1856"/>
          <w:tab w:val="left" w:pos="1857"/>
        </w:tabs>
        <w:spacing w:line="360" w:lineRule="auto"/>
        <w:ind w:left="1843" w:right="675"/>
        <w:jc w:val="both"/>
        <w:rPr>
          <w:sz w:val="24"/>
        </w:rPr>
      </w:pPr>
      <w:r w:rsidRPr="004D2A5C">
        <w:t>участниците;</w:t>
      </w:r>
    </w:p>
    <w:p w14:paraId="7A5BBFAC" w14:textId="77777777" w:rsidR="00BC54D5" w:rsidRDefault="00BC54D5" w:rsidP="00BC54D5">
      <w:pPr>
        <w:tabs>
          <w:tab w:val="left" w:pos="851"/>
        </w:tabs>
        <w:spacing w:line="360" w:lineRule="auto"/>
        <w:ind w:left="851" w:right="283" w:firstLine="425"/>
        <w:jc w:val="both"/>
        <w:rPr>
          <w:i/>
          <w:sz w:val="24"/>
        </w:rPr>
      </w:pPr>
      <w:r w:rsidRPr="004D2A5C">
        <w:rPr>
          <w:i/>
          <w:sz w:val="24"/>
        </w:rPr>
        <w:t>Организаторите запазват пра</w:t>
      </w:r>
      <w:r>
        <w:rPr>
          <w:i/>
          <w:sz w:val="24"/>
        </w:rPr>
        <w:t>вото си на промени в рамките на</w:t>
      </w:r>
    </w:p>
    <w:p w14:paraId="65F04636" w14:textId="6E400AB8" w:rsidR="00EF3D78" w:rsidRPr="00BC54D5" w:rsidRDefault="00BC54D5" w:rsidP="00BC54D5">
      <w:pPr>
        <w:tabs>
          <w:tab w:val="left" w:pos="851"/>
        </w:tabs>
        <w:spacing w:line="360" w:lineRule="auto"/>
        <w:ind w:right="283"/>
        <w:jc w:val="both"/>
        <w:rPr>
          <w:i/>
          <w:sz w:val="24"/>
        </w:rPr>
      </w:pPr>
      <w:r w:rsidRPr="004D2A5C">
        <w:rPr>
          <w:i/>
          <w:sz w:val="24"/>
        </w:rPr>
        <w:t>конкурсната програма</w:t>
      </w:r>
      <w:r>
        <w:rPr>
          <w:i/>
          <w:sz w:val="24"/>
        </w:rPr>
        <w:t>.</w:t>
      </w:r>
    </w:p>
    <w:p w14:paraId="4DC27E53" w14:textId="77777777" w:rsidR="00EF3D78" w:rsidRPr="00A15E35" w:rsidRDefault="00EF3D78" w:rsidP="00A15E35">
      <w:pPr>
        <w:spacing w:line="360" w:lineRule="auto"/>
        <w:jc w:val="both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lastRenderedPageBreak/>
        <w:t>ТАКСА УЧАСТИЕ:</w:t>
      </w:r>
    </w:p>
    <w:p w14:paraId="2A9282C2" w14:textId="283E59C4" w:rsidR="00857B6C" w:rsidRPr="00A15E35" w:rsidRDefault="00EF3D78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left="851" w:right="675" w:hanging="142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I категория – </w:t>
      </w:r>
      <w:r w:rsidR="00BC54D5">
        <w:rPr>
          <w:b/>
          <w:sz w:val="24"/>
          <w:szCs w:val="24"/>
        </w:rPr>
        <w:t>20</w:t>
      </w:r>
      <w:r w:rsidRPr="00A15E35">
        <w:rPr>
          <w:b/>
          <w:spacing w:val="-2"/>
          <w:sz w:val="24"/>
          <w:szCs w:val="24"/>
        </w:rPr>
        <w:t xml:space="preserve"> </w:t>
      </w:r>
      <w:r w:rsidR="00857B6C" w:rsidRPr="00A15E35">
        <w:rPr>
          <w:b/>
          <w:sz w:val="24"/>
          <w:szCs w:val="24"/>
        </w:rPr>
        <w:t>лв;</w:t>
      </w:r>
    </w:p>
    <w:p w14:paraId="5E884BB0" w14:textId="5CB1C2FE" w:rsidR="00EF3D78" w:rsidRPr="00A15E35" w:rsidRDefault="00EF3D78" w:rsidP="00A15E35">
      <w:pPr>
        <w:numPr>
          <w:ilvl w:val="0"/>
          <w:numId w:val="16"/>
        </w:numPr>
        <w:tabs>
          <w:tab w:val="left" w:pos="1134"/>
        </w:tabs>
        <w:spacing w:line="360" w:lineRule="auto"/>
        <w:ind w:left="851" w:right="675" w:hanging="142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II категория – вокални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формации:</w:t>
      </w:r>
    </w:p>
    <w:p w14:paraId="55DA175A" w14:textId="7FECFE39" w:rsidR="00857B6C" w:rsidRPr="00A15E35" w:rsidRDefault="00EF3D78" w:rsidP="00A15E35">
      <w:pPr>
        <w:pStyle w:val="a5"/>
        <w:numPr>
          <w:ilvl w:val="0"/>
          <w:numId w:val="24"/>
        </w:numPr>
        <w:spacing w:before="0"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sz w:val="24"/>
          <w:szCs w:val="24"/>
        </w:rPr>
        <w:t xml:space="preserve">дует – </w:t>
      </w:r>
      <w:r w:rsidR="00BC54D5">
        <w:rPr>
          <w:b/>
          <w:sz w:val="24"/>
          <w:szCs w:val="24"/>
        </w:rPr>
        <w:t>25</w:t>
      </w:r>
      <w:r w:rsidRPr="00A15E35">
        <w:rPr>
          <w:b/>
          <w:spacing w:val="-1"/>
          <w:sz w:val="24"/>
          <w:szCs w:val="24"/>
        </w:rPr>
        <w:t xml:space="preserve"> </w:t>
      </w:r>
      <w:r w:rsidRPr="00A15E35">
        <w:rPr>
          <w:b/>
          <w:sz w:val="24"/>
          <w:szCs w:val="24"/>
        </w:rPr>
        <w:t>лв</w:t>
      </w:r>
      <w:r w:rsidRPr="00A15E35">
        <w:rPr>
          <w:sz w:val="24"/>
          <w:szCs w:val="24"/>
        </w:rPr>
        <w:t>.;</w:t>
      </w:r>
    </w:p>
    <w:p w14:paraId="182E74A8" w14:textId="2E8BAD8A" w:rsidR="00857B6C" w:rsidRPr="00A15E35" w:rsidRDefault="00EF3D78" w:rsidP="00A15E35">
      <w:pPr>
        <w:pStyle w:val="a5"/>
        <w:numPr>
          <w:ilvl w:val="0"/>
          <w:numId w:val="24"/>
        </w:numPr>
        <w:spacing w:before="0"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sz w:val="24"/>
          <w:szCs w:val="24"/>
        </w:rPr>
        <w:t xml:space="preserve">формация от 5 до 10 </w:t>
      </w:r>
      <w:r w:rsidRPr="00A15E35">
        <w:rPr>
          <w:spacing w:val="-3"/>
          <w:sz w:val="24"/>
          <w:szCs w:val="24"/>
        </w:rPr>
        <w:t xml:space="preserve">участници </w:t>
      </w:r>
      <w:r w:rsidRPr="00A15E35">
        <w:rPr>
          <w:bCs/>
          <w:sz w:val="24"/>
          <w:szCs w:val="24"/>
        </w:rPr>
        <w:t>–</w:t>
      </w:r>
      <w:r w:rsidRPr="00A15E35">
        <w:rPr>
          <w:b/>
          <w:sz w:val="24"/>
          <w:szCs w:val="24"/>
        </w:rPr>
        <w:t xml:space="preserve"> </w:t>
      </w:r>
      <w:r w:rsidR="00BC54D5">
        <w:rPr>
          <w:b/>
          <w:sz w:val="24"/>
          <w:szCs w:val="24"/>
        </w:rPr>
        <w:t>30</w:t>
      </w:r>
      <w:r w:rsidRPr="00A15E35">
        <w:rPr>
          <w:b/>
          <w:spacing w:val="7"/>
          <w:sz w:val="24"/>
          <w:szCs w:val="24"/>
        </w:rPr>
        <w:t xml:space="preserve"> </w:t>
      </w:r>
      <w:r w:rsidRPr="00A15E35">
        <w:rPr>
          <w:b/>
          <w:sz w:val="24"/>
          <w:szCs w:val="24"/>
        </w:rPr>
        <w:t>лв.;</w:t>
      </w:r>
    </w:p>
    <w:p w14:paraId="3381EDC7" w14:textId="26BB5945" w:rsidR="00EF3D78" w:rsidRPr="00A15E35" w:rsidRDefault="00EF3D78" w:rsidP="00A15E35">
      <w:pPr>
        <w:pStyle w:val="a5"/>
        <w:numPr>
          <w:ilvl w:val="0"/>
          <w:numId w:val="24"/>
        </w:numPr>
        <w:spacing w:before="0"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sz w:val="24"/>
          <w:szCs w:val="24"/>
        </w:rPr>
        <w:t xml:space="preserve">формация над 10 </w:t>
      </w:r>
      <w:r w:rsidRPr="00A15E35">
        <w:rPr>
          <w:spacing w:val="-3"/>
          <w:sz w:val="24"/>
          <w:szCs w:val="24"/>
        </w:rPr>
        <w:t xml:space="preserve">участници </w:t>
      </w:r>
      <w:r w:rsidRPr="00A15E35">
        <w:rPr>
          <w:sz w:val="24"/>
          <w:szCs w:val="24"/>
        </w:rPr>
        <w:t xml:space="preserve">– </w:t>
      </w:r>
      <w:r w:rsidR="00BC54D5">
        <w:rPr>
          <w:b/>
          <w:sz w:val="24"/>
          <w:szCs w:val="24"/>
        </w:rPr>
        <w:t>40</w:t>
      </w:r>
      <w:r w:rsidRPr="00A15E35">
        <w:rPr>
          <w:b/>
          <w:spacing w:val="7"/>
          <w:sz w:val="24"/>
          <w:szCs w:val="24"/>
        </w:rPr>
        <w:t xml:space="preserve"> </w:t>
      </w:r>
      <w:r w:rsidRPr="00A15E35">
        <w:rPr>
          <w:b/>
          <w:sz w:val="24"/>
          <w:szCs w:val="24"/>
        </w:rPr>
        <w:t>лв.</w:t>
      </w:r>
    </w:p>
    <w:p w14:paraId="1A8BAA4F" w14:textId="77777777" w:rsidR="00EF3D78" w:rsidRPr="00A15E35" w:rsidRDefault="00EF3D78" w:rsidP="00A15E35">
      <w:pPr>
        <w:tabs>
          <w:tab w:val="left" w:pos="2426"/>
        </w:tabs>
        <w:adjustRightInd w:val="0"/>
        <w:spacing w:line="360" w:lineRule="auto"/>
        <w:ind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Такса участие се внася по банков път </w:t>
      </w:r>
      <w:r w:rsidRPr="00A15E35">
        <w:rPr>
          <w:color w:val="000000" w:themeColor="text1"/>
          <w:sz w:val="24"/>
          <w:szCs w:val="24"/>
        </w:rPr>
        <w:t>или в брой.</w:t>
      </w:r>
      <w:r w:rsidRPr="00A15E35">
        <w:rPr>
          <w:sz w:val="24"/>
          <w:szCs w:val="24"/>
        </w:rPr>
        <w:t xml:space="preserve"> На платежното нареждане като</w:t>
      </w:r>
      <w:r w:rsidRPr="00A15E35">
        <w:rPr>
          <w:spacing w:val="-9"/>
          <w:sz w:val="24"/>
          <w:szCs w:val="24"/>
        </w:rPr>
        <w:t xml:space="preserve"> </w:t>
      </w:r>
      <w:r w:rsidRPr="00A15E35">
        <w:rPr>
          <w:sz w:val="24"/>
          <w:szCs w:val="24"/>
        </w:rPr>
        <w:t>основание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за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плащане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се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изписва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„ДБПТР</w:t>
      </w:r>
      <w:r w:rsidRPr="00A15E35">
        <w:rPr>
          <w:spacing w:val="-5"/>
          <w:sz w:val="24"/>
          <w:szCs w:val="24"/>
        </w:rPr>
        <w:t xml:space="preserve"> </w:t>
      </w:r>
      <w:r w:rsidRPr="00A15E35">
        <w:rPr>
          <w:sz w:val="24"/>
          <w:szCs w:val="24"/>
        </w:rPr>
        <w:t>–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Народна музика“</w:t>
      </w:r>
      <w:r w:rsidRPr="00A15E35">
        <w:rPr>
          <w:spacing w:val="-10"/>
          <w:sz w:val="24"/>
          <w:szCs w:val="24"/>
        </w:rPr>
        <w:t xml:space="preserve"> </w:t>
      </w:r>
      <w:r w:rsidRPr="00A15E35">
        <w:rPr>
          <w:sz w:val="24"/>
          <w:szCs w:val="24"/>
        </w:rPr>
        <w:t>и името</w:t>
      </w:r>
      <w:r w:rsidRPr="00A15E35">
        <w:rPr>
          <w:spacing w:val="-9"/>
          <w:sz w:val="24"/>
          <w:szCs w:val="24"/>
        </w:rPr>
        <w:t xml:space="preserve"> </w:t>
      </w:r>
      <w:r w:rsidRPr="00A15E35">
        <w:rPr>
          <w:sz w:val="24"/>
          <w:szCs w:val="24"/>
        </w:rPr>
        <w:t>на участника.</w:t>
      </w:r>
    </w:p>
    <w:p w14:paraId="660259B6" w14:textId="636AC9FD" w:rsidR="00EF3D78" w:rsidRPr="00A15E35" w:rsidRDefault="00EF3D78" w:rsidP="00A15E35">
      <w:pPr>
        <w:tabs>
          <w:tab w:val="left" w:pos="2426"/>
        </w:tabs>
        <w:adjustRightInd w:val="0"/>
        <w:spacing w:line="360" w:lineRule="auto"/>
        <w:ind w:firstLine="709"/>
        <w:jc w:val="both"/>
        <w:rPr>
          <w:sz w:val="24"/>
          <w:szCs w:val="24"/>
          <w:lang w:val="en-US"/>
        </w:rPr>
      </w:pPr>
      <w:r w:rsidRPr="00A15E35">
        <w:rPr>
          <w:sz w:val="24"/>
          <w:szCs w:val="24"/>
        </w:rPr>
        <w:t xml:space="preserve">Платежното нареждане и </w:t>
      </w:r>
      <w:r w:rsidRPr="00A15E35">
        <w:rPr>
          <w:iCs/>
          <w:sz w:val="24"/>
          <w:szCs w:val="24"/>
        </w:rPr>
        <w:t xml:space="preserve"> </w:t>
      </w:r>
      <w:r w:rsidRPr="00A15E35">
        <w:rPr>
          <w:sz w:val="24"/>
          <w:szCs w:val="24"/>
        </w:rPr>
        <w:t>заявката се изпращат до</w:t>
      </w:r>
      <w:r w:rsidRPr="00A15E35">
        <w:rPr>
          <w:sz w:val="24"/>
          <w:szCs w:val="24"/>
          <w:lang w:val="en-US"/>
        </w:rPr>
        <w:t xml:space="preserve"> </w:t>
      </w:r>
      <w:r w:rsidR="00BC54D5">
        <w:rPr>
          <w:b/>
          <w:sz w:val="24"/>
          <w:szCs w:val="24"/>
        </w:rPr>
        <w:t>26.05.2023</w:t>
      </w:r>
      <w:r w:rsidRPr="00A15E35">
        <w:rPr>
          <w:b/>
          <w:sz w:val="24"/>
          <w:szCs w:val="24"/>
        </w:rPr>
        <w:t xml:space="preserve"> г</w:t>
      </w:r>
      <w:r w:rsidRPr="00A15E35">
        <w:rPr>
          <w:sz w:val="24"/>
          <w:szCs w:val="24"/>
        </w:rPr>
        <w:t>.</w:t>
      </w:r>
      <w:r w:rsidRPr="00A15E35">
        <w:rPr>
          <w:sz w:val="24"/>
          <w:szCs w:val="24"/>
          <w:lang w:val="en-US"/>
        </w:rPr>
        <w:t xml:space="preserve"> </w:t>
      </w:r>
      <w:r w:rsidRPr="00A15E35">
        <w:rPr>
          <w:sz w:val="24"/>
          <w:szCs w:val="24"/>
        </w:rPr>
        <w:t>на e-</w:t>
      </w:r>
      <w:hyperlink r:id="rId21">
        <w:r w:rsidRPr="00A15E35">
          <w:rPr>
            <w:sz w:val="24"/>
            <w:szCs w:val="24"/>
          </w:rPr>
          <w:t>mail: folklor@suizku.com</w:t>
        </w:r>
      </w:hyperlink>
    </w:p>
    <w:p w14:paraId="03387CC1" w14:textId="77777777" w:rsidR="00EF3D78" w:rsidRPr="00A15E35" w:rsidRDefault="00EF3D78" w:rsidP="00A15E35">
      <w:pPr>
        <w:tabs>
          <w:tab w:val="left" w:pos="2426"/>
        </w:tabs>
        <w:adjustRightInd w:val="0"/>
        <w:spacing w:line="360" w:lineRule="auto"/>
        <w:ind w:firstLine="709"/>
        <w:jc w:val="both"/>
        <w:rPr>
          <w:sz w:val="24"/>
          <w:szCs w:val="24"/>
        </w:rPr>
      </w:pPr>
      <w:r w:rsidRPr="00A15E35">
        <w:rPr>
          <w:b/>
          <w:i/>
          <w:iCs/>
          <w:color w:val="000000" w:themeColor="text1"/>
          <w:sz w:val="24"/>
          <w:szCs w:val="24"/>
        </w:rPr>
        <w:t>Участници в неравностойно положение</w:t>
      </w:r>
      <w:r w:rsidRPr="00A15E35">
        <w:rPr>
          <w:b/>
          <w:i/>
          <w:iCs/>
          <w:color w:val="000000" w:themeColor="text1"/>
          <w:sz w:val="24"/>
          <w:szCs w:val="24"/>
          <w:lang w:val="en-US"/>
        </w:rPr>
        <w:t xml:space="preserve"> (</w:t>
      </w:r>
      <w:r w:rsidRPr="00A15E35">
        <w:rPr>
          <w:b/>
          <w:i/>
          <w:iCs/>
          <w:color w:val="000000" w:themeColor="text1"/>
          <w:sz w:val="24"/>
          <w:szCs w:val="24"/>
        </w:rPr>
        <w:t>сираци и полусираци</w:t>
      </w:r>
      <w:r w:rsidRPr="00A15E35">
        <w:rPr>
          <w:b/>
          <w:i/>
          <w:iCs/>
          <w:color w:val="000000" w:themeColor="text1"/>
          <w:sz w:val="24"/>
          <w:szCs w:val="24"/>
          <w:lang w:val="en-US"/>
        </w:rPr>
        <w:t>)</w:t>
      </w:r>
      <w:r w:rsidRPr="00A15E35">
        <w:rPr>
          <w:b/>
          <w:i/>
          <w:iCs/>
          <w:color w:val="000000" w:themeColor="text1"/>
          <w:sz w:val="24"/>
          <w:szCs w:val="24"/>
        </w:rPr>
        <w:t xml:space="preserve"> се освобождават от такса участие!</w:t>
      </w:r>
    </w:p>
    <w:p w14:paraId="29169F3A" w14:textId="77777777" w:rsidR="00EF3D78" w:rsidRPr="00A15E35" w:rsidRDefault="00EF3D78" w:rsidP="00A15E35">
      <w:pPr>
        <w:pStyle w:val="1"/>
        <w:spacing w:line="360" w:lineRule="auto"/>
        <w:ind w:left="0"/>
      </w:pPr>
      <w:r w:rsidRPr="00A15E35">
        <w:t>БАНКОВА СМЕТКА:</w:t>
      </w:r>
    </w:p>
    <w:p w14:paraId="63E746DE" w14:textId="77777777" w:rsidR="00EF3D78" w:rsidRPr="00A15E35" w:rsidRDefault="00EF3D78" w:rsidP="00A15E35">
      <w:pPr>
        <w:pStyle w:val="1"/>
        <w:spacing w:line="360" w:lineRule="auto"/>
        <w:ind w:left="0"/>
      </w:pPr>
      <w:r w:rsidRPr="00A15E35">
        <w:t>IBAN: BG02 DEMI 9240 1000 0178 51</w:t>
      </w:r>
    </w:p>
    <w:p w14:paraId="3A96987A" w14:textId="77777777" w:rsidR="00EF3D78" w:rsidRPr="00A15E35" w:rsidRDefault="00EF3D78" w:rsidP="00A15E35">
      <w:pPr>
        <w:pStyle w:val="1"/>
        <w:spacing w:line="360" w:lineRule="auto"/>
        <w:ind w:left="0"/>
      </w:pPr>
      <w:r w:rsidRPr="00A15E35">
        <w:t>BIC</w:t>
      </w:r>
      <w:r w:rsidRPr="00A15E35">
        <w:rPr>
          <w:lang w:val="en-US"/>
        </w:rPr>
        <w:t xml:space="preserve"> </w:t>
      </w:r>
      <w:r w:rsidRPr="00A15E35">
        <w:t>DEMI BG SF</w:t>
      </w:r>
    </w:p>
    <w:p w14:paraId="3E645464" w14:textId="77777777" w:rsidR="00EF3D78" w:rsidRPr="00A15E35" w:rsidRDefault="00EF3D78" w:rsidP="00A15E35">
      <w:pPr>
        <w:pStyle w:val="1"/>
        <w:spacing w:line="360" w:lineRule="auto"/>
        <w:ind w:left="0"/>
      </w:pPr>
      <w:r w:rsidRPr="00A15E35">
        <w:t>„ТЪРГОВСКА БАНКА-Д” АД ШУМЕН;</w:t>
      </w:r>
    </w:p>
    <w:p w14:paraId="2A065287" w14:textId="77777777" w:rsidR="00EF3D78" w:rsidRPr="00A15E35" w:rsidRDefault="00EF3D78" w:rsidP="00A15E35">
      <w:pPr>
        <w:pStyle w:val="1"/>
        <w:spacing w:line="360" w:lineRule="auto"/>
        <w:ind w:left="0"/>
      </w:pPr>
      <w:r w:rsidRPr="00A15E35">
        <w:t>СНЦ УЧИЛИЩНО НАСТОЯТЕЛСТВО ПРИ СУ „САВА ДОБРОПЛОДНИ”</w:t>
      </w:r>
    </w:p>
    <w:p w14:paraId="3422692B" w14:textId="5134D4FC" w:rsidR="00056996" w:rsidRPr="00A15E35" w:rsidRDefault="00EF3D78" w:rsidP="00A15E35">
      <w:pPr>
        <w:pStyle w:val="a3"/>
        <w:spacing w:line="360" w:lineRule="auto"/>
      </w:pPr>
      <w:r w:rsidRPr="00A15E35">
        <w:rPr>
          <w:b/>
        </w:rPr>
        <w:t xml:space="preserve">ЗА КОНТАКТИ: </w:t>
      </w:r>
      <w:r w:rsidRPr="00A15E35">
        <w:t>Дарина Бошнакова – 0898518607, Димитр</w:t>
      </w:r>
      <w:r w:rsidR="00F12604" w:rsidRPr="00A15E35">
        <w:t>ичка Илиева – 08988935</w:t>
      </w:r>
    </w:p>
    <w:p w14:paraId="72DBB9F6" w14:textId="7279FA37" w:rsidR="00F12604" w:rsidRPr="00A15E35" w:rsidRDefault="00F12604" w:rsidP="00A15E35">
      <w:pPr>
        <w:pStyle w:val="a3"/>
        <w:spacing w:line="360" w:lineRule="auto"/>
      </w:pPr>
    </w:p>
    <w:p w14:paraId="4C8106E4" w14:textId="0CF23CDC" w:rsidR="00F12604" w:rsidRPr="00A15E35" w:rsidRDefault="00F12604" w:rsidP="00A15E35">
      <w:pPr>
        <w:pStyle w:val="a3"/>
        <w:spacing w:line="360" w:lineRule="auto"/>
      </w:pPr>
    </w:p>
    <w:p w14:paraId="3281FFF4" w14:textId="2F7D7EEF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21ED785C" w14:textId="7C809B21" w:rsidR="00F12604" w:rsidRPr="00A15E35" w:rsidRDefault="00362DB9" w:rsidP="00A15E35">
      <w:pPr>
        <w:adjustRightInd w:val="0"/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</w:t>
      </w:r>
    </w:p>
    <w:p w14:paraId="625AE988" w14:textId="54BDED48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1544CC0F" w14:textId="7C7B62E0" w:rsidR="00F12604" w:rsidRPr="00A15E35" w:rsidRDefault="00362DB9" w:rsidP="00A15E35">
      <w:pPr>
        <w:adjustRightInd w:val="0"/>
        <w:spacing w:line="360" w:lineRule="auto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  <w:lang w:val="en-US" w:eastAsia="en-US" w:bidi="ar-SA"/>
        </w:rPr>
        <w:drawing>
          <wp:anchor distT="0" distB="0" distL="114300" distR="114300" simplePos="0" relativeHeight="251666944" behindDoc="0" locked="0" layoutInCell="1" allowOverlap="1" wp14:anchorId="1434E6CF" wp14:editId="5639CF14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038475" cy="3987165"/>
            <wp:effectExtent l="0" t="0" r="952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3333.jp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62"/>
                    <a:stretch/>
                  </pic:blipFill>
                  <pic:spPr bwMode="auto">
                    <a:xfrm>
                      <a:off x="0" y="0"/>
                      <a:ext cx="3038475" cy="3987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F581C" w14:textId="551B1C54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61264D0C" w14:textId="1566B947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20DE8C32" w14:textId="66F882A5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0454362A" w14:textId="2DAE90BF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1CF3BEAA" w14:textId="4DE639FA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144B0AD5" w14:textId="213D7134" w:rsidR="00F12604" w:rsidRPr="00A15E35" w:rsidRDefault="00F12604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4D2C9901" w14:textId="42F68F48" w:rsidR="008B33B3" w:rsidRPr="00A15E35" w:rsidRDefault="008B33B3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07E3A7C8" w14:textId="5BE200BC" w:rsidR="008B33B3" w:rsidRDefault="008B33B3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08431F2A" w14:textId="77777777" w:rsidR="00AB566A" w:rsidRPr="00A15E35" w:rsidRDefault="00AB566A" w:rsidP="00A15E35">
      <w:pPr>
        <w:adjustRightInd w:val="0"/>
        <w:spacing w:line="360" w:lineRule="auto"/>
        <w:rPr>
          <w:b/>
          <w:bCs/>
          <w:sz w:val="24"/>
          <w:szCs w:val="24"/>
        </w:rPr>
      </w:pPr>
    </w:p>
    <w:p w14:paraId="4044F7FA" w14:textId="77777777" w:rsidR="00F12604" w:rsidRPr="00A15E35" w:rsidRDefault="00F12604" w:rsidP="00362DB9">
      <w:pPr>
        <w:adjustRightInd w:val="0"/>
        <w:spacing w:line="360" w:lineRule="auto"/>
        <w:ind w:left="567"/>
        <w:jc w:val="center"/>
        <w:rPr>
          <w:b/>
          <w:bCs/>
          <w:color w:val="000000"/>
          <w:sz w:val="24"/>
          <w:szCs w:val="24"/>
        </w:rPr>
      </w:pPr>
      <w:r w:rsidRPr="00A15E35">
        <w:rPr>
          <w:b/>
          <w:bCs/>
          <w:sz w:val="24"/>
          <w:szCs w:val="24"/>
        </w:rPr>
        <w:lastRenderedPageBreak/>
        <w:t>РАЗДЕЛ „</w:t>
      </w:r>
      <w:r w:rsidRPr="00A15E35">
        <w:rPr>
          <w:b/>
          <w:bCs/>
          <w:color w:val="000000"/>
          <w:sz w:val="24"/>
          <w:szCs w:val="24"/>
        </w:rPr>
        <w:t>ВИЗУАЛНИ ИЗКУСТВА“</w:t>
      </w:r>
    </w:p>
    <w:p w14:paraId="37E1ACCF" w14:textId="77777777" w:rsidR="00F12604" w:rsidRPr="00A15E35" w:rsidRDefault="00F12604" w:rsidP="00362DB9">
      <w:pPr>
        <w:adjustRightInd w:val="0"/>
        <w:spacing w:line="360" w:lineRule="auto"/>
        <w:jc w:val="center"/>
        <w:rPr>
          <w:b/>
          <w:bCs/>
          <w:color w:val="000000"/>
          <w:sz w:val="24"/>
          <w:szCs w:val="24"/>
        </w:rPr>
      </w:pPr>
      <w:r w:rsidRPr="00A15E35">
        <w:rPr>
          <w:b/>
          <w:bCs/>
          <w:sz w:val="24"/>
          <w:szCs w:val="24"/>
        </w:rPr>
        <w:t xml:space="preserve">НАПРАВЛЕНИЕ </w:t>
      </w:r>
      <w:r w:rsidRPr="00A15E35">
        <w:rPr>
          <w:b/>
          <w:bCs/>
          <w:color w:val="000000"/>
          <w:sz w:val="24"/>
          <w:szCs w:val="24"/>
        </w:rPr>
        <w:t>„ИЗОБРАЗИТЕЛНО ИЗКУСТВО“</w:t>
      </w:r>
    </w:p>
    <w:p w14:paraId="67AF5A36" w14:textId="77777777" w:rsidR="00F12604" w:rsidRPr="00A15E35" w:rsidRDefault="00F12604" w:rsidP="00A15E35">
      <w:pPr>
        <w:adjustRightInd w:val="0"/>
        <w:spacing w:line="360" w:lineRule="auto"/>
        <w:ind w:left="567"/>
        <w:jc w:val="center"/>
        <w:rPr>
          <w:b/>
          <w:bCs/>
          <w:color w:val="000000"/>
          <w:sz w:val="24"/>
          <w:szCs w:val="24"/>
        </w:rPr>
      </w:pPr>
    </w:p>
    <w:p w14:paraId="75195ED1" w14:textId="77777777" w:rsidR="008C4F18" w:rsidRDefault="00350161" w:rsidP="008C4F18">
      <w:pPr>
        <w:adjustRightInd w:val="0"/>
        <w:ind w:firstLine="709"/>
        <w:jc w:val="both"/>
        <w:rPr>
          <w:b/>
          <w:bCs/>
          <w:color w:val="0D0D0D" w:themeColor="text1" w:themeTint="F2"/>
          <w:sz w:val="24"/>
          <w:szCs w:val="24"/>
        </w:rPr>
      </w:pPr>
      <w:r>
        <w:rPr>
          <w:b/>
          <w:bCs/>
          <w:color w:val="0D0D0D" w:themeColor="text1" w:themeTint="F2"/>
          <w:sz w:val="24"/>
          <w:szCs w:val="24"/>
        </w:rPr>
        <w:t>ТЕМА: „КРАСОТАТА НА ПРИРОДАТА</w:t>
      </w:r>
      <w:r w:rsidR="00F12604" w:rsidRPr="00A15E35">
        <w:rPr>
          <w:b/>
          <w:bCs/>
          <w:color w:val="0D0D0D" w:themeColor="text1" w:themeTint="F2"/>
          <w:sz w:val="24"/>
          <w:szCs w:val="24"/>
        </w:rPr>
        <w:t>”</w:t>
      </w:r>
    </w:p>
    <w:p w14:paraId="75BCDFED" w14:textId="77777777" w:rsidR="004470EB" w:rsidRDefault="004470EB" w:rsidP="008C4F18">
      <w:pPr>
        <w:adjustRightInd w:val="0"/>
        <w:ind w:firstLine="709"/>
        <w:jc w:val="both"/>
        <w:rPr>
          <w:b/>
          <w:bCs/>
          <w:color w:val="0D0D0D" w:themeColor="text1" w:themeTint="F2"/>
          <w:sz w:val="24"/>
          <w:szCs w:val="24"/>
        </w:rPr>
      </w:pPr>
    </w:p>
    <w:p w14:paraId="595B1652" w14:textId="544EE430" w:rsidR="008C4F18" w:rsidRPr="00003138" w:rsidRDefault="008C4F18" w:rsidP="00003138">
      <w:pPr>
        <w:adjustRightInd w:val="0"/>
        <w:ind w:firstLine="709"/>
        <w:jc w:val="both"/>
        <w:rPr>
          <w:bCs/>
          <w:color w:val="0D0D0D" w:themeColor="text1" w:themeTint="F2"/>
          <w:sz w:val="24"/>
          <w:szCs w:val="24"/>
        </w:rPr>
      </w:pPr>
      <w:r>
        <w:rPr>
          <w:bCs/>
          <w:color w:val="0D0D0D" w:themeColor="text1" w:themeTint="F2"/>
          <w:sz w:val="24"/>
          <w:szCs w:val="24"/>
        </w:rPr>
        <w:t xml:space="preserve">Целта на конкурса е да </w:t>
      </w:r>
      <w:r w:rsidR="008C3CC1">
        <w:rPr>
          <w:bCs/>
          <w:color w:val="0D0D0D" w:themeColor="text1" w:themeTint="F2"/>
          <w:sz w:val="24"/>
          <w:szCs w:val="24"/>
        </w:rPr>
        <w:t xml:space="preserve">стимулира интерес </w:t>
      </w:r>
      <w:r w:rsidR="004470EB">
        <w:rPr>
          <w:bCs/>
          <w:color w:val="0D0D0D" w:themeColor="text1" w:themeTint="F2"/>
          <w:sz w:val="24"/>
          <w:szCs w:val="24"/>
        </w:rPr>
        <w:t xml:space="preserve">към красотата на природата и </w:t>
      </w:r>
      <w:r w:rsidRPr="00350161">
        <w:rPr>
          <w:bCs/>
          <w:color w:val="0D0D0D" w:themeColor="text1" w:themeTint="F2"/>
          <w:sz w:val="24"/>
          <w:szCs w:val="24"/>
        </w:rPr>
        <w:t>създаван</w:t>
      </w:r>
      <w:r w:rsidR="004470EB">
        <w:rPr>
          <w:bCs/>
          <w:color w:val="0D0D0D" w:themeColor="text1" w:themeTint="F2"/>
          <w:sz w:val="24"/>
          <w:szCs w:val="24"/>
        </w:rPr>
        <w:t>е</w:t>
      </w:r>
      <w:r>
        <w:rPr>
          <w:bCs/>
          <w:color w:val="0D0D0D" w:themeColor="text1" w:themeTint="F2"/>
          <w:sz w:val="24"/>
          <w:szCs w:val="24"/>
        </w:rPr>
        <w:t xml:space="preserve"> на нови художествени творби</w:t>
      </w:r>
      <w:r w:rsidR="004470EB">
        <w:rPr>
          <w:bCs/>
          <w:color w:val="0D0D0D" w:themeColor="text1" w:themeTint="F2"/>
          <w:sz w:val="24"/>
          <w:szCs w:val="24"/>
        </w:rPr>
        <w:t xml:space="preserve"> в областта на пейзажа</w:t>
      </w:r>
      <w:r>
        <w:rPr>
          <w:bCs/>
          <w:color w:val="0D0D0D" w:themeColor="text1" w:themeTint="F2"/>
          <w:sz w:val="24"/>
          <w:szCs w:val="24"/>
        </w:rPr>
        <w:t>.</w:t>
      </w:r>
      <w:r w:rsidRPr="009E0BBB">
        <w:rPr>
          <w:bCs/>
          <w:color w:val="0D0D0D" w:themeColor="text1" w:themeTint="F2"/>
          <w:sz w:val="24"/>
          <w:szCs w:val="24"/>
        </w:rPr>
        <w:t xml:space="preserve"> </w:t>
      </w:r>
    </w:p>
    <w:p w14:paraId="31515A5D" w14:textId="0EEB2671" w:rsidR="009E0BBB" w:rsidRDefault="004470EB" w:rsidP="004470EB">
      <w:pPr>
        <w:adjustRightInd w:val="0"/>
        <w:ind w:firstLine="709"/>
        <w:rPr>
          <w:bCs/>
          <w:color w:val="0D0D0D" w:themeColor="text1" w:themeTint="F2"/>
          <w:sz w:val="24"/>
          <w:szCs w:val="24"/>
        </w:rPr>
      </w:pPr>
      <w:r w:rsidRPr="00D71851">
        <w:rPr>
          <w:b/>
          <w:bCs/>
          <w:color w:val="0D0D0D" w:themeColor="text1" w:themeTint="F2"/>
          <w:sz w:val="24"/>
          <w:szCs w:val="24"/>
        </w:rPr>
        <w:t>Природният пейзаж</w:t>
      </w:r>
      <w:r w:rsidR="008C4F18">
        <w:rPr>
          <w:bCs/>
          <w:color w:val="0D0D0D" w:themeColor="text1" w:themeTint="F2"/>
          <w:sz w:val="24"/>
          <w:szCs w:val="24"/>
        </w:rPr>
        <w:t xml:space="preserve"> е жанр</w:t>
      </w:r>
      <w:r>
        <w:rPr>
          <w:bCs/>
          <w:color w:val="0D0D0D" w:themeColor="text1" w:themeTint="F2"/>
          <w:sz w:val="24"/>
          <w:szCs w:val="24"/>
        </w:rPr>
        <w:t xml:space="preserve"> в</w:t>
      </w:r>
      <w:r w:rsidR="00362DB9">
        <w:rPr>
          <w:bCs/>
          <w:color w:val="0D0D0D" w:themeColor="text1" w:themeTint="F2"/>
          <w:sz w:val="24"/>
          <w:szCs w:val="24"/>
        </w:rPr>
        <w:t xml:space="preserve"> изобразителното изкуство, който </w:t>
      </w:r>
      <w:r w:rsidR="008C4F18">
        <w:rPr>
          <w:bCs/>
          <w:color w:val="0D0D0D" w:themeColor="text1" w:themeTint="F2"/>
          <w:sz w:val="24"/>
          <w:szCs w:val="24"/>
        </w:rPr>
        <w:t xml:space="preserve"> пресъздава крас</w:t>
      </w:r>
      <w:r>
        <w:rPr>
          <w:bCs/>
          <w:color w:val="0D0D0D" w:themeColor="text1" w:themeTint="F2"/>
          <w:sz w:val="24"/>
          <w:szCs w:val="24"/>
        </w:rPr>
        <w:t xml:space="preserve">отата на природни обекти- </w:t>
      </w:r>
      <w:r w:rsidR="008C3CC1" w:rsidRPr="008C3CC1">
        <w:rPr>
          <w:bCs/>
          <w:color w:val="0D0D0D" w:themeColor="text1" w:themeTint="F2"/>
          <w:sz w:val="24"/>
          <w:szCs w:val="24"/>
        </w:rPr>
        <w:t xml:space="preserve"> планини, езера, градини, реки и </w:t>
      </w:r>
      <w:r>
        <w:rPr>
          <w:bCs/>
          <w:color w:val="0D0D0D" w:themeColor="text1" w:themeTint="F2"/>
          <w:sz w:val="24"/>
          <w:szCs w:val="24"/>
        </w:rPr>
        <w:t>други живописни</w:t>
      </w:r>
      <w:r w:rsidR="008C3CC1">
        <w:rPr>
          <w:bCs/>
          <w:color w:val="0D0D0D" w:themeColor="text1" w:themeTint="F2"/>
          <w:sz w:val="24"/>
          <w:szCs w:val="24"/>
        </w:rPr>
        <w:t xml:space="preserve"> гледк</w:t>
      </w:r>
      <w:r>
        <w:rPr>
          <w:bCs/>
          <w:color w:val="0D0D0D" w:themeColor="text1" w:themeTint="F2"/>
          <w:sz w:val="24"/>
          <w:szCs w:val="24"/>
        </w:rPr>
        <w:t>и</w:t>
      </w:r>
      <w:r w:rsidR="008C3CC1">
        <w:rPr>
          <w:bCs/>
          <w:color w:val="0D0D0D" w:themeColor="text1" w:themeTint="F2"/>
          <w:sz w:val="24"/>
          <w:szCs w:val="24"/>
        </w:rPr>
        <w:t xml:space="preserve">. </w:t>
      </w:r>
      <w:r w:rsidR="009E0BBB" w:rsidRPr="009E0BBB">
        <w:rPr>
          <w:bCs/>
          <w:color w:val="0D0D0D" w:themeColor="text1" w:themeTint="F2"/>
          <w:sz w:val="24"/>
          <w:szCs w:val="24"/>
        </w:rPr>
        <w:t>Различните обекти могат да се изобразяват с плоски или с обе</w:t>
      </w:r>
      <w:r w:rsidR="008C3CC1">
        <w:rPr>
          <w:bCs/>
          <w:color w:val="0D0D0D" w:themeColor="text1" w:themeTint="F2"/>
          <w:sz w:val="24"/>
          <w:szCs w:val="24"/>
        </w:rPr>
        <w:t>мни форми</w:t>
      </w:r>
      <w:r>
        <w:rPr>
          <w:bCs/>
          <w:color w:val="0D0D0D" w:themeColor="text1" w:themeTint="F2"/>
          <w:sz w:val="24"/>
          <w:szCs w:val="24"/>
        </w:rPr>
        <w:t>, с различни материали и техники.</w:t>
      </w:r>
    </w:p>
    <w:p w14:paraId="20073380" w14:textId="77777777" w:rsidR="004470EB" w:rsidRDefault="004470EB" w:rsidP="004470EB">
      <w:pPr>
        <w:adjustRightInd w:val="0"/>
        <w:ind w:firstLine="709"/>
        <w:rPr>
          <w:bCs/>
          <w:color w:val="0D0D0D" w:themeColor="text1" w:themeTint="F2"/>
          <w:sz w:val="24"/>
          <w:szCs w:val="24"/>
        </w:rPr>
      </w:pPr>
      <w:r w:rsidRPr="009E0BBB">
        <w:rPr>
          <w:bCs/>
          <w:color w:val="0D0D0D" w:themeColor="text1" w:themeTint="F2"/>
          <w:sz w:val="24"/>
          <w:szCs w:val="24"/>
        </w:rPr>
        <w:t>Богатството и разнообразието на</w:t>
      </w:r>
      <w:r>
        <w:rPr>
          <w:bCs/>
          <w:color w:val="0D0D0D" w:themeColor="text1" w:themeTint="F2"/>
          <w:sz w:val="24"/>
          <w:szCs w:val="24"/>
        </w:rPr>
        <w:t xml:space="preserve"> форми и цветове в природата доставя радост</w:t>
      </w:r>
      <w:r w:rsidRPr="009E0BBB">
        <w:rPr>
          <w:bCs/>
          <w:color w:val="0D0D0D" w:themeColor="text1" w:themeTint="F2"/>
          <w:sz w:val="24"/>
          <w:szCs w:val="24"/>
        </w:rPr>
        <w:t xml:space="preserve"> и вдъхновява за творчество.</w:t>
      </w:r>
    </w:p>
    <w:p w14:paraId="76720204" w14:textId="77777777" w:rsidR="009E0BBB" w:rsidRDefault="009E0BBB" w:rsidP="004470EB">
      <w:pPr>
        <w:adjustRightInd w:val="0"/>
        <w:spacing w:line="360" w:lineRule="auto"/>
        <w:jc w:val="both"/>
        <w:rPr>
          <w:bCs/>
          <w:color w:val="0D0D0D" w:themeColor="text1" w:themeTint="F2"/>
          <w:sz w:val="24"/>
          <w:szCs w:val="24"/>
        </w:rPr>
      </w:pPr>
    </w:p>
    <w:p w14:paraId="38B06091" w14:textId="25F0BC6E" w:rsidR="00F12604" w:rsidRPr="00A15E35" w:rsidRDefault="00F12604" w:rsidP="008C4F18">
      <w:pPr>
        <w:adjustRightInd w:val="0"/>
        <w:spacing w:line="360" w:lineRule="auto"/>
        <w:jc w:val="both"/>
        <w:rPr>
          <w:bCs/>
          <w:color w:val="0D0D0D" w:themeColor="text1" w:themeTint="F2"/>
          <w:sz w:val="24"/>
          <w:szCs w:val="24"/>
        </w:rPr>
      </w:pP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="00003138">
        <w:rPr>
          <w:bCs/>
          <w:color w:val="0D0D0D" w:themeColor="text1" w:themeTint="F2"/>
          <w:sz w:val="24"/>
          <w:szCs w:val="24"/>
        </w:rPr>
        <w:t>С отличените творби щ</w:t>
      </w:r>
      <w:r w:rsidRPr="00A15E35">
        <w:rPr>
          <w:bCs/>
          <w:color w:val="0D0D0D" w:themeColor="text1" w:themeTint="F2"/>
          <w:sz w:val="24"/>
          <w:szCs w:val="24"/>
        </w:rPr>
        <w:t>е бъде представена темати</w:t>
      </w:r>
      <w:r w:rsidR="00003138">
        <w:rPr>
          <w:bCs/>
          <w:color w:val="0D0D0D" w:themeColor="text1" w:themeTint="F2"/>
          <w:sz w:val="24"/>
          <w:szCs w:val="24"/>
        </w:rPr>
        <w:t xml:space="preserve">чна изложба </w:t>
      </w:r>
      <w:r w:rsidRPr="00A15E35">
        <w:rPr>
          <w:bCs/>
          <w:color w:val="0D0D0D" w:themeColor="text1" w:themeTint="F2"/>
          <w:sz w:val="24"/>
          <w:szCs w:val="24"/>
        </w:rPr>
        <w:t xml:space="preserve"> на </w:t>
      </w:r>
      <w:r w:rsidR="00162E2D">
        <w:rPr>
          <w:b/>
          <w:bCs/>
          <w:color w:val="0D0D0D" w:themeColor="text1" w:themeTint="F2"/>
          <w:sz w:val="24"/>
          <w:szCs w:val="24"/>
        </w:rPr>
        <w:t>03.06.2023</w:t>
      </w:r>
      <w:r w:rsidRPr="00A15E35">
        <w:rPr>
          <w:b/>
          <w:bCs/>
          <w:color w:val="0D0D0D" w:themeColor="text1" w:themeTint="F2"/>
          <w:sz w:val="24"/>
          <w:szCs w:val="24"/>
        </w:rPr>
        <w:t xml:space="preserve"> г.</w:t>
      </w:r>
      <w:r w:rsidR="001E649B" w:rsidRPr="00A15E35">
        <w:rPr>
          <w:bCs/>
          <w:color w:val="0D0D0D" w:themeColor="text1" w:themeTint="F2"/>
          <w:sz w:val="24"/>
          <w:szCs w:val="24"/>
        </w:rPr>
        <w:t>.</w:t>
      </w:r>
    </w:p>
    <w:p w14:paraId="617566CD" w14:textId="77777777" w:rsidR="00F12604" w:rsidRPr="00A15E35" w:rsidRDefault="00F12604" w:rsidP="00A15E35">
      <w:pPr>
        <w:adjustRightInd w:val="0"/>
        <w:spacing w:line="360" w:lineRule="auto"/>
        <w:ind w:left="567"/>
        <w:rPr>
          <w:bCs/>
          <w:color w:val="0D0D0D" w:themeColor="text1" w:themeTint="F2"/>
          <w:sz w:val="24"/>
          <w:szCs w:val="24"/>
        </w:rPr>
      </w:pPr>
    </w:p>
    <w:p w14:paraId="6FF5B54A" w14:textId="77777777" w:rsidR="00F12604" w:rsidRPr="00A15E35" w:rsidRDefault="00F12604" w:rsidP="00A15E35">
      <w:pPr>
        <w:adjustRightInd w:val="0"/>
        <w:spacing w:line="360" w:lineRule="auto"/>
        <w:rPr>
          <w:b/>
          <w:bCs/>
          <w:color w:val="000000"/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>ВЪЗРАСТОВИ ГРУПИ:</w:t>
      </w:r>
    </w:p>
    <w:p w14:paraId="390335BF" w14:textId="7DD51B7E" w:rsidR="008B33B3" w:rsidRPr="00A15E35" w:rsidRDefault="00362DB9" w:rsidP="00362DB9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</w:t>
      </w:r>
      <w:r w:rsidR="00F12604" w:rsidRPr="00A15E35">
        <w:rPr>
          <w:b/>
          <w:sz w:val="24"/>
          <w:szCs w:val="24"/>
        </w:rPr>
        <w:t>П</w:t>
      </w:r>
      <w:r w:rsidR="00F12604" w:rsidRPr="00A15E35">
        <w:rPr>
          <w:b/>
          <w:bCs/>
          <w:color w:val="000000"/>
          <w:sz w:val="24"/>
          <w:szCs w:val="24"/>
        </w:rPr>
        <w:t xml:space="preserve">ърва група </w:t>
      </w:r>
      <w:r w:rsidR="00F12604" w:rsidRPr="00A15E35">
        <w:rPr>
          <w:color w:val="000000"/>
          <w:sz w:val="24"/>
          <w:szCs w:val="24"/>
        </w:rPr>
        <w:t>– до І клас;</w:t>
      </w:r>
    </w:p>
    <w:p w14:paraId="5E7F4850" w14:textId="07F2F2CD" w:rsidR="008B33B3" w:rsidRPr="00A15E35" w:rsidRDefault="00362DB9" w:rsidP="00362DB9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                        </w:t>
      </w:r>
      <w:r w:rsidR="00F12604" w:rsidRPr="00A15E35">
        <w:rPr>
          <w:b/>
          <w:bCs/>
          <w:color w:val="000000"/>
          <w:sz w:val="24"/>
          <w:szCs w:val="24"/>
        </w:rPr>
        <w:t xml:space="preserve">Втора група </w:t>
      </w:r>
      <w:r w:rsidR="008B33B3" w:rsidRPr="00A15E35">
        <w:rPr>
          <w:color w:val="000000"/>
          <w:sz w:val="24"/>
          <w:szCs w:val="24"/>
        </w:rPr>
        <w:t>– I - IV клас;</w:t>
      </w:r>
    </w:p>
    <w:p w14:paraId="2FFEAC89" w14:textId="7620C791" w:rsidR="008B33B3" w:rsidRPr="00A15E35" w:rsidRDefault="00362DB9" w:rsidP="00362DB9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                        </w:t>
      </w:r>
      <w:r w:rsidR="00F12604" w:rsidRPr="00A15E35">
        <w:rPr>
          <w:b/>
          <w:bCs/>
          <w:color w:val="000000"/>
          <w:sz w:val="24"/>
          <w:szCs w:val="24"/>
        </w:rPr>
        <w:t xml:space="preserve">Трета група </w:t>
      </w:r>
      <w:r>
        <w:rPr>
          <w:color w:val="000000"/>
          <w:sz w:val="24"/>
          <w:szCs w:val="24"/>
        </w:rPr>
        <w:t>– V - VII</w:t>
      </w:r>
      <w:r w:rsidR="008B33B3" w:rsidRPr="00A15E35">
        <w:rPr>
          <w:color w:val="000000"/>
          <w:sz w:val="24"/>
          <w:szCs w:val="24"/>
        </w:rPr>
        <w:t xml:space="preserve"> клас;</w:t>
      </w:r>
    </w:p>
    <w:p w14:paraId="29D4C31D" w14:textId="7B29C938" w:rsidR="00F12604" w:rsidRPr="00A15E35" w:rsidRDefault="00362DB9" w:rsidP="00362DB9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                       </w:t>
      </w:r>
      <w:r w:rsidR="00F12604" w:rsidRPr="00A15E35">
        <w:rPr>
          <w:b/>
          <w:bCs/>
          <w:color w:val="000000"/>
          <w:sz w:val="24"/>
          <w:szCs w:val="24"/>
        </w:rPr>
        <w:t xml:space="preserve">Четвърта група </w:t>
      </w:r>
      <w:r w:rsidR="00F12604" w:rsidRPr="00A15E35">
        <w:rPr>
          <w:color w:val="000000"/>
          <w:sz w:val="24"/>
          <w:szCs w:val="24"/>
        </w:rPr>
        <w:t xml:space="preserve">– </w:t>
      </w:r>
      <w:r w:rsidRPr="00362DB9">
        <w:rPr>
          <w:color w:val="000000"/>
          <w:sz w:val="24"/>
          <w:szCs w:val="24"/>
        </w:rPr>
        <w:t>VII</w:t>
      </w:r>
      <w:r>
        <w:rPr>
          <w:color w:val="000000"/>
          <w:sz w:val="24"/>
          <w:szCs w:val="24"/>
        </w:rPr>
        <w:t>I</w:t>
      </w:r>
      <w:r w:rsidR="00F12604" w:rsidRPr="00A15E35">
        <w:rPr>
          <w:color w:val="000000"/>
          <w:sz w:val="24"/>
          <w:szCs w:val="24"/>
        </w:rPr>
        <w:t xml:space="preserve"> - XII клас.</w:t>
      </w:r>
    </w:p>
    <w:p w14:paraId="624DED46" w14:textId="77777777" w:rsidR="00F12604" w:rsidRPr="00A15E35" w:rsidRDefault="00F12604" w:rsidP="00A15E35">
      <w:pPr>
        <w:widowControl/>
        <w:adjustRightInd w:val="0"/>
        <w:spacing w:line="360" w:lineRule="auto"/>
        <w:ind w:left="3261"/>
        <w:contextualSpacing/>
        <w:jc w:val="both"/>
        <w:rPr>
          <w:color w:val="000000"/>
          <w:sz w:val="24"/>
          <w:szCs w:val="24"/>
        </w:rPr>
      </w:pPr>
    </w:p>
    <w:p w14:paraId="62948A0B" w14:textId="77777777" w:rsidR="00F12604" w:rsidRPr="00A15E35" w:rsidRDefault="00F12604" w:rsidP="00A15E35">
      <w:pPr>
        <w:adjustRightInd w:val="0"/>
        <w:spacing w:line="360" w:lineRule="auto"/>
        <w:jc w:val="both"/>
        <w:rPr>
          <w:color w:val="000000"/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>УСЛОВИЯ ЗА УЧАСТИЕ:</w:t>
      </w:r>
    </w:p>
    <w:p w14:paraId="26BB88FE" w14:textId="77777777" w:rsidR="008B33B3" w:rsidRPr="00A15E35" w:rsidRDefault="00F12604" w:rsidP="00A15E35">
      <w:pPr>
        <w:widowControl/>
        <w:numPr>
          <w:ilvl w:val="0"/>
          <w:numId w:val="8"/>
        </w:numPr>
        <w:tabs>
          <w:tab w:val="left" w:pos="1134"/>
        </w:tabs>
        <w:adjustRightInd w:val="0"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Всеки участник може да участва с една творба;</w:t>
      </w:r>
    </w:p>
    <w:p w14:paraId="55C8CD5B" w14:textId="0EF403F0" w:rsidR="008B33B3" w:rsidRPr="00A15E35" w:rsidRDefault="003B0695" w:rsidP="00A15E35">
      <w:pPr>
        <w:widowControl/>
        <w:numPr>
          <w:ilvl w:val="0"/>
          <w:numId w:val="8"/>
        </w:numPr>
        <w:tabs>
          <w:tab w:val="left" w:pos="1134"/>
        </w:tabs>
        <w:adjustRightInd w:val="0"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color w:val="000000"/>
          <w:sz w:val="24"/>
          <w:szCs w:val="24"/>
        </w:rPr>
        <w:t xml:space="preserve">Формат на листа – </w:t>
      </w:r>
      <w:r w:rsidR="00F12604" w:rsidRPr="00A15E35">
        <w:rPr>
          <w:color w:val="000000"/>
          <w:sz w:val="24"/>
          <w:szCs w:val="24"/>
        </w:rPr>
        <w:t>не по-голям от 50/70 см;</w:t>
      </w:r>
    </w:p>
    <w:p w14:paraId="6E341AC6" w14:textId="5C245D64" w:rsidR="00F12604" w:rsidRPr="00A15E35" w:rsidRDefault="003B0695" w:rsidP="00A15E35">
      <w:pPr>
        <w:widowControl/>
        <w:numPr>
          <w:ilvl w:val="0"/>
          <w:numId w:val="8"/>
        </w:numPr>
        <w:tabs>
          <w:tab w:val="left" w:pos="1134"/>
        </w:tabs>
        <w:adjustRightInd w:val="0"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color w:val="000000"/>
          <w:sz w:val="24"/>
          <w:szCs w:val="24"/>
        </w:rPr>
        <w:t xml:space="preserve">Вид на рисунката – </w:t>
      </w:r>
      <w:r w:rsidR="00F12604" w:rsidRPr="00A15E35">
        <w:rPr>
          <w:color w:val="000000"/>
          <w:sz w:val="24"/>
          <w:szCs w:val="24"/>
        </w:rPr>
        <w:t>живопис, графика, смесени техники;</w:t>
      </w:r>
    </w:p>
    <w:p w14:paraId="5FF400D5" w14:textId="77777777" w:rsidR="00F12604" w:rsidRPr="00A15E35" w:rsidRDefault="00F12604" w:rsidP="00A15E35">
      <w:pPr>
        <w:widowControl/>
        <w:tabs>
          <w:tab w:val="left" w:pos="1134"/>
        </w:tabs>
        <w:adjustRightInd w:val="0"/>
        <w:spacing w:line="360" w:lineRule="auto"/>
        <w:ind w:left="2552"/>
        <w:contextualSpacing/>
        <w:jc w:val="both"/>
        <w:rPr>
          <w:sz w:val="24"/>
          <w:szCs w:val="24"/>
        </w:rPr>
      </w:pPr>
    </w:p>
    <w:p w14:paraId="2ED0E297" w14:textId="77777777" w:rsidR="00F12604" w:rsidRPr="00A15E35" w:rsidRDefault="00F12604" w:rsidP="00A15E35">
      <w:pPr>
        <w:adjustRightInd w:val="0"/>
        <w:spacing w:line="360" w:lineRule="auto"/>
        <w:rPr>
          <w:b/>
          <w:color w:val="000000"/>
          <w:sz w:val="24"/>
          <w:szCs w:val="24"/>
        </w:rPr>
      </w:pPr>
      <w:r w:rsidRPr="00A15E35">
        <w:rPr>
          <w:b/>
          <w:color w:val="000000"/>
          <w:sz w:val="24"/>
          <w:szCs w:val="24"/>
        </w:rPr>
        <w:t>ИНФОРМАЦИЯ ЗА УЧАСТНИКА:</w:t>
      </w:r>
    </w:p>
    <w:p w14:paraId="34E5978A" w14:textId="77777777" w:rsidR="003B0695" w:rsidRPr="00A15E35" w:rsidRDefault="00F12604" w:rsidP="00A15E35">
      <w:pPr>
        <w:widowControl/>
        <w:numPr>
          <w:ilvl w:val="0"/>
          <w:numId w:val="11"/>
        </w:numPr>
        <w:adjustRightInd w:val="0"/>
        <w:spacing w:line="360" w:lineRule="auto"/>
        <w:ind w:left="1134" w:hanging="425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Всеки участник изпраща конкурсната си тв</w:t>
      </w:r>
      <w:r w:rsidR="003B0695" w:rsidRPr="00A15E35">
        <w:rPr>
          <w:color w:val="000000"/>
          <w:sz w:val="24"/>
          <w:szCs w:val="24"/>
        </w:rPr>
        <w:t>орба и следната информация: три</w:t>
      </w:r>
    </w:p>
    <w:p w14:paraId="4953D5B2" w14:textId="77777777" w:rsidR="003B0695" w:rsidRPr="00A15E35" w:rsidRDefault="00F12604" w:rsidP="00A15E35">
      <w:pPr>
        <w:widowControl/>
        <w:adjustRightInd w:val="0"/>
        <w:spacing w:line="360" w:lineRule="auto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имена, учебно заведение, адрес и телефон;</w:t>
      </w:r>
    </w:p>
    <w:p w14:paraId="337F9C91" w14:textId="77777777" w:rsidR="003B0695" w:rsidRPr="00A15E35" w:rsidRDefault="00F12604" w:rsidP="00A15E35">
      <w:pPr>
        <w:pStyle w:val="a5"/>
        <w:widowControl/>
        <w:numPr>
          <w:ilvl w:val="0"/>
          <w:numId w:val="40"/>
        </w:numPr>
        <w:tabs>
          <w:tab w:val="left" w:pos="1134"/>
        </w:tabs>
        <w:adjustRightInd w:val="0"/>
        <w:spacing w:before="0" w:line="360" w:lineRule="auto"/>
        <w:ind w:left="0" w:firstLine="709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Авторските права върху творбите в конкурса се предоставят на</w:t>
      </w:r>
      <w:r w:rsidR="003B0695" w:rsidRPr="00A15E35">
        <w:rPr>
          <w:color w:val="000000"/>
          <w:sz w:val="24"/>
          <w:szCs w:val="24"/>
        </w:rPr>
        <w:t xml:space="preserve"> организаторите;</w:t>
      </w:r>
    </w:p>
    <w:p w14:paraId="13501AFF" w14:textId="77777777" w:rsidR="003B0695" w:rsidRPr="00A15E35" w:rsidRDefault="00F12604" w:rsidP="00A15E35">
      <w:pPr>
        <w:pStyle w:val="a5"/>
        <w:widowControl/>
        <w:numPr>
          <w:ilvl w:val="0"/>
          <w:numId w:val="40"/>
        </w:numPr>
        <w:tabs>
          <w:tab w:val="left" w:pos="1134"/>
        </w:tabs>
        <w:adjustRightInd w:val="0"/>
        <w:spacing w:before="0" w:line="360" w:lineRule="auto"/>
        <w:ind w:left="0" w:firstLine="709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Наградените творби не се връщат и остават в творческия фонд на</w:t>
      </w:r>
      <w:r w:rsidR="003B0695" w:rsidRPr="00A15E35">
        <w:rPr>
          <w:color w:val="000000"/>
          <w:sz w:val="24"/>
          <w:szCs w:val="24"/>
        </w:rPr>
        <w:t xml:space="preserve"> </w:t>
      </w:r>
      <w:r w:rsidRPr="00A15E35">
        <w:rPr>
          <w:color w:val="000000"/>
          <w:sz w:val="24"/>
          <w:szCs w:val="24"/>
        </w:rPr>
        <w:t>конкурса;</w:t>
      </w:r>
    </w:p>
    <w:p w14:paraId="21EAB4F3" w14:textId="77777777" w:rsidR="003B0695" w:rsidRPr="00A15E35" w:rsidRDefault="005B35B0" w:rsidP="00A15E35">
      <w:pPr>
        <w:pStyle w:val="a5"/>
        <w:widowControl/>
        <w:numPr>
          <w:ilvl w:val="0"/>
          <w:numId w:val="40"/>
        </w:numPr>
        <w:tabs>
          <w:tab w:val="left" w:pos="1134"/>
        </w:tabs>
        <w:adjustRightInd w:val="0"/>
        <w:spacing w:before="0" w:line="360" w:lineRule="auto"/>
        <w:ind w:left="0" w:firstLine="709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Творбите могат да бъдат публикувани в списания, каталози, алманаси,</w:t>
      </w:r>
      <w:r w:rsidR="003B0695" w:rsidRPr="00A15E35">
        <w:rPr>
          <w:color w:val="000000"/>
          <w:sz w:val="24"/>
          <w:szCs w:val="24"/>
        </w:rPr>
        <w:t xml:space="preserve"> </w:t>
      </w:r>
      <w:r w:rsidRPr="00A15E35">
        <w:rPr>
          <w:color w:val="000000"/>
          <w:sz w:val="24"/>
          <w:szCs w:val="24"/>
        </w:rPr>
        <w:t>календари и други печатни издания, като организаторите се</w:t>
      </w:r>
      <w:r w:rsidR="003B0695" w:rsidRPr="00A15E35">
        <w:rPr>
          <w:color w:val="000000"/>
          <w:sz w:val="24"/>
          <w:szCs w:val="24"/>
        </w:rPr>
        <w:t xml:space="preserve"> </w:t>
      </w:r>
      <w:r w:rsidRPr="00A15E35">
        <w:rPr>
          <w:color w:val="000000"/>
          <w:sz w:val="24"/>
          <w:szCs w:val="24"/>
        </w:rPr>
        <w:t>задължават да посочат авторите;</w:t>
      </w:r>
    </w:p>
    <w:p w14:paraId="50262B21" w14:textId="6DD39440" w:rsidR="003B0695" w:rsidRPr="00A15E35" w:rsidRDefault="005B35B0" w:rsidP="00A15E35">
      <w:pPr>
        <w:pStyle w:val="a5"/>
        <w:widowControl/>
        <w:numPr>
          <w:ilvl w:val="0"/>
          <w:numId w:val="40"/>
        </w:numPr>
        <w:tabs>
          <w:tab w:val="left" w:pos="1134"/>
        </w:tabs>
        <w:adjustRightInd w:val="0"/>
        <w:spacing w:before="0" w:line="360" w:lineRule="auto"/>
        <w:ind w:left="0" w:firstLine="709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bCs/>
          <w:color w:val="000000"/>
          <w:sz w:val="24"/>
          <w:szCs w:val="24"/>
        </w:rPr>
        <w:lastRenderedPageBreak/>
        <w:t xml:space="preserve">Награждаване и изложбата с отличените творби ще се състои на </w:t>
      </w:r>
      <w:r w:rsidR="00162E2D">
        <w:rPr>
          <w:b/>
          <w:color w:val="000000"/>
          <w:sz w:val="24"/>
          <w:szCs w:val="24"/>
        </w:rPr>
        <w:t>03.06.2023</w:t>
      </w:r>
      <w:r w:rsidRPr="00A15E35">
        <w:rPr>
          <w:b/>
          <w:color w:val="000000"/>
          <w:sz w:val="24"/>
          <w:szCs w:val="24"/>
        </w:rPr>
        <w:t xml:space="preserve"> г.</w:t>
      </w:r>
      <w:r w:rsidRPr="00A15E35">
        <w:rPr>
          <w:bCs/>
          <w:color w:val="000000"/>
          <w:sz w:val="24"/>
          <w:szCs w:val="24"/>
        </w:rPr>
        <w:t xml:space="preserve"> от </w:t>
      </w:r>
      <w:r w:rsidR="001E649B" w:rsidRPr="00A15E35">
        <w:rPr>
          <w:b/>
          <w:color w:val="000000"/>
          <w:sz w:val="24"/>
          <w:szCs w:val="24"/>
        </w:rPr>
        <w:t>12</w:t>
      </w:r>
      <w:r w:rsidRPr="00A15E35">
        <w:rPr>
          <w:b/>
          <w:color w:val="000000"/>
          <w:sz w:val="24"/>
          <w:szCs w:val="24"/>
        </w:rPr>
        <w:t>.00 ч.</w:t>
      </w:r>
      <w:r w:rsidRPr="00A15E35">
        <w:rPr>
          <w:bCs/>
          <w:color w:val="000000"/>
          <w:sz w:val="24"/>
          <w:szCs w:val="24"/>
        </w:rPr>
        <w:t xml:space="preserve"> в двора на</w:t>
      </w:r>
      <w:r w:rsidRPr="00A15E35">
        <w:rPr>
          <w:b/>
          <w:color w:val="000000"/>
          <w:sz w:val="24"/>
          <w:szCs w:val="24"/>
        </w:rPr>
        <w:t xml:space="preserve"> Средно училище „Сава Доброплодни“ – гр. Шумен</w:t>
      </w:r>
    </w:p>
    <w:p w14:paraId="44020AA8" w14:textId="77777777" w:rsidR="003B0695" w:rsidRPr="00A15E35" w:rsidRDefault="005B35B0" w:rsidP="00A15E35">
      <w:pPr>
        <w:pStyle w:val="a5"/>
        <w:widowControl/>
        <w:numPr>
          <w:ilvl w:val="0"/>
          <w:numId w:val="40"/>
        </w:numPr>
        <w:tabs>
          <w:tab w:val="left" w:pos="1134"/>
        </w:tabs>
        <w:adjustRightInd w:val="0"/>
        <w:spacing w:before="0" w:line="360" w:lineRule="auto"/>
        <w:ind w:left="0" w:firstLine="709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sz w:val="24"/>
          <w:szCs w:val="24"/>
        </w:rPr>
        <w:t>Селекци</w:t>
      </w:r>
      <w:r w:rsidRPr="00A15E35">
        <w:rPr>
          <w:color w:val="000000"/>
          <w:sz w:val="24"/>
          <w:szCs w:val="24"/>
        </w:rPr>
        <w:t>ята на рисунките ще бъде извършена от експертно жур</w:t>
      </w:r>
      <w:r w:rsidRPr="00A15E35">
        <w:rPr>
          <w:sz w:val="24"/>
          <w:szCs w:val="24"/>
        </w:rPr>
        <w:t>и;</w:t>
      </w:r>
    </w:p>
    <w:p w14:paraId="692E9B4B" w14:textId="77777777" w:rsidR="003B0695" w:rsidRPr="00A15E35" w:rsidRDefault="005B35B0" w:rsidP="00A15E35">
      <w:pPr>
        <w:pStyle w:val="a5"/>
        <w:widowControl/>
        <w:numPr>
          <w:ilvl w:val="0"/>
          <w:numId w:val="40"/>
        </w:numPr>
        <w:tabs>
          <w:tab w:val="left" w:pos="1134"/>
        </w:tabs>
        <w:adjustRightInd w:val="0"/>
        <w:spacing w:before="0" w:line="360" w:lineRule="auto"/>
        <w:ind w:left="0" w:firstLine="709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Решенията на журито са окончателни;</w:t>
      </w:r>
    </w:p>
    <w:p w14:paraId="140D167C" w14:textId="42154E3B" w:rsidR="005B35B0" w:rsidRPr="00A15E35" w:rsidRDefault="005B35B0" w:rsidP="00A15E35">
      <w:pPr>
        <w:pStyle w:val="a5"/>
        <w:widowControl/>
        <w:numPr>
          <w:ilvl w:val="0"/>
          <w:numId w:val="40"/>
        </w:numPr>
        <w:tabs>
          <w:tab w:val="left" w:pos="1134"/>
        </w:tabs>
        <w:adjustRightInd w:val="0"/>
        <w:spacing w:before="0" w:line="360" w:lineRule="auto"/>
        <w:ind w:left="0" w:firstLine="709"/>
        <w:contextualSpacing/>
        <w:jc w:val="both"/>
        <w:rPr>
          <w:b/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Резултатите от журирането ще бъдат изнесени на сайта на</w:t>
      </w:r>
      <w:r w:rsidR="003B0695" w:rsidRPr="00A15E35">
        <w:rPr>
          <w:color w:val="000000"/>
          <w:sz w:val="24"/>
          <w:szCs w:val="24"/>
        </w:rPr>
        <w:t xml:space="preserve"> </w:t>
      </w:r>
      <w:r w:rsidRPr="00A15E35">
        <w:rPr>
          <w:color w:val="000000"/>
          <w:sz w:val="24"/>
          <w:szCs w:val="24"/>
        </w:rPr>
        <w:t xml:space="preserve">училището, в раздел „Конкурси“ до </w:t>
      </w:r>
      <w:r w:rsidR="00162E2D">
        <w:rPr>
          <w:b/>
          <w:color w:val="000000"/>
          <w:sz w:val="24"/>
          <w:szCs w:val="24"/>
        </w:rPr>
        <w:t>20.05.2023</w:t>
      </w:r>
      <w:r w:rsidRPr="00A15E35">
        <w:rPr>
          <w:b/>
          <w:color w:val="000000"/>
          <w:sz w:val="24"/>
          <w:szCs w:val="24"/>
        </w:rPr>
        <w:t xml:space="preserve"> г.</w:t>
      </w:r>
    </w:p>
    <w:p w14:paraId="55246252" w14:textId="77777777" w:rsidR="005B35B0" w:rsidRPr="00A15E35" w:rsidRDefault="005B35B0" w:rsidP="00A15E35">
      <w:pPr>
        <w:widowControl/>
        <w:adjustRightInd w:val="0"/>
        <w:spacing w:line="360" w:lineRule="auto"/>
        <w:ind w:firstLine="851"/>
        <w:contextualSpacing/>
        <w:jc w:val="both"/>
        <w:rPr>
          <w:sz w:val="24"/>
          <w:szCs w:val="24"/>
        </w:rPr>
      </w:pPr>
    </w:p>
    <w:p w14:paraId="6FDCC45E" w14:textId="77777777" w:rsidR="005B35B0" w:rsidRPr="00A15E35" w:rsidRDefault="005B35B0" w:rsidP="00A15E35">
      <w:pPr>
        <w:adjustRightInd w:val="0"/>
        <w:spacing w:line="360" w:lineRule="auto"/>
        <w:jc w:val="both"/>
        <w:rPr>
          <w:b/>
          <w:color w:val="000000"/>
          <w:sz w:val="24"/>
          <w:szCs w:val="24"/>
        </w:rPr>
      </w:pPr>
      <w:r w:rsidRPr="00A15E35">
        <w:rPr>
          <w:b/>
          <w:color w:val="000000"/>
          <w:sz w:val="24"/>
          <w:szCs w:val="24"/>
        </w:rPr>
        <w:t>НАГРАДЕН ФОНД НА КОНКУРСА:</w:t>
      </w:r>
    </w:p>
    <w:p w14:paraId="7DC12BA6" w14:textId="77777777" w:rsidR="003B0695" w:rsidRPr="00A15E35" w:rsidRDefault="005B35B0" w:rsidP="00A15E35">
      <w:pPr>
        <w:widowControl/>
        <w:numPr>
          <w:ilvl w:val="0"/>
          <w:numId w:val="9"/>
        </w:numPr>
        <w:tabs>
          <w:tab w:val="left" w:pos="1134"/>
        </w:tabs>
        <w:autoSpaceDE/>
        <w:autoSpaceDN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Награда на Кмета на Община Шумен;</w:t>
      </w:r>
    </w:p>
    <w:p w14:paraId="58C9C78F" w14:textId="77777777" w:rsidR="003B0695" w:rsidRPr="00A15E35" w:rsidRDefault="005B35B0" w:rsidP="00A15E35">
      <w:pPr>
        <w:widowControl/>
        <w:numPr>
          <w:ilvl w:val="0"/>
          <w:numId w:val="9"/>
        </w:numPr>
        <w:tabs>
          <w:tab w:val="left" w:pos="1134"/>
        </w:tabs>
        <w:autoSpaceDE/>
        <w:autoSpaceDN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За всяка възрастова група първа, втора, трета награда и поощрения;</w:t>
      </w:r>
    </w:p>
    <w:p w14:paraId="7A29E9FE" w14:textId="23C1B1AC" w:rsidR="005B35B0" w:rsidRPr="00A15E35" w:rsidRDefault="005B35B0" w:rsidP="00A15E35">
      <w:pPr>
        <w:widowControl/>
        <w:numPr>
          <w:ilvl w:val="0"/>
          <w:numId w:val="9"/>
        </w:numPr>
        <w:tabs>
          <w:tab w:val="left" w:pos="1134"/>
        </w:tabs>
        <w:autoSpaceDE/>
        <w:autoSpaceDN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sz w:val="24"/>
          <w:szCs w:val="24"/>
        </w:rPr>
        <w:t>Специални награди:</w:t>
      </w:r>
    </w:p>
    <w:p w14:paraId="7C3BB3A2" w14:textId="77777777" w:rsidR="003B0695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sz w:val="24"/>
          <w:szCs w:val="24"/>
        </w:rPr>
        <w:t>Откритие на конкурса;</w:t>
      </w:r>
    </w:p>
    <w:p w14:paraId="55245618" w14:textId="77777777" w:rsidR="003B0695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sz w:val="24"/>
          <w:szCs w:val="24"/>
        </w:rPr>
        <w:t>Най-малък участник;</w:t>
      </w:r>
    </w:p>
    <w:p w14:paraId="0867CABE" w14:textId="60451430" w:rsidR="005B35B0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sz w:val="24"/>
          <w:szCs w:val="24"/>
        </w:rPr>
        <w:t>Колективна награда.</w:t>
      </w:r>
    </w:p>
    <w:p w14:paraId="10D99F96" w14:textId="571A27A6" w:rsidR="005B35B0" w:rsidRPr="00A15E35" w:rsidRDefault="005B35B0" w:rsidP="00A15E35">
      <w:pPr>
        <w:widowControl/>
        <w:numPr>
          <w:ilvl w:val="0"/>
          <w:numId w:val="10"/>
        </w:numPr>
        <w:tabs>
          <w:tab w:val="left" w:pos="1134"/>
        </w:tabs>
        <w:autoSpaceDE/>
        <w:autoSpaceDN/>
        <w:spacing w:line="360" w:lineRule="auto"/>
        <w:ind w:left="0" w:firstLine="709"/>
        <w:contextualSpacing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Грамота за високи постижения в областта на изобразителното изкуство </w:t>
      </w:r>
      <w:r w:rsidRPr="00A15E35">
        <w:rPr>
          <w:sz w:val="24"/>
          <w:szCs w:val="24"/>
          <w:lang w:val="en-US"/>
        </w:rPr>
        <w:t>(</w:t>
      </w:r>
      <w:r w:rsidR="003B0695" w:rsidRPr="00A15E35">
        <w:rPr>
          <w:sz w:val="24"/>
          <w:szCs w:val="24"/>
        </w:rPr>
        <w:t xml:space="preserve">за </w:t>
      </w:r>
      <w:r w:rsidRPr="00A15E35">
        <w:rPr>
          <w:sz w:val="24"/>
          <w:szCs w:val="24"/>
        </w:rPr>
        <w:t>преподавател</w:t>
      </w:r>
      <w:r w:rsidRPr="00A15E35">
        <w:rPr>
          <w:sz w:val="24"/>
          <w:szCs w:val="24"/>
          <w:lang w:val="en-US"/>
        </w:rPr>
        <w:t>)</w:t>
      </w:r>
      <w:r w:rsidRPr="00A15E35">
        <w:rPr>
          <w:sz w:val="24"/>
          <w:szCs w:val="24"/>
        </w:rPr>
        <w:t>.</w:t>
      </w:r>
    </w:p>
    <w:p w14:paraId="07CBF8B0" w14:textId="77777777" w:rsidR="005B35B0" w:rsidRPr="00A15E35" w:rsidRDefault="005B35B0" w:rsidP="00A15E35">
      <w:pPr>
        <w:adjustRightInd w:val="0"/>
        <w:spacing w:line="360" w:lineRule="auto"/>
        <w:ind w:left="567"/>
        <w:rPr>
          <w:b/>
          <w:bCs/>
          <w:color w:val="000000"/>
          <w:sz w:val="24"/>
          <w:szCs w:val="24"/>
        </w:rPr>
      </w:pPr>
    </w:p>
    <w:p w14:paraId="37103E72" w14:textId="60481CFF" w:rsidR="005B35B0" w:rsidRPr="00A15E35" w:rsidRDefault="005B35B0" w:rsidP="00A15E35">
      <w:pPr>
        <w:adjustRightInd w:val="0"/>
        <w:spacing w:line="360" w:lineRule="auto"/>
        <w:ind w:left="567" w:hanging="567"/>
        <w:rPr>
          <w:b/>
          <w:bCs/>
          <w:color w:val="000000"/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>КРАЕН СРОК ЗА ИЗ</w:t>
      </w:r>
      <w:r w:rsidR="00162E2D">
        <w:rPr>
          <w:b/>
          <w:bCs/>
          <w:color w:val="000000"/>
          <w:sz w:val="24"/>
          <w:szCs w:val="24"/>
        </w:rPr>
        <w:t>ПРАЩАНЕ НА РИСУНКАТА: 20.05.2023</w:t>
      </w:r>
      <w:r w:rsidRPr="00A15E35">
        <w:rPr>
          <w:b/>
          <w:bCs/>
          <w:color w:val="000000"/>
          <w:sz w:val="24"/>
          <w:szCs w:val="24"/>
        </w:rPr>
        <w:t xml:space="preserve"> г.</w:t>
      </w:r>
      <w:r w:rsidRPr="00A15E35">
        <w:rPr>
          <w:b/>
          <w:bCs/>
          <w:color w:val="000000"/>
          <w:sz w:val="24"/>
          <w:szCs w:val="24"/>
          <w:lang w:val="ru-RU"/>
        </w:rPr>
        <w:t xml:space="preserve"> </w:t>
      </w:r>
    </w:p>
    <w:p w14:paraId="05387256" w14:textId="77777777" w:rsidR="005B35B0" w:rsidRPr="00A15E35" w:rsidRDefault="005B35B0" w:rsidP="00A15E35">
      <w:pPr>
        <w:adjustRightInd w:val="0"/>
        <w:spacing w:line="360" w:lineRule="auto"/>
        <w:ind w:left="567" w:hanging="567"/>
        <w:rPr>
          <w:b/>
          <w:bCs/>
          <w:color w:val="000000"/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>Адрес:</w:t>
      </w:r>
    </w:p>
    <w:p w14:paraId="6186F554" w14:textId="77777777" w:rsidR="005B35B0" w:rsidRPr="00A15E35" w:rsidRDefault="005B35B0" w:rsidP="00A15E35">
      <w:pPr>
        <w:adjustRightInd w:val="0"/>
        <w:spacing w:line="360" w:lineRule="auto"/>
        <w:ind w:left="567" w:hanging="567"/>
        <w:rPr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СУ „Сава Доброплодни”</w:t>
      </w:r>
    </w:p>
    <w:p w14:paraId="117E782D" w14:textId="77777777" w:rsidR="005B35B0" w:rsidRPr="00A15E35" w:rsidRDefault="005B35B0" w:rsidP="00A15E35">
      <w:pPr>
        <w:adjustRightInd w:val="0"/>
        <w:spacing w:line="360" w:lineRule="auto"/>
        <w:ind w:left="567" w:hanging="567"/>
        <w:rPr>
          <w:color w:val="000000"/>
          <w:sz w:val="24"/>
          <w:szCs w:val="24"/>
        </w:rPr>
      </w:pPr>
      <w:r w:rsidRPr="00A15E35">
        <w:rPr>
          <w:color w:val="000000"/>
          <w:sz w:val="24"/>
          <w:szCs w:val="24"/>
        </w:rPr>
        <w:t>9700 гр. Шумен, бул. „Мадара” № 34</w:t>
      </w:r>
    </w:p>
    <w:p w14:paraId="3BD515F6" w14:textId="77777777" w:rsidR="005B35B0" w:rsidRPr="00A15E35" w:rsidRDefault="005B35B0" w:rsidP="00A15E35">
      <w:pPr>
        <w:adjustRightInd w:val="0"/>
        <w:spacing w:line="360" w:lineRule="auto"/>
        <w:ind w:left="567" w:hanging="567"/>
        <w:rPr>
          <w:color w:val="000000"/>
          <w:sz w:val="24"/>
          <w:szCs w:val="24"/>
          <w:lang w:val="en-US"/>
        </w:rPr>
      </w:pPr>
      <w:r w:rsidRPr="00A15E35">
        <w:rPr>
          <w:color w:val="000000"/>
          <w:sz w:val="24"/>
          <w:szCs w:val="24"/>
          <w:lang w:val="en-US"/>
        </w:rPr>
        <w:t>(</w:t>
      </w:r>
      <w:r w:rsidRPr="00A15E35">
        <w:rPr>
          <w:color w:val="000000"/>
          <w:sz w:val="24"/>
          <w:szCs w:val="24"/>
        </w:rPr>
        <w:t>за конкурса</w:t>
      </w:r>
      <w:r w:rsidRPr="00A15E35">
        <w:rPr>
          <w:color w:val="000000"/>
          <w:sz w:val="24"/>
          <w:szCs w:val="24"/>
          <w:lang w:val="en-US"/>
        </w:rPr>
        <w:t>)</w:t>
      </w:r>
    </w:p>
    <w:p w14:paraId="78B8605F" w14:textId="77777777" w:rsidR="005B35B0" w:rsidRPr="00A15E35" w:rsidRDefault="005B35B0" w:rsidP="00A15E35">
      <w:pPr>
        <w:adjustRightInd w:val="0"/>
        <w:spacing w:line="360" w:lineRule="auto"/>
        <w:ind w:left="567"/>
        <w:rPr>
          <w:color w:val="000000"/>
          <w:sz w:val="24"/>
          <w:szCs w:val="24"/>
          <w:lang w:val="en-US"/>
        </w:rPr>
      </w:pPr>
    </w:p>
    <w:p w14:paraId="54560CD4" w14:textId="77777777" w:rsidR="005B35B0" w:rsidRPr="00A15E35" w:rsidRDefault="005B35B0" w:rsidP="00A15E35">
      <w:pPr>
        <w:adjustRightInd w:val="0"/>
        <w:spacing w:line="360" w:lineRule="auto"/>
        <w:ind w:left="567" w:hanging="567"/>
        <w:rPr>
          <w:b/>
          <w:bCs/>
          <w:color w:val="000000"/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 xml:space="preserve">ЗА КОНТАКТИ: </w:t>
      </w:r>
      <w:r w:rsidRPr="00A15E35">
        <w:rPr>
          <w:bCs/>
          <w:color w:val="000000"/>
          <w:sz w:val="24"/>
          <w:szCs w:val="24"/>
        </w:rPr>
        <w:t>Виолета Петрова – 0893298437, Деница Спасова - 0896848537</w:t>
      </w:r>
    </w:p>
    <w:p w14:paraId="1B07CC3B" w14:textId="77777777" w:rsidR="00192035" w:rsidRDefault="00192035" w:rsidP="00192035">
      <w:pPr>
        <w:spacing w:line="360" w:lineRule="auto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                         </w:t>
      </w:r>
    </w:p>
    <w:p w14:paraId="6D7E6F67" w14:textId="53B884A0" w:rsidR="005B35B0" w:rsidRPr="00A15E35" w:rsidRDefault="00192035" w:rsidP="00192035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                             </w:t>
      </w:r>
      <w:r>
        <w:rPr>
          <w:b/>
          <w:bCs/>
          <w:noProof/>
          <w:color w:val="000000"/>
          <w:sz w:val="24"/>
          <w:szCs w:val="24"/>
          <w:lang w:val="en-US" w:eastAsia="en-US" w:bidi="ar-SA"/>
        </w:rPr>
        <w:drawing>
          <wp:inline distT="0" distB="0" distL="0" distR="0" wp14:anchorId="7E2072F9" wp14:editId="000D1ED5">
            <wp:extent cx="2362200" cy="19335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35B0" w:rsidRPr="00A15E35">
        <w:rPr>
          <w:b/>
          <w:bCs/>
          <w:color w:val="000000"/>
          <w:sz w:val="24"/>
          <w:szCs w:val="24"/>
        </w:rPr>
        <w:br w:type="page"/>
      </w:r>
      <w:r w:rsidR="005B35B0" w:rsidRPr="00A15E35">
        <w:rPr>
          <w:b/>
          <w:bCs/>
          <w:sz w:val="24"/>
          <w:szCs w:val="24"/>
        </w:rPr>
        <w:lastRenderedPageBreak/>
        <w:t>НАПРАВЛЕНИЕ „ДИГИТАЛНА РИСУНКА“</w:t>
      </w:r>
    </w:p>
    <w:p w14:paraId="2684B416" w14:textId="77777777" w:rsidR="005B35B0" w:rsidRPr="00A15E35" w:rsidRDefault="005B35B0" w:rsidP="00A15E35">
      <w:pPr>
        <w:adjustRightInd w:val="0"/>
        <w:spacing w:line="360" w:lineRule="auto"/>
        <w:ind w:left="567"/>
        <w:rPr>
          <w:b/>
          <w:bCs/>
          <w:color w:val="0D0D0D" w:themeColor="text1" w:themeTint="F2"/>
          <w:sz w:val="24"/>
          <w:szCs w:val="24"/>
        </w:rPr>
      </w:pPr>
    </w:p>
    <w:p w14:paraId="4BFD7899" w14:textId="77777777" w:rsidR="005B35B0" w:rsidRPr="00A15E35" w:rsidRDefault="005B35B0" w:rsidP="00A15E35">
      <w:pPr>
        <w:adjustRightInd w:val="0"/>
        <w:spacing w:line="360" w:lineRule="auto"/>
        <w:ind w:left="567" w:hanging="567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ТЕМА: „ИЗКУСТВОТО ОКОЛО НАС”</w:t>
      </w:r>
    </w:p>
    <w:p w14:paraId="56085FCB" w14:textId="0E7F53D1" w:rsidR="005B35B0" w:rsidRPr="00A15E35" w:rsidRDefault="005B35B0" w:rsidP="00A15E35">
      <w:pPr>
        <w:adjustRightInd w:val="0"/>
        <w:spacing w:line="360" w:lineRule="auto"/>
        <w:ind w:firstLine="709"/>
        <w:jc w:val="both"/>
        <w:rPr>
          <w:bCs/>
          <w:i/>
          <w:color w:val="0D0D0D" w:themeColor="text1" w:themeTint="F2"/>
          <w:sz w:val="24"/>
          <w:szCs w:val="24"/>
        </w:rPr>
      </w:pPr>
      <w:r w:rsidRPr="00A15E35">
        <w:rPr>
          <w:bCs/>
          <w:i/>
          <w:color w:val="0D0D0D" w:themeColor="text1" w:themeTint="F2"/>
          <w:sz w:val="24"/>
          <w:szCs w:val="24"/>
        </w:rPr>
        <w:t xml:space="preserve">Да се представят обекти, образи, анимации, компютърни истории и </w:t>
      </w:r>
      <w:r w:rsidR="003B0695" w:rsidRPr="00A15E35">
        <w:rPr>
          <w:bCs/>
          <w:i/>
          <w:color w:val="0D0D0D" w:themeColor="text1" w:themeTint="F2"/>
          <w:sz w:val="24"/>
          <w:szCs w:val="24"/>
        </w:rPr>
        <w:t>и</w:t>
      </w:r>
      <w:r w:rsidRPr="00A15E35">
        <w:rPr>
          <w:bCs/>
          <w:i/>
          <w:color w:val="0D0D0D" w:themeColor="text1" w:themeTint="F2"/>
          <w:sz w:val="24"/>
          <w:szCs w:val="24"/>
        </w:rPr>
        <w:t>гри свързани с и</w:t>
      </w:r>
      <w:r w:rsidR="00195FAD">
        <w:rPr>
          <w:bCs/>
          <w:i/>
          <w:color w:val="0D0D0D" w:themeColor="text1" w:themeTint="F2"/>
          <w:sz w:val="24"/>
          <w:szCs w:val="24"/>
        </w:rPr>
        <w:t>з</w:t>
      </w:r>
      <w:r w:rsidRPr="00A15E35">
        <w:rPr>
          <w:bCs/>
          <w:i/>
          <w:color w:val="0D0D0D" w:themeColor="text1" w:themeTint="F2"/>
          <w:sz w:val="24"/>
          <w:szCs w:val="24"/>
        </w:rPr>
        <w:t>куството (музика, танци, театър,</w:t>
      </w:r>
      <w:r w:rsidR="003B0695" w:rsidRPr="00A15E35">
        <w:rPr>
          <w:bCs/>
          <w:i/>
          <w:color w:val="0D0D0D" w:themeColor="text1" w:themeTint="F2"/>
          <w:sz w:val="24"/>
          <w:szCs w:val="24"/>
        </w:rPr>
        <w:t xml:space="preserve"> изобразително изкуство и др.).</w:t>
      </w:r>
    </w:p>
    <w:p w14:paraId="1A4FE343" w14:textId="77777777" w:rsidR="005B35B0" w:rsidRPr="00A15E35" w:rsidRDefault="005B35B0" w:rsidP="00A15E35">
      <w:pPr>
        <w:adjustRightInd w:val="0"/>
        <w:spacing w:line="360" w:lineRule="auto"/>
        <w:ind w:left="567"/>
        <w:jc w:val="both"/>
        <w:rPr>
          <w:bCs/>
          <w:color w:val="0D0D0D" w:themeColor="text1" w:themeTint="F2"/>
          <w:sz w:val="24"/>
          <w:szCs w:val="24"/>
        </w:rPr>
      </w:pPr>
    </w:p>
    <w:p w14:paraId="05CE4621" w14:textId="77777777" w:rsidR="005B35B0" w:rsidRPr="00A15E35" w:rsidRDefault="005B35B0" w:rsidP="00A15E35">
      <w:pPr>
        <w:adjustRightInd w:val="0"/>
        <w:spacing w:line="360" w:lineRule="auto"/>
        <w:ind w:left="567" w:hanging="567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ВЪЗРАСТОВИ ГРУПИ И РАЗДЕЛИ:</w:t>
      </w:r>
    </w:p>
    <w:p w14:paraId="556509B9" w14:textId="77777777" w:rsidR="005B35B0" w:rsidRPr="00A15E35" w:rsidRDefault="005B35B0" w:rsidP="00A15E35">
      <w:pPr>
        <w:widowControl/>
        <w:numPr>
          <w:ilvl w:val="0"/>
          <w:numId w:val="9"/>
        </w:numPr>
        <w:tabs>
          <w:tab w:val="left" w:pos="1134"/>
        </w:tabs>
        <w:autoSpaceDE/>
        <w:autoSpaceDN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РАЗДЕЛ „КОМПЮТЪРНА ГРАФИКА“</w:t>
      </w:r>
    </w:p>
    <w:p w14:paraId="633469B7" w14:textId="77777777" w:rsidR="003B0695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Първ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="003B0695" w:rsidRPr="00A15E35">
        <w:rPr>
          <w:color w:val="0D0D0D" w:themeColor="text1" w:themeTint="F2"/>
          <w:sz w:val="24"/>
          <w:szCs w:val="24"/>
        </w:rPr>
        <w:t>– I – IV клас;</w:t>
      </w:r>
    </w:p>
    <w:p w14:paraId="1DFFC217" w14:textId="77777777" w:rsidR="003B0695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Втор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="003B0695" w:rsidRPr="00A15E35">
        <w:rPr>
          <w:color w:val="0D0D0D" w:themeColor="text1" w:themeTint="F2"/>
          <w:sz w:val="24"/>
          <w:szCs w:val="24"/>
        </w:rPr>
        <w:t>– V – VIII клас;</w:t>
      </w:r>
    </w:p>
    <w:p w14:paraId="6AAFDA90" w14:textId="6F6F5AEA" w:rsidR="005B35B0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Трет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– IX – XII клас.</w:t>
      </w:r>
    </w:p>
    <w:p w14:paraId="7760B5E1" w14:textId="77777777" w:rsidR="005B35B0" w:rsidRPr="00A15E35" w:rsidRDefault="005B35B0" w:rsidP="00A15E35">
      <w:pPr>
        <w:widowControl/>
        <w:numPr>
          <w:ilvl w:val="0"/>
          <w:numId w:val="9"/>
        </w:numPr>
        <w:tabs>
          <w:tab w:val="left" w:pos="1134"/>
        </w:tabs>
        <w:autoSpaceDE/>
        <w:autoSpaceDN/>
        <w:spacing w:line="360" w:lineRule="auto"/>
        <w:ind w:left="567" w:firstLine="142"/>
        <w:contextualSpacing/>
        <w:jc w:val="both"/>
        <w:rPr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РАЗДЕЛ „ВИДЕО И АНИМАЦИЯ“</w:t>
      </w:r>
    </w:p>
    <w:p w14:paraId="115209B4" w14:textId="77777777" w:rsidR="003B0695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Първ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="003B0695" w:rsidRPr="00A15E35">
        <w:rPr>
          <w:color w:val="0D0D0D" w:themeColor="text1" w:themeTint="F2"/>
          <w:sz w:val="24"/>
          <w:szCs w:val="24"/>
        </w:rPr>
        <w:t>– I – IV клас;</w:t>
      </w:r>
    </w:p>
    <w:p w14:paraId="0730C323" w14:textId="77777777" w:rsidR="003B0695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Втор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="003B0695" w:rsidRPr="00A15E35">
        <w:rPr>
          <w:color w:val="0D0D0D" w:themeColor="text1" w:themeTint="F2"/>
          <w:sz w:val="24"/>
          <w:szCs w:val="24"/>
        </w:rPr>
        <w:t>– V – VIII клас;</w:t>
      </w:r>
    </w:p>
    <w:p w14:paraId="38C6AF2A" w14:textId="64A0C84B" w:rsidR="005B35B0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Трет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– IX – XII клас.</w:t>
      </w:r>
    </w:p>
    <w:p w14:paraId="393AB88C" w14:textId="77777777" w:rsidR="005B35B0" w:rsidRPr="00A15E35" w:rsidRDefault="005B35B0" w:rsidP="00A15E35">
      <w:pPr>
        <w:adjustRightInd w:val="0"/>
        <w:spacing w:line="360" w:lineRule="auto"/>
        <w:ind w:firstLine="709"/>
        <w:jc w:val="both"/>
        <w:rPr>
          <w:bCs/>
          <w:i/>
          <w:color w:val="0D0D0D" w:themeColor="text1" w:themeTint="F2"/>
          <w:sz w:val="24"/>
          <w:szCs w:val="24"/>
        </w:rPr>
      </w:pPr>
      <w:r w:rsidRPr="00A15E35">
        <w:rPr>
          <w:bCs/>
          <w:i/>
          <w:color w:val="0D0D0D" w:themeColor="text1" w:themeTint="F2"/>
          <w:sz w:val="24"/>
          <w:szCs w:val="24"/>
        </w:rPr>
        <w:t>*Могат да участват конкурсни работи, реализирани в среда за визуално-блоково програмиране (</w:t>
      </w:r>
      <w:r w:rsidRPr="00A15E35">
        <w:rPr>
          <w:bCs/>
          <w:i/>
          <w:color w:val="0D0D0D" w:themeColor="text1" w:themeTint="F2"/>
          <w:sz w:val="24"/>
          <w:szCs w:val="24"/>
          <w:lang w:val="en-US"/>
        </w:rPr>
        <w:t xml:space="preserve">Scratch, Kodu </w:t>
      </w:r>
      <w:r w:rsidRPr="00A15E35">
        <w:rPr>
          <w:bCs/>
          <w:i/>
          <w:color w:val="0D0D0D" w:themeColor="text1" w:themeTint="F2"/>
          <w:sz w:val="24"/>
          <w:szCs w:val="24"/>
        </w:rPr>
        <w:t>и др.).</w:t>
      </w:r>
    </w:p>
    <w:p w14:paraId="1CC6A7FB" w14:textId="77777777" w:rsidR="005B35B0" w:rsidRPr="00A15E35" w:rsidRDefault="005B35B0" w:rsidP="00A15E35">
      <w:pPr>
        <w:adjustRightInd w:val="0"/>
        <w:spacing w:line="360" w:lineRule="auto"/>
        <w:ind w:left="567"/>
        <w:jc w:val="both"/>
        <w:rPr>
          <w:bCs/>
          <w:i/>
          <w:color w:val="0D0D0D" w:themeColor="text1" w:themeTint="F2"/>
          <w:sz w:val="24"/>
          <w:szCs w:val="24"/>
        </w:rPr>
      </w:pPr>
    </w:p>
    <w:p w14:paraId="0C2708DA" w14:textId="77777777" w:rsidR="005B35B0" w:rsidRPr="00A15E35" w:rsidRDefault="005B35B0" w:rsidP="00A15E35">
      <w:pPr>
        <w:adjustRightInd w:val="0"/>
        <w:spacing w:line="360" w:lineRule="auto"/>
        <w:ind w:left="567" w:hanging="567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УСЛОВИЯ ЗА УЧАСТИЕ:</w:t>
      </w:r>
    </w:p>
    <w:p w14:paraId="466F4F35" w14:textId="77777777" w:rsidR="003B0695" w:rsidRPr="00A15E35" w:rsidRDefault="005B35B0" w:rsidP="00A15E35">
      <w:pPr>
        <w:widowControl/>
        <w:numPr>
          <w:ilvl w:val="0"/>
          <w:numId w:val="12"/>
        </w:numPr>
        <w:tabs>
          <w:tab w:val="left" w:pos="1134"/>
        </w:tabs>
        <w:adjustRightInd w:val="0"/>
        <w:spacing w:line="360" w:lineRule="auto"/>
        <w:ind w:hanging="153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Всеки участник може да участва с една творба;</w:t>
      </w:r>
    </w:p>
    <w:p w14:paraId="4C56CE4D" w14:textId="77777777" w:rsidR="003B0695" w:rsidRPr="00A15E35" w:rsidRDefault="005B35B0" w:rsidP="00A15E35">
      <w:pPr>
        <w:widowControl/>
        <w:numPr>
          <w:ilvl w:val="0"/>
          <w:numId w:val="12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Участниците в раздел „Компютърна графика“ трябва да изпратят</w:t>
      </w:r>
      <w:r w:rsidR="003B0695" w:rsidRPr="00A15E35">
        <w:rPr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работен файл (</w:t>
      </w:r>
      <w:r w:rsidRPr="00A15E35">
        <w:rPr>
          <w:color w:val="0D0D0D" w:themeColor="text1" w:themeTint="F2"/>
          <w:sz w:val="24"/>
          <w:szCs w:val="24"/>
          <w:lang w:val="en-US"/>
        </w:rPr>
        <w:t xml:space="preserve">.psd. ai, pic, pict </w:t>
      </w:r>
      <w:r w:rsidRPr="00A15E35">
        <w:rPr>
          <w:color w:val="0D0D0D" w:themeColor="text1" w:themeTint="F2"/>
          <w:sz w:val="24"/>
          <w:szCs w:val="24"/>
        </w:rPr>
        <w:t>или др</w:t>
      </w:r>
      <w:r w:rsidRPr="00A15E35">
        <w:rPr>
          <w:color w:val="0D0D0D" w:themeColor="text1" w:themeTint="F2"/>
          <w:sz w:val="24"/>
          <w:szCs w:val="24"/>
          <w:lang w:val="en-US"/>
        </w:rPr>
        <w:t>.</w:t>
      </w:r>
      <w:r w:rsidRPr="00A15E35">
        <w:rPr>
          <w:color w:val="0D0D0D" w:themeColor="text1" w:themeTint="F2"/>
          <w:sz w:val="24"/>
          <w:szCs w:val="24"/>
        </w:rPr>
        <w:t xml:space="preserve">) и файл с формат </w:t>
      </w:r>
      <w:r w:rsidRPr="00A15E35">
        <w:rPr>
          <w:color w:val="0D0D0D" w:themeColor="text1" w:themeTint="F2"/>
          <w:sz w:val="24"/>
          <w:szCs w:val="24"/>
          <w:lang w:val="en-US"/>
        </w:rPr>
        <w:t>.png</w:t>
      </w:r>
      <w:r w:rsidR="003B0695" w:rsidRPr="00A15E35">
        <w:rPr>
          <w:color w:val="0D0D0D" w:themeColor="text1" w:themeTint="F2"/>
          <w:sz w:val="24"/>
          <w:szCs w:val="24"/>
        </w:rPr>
        <w:t>;</w:t>
      </w:r>
    </w:p>
    <w:p w14:paraId="4B366C3E" w14:textId="77777777" w:rsidR="00284AE8" w:rsidRPr="00A15E35" w:rsidRDefault="005B35B0" w:rsidP="00A15E35">
      <w:pPr>
        <w:widowControl/>
        <w:numPr>
          <w:ilvl w:val="0"/>
          <w:numId w:val="12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Участниците в раздел „Видео и анимация“ трябва да изпратят работен файл (</w:t>
      </w:r>
      <w:r w:rsidRPr="00A15E35">
        <w:rPr>
          <w:color w:val="0D0D0D" w:themeColor="text1" w:themeTint="F2"/>
          <w:sz w:val="24"/>
          <w:szCs w:val="24"/>
          <w:lang w:val="en-US"/>
        </w:rPr>
        <w:t xml:space="preserve">.sb2, sb3 </w:t>
      </w:r>
      <w:r w:rsidRPr="00A15E35">
        <w:rPr>
          <w:color w:val="0D0D0D" w:themeColor="text1" w:themeTint="F2"/>
          <w:sz w:val="24"/>
          <w:szCs w:val="24"/>
        </w:rPr>
        <w:t xml:space="preserve">или др., ако анимацията е реализирана в среда за </w:t>
      </w:r>
      <w:r w:rsidRPr="00A15E35">
        <w:rPr>
          <w:bCs/>
          <w:i/>
          <w:color w:val="0D0D0D" w:themeColor="text1" w:themeTint="F2"/>
          <w:sz w:val="24"/>
          <w:szCs w:val="24"/>
        </w:rPr>
        <w:t>визуално-блоково програмиране</w:t>
      </w:r>
      <w:r w:rsidRPr="00A15E35">
        <w:rPr>
          <w:color w:val="0D0D0D" w:themeColor="text1" w:themeTint="F2"/>
          <w:sz w:val="24"/>
          <w:szCs w:val="24"/>
        </w:rPr>
        <w:t xml:space="preserve">) и файл с формат </w:t>
      </w:r>
      <w:r w:rsidRPr="00A15E35">
        <w:rPr>
          <w:color w:val="0D0D0D" w:themeColor="text1" w:themeTint="F2"/>
          <w:sz w:val="24"/>
          <w:szCs w:val="24"/>
          <w:lang w:val="en-US"/>
        </w:rPr>
        <w:t>.mp4 (</w:t>
      </w:r>
      <w:r w:rsidR="00284AE8" w:rsidRPr="00A15E35">
        <w:rPr>
          <w:color w:val="0D0D0D" w:themeColor="text1" w:themeTint="F2"/>
          <w:sz w:val="24"/>
          <w:szCs w:val="24"/>
        </w:rPr>
        <w:t>за видеопродукциите);</w:t>
      </w:r>
    </w:p>
    <w:p w14:paraId="7A6F0BFE" w14:textId="05A5F862" w:rsidR="005B35B0" w:rsidRPr="00A15E35" w:rsidRDefault="005B35B0" w:rsidP="00A15E35">
      <w:pPr>
        <w:widowControl/>
        <w:numPr>
          <w:ilvl w:val="0"/>
          <w:numId w:val="12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 xml:space="preserve">Общият размер на файловете не трябва да надвишава 250 </w:t>
      </w:r>
      <w:r w:rsidRPr="00A15E35">
        <w:rPr>
          <w:color w:val="0D0D0D" w:themeColor="text1" w:themeTint="F2"/>
          <w:sz w:val="24"/>
          <w:szCs w:val="24"/>
          <w:lang w:val="en-US"/>
        </w:rPr>
        <w:t>MB.</w:t>
      </w:r>
    </w:p>
    <w:p w14:paraId="112C0716" w14:textId="77777777" w:rsidR="005B35B0" w:rsidRPr="00A15E35" w:rsidRDefault="005B35B0" w:rsidP="00A15E35">
      <w:pPr>
        <w:adjustRightInd w:val="0"/>
        <w:spacing w:line="360" w:lineRule="auto"/>
        <w:ind w:firstLine="567"/>
        <w:jc w:val="both"/>
        <w:rPr>
          <w:color w:val="0D0D0D" w:themeColor="text1" w:themeTint="F2"/>
          <w:sz w:val="24"/>
          <w:szCs w:val="24"/>
        </w:rPr>
      </w:pPr>
    </w:p>
    <w:p w14:paraId="61189B8D" w14:textId="77777777" w:rsidR="005B35B0" w:rsidRPr="00A15E35" w:rsidRDefault="005B35B0" w:rsidP="00A15E35">
      <w:pPr>
        <w:adjustRightInd w:val="0"/>
        <w:spacing w:line="360" w:lineRule="auto"/>
        <w:ind w:left="567" w:hanging="567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ИНФОРМАЦИЯ ЗА УЧАСТНИКА:</w:t>
      </w:r>
    </w:p>
    <w:p w14:paraId="55336E1F" w14:textId="77777777" w:rsidR="00284AE8" w:rsidRPr="00A15E35" w:rsidRDefault="005B35B0" w:rsidP="00A15E35">
      <w:pPr>
        <w:widowControl/>
        <w:numPr>
          <w:ilvl w:val="0"/>
          <w:numId w:val="13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b/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Всеки участник изпраща конкурсната си творба и следната ин</w:t>
      </w:r>
      <w:r w:rsidR="00284AE8" w:rsidRPr="00A15E35">
        <w:rPr>
          <w:color w:val="0D0D0D" w:themeColor="text1" w:themeTint="F2"/>
          <w:sz w:val="24"/>
          <w:szCs w:val="24"/>
        </w:rPr>
        <w:t xml:space="preserve">формация: три </w:t>
      </w:r>
      <w:r w:rsidRPr="00A15E35">
        <w:rPr>
          <w:color w:val="0D0D0D" w:themeColor="text1" w:themeTint="F2"/>
          <w:sz w:val="24"/>
          <w:szCs w:val="24"/>
        </w:rPr>
        <w:t>имена, учебно заведение, електронна поща, адрес и телефон;</w:t>
      </w:r>
    </w:p>
    <w:p w14:paraId="75195569" w14:textId="77777777" w:rsidR="00284AE8" w:rsidRPr="00A15E35" w:rsidRDefault="005B35B0" w:rsidP="00A15E35">
      <w:pPr>
        <w:widowControl/>
        <w:numPr>
          <w:ilvl w:val="0"/>
          <w:numId w:val="13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b/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Авторските права върху творбите в конкурса се запазват от техните автори;</w:t>
      </w:r>
    </w:p>
    <w:p w14:paraId="0C32A98F" w14:textId="77777777" w:rsidR="00284AE8" w:rsidRPr="00A15E35" w:rsidRDefault="005B35B0" w:rsidP="00A15E35">
      <w:pPr>
        <w:widowControl/>
        <w:numPr>
          <w:ilvl w:val="0"/>
          <w:numId w:val="13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b/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Носителите, чрез които са предоставени творбите, не се връщат на техните податели;</w:t>
      </w:r>
    </w:p>
    <w:p w14:paraId="6ED73F45" w14:textId="1633844F" w:rsidR="00284AE8" w:rsidRPr="00A15E35" w:rsidRDefault="005B35B0" w:rsidP="00A15E35">
      <w:pPr>
        <w:widowControl/>
        <w:numPr>
          <w:ilvl w:val="0"/>
          <w:numId w:val="13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b/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lastRenderedPageBreak/>
        <w:t xml:space="preserve">Творбите могат да бъдат публикувани </w:t>
      </w:r>
      <w:r w:rsidR="00284AE8" w:rsidRPr="00A15E35">
        <w:rPr>
          <w:color w:val="0D0D0D" w:themeColor="text1" w:themeTint="F2"/>
          <w:sz w:val="24"/>
          <w:szCs w:val="24"/>
        </w:rPr>
        <w:t>в списания, каталози, алманаси,</w:t>
      </w:r>
      <w:r w:rsidR="00284AE8" w:rsidRPr="00A15E35">
        <w:rPr>
          <w:b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календари и други печатни издания, като организаторите се задължават да посочат авторите;</w:t>
      </w:r>
    </w:p>
    <w:p w14:paraId="5767DCC4" w14:textId="1801B260" w:rsidR="005B35B0" w:rsidRPr="00A15E35" w:rsidRDefault="001E649B" w:rsidP="00A15E35">
      <w:pPr>
        <w:widowControl/>
        <w:numPr>
          <w:ilvl w:val="0"/>
          <w:numId w:val="13"/>
        </w:numPr>
        <w:tabs>
          <w:tab w:val="left" w:pos="1134"/>
        </w:tabs>
        <w:adjustRightInd w:val="0"/>
        <w:spacing w:line="360" w:lineRule="auto"/>
        <w:ind w:left="0" w:firstLine="709"/>
        <w:contextualSpacing/>
        <w:jc w:val="both"/>
        <w:rPr>
          <w:b/>
          <w:color w:val="0D0D0D" w:themeColor="text1" w:themeTint="F2"/>
          <w:sz w:val="24"/>
          <w:szCs w:val="24"/>
        </w:rPr>
      </w:pPr>
      <w:r w:rsidRPr="00A15E35">
        <w:rPr>
          <w:bCs/>
          <w:color w:val="0D0D0D" w:themeColor="text1" w:themeTint="F2"/>
          <w:sz w:val="24"/>
          <w:szCs w:val="24"/>
        </w:rPr>
        <w:t xml:space="preserve">Награждаване на </w:t>
      </w:r>
      <w:r w:rsidR="005B35B0" w:rsidRPr="00A15E35">
        <w:rPr>
          <w:bCs/>
          <w:color w:val="0D0D0D" w:themeColor="text1" w:themeTint="F2"/>
          <w:sz w:val="24"/>
          <w:szCs w:val="24"/>
        </w:rPr>
        <w:t xml:space="preserve">отличените творби ще се състои на </w:t>
      </w:r>
      <w:r w:rsidR="005B35B0" w:rsidRPr="00A15E35">
        <w:rPr>
          <w:b/>
          <w:bCs/>
          <w:color w:val="0D0D0D" w:themeColor="text1" w:themeTint="F2"/>
          <w:sz w:val="24"/>
          <w:szCs w:val="24"/>
        </w:rPr>
        <w:t>0</w:t>
      </w:r>
      <w:r w:rsidR="009B4F90">
        <w:rPr>
          <w:b/>
          <w:bCs/>
          <w:color w:val="0D0D0D" w:themeColor="text1" w:themeTint="F2"/>
          <w:sz w:val="24"/>
          <w:szCs w:val="24"/>
        </w:rPr>
        <w:t>3</w:t>
      </w:r>
      <w:r w:rsidR="005B35B0" w:rsidRPr="00A15E35">
        <w:rPr>
          <w:b/>
          <w:bCs/>
          <w:color w:val="0D0D0D" w:themeColor="text1" w:themeTint="F2"/>
          <w:sz w:val="24"/>
          <w:szCs w:val="24"/>
        </w:rPr>
        <w:t>.06.202</w:t>
      </w:r>
      <w:r w:rsidR="009B4F90">
        <w:rPr>
          <w:b/>
          <w:bCs/>
          <w:color w:val="0D0D0D" w:themeColor="text1" w:themeTint="F2"/>
          <w:sz w:val="24"/>
          <w:szCs w:val="24"/>
        </w:rPr>
        <w:t>3</w:t>
      </w:r>
      <w:r w:rsidR="005B35B0" w:rsidRPr="00A15E35">
        <w:rPr>
          <w:b/>
          <w:bCs/>
          <w:color w:val="0D0D0D" w:themeColor="text1" w:themeTint="F2"/>
          <w:sz w:val="24"/>
          <w:szCs w:val="24"/>
        </w:rPr>
        <w:t xml:space="preserve"> г.</w:t>
      </w:r>
      <w:r w:rsidR="005B35B0" w:rsidRPr="00A15E35">
        <w:rPr>
          <w:bCs/>
          <w:color w:val="0D0D0D" w:themeColor="text1" w:themeTint="F2"/>
          <w:sz w:val="24"/>
          <w:szCs w:val="24"/>
        </w:rPr>
        <w:t xml:space="preserve"> от </w:t>
      </w:r>
      <w:r w:rsidRPr="00A15E35">
        <w:rPr>
          <w:b/>
          <w:bCs/>
          <w:color w:val="0D0D0D" w:themeColor="text1" w:themeTint="F2"/>
          <w:sz w:val="24"/>
          <w:szCs w:val="24"/>
        </w:rPr>
        <w:t>12</w:t>
      </w:r>
      <w:r w:rsidR="005B35B0" w:rsidRPr="00A15E35">
        <w:rPr>
          <w:b/>
          <w:bCs/>
          <w:color w:val="0D0D0D" w:themeColor="text1" w:themeTint="F2"/>
          <w:sz w:val="24"/>
          <w:szCs w:val="24"/>
        </w:rPr>
        <w:t>.00 ч.</w:t>
      </w:r>
      <w:r w:rsidR="005B35B0"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="005B35B0" w:rsidRPr="00A15E35">
        <w:rPr>
          <w:b/>
          <w:bCs/>
          <w:color w:val="0D0D0D" w:themeColor="text1" w:themeTint="F2"/>
          <w:sz w:val="24"/>
          <w:szCs w:val="24"/>
        </w:rPr>
        <w:t>в двора на Средно училище „Сава Доброплодни“ – гр. Шумен</w:t>
      </w:r>
    </w:p>
    <w:p w14:paraId="468D3155" w14:textId="77777777" w:rsidR="005B35B0" w:rsidRPr="00A15E35" w:rsidRDefault="005B35B0" w:rsidP="00A15E35">
      <w:pPr>
        <w:widowControl/>
        <w:adjustRightInd w:val="0"/>
        <w:spacing w:line="360" w:lineRule="auto"/>
        <w:ind w:left="1843"/>
        <w:contextualSpacing/>
        <w:jc w:val="both"/>
        <w:rPr>
          <w:bCs/>
          <w:color w:val="0D0D0D" w:themeColor="text1" w:themeTint="F2"/>
          <w:sz w:val="24"/>
          <w:szCs w:val="24"/>
        </w:rPr>
      </w:pPr>
    </w:p>
    <w:p w14:paraId="31AA5376" w14:textId="77777777" w:rsidR="005B35B0" w:rsidRPr="00A15E35" w:rsidRDefault="005B35B0" w:rsidP="00A15E35">
      <w:pPr>
        <w:adjustRightInd w:val="0"/>
        <w:spacing w:line="360" w:lineRule="auto"/>
        <w:ind w:left="567" w:hanging="567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ЖУРИ:</w:t>
      </w:r>
    </w:p>
    <w:p w14:paraId="10CC1D64" w14:textId="77777777" w:rsidR="00284AE8" w:rsidRPr="00A15E35" w:rsidRDefault="005B35B0" w:rsidP="00A15E35">
      <w:pPr>
        <w:numPr>
          <w:ilvl w:val="0"/>
          <w:numId w:val="32"/>
        </w:numPr>
        <w:spacing w:line="360" w:lineRule="auto"/>
        <w:ind w:left="1134" w:hanging="425"/>
        <w:jc w:val="both"/>
        <w:rPr>
          <w:b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Селекцията ще бъде извършена от експертно жури;</w:t>
      </w:r>
    </w:p>
    <w:p w14:paraId="2FC691EC" w14:textId="77777777" w:rsidR="00284AE8" w:rsidRPr="00A15E35" w:rsidRDefault="005B35B0" w:rsidP="00A15E35">
      <w:pPr>
        <w:numPr>
          <w:ilvl w:val="0"/>
          <w:numId w:val="32"/>
        </w:numPr>
        <w:spacing w:line="360" w:lineRule="auto"/>
        <w:ind w:left="1134" w:hanging="425"/>
        <w:jc w:val="both"/>
        <w:rPr>
          <w:b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Решенията на журито са окончателни;</w:t>
      </w:r>
    </w:p>
    <w:p w14:paraId="10CBDB2E" w14:textId="77777777" w:rsidR="00284AE8" w:rsidRPr="00A15E35" w:rsidRDefault="005B35B0" w:rsidP="00A15E35">
      <w:pPr>
        <w:pStyle w:val="a5"/>
        <w:numPr>
          <w:ilvl w:val="0"/>
          <w:numId w:val="41"/>
        </w:numPr>
        <w:spacing w:before="0" w:line="360" w:lineRule="auto"/>
        <w:ind w:left="1134" w:hanging="425"/>
        <w:jc w:val="both"/>
        <w:rPr>
          <w:b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Резултатите от журирането ще бъдат из</w:t>
      </w:r>
      <w:r w:rsidR="00284AE8" w:rsidRPr="00A15E35">
        <w:rPr>
          <w:color w:val="0D0D0D" w:themeColor="text1" w:themeTint="F2"/>
          <w:sz w:val="24"/>
          <w:szCs w:val="24"/>
        </w:rPr>
        <w:t xml:space="preserve">несени на сайта на училището, в </w:t>
      </w:r>
    </w:p>
    <w:p w14:paraId="7160F231" w14:textId="615E6995" w:rsidR="005B35B0" w:rsidRPr="00A15E35" w:rsidRDefault="005B35B0" w:rsidP="00A15E35">
      <w:pPr>
        <w:spacing w:line="360" w:lineRule="auto"/>
        <w:jc w:val="both"/>
        <w:rPr>
          <w:b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 xml:space="preserve">раздел „Конкурси“ до </w:t>
      </w:r>
      <w:r w:rsidRPr="00A15E35">
        <w:rPr>
          <w:b/>
          <w:color w:val="000000"/>
          <w:sz w:val="24"/>
          <w:szCs w:val="24"/>
        </w:rPr>
        <w:t>2</w:t>
      </w:r>
      <w:r w:rsidR="009B4F90">
        <w:rPr>
          <w:b/>
          <w:color w:val="000000"/>
          <w:sz w:val="24"/>
          <w:szCs w:val="24"/>
        </w:rPr>
        <w:t>6</w:t>
      </w:r>
      <w:r w:rsidRPr="00A15E35">
        <w:rPr>
          <w:b/>
          <w:color w:val="000000"/>
          <w:sz w:val="24"/>
          <w:szCs w:val="24"/>
        </w:rPr>
        <w:t>.05.2022 г.</w:t>
      </w:r>
    </w:p>
    <w:p w14:paraId="2F3830D9" w14:textId="77777777" w:rsidR="005B35B0" w:rsidRPr="00A15E35" w:rsidRDefault="005B35B0" w:rsidP="00A15E35">
      <w:pPr>
        <w:adjustRightInd w:val="0"/>
        <w:spacing w:line="360" w:lineRule="auto"/>
        <w:ind w:left="1778"/>
        <w:jc w:val="both"/>
        <w:rPr>
          <w:color w:val="0D0D0D" w:themeColor="text1" w:themeTint="F2"/>
          <w:sz w:val="24"/>
          <w:szCs w:val="24"/>
          <w:highlight w:val="yellow"/>
        </w:rPr>
      </w:pPr>
    </w:p>
    <w:p w14:paraId="19B6AFCE" w14:textId="77777777" w:rsidR="005B35B0" w:rsidRPr="00A15E35" w:rsidRDefault="005B35B0" w:rsidP="00A15E35">
      <w:pPr>
        <w:adjustRightInd w:val="0"/>
        <w:spacing w:line="360" w:lineRule="auto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НАГРАДЕН ФОНД НА КОНКУРСА:</w:t>
      </w:r>
    </w:p>
    <w:p w14:paraId="33BF5232" w14:textId="77777777" w:rsidR="00284AE8" w:rsidRPr="00A15E35" w:rsidRDefault="005B35B0" w:rsidP="00A15E35">
      <w:pPr>
        <w:widowControl/>
        <w:numPr>
          <w:ilvl w:val="0"/>
          <w:numId w:val="14"/>
        </w:numPr>
        <w:autoSpaceDE/>
        <w:autoSpaceDN/>
        <w:spacing w:line="360" w:lineRule="auto"/>
        <w:ind w:hanging="371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Награда на Кмета на Община Шумен;</w:t>
      </w:r>
    </w:p>
    <w:p w14:paraId="75C3D12E" w14:textId="77777777" w:rsidR="00284AE8" w:rsidRPr="00A15E35" w:rsidRDefault="005B35B0" w:rsidP="00A15E35">
      <w:pPr>
        <w:widowControl/>
        <w:numPr>
          <w:ilvl w:val="0"/>
          <w:numId w:val="14"/>
        </w:numPr>
        <w:autoSpaceDE/>
        <w:autoSpaceDN/>
        <w:spacing w:line="360" w:lineRule="auto"/>
        <w:ind w:hanging="371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За всяка възрастова група – първа, втора, трета – награди и поощрения;</w:t>
      </w:r>
    </w:p>
    <w:p w14:paraId="4128916C" w14:textId="6EB6CC2D" w:rsidR="005B35B0" w:rsidRPr="00A15E35" w:rsidRDefault="005B35B0" w:rsidP="00A15E35">
      <w:pPr>
        <w:widowControl/>
        <w:numPr>
          <w:ilvl w:val="0"/>
          <w:numId w:val="14"/>
        </w:numPr>
        <w:autoSpaceDE/>
        <w:autoSpaceDN/>
        <w:spacing w:line="360" w:lineRule="auto"/>
        <w:ind w:hanging="371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Специални награди:</w:t>
      </w:r>
    </w:p>
    <w:p w14:paraId="3112D7DD" w14:textId="77777777" w:rsidR="00284AE8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Откритие на конкурса;</w:t>
      </w:r>
    </w:p>
    <w:p w14:paraId="0BB3ECCA" w14:textId="7AE7FE47" w:rsidR="005B35B0" w:rsidRPr="00A15E35" w:rsidRDefault="005B35B0" w:rsidP="00A15E35">
      <w:pPr>
        <w:numPr>
          <w:ilvl w:val="0"/>
          <w:numId w:val="24"/>
        </w:numPr>
        <w:spacing w:line="360" w:lineRule="auto"/>
        <w:ind w:left="2127" w:hanging="426"/>
        <w:jc w:val="both"/>
        <w:rPr>
          <w:b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Колективна награда.</w:t>
      </w:r>
    </w:p>
    <w:p w14:paraId="6556BB10" w14:textId="77777777" w:rsidR="00284AE8" w:rsidRPr="00A15E35" w:rsidRDefault="005B35B0" w:rsidP="00A15E35">
      <w:pPr>
        <w:widowControl/>
        <w:numPr>
          <w:ilvl w:val="1"/>
          <w:numId w:val="15"/>
        </w:numPr>
        <w:autoSpaceDE/>
        <w:autoSpaceDN/>
        <w:spacing w:line="360" w:lineRule="auto"/>
        <w:ind w:left="1134" w:hanging="425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Грамота за високи постижения в областта на визуалните изкуства</w:t>
      </w:r>
      <w:r w:rsidR="00284AE8" w:rsidRPr="00A15E35">
        <w:rPr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  <w:lang w:val="en-US"/>
        </w:rPr>
        <w:t>(</w:t>
      </w:r>
      <w:r w:rsidRPr="00A15E35">
        <w:rPr>
          <w:color w:val="0D0D0D" w:themeColor="text1" w:themeTint="F2"/>
          <w:sz w:val="24"/>
          <w:szCs w:val="24"/>
        </w:rPr>
        <w:t xml:space="preserve">за </w:t>
      </w:r>
    </w:p>
    <w:p w14:paraId="747BE932" w14:textId="4F3953F5" w:rsidR="005B35B0" w:rsidRPr="00A15E35" w:rsidRDefault="005B35B0" w:rsidP="00A15E35">
      <w:pPr>
        <w:widowControl/>
        <w:autoSpaceDE/>
        <w:autoSpaceDN/>
        <w:spacing w:line="360" w:lineRule="auto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преподавател</w:t>
      </w:r>
      <w:r w:rsidRPr="00A15E35">
        <w:rPr>
          <w:color w:val="0D0D0D" w:themeColor="text1" w:themeTint="F2"/>
          <w:sz w:val="24"/>
          <w:szCs w:val="24"/>
          <w:lang w:val="en-US"/>
        </w:rPr>
        <w:t>)</w:t>
      </w:r>
      <w:r w:rsidRPr="00A15E35">
        <w:rPr>
          <w:color w:val="0D0D0D" w:themeColor="text1" w:themeTint="F2"/>
          <w:sz w:val="24"/>
          <w:szCs w:val="24"/>
        </w:rPr>
        <w:t>.</w:t>
      </w:r>
    </w:p>
    <w:p w14:paraId="50AE09E4" w14:textId="77777777" w:rsidR="005B35B0" w:rsidRPr="00A15E35" w:rsidRDefault="005B35B0" w:rsidP="00A15E35">
      <w:pPr>
        <w:widowControl/>
        <w:autoSpaceDE/>
        <w:autoSpaceDN/>
        <w:spacing w:line="360" w:lineRule="auto"/>
        <w:ind w:left="1800"/>
        <w:contextualSpacing/>
        <w:jc w:val="both"/>
        <w:rPr>
          <w:color w:val="0D0D0D" w:themeColor="text1" w:themeTint="F2"/>
          <w:sz w:val="24"/>
          <w:szCs w:val="24"/>
        </w:rPr>
      </w:pPr>
    </w:p>
    <w:p w14:paraId="3FBE4ADE" w14:textId="77777777" w:rsidR="005B35B0" w:rsidRPr="00A15E35" w:rsidRDefault="005B35B0" w:rsidP="00A15E35">
      <w:pPr>
        <w:adjustRightInd w:val="0"/>
        <w:spacing w:line="360" w:lineRule="auto"/>
        <w:ind w:left="567" w:hanging="567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ТАКСА УЧАСТИЕ:</w:t>
      </w:r>
    </w:p>
    <w:p w14:paraId="024AF4BA" w14:textId="77777777" w:rsidR="005B35B0" w:rsidRPr="00A15E35" w:rsidRDefault="005B35B0" w:rsidP="00A15E35">
      <w:pPr>
        <w:adjustRightInd w:val="0"/>
        <w:spacing w:line="360" w:lineRule="auto"/>
        <w:ind w:left="567" w:hanging="567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РАЗДЕЛ „КОМПЮТЪРНА ГРАФИКА“:</w:t>
      </w:r>
    </w:p>
    <w:p w14:paraId="26A7F819" w14:textId="7938AEE6" w:rsidR="00D917DC" w:rsidRPr="00A15E35" w:rsidRDefault="005B35B0" w:rsidP="00A15E35">
      <w:pPr>
        <w:pStyle w:val="a5"/>
        <w:numPr>
          <w:ilvl w:val="0"/>
          <w:numId w:val="42"/>
        </w:numPr>
        <w:tabs>
          <w:tab w:val="left" w:pos="2127"/>
        </w:tabs>
        <w:spacing w:before="0" w:line="360" w:lineRule="auto"/>
        <w:ind w:hanging="720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Първ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="00D917DC" w:rsidRPr="00A15E35">
        <w:rPr>
          <w:color w:val="0D0D0D" w:themeColor="text1" w:themeTint="F2"/>
          <w:sz w:val="24"/>
          <w:szCs w:val="24"/>
        </w:rPr>
        <w:t xml:space="preserve">– </w:t>
      </w:r>
      <w:r w:rsidR="009B4F90">
        <w:rPr>
          <w:color w:val="0D0D0D" w:themeColor="text1" w:themeTint="F2"/>
          <w:sz w:val="24"/>
          <w:szCs w:val="24"/>
        </w:rPr>
        <w:t>10</w:t>
      </w:r>
      <w:r w:rsidR="00D917DC" w:rsidRPr="00A15E35">
        <w:rPr>
          <w:color w:val="0D0D0D" w:themeColor="text1" w:themeTint="F2"/>
          <w:sz w:val="24"/>
          <w:szCs w:val="24"/>
        </w:rPr>
        <w:t xml:space="preserve"> лв.;</w:t>
      </w:r>
    </w:p>
    <w:p w14:paraId="0C0D720A" w14:textId="6CCBBAE9" w:rsidR="00D917DC" w:rsidRPr="00A15E35" w:rsidRDefault="001E649B" w:rsidP="00A15E35">
      <w:pPr>
        <w:pStyle w:val="a5"/>
        <w:numPr>
          <w:ilvl w:val="0"/>
          <w:numId w:val="42"/>
        </w:numPr>
        <w:tabs>
          <w:tab w:val="left" w:pos="2127"/>
        </w:tabs>
        <w:spacing w:before="0" w:line="360" w:lineRule="auto"/>
        <w:ind w:hanging="720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Втор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– 1</w:t>
      </w:r>
      <w:r w:rsidR="009B4F90">
        <w:rPr>
          <w:color w:val="0D0D0D" w:themeColor="text1" w:themeTint="F2"/>
          <w:sz w:val="24"/>
          <w:szCs w:val="24"/>
        </w:rPr>
        <w:t>2</w:t>
      </w:r>
      <w:r w:rsidRPr="00A15E35">
        <w:rPr>
          <w:color w:val="0D0D0D" w:themeColor="text1" w:themeTint="F2"/>
          <w:sz w:val="24"/>
          <w:szCs w:val="24"/>
        </w:rPr>
        <w:t xml:space="preserve"> лв.</w:t>
      </w:r>
      <w:r w:rsidR="00D917DC" w:rsidRPr="00A15E35">
        <w:rPr>
          <w:b/>
          <w:bCs/>
          <w:color w:val="0D0D0D" w:themeColor="text1" w:themeTint="F2"/>
          <w:sz w:val="24"/>
          <w:szCs w:val="24"/>
        </w:rPr>
        <w:t>;</w:t>
      </w:r>
    </w:p>
    <w:p w14:paraId="34DF5FB6" w14:textId="333C3B22" w:rsidR="001E649B" w:rsidRPr="00A15E35" w:rsidRDefault="001E649B" w:rsidP="00A15E35">
      <w:pPr>
        <w:pStyle w:val="a5"/>
        <w:numPr>
          <w:ilvl w:val="0"/>
          <w:numId w:val="42"/>
        </w:numPr>
        <w:tabs>
          <w:tab w:val="left" w:pos="2127"/>
        </w:tabs>
        <w:spacing w:before="0" w:line="360" w:lineRule="auto"/>
        <w:ind w:hanging="720"/>
        <w:jc w:val="both"/>
        <w:rPr>
          <w:b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Трет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– 1</w:t>
      </w:r>
      <w:r w:rsidR="009B4F90">
        <w:rPr>
          <w:color w:val="0D0D0D" w:themeColor="text1" w:themeTint="F2"/>
          <w:sz w:val="24"/>
          <w:szCs w:val="24"/>
        </w:rPr>
        <w:t>2</w:t>
      </w:r>
      <w:r w:rsidRPr="00A15E35">
        <w:rPr>
          <w:color w:val="0D0D0D" w:themeColor="text1" w:themeTint="F2"/>
          <w:sz w:val="24"/>
          <w:szCs w:val="24"/>
        </w:rPr>
        <w:t xml:space="preserve"> лв.</w:t>
      </w:r>
    </w:p>
    <w:p w14:paraId="78678C53" w14:textId="77777777" w:rsidR="001E649B" w:rsidRPr="00A15E35" w:rsidRDefault="001E649B" w:rsidP="00A15E35">
      <w:pPr>
        <w:adjustRightInd w:val="0"/>
        <w:spacing w:line="360" w:lineRule="auto"/>
        <w:ind w:left="567" w:hanging="567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РАЗДЕЛ „ВИДЕО И АНИМАЦИЯ“:</w:t>
      </w:r>
    </w:p>
    <w:p w14:paraId="50A0BEDC" w14:textId="50980F65" w:rsidR="00D917DC" w:rsidRPr="00A15E35" w:rsidRDefault="001E649B" w:rsidP="00A15E35">
      <w:pPr>
        <w:numPr>
          <w:ilvl w:val="0"/>
          <w:numId w:val="24"/>
        </w:numPr>
        <w:adjustRightInd w:val="0"/>
        <w:spacing w:line="360" w:lineRule="auto"/>
        <w:ind w:left="2127" w:hanging="426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Първ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– 1</w:t>
      </w:r>
      <w:r w:rsidR="009B4F90">
        <w:rPr>
          <w:color w:val="0D0D0D" w:themeColor="text1" w:themeTint="F2"/>
          <w:sz w:val="24"/>
          <w:szCs w:val="24"/>
        </w:rPr>
        <w:t>2</w:t>
      </w:r>
      <w:r w:rsidRPr="00A15E35">
        <w:rPr>
          <w:color w:val="0D0D0D" w:themeColor="text1" w:themeTint="F2"/>
          <w:sz w:val="24"/>
          <w:szCs w:val="24"/>
        </w:rPr>
        <w:t xml:space="preserve"> лв.</w:t>
      </w:r>
      <w:r w:rsidR="00D917DC" w:rsidRPr="00A15E35">
        <w:rPr>
          <w:b/>
          <w:bCs/>
          <w:color w:val="0D0D0D" w:themeColor="text1" w:themeTint="F2"/>
          <w:sz w:val="24"/>
          <w:szCs w:val="24"/>
        </w:rPr>
        <w:t>;</w:t>
      </w:r>
    </w:p>
    <w:p w14:paraId="1916BD8F" w14:textId="5977CB91" w:rsidR="00D917DC" w:rsidRPr="00A15E35" w:rsidRDefault="001E649B" w:rsidP="00A15E35">
      <w:pPr>
        <w:numPr>
          <w:ilvl w:val="0"/>
          <w:numId w:val="24"/>
        </w:numPr>
        <w:adjustRightInd w:val="0"/>
        <w:spacing w:line="360" w:lineRule="auto"/>
        <w:ind w:left="2127" w:hanging="426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Втор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– 1</w:t>
      </w:r>
      <w:r w:rsidR="009B4F90">
        <w:rPr>
          <w:color w:val="0D0D0D" w:themeColor="text1" w:themeTint="F2"/>
          <w:sz w:val="24"/>
          <w:szCs w:val="24"/>
        </w:rPr>
        <w:t>2</w:t>
      </w:r>
      <w:r w:rsidRPr="00A15E35">
        <w:rPr>
          <w:color w:val="0D0D0D" w:themeColor="text1" w:themeTint="F2"/>
          <w:sz w:val="24"/>
          <w:szCs w:val="24"/>
        </w:rPr>
        <w:t xml:space="preserve"> лв.</w:t>
      </w:r>
      <w:r w:rsidR="00D917DC" w:rsidRPr="00A15E35">
        <w:rPr>
          <w:b/>
          <w:bCs/>
          <w:color w:val="0D0D0D" w:themeColor="text1" w:themeTint="F2"/>
          <w:sz w:val="24"/>
          <w:szCs w:val="24"/>
        </w:rPr>
        <w:t>;</w:t>
      </w:r>
    </w:p>
    <w:p w14:paraId="0F6B3527" w14:textId="3D67C2B2" w:rsidR="001E649B" w:rsidRPr="00A15E35" w:rsidRDefault="001E649B" w:rsidP="00A15E35">
      <w:pPr>
        <w:numPr>
          <w:ilvl w:val="0"/>
          <w:numId w:val="24"/>
        </w:numPr>
        <w:adjustRightInd w:val="0"/>
        <w:spacing w:line="360" w:lineRule="auto"/>
        <w:ind w:left="2127" w:hanging="426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>Трета група</w:t>
      </w:r>
      <w:r w:rsidRPr="00A15E35">
        <w:rPr>
          <w:bCs/>
          <w:color w:val="0D0D0D" w:themeColor="text1" w:themeTint="F2"/>
          <w:sz w:val="24"/>
          <w:szCs w:val="24"/>
        </w:rPr>
        <w:t xml:space="preserve"> </w:t>
      </w:r>
      <w:r w:rsidRPr="00A15E35">
        <w:rPr>
          <w:color w:val="0D0D0D" w:themeColor="text1" w:themeTint="F2"/>
          <w:sz w:val="24"/>
          <w:szCs w:val="24"/>
        </w:rPr>
        <w:t>– 1</w:t>
      </w:r>
      <w:r w:rsidR="009B4F90">
        <w:rPr>
          <w:color w:val="0D0D0D" w:themeColor="text1" w:themeTint="F2"/>
          <w:sz w:val="24"/>
          <w:szCs w:val="24"/>
        </w:rPr>
        <w:t>7</w:t>
      </w:r>
      <w:r w:rsidRPr="00A15E35">
        <w:rPr>
          <w:color w:val="0D0D0D" w:themeColor="text1" w:themeTint="F2"/>
          <w:sz w:val="24"/>
          <w:szCs w:val="24"/>
        </w:rPr>
        <w:t xml:space="preserve"> лв.</w:t>
      </w:r>
    </w:p>
    <w:p w14:paraId="1EE2DA48" w14:textId="77777777" w:rsidR="001E649B" w:rsidRPr="00A15E35" w:rsidRDefault="001E649B" w:rsidP="00A15E35">
      <w:pPr>
        <w:adjustRightInd w:val="0"/>
        <w:spacing w:line="360" w:lineRule="auto"/>
        <w:ind w:firstLine="709"/>
        <w:jc w:val="both"/>
        <w:rPr>
          <w:iCs/>
          <w:sz w:val="24"/>
          <w:szCs w:val="24"/>
        </w:rPr>
      </w:pPr>
      <w:r w:rsidRPr="00A15E35">
        <w:rPr>
          <w:iCs/>
          <w:sz w:val="24"/>
          <w:szCs w:val="24"/>
        </w:rPr>
        <w:t xml:space="preserve">Такса участие се внася по банков път. Платежното нареждане се изпраща заедно със заявката, като основание за плащане се изписва „ДБПРТ – Визуални изкуства“ и името на участника. </w:t>
      </w:r>
    </w:p>
    <w:p w14:paraId="7FDCD013" w14:textId="6C344367" w:rsidR="001E649B" w:rsidRPr="00A15E35" w:rsidRDefault="001E649B" w:rsidP="00A15E35">
      <w:pPr>
        <w:adjustRightInd w:val="0"/>
        <w:spacing w:line="360" w:lineRule="auto"/>
        <w:ind w:firstLine="709"/>
        <w:jc w:val="both"/>
        <w:rPr>
          <w:iCs/>
          <w:sz w:val="24"/>
          <w:szCs w:val="24"/>
          <w:lang w:val="en-US"/>
        </w:rPr>
      </w:pPr>
      <w:r w:rsidRPr="00A15E35">
        <w:rPr>
          <w:iCs/>
          <w:sz w:val="24"/>
          <w:szCs w:val="24"/>
        </w:rPr>
        <w:t xml:space="preserve">Заявки и платежни нареждания се изпращат </w:t>
      </w:r>
      <w:r w:rsidRPr="00A15E35">
        <w:rPr>
          <w:b/>
          <w:iCs/>
          <w:sz w:val="24"/>
          <w:szCs w:val="24"/>
        </w:rPr>
        <w:t xml:space="preserve">до </w:t>
      </w:r>
      <w:r w:rsidR="009B4F90">
        <w:rPr>
          <w:b/>
          <w:iCs/>
          <w:sz w:val="24"/>
          <w:szCs w:val="24"/>
        </w:rPr>
        <w:t>19</w:t>
      </w:r>
      <w:r w:rsidRPr="00A15E35">
        <w:rPr>
          <w:b/>
          <w:iCs/>
          <w:sz w:val="24"/>
          <w:szCs w:val="24"/>
        </w:rPr>
        <w:t>.05.202</w:t>
      </w:r>
      <w:r w:rsidR="009B4F90">
        <w:rPr>
          <w:b/>
          <w:iCs/>
          <w:sz w:val="24"/>
          <w:szCs w:val="24"/>
        </w:rPr>
        <w:t>3</w:t>
      </w:r>
      <w:r w:rsidRPr="00A15E35">
        <w:rPr>
          <w:b/>
          <w:iCs/>
          <w:sz w:val="24"/>
          <w:szCs w:val="24"/>
        </w:rPr>
        <w:t xml:space="preserve"> г.</w:t>
      </w:r>
      <w:r w:rsidRPr="00A15E35">
        <w:rPr>
          <w:iCs/>
          <w:sz w:val="24"/>
          <w:szCs w:val="24"/>
        </w:rPr>
        <w:t xml:space="preserve"> на адрес: </w:t>
      </w:r>
      <w:r w:rsidRPr="00A15E35">
        <w:rPr>
          <w:b/>
          <w:iCs/>
          <w:sz w:val="24"/>
          <w:szCs w:val="24"/>
        </w:rPr>
        <w:lastRenderedPageBreak/>
        <w:t>https://bit.ly/3rzfZXj</w:t>
      </w:r>
      <w:r w:rsidRPr="00A15E35">
        <w:rPr>
          <w:iCs/>
          <w:sz w:val="24"/>
          <w:szCs w:val="24"/>
          <w:lang w:val="en-US"/>
        </w:rPr>
        <w:t xml:space="preserve"> </w:t>
      </w:r>
      <w:r w:rsidRPr="00A15E35">
        <w:rPr>
          <w:iCs/>
          <w:sz w:val="24"/>
          <w:szCs w:val="24"/>
        </w:rPr>
        <w:t xml:space="preserve">или на e-mail: </w:t>
      </w:r>
      <w:r w:rsidR="009B4F90">
        <w:rPr>
          <w:iCs/>
          <w:sz w:val="24"/>
          <w:szCs w:val="24"/>
          <w:lang w:val="en-US"/>
        </w:rPr>
        <w:t>t</w:t>
      </w:r>
      <w:r w:rsidRPr="00A15E35">
        <w:rPr>
          <w:iCs/>
          <w:sz w:val="24"/>
          <w:szCs w:val="24"/>
        </w:rPr>
        <w:t>eacher.</w:t>
      </w:r>
      <w:r w:rsidR="009B4F90">
        <w:rPr>
          <w:iCs/>
          <w:sz w:val="24"/>
          <w:szCs w:val="24"/>
          <w:lang w:val="en-US"/>
        </w:rPr>
        <w:t>a</w:t>
      </w:r>
      <w:r w:rsidRPr="00A15E35">
        <w:rPr>
          <w:iCs/>
          <w:sz w:val="24"/>
          <w:szCs w:val="24"/>
        </w:rPr>
        <w:t>ngelov@gmail.com.</w:t>
      </w:r>
    </w:p>
    <w:p w14:paraId="55275386" w14:textId="77777777" w:rsidR="001E649B" w:rsidRPr="00A15E35" w:rsidRDefault="001E649B" w:rsidP="00A15E35">
      <w:pPr>
        <w:adjustRightInd w:val="0"/>
        <w:spacing w:line="360" w:lineRule="auto"/>
        <w:ind w:left="567" w:firstLine="1134"/>
        <w:jc w:val="both"/>
        <w:rPr>
          <w:b/>
          <w:caps/>
          <w:color w:val="000000"/>
          <w:sz w:val="24"/>
          <w:szCs w:val="24"/>
        </w:rPr>
      </w:pPr>
    </w:p>
    <w:p w14:paraId="60BC27CD" w14:textId="77777777" w:rsidR="001E649B" w:rsidRPr="00A15E35" w:rsidRDefault="001E649B" w:rsidP="00A15E35">
      <w:pPr>
        <w:adjustRightInd w:val="0"/>
        <w:spacing w:line="360" w:lineRule="auto"/>
        <w:rPr>
          <w:b/>
          <w:caps/>
          <w:color w:val="000000"/>
          <w:sz w:val="24"/>
          <w:szCs w:val="24"/>
        </w:rPr>
      </w:pPr>
      <w:r w:rsidRPr="00A15E35">
        <w:rPr>
          <w:b/>
          <w:caps/>
          <w:color w:val="000000"/>
          <w:sz w:val="24"/>
          <w:szCs w:val="24"/>
        </w:rPr>
        <w:t>Банкова сметка:</w:t>
      </w:r>
    </w:p>
    <w:p w14:paraId="2D4FC16F" w14:textId="77777777" w:rsidR="001E649B" w:rsidRPr="00A15E35" w:rsidRDefault="001E649B" w:rsidP="00A15E35">
      <w:pPr>
        <w:adjustRightInd w:val="0"/>
        <w:spacing w:line="360" w:lineRule="auto"/>
        <w:rPr>
          <w:b/>
          <w:color w:val="000000"/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 xml:space="preserve">IBAN: </w:t>
      </w:r>
      <w:r w:rsidRPr="00A15E35">
        <w:rPr>
          <w:b/>
          <w:color w:val="000000"/>
          <w:sz w:val="24"/>
          <w:szCs w:val="24"/>
        </w:rPr>
        <w:t>BG02 DEMI 9240 1000 0178 51</w:t>
      </w:r>
    </w:p>
    <w:p w14:paraId="67BC909F" w14:textId="77777777" w:rsidR="001E649B" w:rsidRPr="00A15E35" w:rsidRDefault="001E649B" w:rsidP="00A15E35">
      <w:pPr>
        <w:adjustRightInd w:val="0"/>
        <w:spacing w:line="360" w:lineRule="auto"/>
        <w:rPr>
          <w:b/>
          <w:bCs/>
          <w:color w:val="000000"/>
          <w:sz w:val="24"/>
          <w:szCs w:val="24"/>
        </w:rPr>
      </w:pPr>
      <w:r w:rsidRPr="00A15E35">
        <w:rPr>
          <w:b/>
          <w:bCs/>
          <w:color w:val="000000"/>
          <w:sz w:val="24"/>
          <w:szCs w:val="24"/>
        </w:rPr>
        <w:t>BIC DEMI BG SF</w:t>
      </w:r>
    </w:p>
    <w:p w14:paraId="480500AC" w14:textId="77777777" w:rsidR="001E649B" w:rsidRPr="00A15E35" w:rsidRDefault="001E649B" w:rsidP="00A15E35">
      <w:pPr>
        <w:adjustRightInd w:val="0"/>
        <w:spacing w:line="360" w:lineRule="auto"/>
        <w:rPr>
          <w:b/>
          <w:color w:val="000000"/>
          <w:sz w:val="24"/>
          <w:szCs w:val="24"/>
        </w:rPr>
      </w:pPr>
      <w:r w:rsidRPr="00A15E35">
        <w:rPr>
          <w:b/>
          <w:color w:val="000000"/>
          <w:sz w:val="24"/>
          <w:szCs w:val="24"/>
        </w:rPr>
        <w:t>„ТЪРГОВСКА БАНКА-Д” АД ШУМЕН;</w:t>
      </w:r>
    </w:p>
    <w:p w14:paraId="02F7A952" w14:textId="77777777" w:rsidR="001E649B" w:rsidRPr="00A15E35" w:rsidRDefault="001E649B" w:rsidP="00A15E35">
      <w:pPr>
        <w:adjustRightInd w:val="0"/>
        <w:spacing w:line="360" w:lineRule="auto"/>
        <w:rPr>
          <w:b/>
          <w:color w:val="000000"/>
          <w:sz w:val="24"/>
          <w:szCs w:val="24"/>
        </w:rPr>
      </w:pPr>
      <w:r w:rsidRPr="00A15E35">
        <w:rPr>
          <w:b/>
          <w:color w:val="000000"/>
          <w:sz w:val="24"/>
          <w:szCs w:val="24"/>
        </w:rPr>
        <w:t>СНЦ УЧИЛИЩНО НАСТОЯТЕЛСТВО ПРИ СУ „САВА ДОБРОПЛОДНИ”</w:t>
      </w:r>
    </w:p>
    <w:p w14:paraId="7227524D" w14:textId="77777777" w:rsidR="001E649B" w:rsidRPr="00A15E35" w:rsidRDefault="001E649B" w:rsidP="00A15E35">
      <w:pPr>
        <w:adjustRightInd w:val="0"/>
        <w:spacing w:line="360" w:lineRule="auto"/>
        <w:ind w:left="567"/>
        <w:rPr>
          <w:b/>
          <w:bCs/>
          <w:color w:val="0D0D0D" w:themeColor="text1" w:themeTint="F2"/>
          <w:sz w:val="24"/>
          <w:szCs w:val="24"/>
        </w:rPr>
      </w:pPr>
    </w:p>
    <w:p w14:paraId="698D57EC" w14:textId="74847BE3" w:rsidR="001E649B" w:rsidRPr="00A15E35" w:rsidRDefault="001E649B" w:rsidP="00A15E35">
      <w:pPr>
        <w:adjustRightInd w:val="0"/>
        <w:spacing w:line="360" w:lineRule="auto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 xml:space="preserve">КРАЕН СРОК ЗА ИЗПРАЩАНЕ НА МАТЕРИАЛИТЕ: </w:t>
      </w:r>
      <w:r w:rsidR="00995251">
        <w:rPr>
          <w:b/>
          <w:bCs/>
          <w:color w:val="000000"/>
          <w:sz w:val="24"/>
          <w:szCs w:val="24"/>
          <w:lang w:val="en-US"/>
        </w:rPr>
        <w:t>19</w:t>
      </w:r>
      <w:r w:rsidRPr="00A15E35">
        <w:rPr>
          <w:b/>
          <w:bCs/>
          <w:color w:val="000000"/>
          <w:sz w:val="24"/>
          <w:szCs w:val="24"/>
        </w:rPr>
        <w:t>.05.202</w:t>
      </w:r>
      <w:r w:rsidR="00995251">
        <w:rPr>
          <w:b/>
          <w:bCs/>
          <w:color w:val="000000"/>
          <w:sz w:val="24"/>
          <w:szCs w:val="24"/>
          <w:lang w:val="en-US"/>
        </w:rPr>
        <w:t>3</w:t>
      </w:r>
      <w:r w:rsidRPr="00A15E35">
        <w:rPr>
          <w:b/>
          <w:bCs/>
          <w:color w:val="000000"/>
          <w:sz w:val="24"/>
          <w:szCs w:val="24"/>
        </w:rPr>
        <w:t xml:space="preserve"> г.</w:t>
      </w:r>
    </w:p>
    <w:p w14:paraId="6E72E48E" w14:textId="77777777" w:rsidR="001E649B" w:rsidRPr="00A15E35" w:rsidRDefault="001E649B" w:rsidP="00A15E35">
      <w:pPr>
        <w:adjustRightInd w:val="0"/>
        <w:spacing w:line="360" w:lineRule="auto"/>
        <w:rPr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 xml:space="preserve">Вариант 1: </w:t>
      </w:r>
      <w:r w:rsidRPr="00A15E35">
        <w:rPr>
          <w:bCs/>
          <w:color w:val="0D0D0D" w:themeColor="text1" w:themeTint="F2"/>
          <w:sz w:val="24"/>
          <w:szCs w:val="24"/>
        </w:rPr>
        <w:t>на магнитен носител (</w:t>
      </w:r>
      <w:r w:rsidRPr="00A15E35">
        <w:rPr>
          <w:bCs/>
          <w:color w:val="0D0D0D" w:themeColor="text1" w:themeTint="F2"/>
          <w:sz w:val="24"/>
          <w:szCs w:val="24"/>
          <w:lang w:val="en-US"/>
        </w:rPr>
        <w:t xml:space="preserve">CD, DVD, SD Card </w:t>
      </w:r>
      <w:r w:rsidRPr="00A15E35">
        <w:rPr>
          <w:bCs/>
          <w:color w:val="0D0D0D" w:themeColor="text1" w:themeTint="F2"/>
          <w:sz w:val="24"/>
          <w:szCs w:val="24"/>
        </w:rPr>
        <w:t>или др.)</w:t>
      </w:r>
    </w:p>
    <w:p w14:paraId="48B70409" w14:textId="77777777" w:rsidR="001E649B" w:rsidRPr="00A15E35" w:rsidRDefault="001E649B" w:rsidP="00A15E35">
      <w:pPr>
        <w:adjustRightInd w:val="0"/>
        <w:spacing w:line="360" w:lineRule="auto"/>
        <w:ind w:left="1276"/>
        <w:rPr>
          <w:bCs/>
          <w:color w:val="000000"/>
          <w:sz w:val="24"/>
          <w:szCs w:val="24"/>
        </w:rPr>
      </w:pPr>
      <w:r w:rsidRPr="00A15E35">
        <w:rPr>
          <w:bCs/>
          <w:color w:val="000000"/>
          <w:sz w:val="24"/>
          <w:szCs w:val="24"/>
        </w:rPr>
        <w:t>Адрес:</w:t>
      </w:r>
    </w:p>
    <w:p w14:paraId="3022AF34" w14:textId="77777777" w:rsidR="001E649B" w:rsidRPr="00A15E35" w:rsidRDefault="001E649B" w:rsidP="00A15E35">
      <w:pPr>
        <w:adjustRightInd w:val="0"/>
        <w:spacing w:line="360" w:lineRule="auto"/>
        <w:ind w:left="1276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СУ „Сава Доброплодни”</w:t>
      </w:r>
    </w:p>
    <w:p w14:paraId="3DA820E1" w14:textId="77777777" w:rsidR="001E649B" w:rsidRPr="00A15E35" w:rsidRDefault="001E649B" w:rsidP="00A15E35">
      <w:pPr>
        <w:adjustRightInd w:val="0"/>
        <w:spacing w:line="360" w:lineRule="auto"/>
        <w:ind w:left="1276"/>
        <w:rPr>
          <w:color w:val="0D0D0D" w:themeColor="text1" w:themeTint="F2"/>
          <w:sz w:val="24"/>
          <w:szCs w:val="24"/>
        </w:rPr>
      </w:pPr>
      <w:r w:rsidRPr="00A15E35">
        <w:rPr>
          <w:color w:val="0D0D0D" w:themeColor="text1" w:themeTint="F2"/>
          <w:sz w:val="24"/>
          <w:szCs w:val="24"/>
        </w:rPr>
        <w:t>9700 гр. Шумен, бул. „Мадара” № 34</w:t>
      </w:r>
    </w:p>
    <w:p w14:paraId="76021A0C" w14:textId="77777777" w:rsidR="001E649B" w:rsidRPr="00A15E35" w:rsidRDefault="001E649B" w:rsidP="00A15E35">
      <w:pPr>
        <w:adjustRightInd w:val="0"/>
        <w:spacing w:line="360" w:lineRule="auto"/>
        <w:ind w:left="1276"/>
        <w:rPr>
          <w:color w:val="0D0D0D" w:themeColor="text1" w:themeTint="F2"/>
          <w:sz w:val="24"/>
          <w:szCs w:val="24"/>
          <w:lang w:val="en-US"/>
        </w:rPr>
      </w:pPr>
      <w:r w:rsidRPr="00A15E35">
        <w:rPr>
          <w:color w:val="0D0D0D" w:themeColor="text1" w:themeTint="F2"/>
          <w:sz w:val="24"/>
          <w:szCs w:val="24"/>
          <w:lang w:val="en-US"/>
        </w:rPr>
        <w:t>(</w:t>
      </w:r>
      <w:r w:rsidRPr="00A15E35">
        <w:rPr>
          <w:color w:val="0D0D0D" w:themeColor="text1" w:themeTint="F2"/>
          <w:sz w:val="24"/>
          <w:szCs w:val="24"/>
        </w:rPr>
        <w:t>за конкурса</w:t>
      </w:r>
      <w:r w:rsidRPr="00A15E35">
        <w:rPr>
          <w:color w:val="0D0D0D" w:themeColor="text1" w:themeTint="F2"/>
          <w:sz w:val="24"/>
          <w:szCs w:val="24"/>
          <w:lang w:val="en-US"/>
        </w:rPr>
        <w:t>)</w:t>
      </w:r>
    </w:p>
    <w:p w14:paraId="3B35DC69" w14:textId="3BC2CB44" w:rsidR="001E649B" w:rsidRPr="00A15E35" w:rsidRDefault="001E649B" w:rsidP="00A15E35">
      <w:pPr>
        <w:adjustRightInd w:val="0"/>
        <w:spacing w:line="360" w:lineRule="auto"/>
        <w:ind w:firstLine="709"/>
        <w:jc w:val="both"/>
        <w:rPr>
          <w:i/>
          <w:sz w:val="24"/>
          <w:szCs w:val="24"/>
        </w:rPr>
      </w:pPr>
      <w:r w:rsidRPr="00A15E35">
        <w:rPr>
          <w:i/>
          <w:color w:val="0D0D0D" w:themeColor="text1" w:themeTint="F2"/>
          <w:sz w:val="24"/>
          <w:szCs w:val="24"/>
        </w:rPr>
        <w:t>*</w:t>
      </w:r>
      <w:r w:rsidRPr="00A15E35">
        <w:rPr>
          <w:i/>
          <w:sz w:val="24"/>
          <w:szCs w:val="24"/>
        </w:rPr>
        <w:t>Магнитните носители със записаните на тях проекти не се</w:t>
      </w:r>
      <w:r w:rsidR="00D917DC" w:rsidRPr="00A15E35">
        <w:rPr>
          <w:i/>
          <w:sz w:val="24"/>
          <w:szCs w:val="24"/>
        </w:rPr>
        <w:t xml:space="preserve"> </w:t>
      </w:r>
      <w:r w:rsidRPr="00A15E35">
        <w:rPr>
          <w:i/>
          <w:sz w:val="24"/>
          <w:szCs w:val="24"/>
        </w:rPr>
        <w:t>връщат на участниците в конкурса.</w:t>
      </w:r>
    </w:p>
    <w:p w14:paraId="15492AAA" w14:textId="099B54EC" w:rsidR="001E649B" w:rsidRPr="00A15E35" w:rsidRDefault="001E649B" w:rsidP="00A15E35">
      <w:pPr>
        <w:adjustRightInd w:val="0"/>
        <w:spacing w:line="360" w:lineRule="auto"/>
        <w:jc w:val="both"/>
        <w:rPr>
          <w:b/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 xml:space="preserve">Вариант 2: </w:t>
      </w:r>
      <w:r w:rsidRPr="00A15E35">
        <w:rPr>
          <w:bCs/>
          <w:color w:val="0D0D0D" w:themeColor="text1" w:themeTint="F2"/>
          <w:sz w:val="24"/>
          <w:szCs w:val="24"/>
        </w:rPr>
        <w:t>като прикачен или споделен фай</w:t>
      </w:r>
      <w:r w:rsidR="00D917DC" w:rsidRPr="00A15E35">
        <w:rPr>
          <w:bCs/>
          <w:color w:val="0D0D0D" w:themeColor="text1" w:themeTint="F2"/>
          <w:sz w:val="24"/>
          <w:szCs w:val="24"/>
        </w:rPr>
        <w:t xml:space="preserve">л в платформа за видеосподеляне </w:t>
      </w:r>
      <w:r w:rsidRPr="00A15E35">
        <w:rPr>
          <w:bCs/>
          <w:color w:val="0D0D0D" w:themeColor="text1" w:themeTint="F2"/>
          <w:sz w:val="24"/>
          <w:szCs w:val="24"/>
          <w:lang w:val="en-US"/>
        </w:rPr>
        <w:t xml:space="preserve">(YouTube, Vimeo </w:t>
      </w:r>
      <w:r w:rsidRPr="00A15E35">
        <w:rPr>
          <w:bCs/>
          <w:color w:val="0D0D0D" w:themeColor="text1" w:themeTint="F2"/>
          <w:sz w:val="24"/>
          <w:szCs w:val="24"/>
        </w:rPr>
        <w:t xml:space="preserve">или др.) </w:t>
      </w:r>
      <w:r w:rsidR="00995251">
        <w:rPr>
          <w:bCs/>
          <w:color w:val="0D0D0D" w:themeColor="text1" w:themeTint="F2"/>
          <w:sz w:val="24"/>
          <w:szCs w:val="24"/>
          <w:lang w:val="en-US"/>
        </w:rPr>
        <w:t>t</w:t>
      </w:r>
      <w:r w:rsidRPr="00A15E35">
        <w:rPr>
          <w:bCs/>
          <w:color w:val="0D0D0D" w:themeColor="text1" w:themeTint="F2"/>
          <w:sz w:val="24"/>
          <w:szCs w:val="24"/>
        </w:rPr>
        <w:t>eacher.</w:t>
      </w:r>
      <w:r w:rsidR="00995251">
        <w:rPr>
          <w:bCs/>
          <w:color w:val="0D0D0D" w:themeColor="text1" w:themeTint="F2"/>
          <w:sz w:val="24"/>
          <w:szCs w:val="24"/>
          <w:lang w:val="en-US"/>
        </w:rPr>
        <w:t>a</w:t>
      </w:r>
      <w:r w:rsidRPr="00A15E35">
        <w:rPr>
          <w:bCs/>
          <w:color w:val="0D0D0D" w:themeColor="text1" w:themeTint="F2"/>
          <w:sz w:val="24"/>
          <w:szCs w:val="24"/>
        </w:rPr>
        <w:t xml:space="preserve">ngelov@gmail.com </w:t>
      </w:r>
    </w:p>
    <w:p w14:paraId="32F67A66" w14:textId="77777777" w:rsidR="001E649B" w:rsidRPr="00A15E35" w:rsidRDefault="001E649B" w:rsidP="00A15E35">
      <w:pPr>
        <w:adjustRightInd w:val="0"/>
        <w:spacing w:line="360" w:lineRule="auto"/>
        <w:rPr>
          <w:b/>
          <w:bCs/>
          <w:color w:val="0D0D0D" w:themeColor="text1" w:themeTint="F2"/>
          <w:sz w:val="24"/>
          <w:szCs w:val="24"/>
        </w:rPr>
      </w:pPr>
    </w:p>
    <w:p w14:paraId="34C26F33" w14:textId="77777777" w:rsidR="001E649B" w:rsidRPr="00A15E35" w:rsidRDefault="001E649B" w:rsidP="00A15E35">
      <w:pPr>
        <w:adjustRightInd w:val="0"/>
        <w:spacing w:line="360" w:lineRule="auto"/>
        <w:rPr>
          <w:bCs/>
          <w:color w:val="0D0D0D" w:themeColor="text1" w:themeTint="F2"/>
          <w:sz w:val="24"/>
          <w:szCs w:val="24"/>
        </w:rPr>
      </w:pPr>
      <w:r w:rsidRPr="00A15E35">
        <w:rPr>
          <w:b/>
          <w:bCs/>
          <w:color w:val="0D0D0D" w:themeColor="text1" w:themeTint="F2"/>
          <w:sz w:val="24"/>
          <w:szCs w:val="24"/>
        </w:rPr>
        <w:t xml:space="preserve">ЗА КОНТАКТИ: </w:t>
      </w:r>
      <w:r w:rsidRPr="00A15E35">
        <w:rPr>
          <w:bCs/>
          <w:color w:val="0D0D0D" w:themeColor="text1" w:themeTint="F2"/>
          <w:sz w:val="24"/>
          <w:szCs w:val="24"/>
        </w:rPr>
        <w:t>д-р Ангел Ангелов – 0878711714</w:t>
      </w:r>
      <w:r w:rsidRPr="00A15E35">
        <w:rPr>
          <w:b/>
          <w:bCs/>
          <w:color w:val="0D0D0D" w:themeColor="text1" w:themeTint="F2"/>
          <w:sz w:val="24"/>
          <w:szCs w:val="24"/>
        </w:rPr>
        <w:t xml:space="preserve">, </w:t>
      </w:r>
      <w:r w:rsidRPr="00A15E35">
        <w:rPr>
          <w:bCs/>
          <w:color w:val="0D0D0D" w:themeColor="text1" w:themeTint="F2"/>
          <w:sz w:val="24"/>
          <w:szCs w:val="24"/>
        </w:rPr>
        <w:t>Десислава Гинева – 0897097142</w:t>
      </w:r>
    </w:p>
    <w:p w14:paraId="2230D0B2" w14:textId="77777777" w:rsidR="001E649B" w:rsidRPr="00A15E35" w:rsidRDefault="001E649B" w:rsidP="00A15E35">
      <w:pPr>
        <w:spacing w:line="360" w:lineRule="auto"/>
        <w:ind w:left="567"/>
        <w:rPr>
          <w:b/>
          <w:bCs/>
          <w:iCs/>
          <w:sz w:val="24"/>
          <w:szCs w:val="24"/>
        </w:rPr>
      </w:pPr>
      <w:r w:rsidRPr="00A15E35">
        <w:rPr>
          <w:b/>
          <w:bCs/>
          <w:iCs/>
          <w:sz w:val="24"/>
          <w:szCs w:val="24"/>
        </w:rPr>
        <w:br w:type="page"/>
      </w:r>
    </w:p>
    <w:p w14:paraId="45C2F5FC" w14:textId="77777777" w:rsidR="001E649B" w:rsidRPr="00A15E35" w:rsidRDefault="001E649B" w:rsidP="00A15E35">
      <w:pPr>
        <w:spacing w:line="360" w:lineRule="auto"/>
        <w:rPr>
          <w:sz w:val="24"/>
          <w:szCs w:val="24"/>
        </w:rPr>
        <w:sectPr w:rsidR="001E649B" w:rsidRPr="00A15E35" w:rsidSect="00A15E35">
          <w:pgSz w:w="11910" w:h="16840"/>
          <w:pgMar w:top="1418" w:right="1418" w:bottom="1418" w:left="1418" w:header="720" w:footer="720" w:gutter="0"/>
          <w:cols w:space="720"/>
        </w:sectPr>
      </w:pPr>
    </w:p>
    <w:p w14:paraId="012ABB82" w14:textId="77777777" w:rsidR="00917521" w:rsidRPr="00A15E35" w:rsidRDefault="00917521" w:rsidP="00917521">
      <w:pPr>
        <w:pStyle w:val="1"/>
        <w:spacing w:line="360" w:lineRule="auto"/>
        <w:ind w:left="483" w:right="720"/>
        <w:jc w:val="center"/>
      </w:pPr>
      <w:r w:rsidRPr="00A15E35">
        <w:lastRenderedPageBreak/>
        <w:t>РАЗДЕЛ „НАДИГРАВАНЕ“</w:t>
      </w:r>
    </w:p>
    <w:p w14:paraId="5F6814A2" w14:textId="77777777" w:rsidR="00917521" w:rsidRPr="00A15E35" w:rsidRDefault="00917521" w:rsidP="00917521">
      <w:pPr>
        <w:pStyle w:val="a3"/>
        <w:spacing w:line="360" w:lineRule="auto"/>
        <w:rPr>
          <w:b/>
        </w:rPr>
      </w:pPr>
    </w:p>
    <w:p w14:paraId="36EC83B7" w14:textId="77777777" w:rsidR="00917521" w:rsidRPr="00A15E35" w:rsidRDefault="00917521" w:rsidP="00917521">
      <w:pPr>
        <w:spacing w:line="360" w:lineRule="auto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ВЪЗРАСТОВИ ГРУПИ:</w:t>
      </w:r>
    </w:p>
    <w:p w14:paraId="2A85C1E6" w14:textId="77777777" w:rsidR="00917521" w:rsidRPr="00A15E35" w:rsidRDefault="00917521" w:rsidP="00917521">
      <w:pPr>
        <w:pStyle w:val="a5"/>
        <w:widowControl/>
        <w:numPr>
          <w:ilvl w:val="0"/>
          <w:numId w:val="14"/>
        </w:numPr>
        <w:autoSpaceDE/>
        <w:autoSpaceDN/>
        <w:spacing w:before="0" w:line="360" w:lineRule="auto"/>
        <w:ind w:left="1134" w:hanging="425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sz w:val="24"/>
          <w:szCs w:val="24"/>
        </w:rPr>
        <w:t>За училища с профил „Хореография“ и професия „Танцьор“ и училища за</w:t>
      </w:r>
    </w:p>
    <w:p w14:paraId="686C53CB" w14:textId="77777777" w:rsidR="00917521" w:rsidRPr="00A15E35" w:rsidRDefault="00917521" w:rsidP="00917521">
      <w:pPr>
        <w:widowControl/>
        <w:autoSpaceDE/>
        <w:autoSpaceDN/>
        <w:spacing w:line="360" w:lineRule="auto"/>
        <w:contextualSpacing/>
        <w:jc w:val="both"/>
        <w:rPr>
          <w:color w:val="0D0D0D" w:themeColor="text1" w:themeTint="F2"/>
          <w:sz w:val="24"/>
          <w:szCs w:val="24"/>
        </w:rPr>
      </w:pPr>
      <w:r w:rsidRPr="00A15E35">
        <w:rPr>
          <w:sz w:val="24"/>
          <w:szCs w:val="24"/>
        </w:rPr>
        <w:t>танцово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изкуство:</w:t>
      </w:r>
    </w:p>
    <w:p w14:paraId="1ED77847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Първа група </w:t>
      </w:r>
      <w:r w:rsidRPr="00A15E35">
        <w:rPr>
          <w:sz w:val="24"/>
          <w:szCs w:val="24"/>
        </w:rPr>
        <w:t xml:space="preserve">– І </w:t>
      </w:r>
      <w:r w:rsidRPr="00A15E35">
        <w:rPr>
          <w:color w:val="0D0D0D" w:themeColor="text1" w:themeTint="F2"/>
          <w:sz w:val="24"/>
          <w:szCs w:val="24"/>
        </w:rPr>
        <w:t>–</w:t>
      </w:r>
      <w:r w:rsidRPr="00A15E35">
        <w:rPr>
          <w:sz w:val="24"/>
          <w:szCs w:val="24"/>
        </w:rPr>
        <w:t xml:space="preserve"> ІV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4B2DF3FD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Втора група </w:t>
      </w:r>
      <w:r w:rsidRPr="00A15E35">
        <w:rPr>
          <w:sz w:val="24"/>
          <w:szCs w:val="24"/>
        </w:rPr>
        <w:t xml:space="preserve">– V </w:t>
      </w:r>
      <w:r w:rsidRPr="00A15E35">
        <w:rPr>
          <w:color w:val="0D0D0D" w:themeColor="text1" w:themeTint="F2"/>
          <w:sz w:val="24"/>
          <w:szCs w:val="24"/>
        </w:rPr>
        <w:t>–</w:t>
      </w:r>
      <w:r w:rsidRPr="00A15E35">
        <w:rPr>
          <w:sz w:val="24"/>
          <w:szCs w:val="24"/>
        </w:rPr>
        <w:t xml:space="preserve"> VІІ</w:t>
      </w:r>
      <w:r w:rsidRPr="00A15E35">
        <w:rPr>
          <w:spacing w:val="-6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;</w:t>
      </w:r>
    </w:p>
    <w:p w14:paraId="3CF61397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Трета група </w:t>
      </w:r>
      <w:r w:rsidRPr="00A15E35">
        <w:rPr>
          <w:sz w:val="24"/>
          <w:szCs w:val="24"/>
        </w:rPr>
        <w:t xml:space="preserve">– VІІІ </w:t>
      </w:r>
      <w:r w:rsidRPr="00A15E35">
        <w:rPr>
          <w:color w:val="0D0D0D" w:themeColor="text1" w:themeTint="F2"/>
          <w:sz w:val="24"/>
          <w:szCs w:val="24"/>
        </w:rPr>
        <w:t>–</w:t>
      </w:r>
      <w:r w:rsidRPr="00A15E35">
        <w:rPr>
          <w:sz w:val="24"/>
          <w:szCs w:val="24"/>
        </w:rPr>
        <w:t xml:space="preserve"> Х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</w:t>
      </w:r>
      <w:r w:rsidRPr="00A15E35">
        <w:rPr>
          <w:b/>
          <w:sz w:val="24"/>
          <w:szCs w:val="24"/>
        </w:rPr>
        <w:t>;</w:t>
      </w:r>
    </w:p>
    <w:p w14:paraId="475A6A29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 xml:space="preserve">Четвърта група </w:t>
      </w:r>
      <w:r w:rsidRPr="00A15E35">
        <w:rPr>
          <w:sz w:val="24"/>
          <w:szCs w:val="24"/>
        </w:rPr>
        <w:t xml:space="preserve">– ХІ </w:t>
      </w:r>
      <w:r w:rsidRPr="00A15E35">
        <w:rPr>
          <w:color w:val="0D0D0D" w:themeColor="text1" w:themeTint="F2"/>
          <w:sz w:val="24"/>
          <w:szCs w:val="24"/>
        </w:rPr>
        <w:t>–</w:t>
      </w:r>
      <w:r w:rsidRPr="00A15E35">
        <w:rPr>
          <w:sz w:val="24"/>
          <w:szCs w:val="24"/>
        </w:rPr>
        <w:t xml:space="preserve"> ХІІ</w:t>
      </w:r>
      <w:r w:rsidRPr="00A15E35">
        <w:rPr>
          <w:spacing w:val="-9"/>
          <w:sz w:val="24"/>
          <w:szCs w:val="24"/>
        </w:rPr>
        <w:t xml:space="preserve"> </w:t>
      </w:r>
      <w:r w:rsidRPr="00A15E35">
        <w:rPr>
          <w:sz w:val="24"/>
          <w:szCs w:val="24"/>
        </w:rPr>
        <w:t>клас.</w:t>
      </w:r>
    </w:p>
    <w:p w14:paraId="72A78CB8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За самодейни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ансамбли:</w:t>
      </w:r>
    </w:p>
    <w:p w14:paraId="20CE6947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>Първа група</w:t>
      </w:r>
      <w:r w:rsidRPr="00A15E35">
        <w:rPr>
          <w:sz w:val="24"/>
          <w:szCs w:val="24"/>
        </w:rPr>
        <w:t xml:space="preserve"> – детски (малки) до 14</w:t>
      </w:r>
      <w:r w:rsidRPr="00A15E35">
        <w:rPr>
          <w:spacing w:val="-4"/>
          <w:sz w:val="24"/>
          <w:szCs w:val="24"/>
        </w:rPr>
        <w:t xml:space="preserve"> </w:t>
      </w:r>
      <w:r w:rsidRPr="00A15E35">
        <w:rPr>
          <w:sz w:val="24"/>
          <w:szCs w:val="24"/>
        </w:rPr>
        <w:t>години;</w:t>
      </w:r>
    </w:p>
    <w:p w14:paraId="29A99B24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b/>
          <w:sz w:val="24"/>
          <w:szCs w:val="24"/>
        </w:rPr>
        <w:t>Втора група</w:t>
      </w:r>
      <w:r w:rsidRPr="00A15E35">
        <w:rPr>
          <w:sz w:val="24"/>
          <w:szCs w:val="24"/>
        </w:rPr>
        <w:t xml:space="preserve"> – юношески (големи) от 14 до 19 години.</w:t>
      </w:r>
    </w:p>
    <w:p w14:paraId="6AB17F74" w14:textId="77777777" w:rsidR="00917521" w:rsidRPr="00A15E35" w:rsidRDefault="00917521" w:rsidP="00917521">
      <w:pPr>
        <w:pStyle w:val="a5"/>
        <w:tabs>
          <w:tab w:val="left" w:pos="2127"/>
        </w:tabs>
        <w:spacing w:before="0" w:line="360" w:lineRule="auto"/>
        <w:ind w:left="3555" w:firstLine="0"/>
        <w:rPr>
          <w:sz w:val="24"/>
          <w:szCs w:val="24"/>
        </w:rPr>
      </w:pPr>
    </w:p>
    <w:p w14:paraId="36737B01" w14:textId="77777777" w:rsidR="00917521" w:rsidRPr="00A15E35" w:rsidRDefault="00917521" w:rsidP="00917521">
      <w:pPr>
        <w:pStyle w:val="1"/>
        <w:tabs>
          <w:tab w:val="left" w:pos="2283"/>
          <w:tab w:val="left" w:pos="2284"/>
        </w:tabs>
        <w:spacing w:line="360" w:lineRule="auto"/>
        <w:ind w:left="0"/>
      </w:pPr>
      <w:r w:rsidRPr="00A15E35">
        <w:t>КОНКУРСНА</w:t>
      </w:r>
      <w:r w:rsidRPr="00A15E35">
        <w:rPr>
          <w:spacing w:val="-2"/>
        </w:rPr>
        <w:t xml:space="preserve"> </w:t>
      </w:r>
      <w:r w:rsidRPr="00A15E35">
        <w:t>ПРОГРАМА:</w:t>
      </w:r>
    </w:p>
    <w:p w14:paraId="0742A47E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856"/>
          <w:tab w:val="left" w:pos="1857"/>
        </w:tabs>
        <w:spacing w:before="0" w:line="360" w:lineRule="auto"/>
        <w:ind w:left="1134" w:hanging="425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За училища с профил „Хореография“ и професия „Танцьор“ и училища за</w:t>
      </w:r>
    </w:p>
    <w:p w14:paraId="22AD220F" w14:textId="77777777" w:rsidR="00917521" w:rsidRPr="00A15E35" w:rsidRDefault="00917521" w:rsidP="00917521">
      <w:pPr>
        <w:tabs>
          <w:tab w:val="left" w:pos="1856"/>
          <w:tab w:val="left" w:pos="1857"/>
        </w:tabs>
        <w:spacing w:line="360" w:lineRule="auto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танцово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изкуство:</w:t>
      </w:r>
    </w:p>
    <w:p w14:paraId="67005A56" w14:textId="77777777" w:rsidR="00917521" w:rsidRPr="00A15E35" w:rsidRDefault="00917521" w:rsidP="00917521">
      <w:pPr>
        <w:numPr>
          <w:ilvl w:val="0"/>
          <w:numId w:val="27"/>
        </w:numPr>
        <w:tabs>
          <w:tab w:val="left" w:pos="2127"/>
        </w:tabs>
        <w:spacing w:line="360" w:lineRule="auto"/>
        <w:ind w:left="0" w:firstLine="170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Конкурсната програма включва един или два танца с обща продължителност до 15 минути (изключение правят първа и втора група </w:t>
      </w:r>
      <w:r w:rsidRPr="00A15E35">
        <w:rPr>
          <w:color w:val="0D0D0D" w:themeColor="text1" w:themeTint="F2"/>
          <w:sz w:val="24"/>
          <w:szCs w:val="24"/>
        </w:rPr>
        <w:t xml:space="preserve">– </w:t>
      </w:r>
      <w:r w:rsidRPr="00A15E35">
        <w:rPr>
          <w:sz w:val="24"/>
          <w:szCs w:val="24"/>
        </w:rPr>
        <w:t>те се представят с един</w:t>
      </w:r>
      <w:r w:rsidRPr="00A15E35">
        <w:rPr>
          <w:spacing w:val="-15"/>
          <w:sz w:val="24"/>
          <w:szCs w:val="24"/>
        </w:rPr>
        <w:t xml:space="preserve"> </w:t>
      </w:r>
      <w:r w:rsidRPr="00A15E35">
        <w:rPr>
          <w:sz w:val="24"/>
          <w:szCs w:val="24"/>
        </w:rPr>
        <w:t>танц);</w:t>
      </w:r>
    </w:p>
    <w:p w14:paraId="13967AA0" w14:textId="77777777" w:rsidR="00917521" w:rsidRPr="00A15E35" w:rsidRDefault="00917521" w:rsidP="00917521">
      <w:pPr>
        <w:numPr>
          <w:ilvl w:val="0"/>
          <w:numId w:val="27"/>
        </w:numPr>
        <w:tabs>
          <w:tab w:val="left" w:pos="2127"/>
        </w:tabs>
        <w:spacing w:line="360" w:lineRule="auto"/>
        <w:ind w:left="0" w:firstLine="170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Съпроводът (оркестър, USB, CD) е по желание на участниците;</w:t>
      </w:r>
    </w:p>
    <w:p w14:paraId="0EEAF663" w14:textId="77777777" w:rsidR="00917521" w:rsidRPr="00A15E35" w:rsidRDefault="00917521" w:rsidP="00917521">
      <w:pPr>
        <w:numPr>
          <w:ilvl w:val="0"/>
          <w:numId w:val="27"/>
        </w:numPr>
        <w:tabs>
          <w:tab w:val="left" w:pos="2127"/>
        </w:tabs>
        <w:spacing w:line="360" w:lineRule="auto"/>
        <w:ind w:left="0" w:firstLine="170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Оценяват се техника на изпълнение, композиция, постановка </w:t>
      </w:r>
      <w:r w:rsidRPr="00A15E35">
        <w:rPr>
          <w:spacing w:val="-18"/>
          <w:sz w:val="24"/>
          <w:szCs w:val="24"/>
        </w:rPr>
        <w:t xml:space="preserve">и </w:t>
      </w:r>
      <w:r w:rsidRPr="00A15E35">
        <w:rPr>
          <w:sz w:val="24"/>
          <w:szCs w:val="24"/>
        </w:rPr>
        <w:t>емоционално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състояние.</w:t>
      </w:r>
    </w:p>
    <w:p w14:paraId="66FAF886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За самодейни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ансамбли:</w:t>
      </w:r>
    </w:p>
    <w:p w14:paraId="451D0E3D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left="0" w:firstLine="170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Конкурсната програма</w:t>
      </w:r>
      <w:r w:rsidRPr="00A15E35">
        <w:rPr>
          <w:sz w:val="24"/>
          <w:szCs w:val="24"/>
        </w:rPr>
        <w:tab/>
        <w:t xml:space="preserve"> включва един или два танца с </w:t>
      </w:r>
      <w:r w:rsidRPr="00A15E35">
        <w:rPr>
          <w:spacing w:val="-5"/>
          <w:sz w:val="24"/>
          <w:szCs w:val="24"/>
        </w:rPr>
        <w:t xml:space="preserve">обща </w:t>
      </w:r>
      <w:r w:rsidRPr="00A15E35">
        <w:rPr>
          <w:sz w:val="24"/>
          <w:szCs w:val="24"/>
        </w:rPr>
        <w:t>продължителност до 15 минути (обичай, автентичен</w:t>
      </w:r>
      <w:r w:rsidRPr="00A15E35">
        <w:rPr>
          <w:spacing w:val="-4"/>
          <w:sz w:val="24"/>
          <w:szCs w:val="24"/>
        </w:rPr>
        <w:t xml:space="preserve"> </w:t>
      </w:r>
      <w:r w:rsidRPr="00A15E35">
        <w:rPr>
          <w:sz w:val="24"/>
          <w:szCs w:val="24"/>
        </w:rPr>
        <w:t>фолклор);</w:t>
      </w:r>
    </w:p>
    <w:p w14:paraId="06B800AC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left="0" w:firstLine="170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>Съпроводът (оркестър, USB,CD) е по желание на участниците;</w:t>
      </w:r>
    </w:p>
    <w:p w14:paraId="5BFE7709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left="0" w:firstLine="1701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Оценяват се техника на изпълнение, композиция, постановка </w:t>
      </w:r>
      <w:r w:rsidRPr="00A15E35">
        <w:rPr>
          <w:spacing w:val="-18"/>
          <w:sz w:val="24"/>
          <w:szCs w:val="24"/>
        </w:rPr>
        <w:t xml:space="preserve">и </w:t>
      </w:r>
      <w:r w:rsidRPr="00A15E35">
        <w:rPr>
          <w:sz w:val="24"/>
          <w:szCs w:val="24"/>
        </w:rPr>
        <w:t>емоционално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състояние.</w:t>
      </w:r>
    </w:p>
    <w:p w14:paraId="4C298915" w14:textId="77777777" w:rsidR="00917521" w:rsidRPr="00A15E35" w:rsidRDefault="00917521" w:rsidP="00917521">
      <w:pPr>
        <w:pStyle w:val="a5"/>
        <w:tabs>
          <w:tab w:val="left" w:pos="2127"/>
        </w:tabs>
        <w:spacing w:before="0" w:line="360" w:lineRule="auto"/>
        <w:ind w:left="1701" w:firstLine="0"/>
        <w:jc w:val="both"/>
        <w:rPr>
          <w:sz w:val="24"/>
          <w:szCs w:val="24"/>
        </w:rPr>
      </w:pPr>
    </w:p>
    <w:p w14:paraId="707CCB49" w14:textId="77777777" w:rsidR="00917521" w:rsidRPr="00A15E35" w:rsidRDefault="00917521" w:rsidP="00917521">
      <w:pPr>
        <w:pStyle w:val="1"/>
        <w:spacing w:line="360" w:lineRule="auto"/>
        <w:ind w:left="0"/>
      </w:pPr>
      <w:r w:rsidRPr="00A15E35">
        <w:t>ЖУРИ:</w:t>
      </w:r>
    </w:p>
    <w:p w14:paraId="7E8F957E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Кандидатите се оценяват от тричленно професионално</w:t>
      </w:r>
      <w:r w:rsidRPr="00A15E35">
        <w:rPr>
          <w:spacing w:val="-6"/>
          <w:sz w:val="24"/>
          <w:szCs w:val="24"/>
        </w:rPr>
        <w:t xml:space="preserve"> </w:t>
      </w:r>
      <w:r w:rsidRPr="00A15E35">
        <w:rPr>
          <w:sz w:val="24"/>
          <w:szCs w:val="24"/>
        </w:rPr>
        <w:t>жури;</w:t>
      </w:r>
    </w:p>
    <w:p w14:paraId="65670B37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Решенията на журито са</w:t>
      </w:r>
      <w:r w:rsidRPr="00A15E35">
        <w:rPr>
          <w:spacing w:val="-4"/>
          <w:sz w:val="24"/>
          <w:szCs w:val="24"/>
        </w:rPr>
        <w:t xml:space="preserve"> </w:t>
      </w:r>
      <w:r w:rsidRPr="00A15E35">
        <w:rPr>
          <w:sz w:val="24"/>
          <w:szCs w:val="24"/>
        </w:rPr>
        <w:t>окончателни.</w:t>
      </w:r>
    </w:p>
    <w:p w14:paraId="3D263457" w14:textId="77777777" w:rsidR="00917521" w:rsidRPr="00A15E35" w:rsidRDefault="00917521" w:rsidP="00917521">
      <w:pPr>
        <w:pStyle w:val="a5"/>
        <w:tabs>
          <w:tab w:val="left" w:pos="1856"/>
          <w:tab w:val="left" w:pos="1857"/>
        </w:tabs>
        <w:spacing w:before="0" w:line="360" w:lineRule="auto"/>
        <w:ind w:firstLine="0"/>
        <w:rPr>
          <w:sz w:val="24"/>
          <w:szCs w:val="24"/>
        </w:rPr>
      </w:pPr>
    </w:p>
    <w:p w14:paraId="7DB2D501" w14:textId="77777777" w:rsidR="00917521" w:rsidRPr="00A15E35" w:rsidRDefault="00917521" w:rsidP="00917521">
      <w:pPr>
        <w:pStyle w:val="1"/>
        <w:spacing w:line="360" w:lineRule="auto"/>
        <w:ind w:left="0"/>
      </w:pPr>
      <w:r w:rsidRPr="00A15E35">
        <w:t>НАГРАДЕН ФОНД:</w:t>
      </w:r>
    </w:p>
    <w:p w14:paraId="50A27AAD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lastRenderedPageBreak/>
        <w:t>Награда на Кмета на Община</w:t>
      </w:r>
      <w:r w:rsidRPr="00A15E35">
        <w:rPr>
          <w:spacing w:val="-5"/>
          <w:sz w:val="24"/>
          <w:szCs w:val="24"/>
        </w:rPr>
        <w:t xml:space="preserve"> </w:t>
      </w:r>
      <w:r w:rsidRPr="00A15E35">
        <w:rPr>
          <w:sz w:val="24"/>
          <w:szCs w:val="24"/>
        </w:rPr>
        <w:t>Шумен;</w:t>
      </w:r>
    </w:p>
    <w:p w14:paraId="04492DAC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За всяка възрастова група ще бъдат присъдени първа, втора, трета награда и</w:t>
      </w:r>
    </w:p>
    <w:p w14:paraId="0669C567" w14:textId="77777777" w:rsidR="00917521" w:rsidRPr="00A15E35" w:rsidRDefault="00917521" w:rsidP="00917521">
      <w:pPr>
        <w:tabs>
          <w:tab w:val="left" w:pos="1134"/>
        </w:tabs>
        <w:spacing w:line="360" w:lineRule="auto"/>
        <w:rPr>
          <w:sz w:val="24"/>
          <w:szCs w:val="24"/>
        </w:rPr>
      </w:pPr>
      <w:r w:rsidRPr="00A15E35">
        <w:rPr>
          <w:sz w:val="24"/>
          <w:szCs w:val="24"/>
        </w:rPr>
        <w:t>поощрения;</w:t>
      </w:r>
    </w:p>
    <w:p w14:paraId="22C6B073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Специални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награди:</w:t>
      </w:r>
    </w:p>
    <w:p w14:paraId="3B6BEFD0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Откритие на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конкурса;</w:t>
      </w:r>
    </w:p>
    <w:p w14:paraId="36DBD5B4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Най-малък участник;</w:t>
      </w:r>
    </w:p>
    <w:p w14:paraId="2AA23DBF" w14:textId="77777777" w:rsidR="00917521" w:rsidRPr="00A15E35" w:rsidRDefault="00917521" w:rsidP="00917521">
      <w:pPr>
        <w:pStyle w:val="a5"/>
        <w:numPr>
          <w:ilvl w:val="0"/>
          <w:numId w:val="27"/>
        </w:numPr>
        <w:tabs>
          <w:tab w:val="left" w:pos="2127"/>
        </w:tabs>
        <w:spacing w:before="0" w:line="360" w:lineRule="auto"/>
        <w:ind w:hanging="1854"/>
        <w:rPr>
          <w:sz w:val="24"/>
          <w:szCs w:val="24"/>
        </w:rPr>
      </w:pPr>
      <w:r w:rsidRPr="00A15E35">
        <w:rPr>
          <w:sz w:val="24"/>
          <w:szCs w:val="24"/>
        </w:rPr>
        <w:t>Най-масово</w:t>
      </w:r>
      <w:r w:rsidRPr="00A15E35">
        <w:rPr>
          <w:spacing w:val="3"/>
          <w:sz w:val="24"/>
          <w:szCs w:val="24"/>
        </w:rPr>
        <w:t xml:space="preserve"> </w:t>
      </w:r>
      <w:r w:rsidRPr="00A15E35">
        <w:rPr>
          <w:sz w:val="24"/>
          <w:szCs w:val="24"/>
        </w:rPr>
        <w:t>участие.</w:t>
      </w:r>
    </w:p>
    <w:p w14:paraId="2D279CAF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Грамота за участие в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конкурса;</w:t>
      </w:r>
    </w:p>
    <w:p w14:paraId="63B2A64F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0" w:firstLine="709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Грамота за творчески успехи и постижения на хореографа </w:t>
      </w:r>
      <w:r w:rsidRPr="00A15E35">
        <w:rPr>
          <w:color w:val="0D0D0D" w:themeColor="text1" w:themeTint="F2"/>
          <w:sz w:val="24"/>
          <w:szCs w:val="24"/>
        </w:rPr>
        <w:t xml:space="preserve">– </w:t>
      </w:r>
      <w:r w:rsidRPr="00A15E35">
        <w:rPr>
          <w:sz w:val="24"/>
          <w:szCs w:val="24"/>
        </w:rPr>
        <w:t>педагог по преценка на</w:t>
      </w:r>
      <w:r w:rsidRPr="00A15E35">
        <w:rPr>
          <w:spacing w:val="-2"/>
          <w:sz w:val="24"/>
          <w:szCs w:val="24"/>
        </w:rPr>
        <w:t xml:space="preserve"> </w:t>
      </w:r>
      <w:r w:rsidRPr="00A15E35">
        <w:rPr>
          <w:sz w:val="24"/>
          <w:szCs w:val="24"/>
        </w:rPr>
        <w:t>журито.</w:t>
      </w:r>
    </w:p>
    <w:p w14:paraId="57A32281" w14:textId="77777777" w:rsidR="00917521" w:rsidRPr="00A15E35" w:rsidRDefault="00917521" w:rsidP="00917521">
      <w:pPr>
        <w:pStyle w:val="a5"/>
        <w:tabs>
          <w:tab w:val="left" w:pos="1134"/>
        </w:tabs>
        <w:spacing w:before="0" w:line="360" w:lineRule="auto"/>
        <w:ind w:left="709" w:firstLine="0"/>
        <w:jc w:val="both"/>
        <w:rPr>
          <w:sz w:val="24"/>
          <w:szCs w:val="24"/>
        </w:rPr>
      </w:pPr>
    </w:p>
    <w:p w14:paraId="286F87BB" w14:textId="77777777" w:rsidR="00917521" w:rsidRPr="00A15E35" w:rsidRDefault="00917521" w:rsidP="00917521">
      <w:pPr>
        <w:spacing w:line="360" w:lineRule="auto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ИНФОРМАЦИЯ ЗА УЧАСТНИЦИТЕ:</w:t>
      </w:r>
    </w:p>
    <w:p w14:paraId="59B6D4BE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Кандидатите имат право да участват само в категорията, в която</w:t>
      </w:r>
      <w:r w:rsidRPr="00A15E35">
        <w:rPr>
          <w:spacing w:val="-1"/>
          <w:sz w:val="24"/>
          <w:szCs w:val="24"/>
        </w:rPr>
        <w:t xml:space="preserve"> </w:t>
      </w:r>
      <w:r w:rsidRPr="00A15E35">
        <w:rPr>
          <w:sz w:val="24"/>
          <w:szCs w:val="24"/>
        </w:rPr>
        <w:t>попадат;</w:t>
      </w:r>
    </w:p>
    <w:p w14:paraId="560C659F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При неявяване на кандидатите такси и документи не се</w:t>
      </w:r>
      <w:r w:rsidRPr="00A15E35">
        <w:rPr>
          <w:spacing w:val="-8"/>
          <w:sz w:val="24"/>
          <w:szCs w:val="24"/>
        </w:rPr>
        <w:t xml:space="preserve"> </w:t>
      </w:r>
      <w:r w:rsidRPr="00A15E35">
        <w:rPr>
          <w:sz w:val="24"/>
          <w:szCs w:val="24"/>
        </w:rPr>
        <w:t>връщат;</w:t>
      </w:r>
    </w:p>
    <w:p w14:paraId="34A3747B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 xml:space="preserve">Дата на провеждане: </w:t>
      </w:r>
      <w:r w:rsidRPr="00A15E35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>3</w:t>
      </w:r>
      <w:r w:rsidRPr="00A15E35">
        <w:rPr>
          <w:b/>
          <w:sz w:val="24"/>
          <w:szCs w:val="24"/>
        </w:rPr>
        <w:t>.06.202</w:t>
      </w:r>
      <w:r>
        <w:rPr>
          <w:b/>
          <w:sz w:val="24"/>
          <w:szCs w:val="24"/>
        </w:rPr>
        <w:t>3</w:t>
      </w:r>
      <w:r w:rsidRPr="00A15E35">
        <w:rPr>
          <w:b/>
          <w:sz w:val="24"/>
          <w:szCs w:val="24"/>
        </w:rPr>
        <w:t xml:space="preserve"> г.</w:t>
      </w:r>
      <w:r w:rsidRPr="00A15E35">
        <w:rPr>
          <w:sz w:val="24"/>
          <w:szCs w:val="24"/>
        </w:rPr>
        <w:t>, гр.</w:t>
      </w:r>
      <w:r w:rsidRPr="00A15E35">
        <w:rPr>
          <w:spacing w:val="-3"/>
          <w:sz w:val="24"/>
          <w:szCs w:val="24"/>
        </w:rPr>
        <w:t xml:space="preserve"> </w:t>
      </w:r>
      <w:r w:rsidRPr="00A15E35">
        <w:rPr>
          <w:sz w:val="24"/>
          <w:szCs w:val="24"/>
        </w:rPr>
        <w:t>Шумен;</w:t>
      </w:r>
    </w:p>
    <w:p w14:paraId="7DB865DA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856" w:hanging="1147"/>
        <w:rPr>
          <w:sz w:val="24"/>
          <w:szCs w:val="24"/>
        </w:rPr>
      </w:pPr>
      <w:r w:rsidRPr="00A15E35">
        <w:rPr>
          <w:sz w:val="24"/>
          <w:szCs w:val="24"/>
        </w:rPr>
        <w:t>Пътните разходи и разноските по пребиваване са за сметка на</w:t>
      </w:r>
      <w:r w:rsidRPr="00A15E35">
        <w:rPr>
          <w:spacing w:val="-11"/>
          <w:sz w:val="24"/>
          <w:szCs w:val="24"/>
        </w:rPr>
        <w:t xml:space="preserve"> </w:t>
      </w:r>
      <w:r w:rsidRPr="00A15E35">
        <w:rPr>
          <w:sz w:val="24"/>
          <w:szCs w:val="24"/>
        </w:rPr>
        <w:t>участниците;</w:t>
      </w:r>
    </w:p>
    <w:p w14:paraId="26284DDD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134"/>
        </w:tabs>
        <w:spacing w:before="0" w:line="360" w:lineRule="auto"/>
        <w:ind w:left="1701" w:hanging="992"/>
        <w:rPr>
          <w:sz w:val="24"/>
          <w:szCs w:val="24"/>
        </w:rPr>
      </w:pPr>
      <w:r w:rsidRPr="00A15E35">
        <w:rPr>
          <w:sz w:val="24"/>
          <w:szCs w:val="24"/>
        </w:rPr>
        <w:t>Графикът за явяване и мястото на провеждане ще бъдат качени в сайта на</w:t>
      </w:r>
    </w:p>
    <w:p w14:paraId="733FDFE3" w14:textId="77777777" w:rsidR="00917521" w:rsidRPr="00A15E35" w:rsidRDefault="00917521" w:rsidP="00917521">
      <w:pPr>
        <w:tabs>
          <w:tab w:val="left" w:pos="1134"/>
        </w:tabs>
        <w:spacing w:line="360" w:lineRule="auto"/>
        <w:rPr>
          <w:sz w:val="24"/>
          <w:szCs w:val="24"/>
        </w:rPr>
      </w:pPr>
      <w:r w:rsidRPr="00A15E35">
        <w:rPr>
          <w:sz w:val="24"/>
          <w:szCs w:val="24"/>
        </w:rPr>
        <w:t>СУ „Сава Доброплодни“</w:t>
      </w:r>
      <w:r w:rsidRPr="00A15E35">
        <w:rPr>
          <w:spacing w:val="-17"/>
          <w:sz w:val="24"/>
          <w:szCs w:val="24"/>
        </w:rPr>
        <w:t xml:space="preserve"> </w:t>
      </w:r>
      <w:r w:rsidRPr="00A15E35">
        <w:rPr>
          <w:sz w:val="24"/>
          <w:szCs w:val="24"/>
        </w:rPr>
        <w:t xml:space="preserve">на </w:t>
      </w:r>
      <w:r w:rsidRPr="00A15E35">
        <w:rPr>
          <w:b/>
          <w:sz w:val="24"/>
          <w:szCs w:val="24"/>
        </w:rPr>
        <w:t>31.05.202</w:t>
      </w:r>
      <w:r>
        <w:rPr>
          <w:b/>
          <w:sz w:val="24"/>
          <w:szCs w:val="24"/>
        </w:rPr>
        <w:t>3</w:t>
      </w:r>
      <w:r w:rsidRPr="00A15E35">
        <w:rPr>
          <w:b/>
          <w:sz w:val="24"/>
          <w:szCs w:val="24"/>
        </w:rPr>
        <w:t xml:space="preserve"> г.</w:t>
      </w:r>
      <w:r w:rsidRPr="00A15E35">
        <w:rPr>
          <w:sz w:val="24"/>
          <w:szCs w:val="24"/>
        </w:rPr>
        <w:t xml:space="preserve"> в раздел „Конкурси“.</w:t>
      </w:r>
    </w:p>
    <w:p w14:paraId="747D080A" w14:textId="77777777" w:rsidR="00917521" w:rsidRPr="00A15E35" w:rsidRDefault="00917521" w:rsidP="00917521">
      <w:pPr>
        <w:tabs>
          <w:tab w:val="left" w:pos="1134"/>
        </w:tabs>
        <w:spacing w:line="360" w:lineRule="auto"/>
        <w:rPr>
          <w:sz w:val="24"/>
          <w:szCs w:val="24"/>
        </w:rPr>
      </w:pPr>
    </w:p>
    <w:p w14:paraId="7BAA5C25" w14:textId="77777777" w:rsidR="00917521" w:rsidRPr="00A15E35" w:rsidRDefault="00917521" w:rsidP="00917521">
      <w:pPr>
        <w:pStyle w:val="1"/>
        <w:spacing w:line="360" w:lineRule="auto"/>
        <w:ind w:left="0"/>
        <w:jc w:val="both"/>
      </w:pPr>
      <w:r w:rsidRPr="00A15E35">
        <w:t>ТАКСА УЧАСТИЕ:</w:t>
      </w:r>
    </w:p>
    <w:p w14:paraId="519DE2AA" w14:textId="77777777" w:rsidR="00917521" w:rsidRPr="00A15E35" w:rsidRDefault="00917521" w:rsidP="00917521">
      <w:pPr>
        <w:pStyle w:val="a5"/>
        <w:numPr>
          <w:ilvl w:val="0"/>
          <w:numId w:val="1"/>
        </w:numPr>
        <w:tabs>
          <w:tab w:val="left" w:pos="1857"/>
        </w:tabs>
        <w:spacing w:before="0" w:line="360" w:lineRule="auto"/>
        <w:ind w:left="1134" w:hanging="425"/>
        <w:jc w:val="both"/>
        <w:rPr>
          <w:sz w:val="24"/>
          <w:szCs w:val="24"/>
        </w:rPr>
      </w:pPr>
      <w:r w:rsidRPr="00A15E35">
        <w:rPr>
          <w:sz w:val="24"/>
          <w:szCs w:val="24"/>
        </w:rPr>
        <w:t xml:space="preserve">Танцов колектив – </w:t>
      </w:r>
      <w:r w:rsidRPr="00A15E35">
        <w:rPr>
          <w:b/>
          <w:sz w:val="24"/>
          <w:szCs w:val="24"/>
        </w:rPr>
        <w:t xml:space="preserve">10 лв. </w:t>
      </w:r>
      <w:r w:rsidRPr="00A15E35">
        <w:rPr>
          <w:sz w:val="24"/>
          <w:szCs w:val="24"/>
        </w:rPr>
        <w:t>на участник.</w:t>
      </w:r>
    </w:p>
    <w:p w14:paraId="310D6AE7" w14:textId="77777777" w:rsidR="00917521" w:rsidRPr="00A15E35" w:rsidRDefault="00917521" w:rsidP="00917521">
      <w:pPr>
        <w:pStyle w:val="a3"/>
        <w:spacing w:line="360" w:lineRule="auto"/>
        <w:ind w:firstLine="709"/>
        <w:jc w:val="both"/>
      </w:pPr>
      <w:r w:rsidRPr="00A15E35">
        <w:t xml:space="preserve">Такса участие се внася по банков път. Платежното нареждане се изпраща заедно със заявката, като основание за плащане се изписва „ДБПРТ – Надиграване“ и името на участника. </w:t>
      </w:r>
    </w:p>
    <w:p w14:paraId="6ACADCE8" w14:textId="77777777" w:rsidR="00917521" w:rsidRPr="00A15E35" w:rsidRDefault="00917521" w:rsidP="00917521">
      <w:pPr>
        <w:pStyle w:val="a3"/>
        <w:spacing w:line="360" w:lineRule="auto"/>
        <w:ind w:right="678" w:firstLine="709"/>
        <w:jc w:val="both"/>
      </w:pPr>
      <w:r w:rsidRPr="00A15E35">
        <w:t xml:space="preserve">Заявки и платежни се изпращат до </w:t>
      </w:r>
      <w:r w:rsidRPr="00A15E35">
        <w:rPr>
          <w:b/>
        </w:rPr>
        <w:t>2</w:t>
      </w:r>
      <w:r>
        <w:rPr>
          <w:b/>
        </w:rPr>
        <w:t>9</w:t>
      </w:r>
      <w:r w:rsidRPr="00A15E35">
        <w:rPr>
          <w:b/>
        </w:rPr>
        <w:t>.05.202</w:t>
      </w:r>
      <w:r>
        <w:rPr>
          <w:b/>
        </w:rPr>
        <w:t>3</w:t>
      </w:r>
      <w:r w:rsidRPr="00A15E35">
        <w:rPr>
          <w:b/>
        </w:rPr>
        <w:t xml:space="preserve"> г.</w:t>
      </w:r>
      <w:r w:rsidRPr="00A15E35">
        <w:t xml:space="preserve"> на e-mail: boris.iliev.ivanov@gmail.com.</w:t>
      </w:r>
    </w:p>
    <w:p w14:paraId="0389AAF1" w14:textId="77777777" w:rsidR="00917521" w:rsidRPr="00A15E35" w:rsidRDefault="00917521" w:rsidP="00917521">
      <w:pPr>
        <w:pStyle w:val="1"/>
        <w:spacing w:line="360" w:lineRule="auto"/>
        <w:ind w:left="0"/>
      </w:pPr>
      <w:r w:rsidRPr="00A15E35">
        <w:t>БАНКОВА СМЕТКА:</w:t>
      </w:r>
    </w:p>
    <w:p w14:paraId="536FA05D" w14:textId="77777777" w:rsidR="00917521" w:rsidRPr="00A15E35" w:rsidRDefault="00917521" w:rsidP="00917521">
      <w:pPr>
        <w:spacing w:line="360" w:lineRule="auto"/>
        <w:ind w:right="5883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IBAN: BG02 DEMI 9240 1000 0178 51 BIC DEMI BG SF</w:t>
      </w:r>
    </w:p>
    <w:p w14:paraId="7C67EE31" w14:textId="77777777" w:rsidR="00917521" w:rsidRPr="00A15E35" w:rsidRDefault="00917521" w:rsidP="00917521">
      <w:pPr>
        <w:spacing w:line="360" w:lineRule="auto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„ТЪРГОВСКА БАНКА-Д” АД ШУМЕН;</w:t>
      </w:r>
    </w:p>
    <w:p w14:paraId="3A29C8E9" w14:textId="77777777" w:rsidR="00917521" w:rsidRPr="00A15E35" w:rsidRDefault="00917521" w:rsidP="00917521">
      <w:pPr>
        <w:spacing w:line="360" w:lineRule="auto"/>
        <w:rPr>
          <w:b/>
          <w:sz w:val="24"/>
          <w:szCs w:val="24"/>
        </w:rPr>
      </w:pPr>
      <w:r w:rsidRPr="00A15E35">
        <w:rPr>
          <w:b/>
          <w:sz w:val="24"/>
          <w:szCs w:val="24"/>
        </w:rPr>
        <w:t>СНЦ УЧИЛИЩНО НАСТОЯТЕЛСТВО ПРИ СУ „САВА ДОБРОПЛОДНИ”</w:t>
      </w:r>
    </w:p>
    <w:p w14:paraId="700D56E7" w14:textId="77777777" w:rsidR="00917521" w:rsidRPr="00A15E35" w:rsidRDefault="00917521" w:rsidP="00917521">
      <w:pPr>
        <w:spacing w:line="360" w:lineRule="auto"/>
        <w:rPr>
          <w:sz w:val="24"/>
          <w:szCs w:val="24"/>
        </w:rPr>
      </w:pPr>
      <w:r w:rsidRPr="00A15E35">
        <w:rPr>
          <w:b/>
          <w:sz w:val="24"/>
          <w:szCs w:val="24"/>
        </w:rPr>
        <w:t>ЗА КОНТАКТИ</w:t>
      </w:r>
      <w:r w:rsidRPr="00A15E35">
        <w:rPr>
          <w:sz w:val="24"/>
          <w:szCs w:val="24"/>
        </w:rPr>
        <w:t>: Борис Иванов - 0898514657</w:t>
      </w:r>
    </w:p>
    <w:p w14:paraId="4ACBC7F7" w14:textId="77777777" w:rsidR="00917521" w:rsidRPr="00A15E35" w:rsidRDefault="00917521" w:rsidP="00917521">
      <w:pPr>
        <w:pStyle w:val="1"/>
        <w:spacing w:line="360" w:lineRule="auto"/>
        <w:ind w:left="483" w:right="156"/>
        <w:jc w:val="center"/>
      </w:pPr>
      <w:r w:rsidRPr="00A15E35">
        <w:t>ОЧАКВАМЕ ВИ!</w:t>
      </w:r>
    </w:p>
    <w:p w14:paraId="06C325E0" w14:textId="77777777" w:rsidR="00917521" w:rsidRDefault="00917521" w:rsidP="00917521">
      <w:pPr>
        <w:pStyle w:val="a3"/>
        <w:spacing w:line="360" w:lineRule="auto"/>
        <w:sectPr w:rsidR="00917521" w:rsidSect="00A15E35">
          <w:pgSz w:w="11910" w:h="16840"/>
          <w:pgMar w:top="1418" w:right="1418" w:bottom="1418" w:left="1418" w:header="720" w:footer="720" w:gutter="0"/>
          <w:cols w:space="720"/>
        </w:sectPr>
      </w:pPr>
    </w:p>
    <w:p w14:paraId="0790BF5F" w14:textId="77777777" w:rsidR="00917521" w:rsidRDefault="00917521" w:rsidP="00917521">
      <w:pPr>
        <w:spacing w:line="360" w:lineRule="auto"/>
      </w:pPr>
    </w:p>
    <w:p w14:paraId="570A4D71" w14:textId="77777777" w:rsidR="00917521" w:rsidRDefault="00917521" w:rsidP="00917521">
      <w:pPr>
        <w:spacing w:line="360" w:lineRule="auto"/>
        <w:ind w:left="1245" w:right="721"/>
        <w:jc w:val="center"/>
        <w:rPr>
          <w:b/>
          <w:sz w:val="24"/>
        </w:rPr>
      </w:pPr>
      <w:r>
        <w:rPr>
          <w:noProof/>
          <w:lang w:val="en-US" w:eastAsia="en-US" w:bidi="ar-SA"/>
        </w:rPr>
        <w:drawing>
          <wp:anchor distT="0" distB="0" distL="114300" distR="114300" simplePos="0" relativeHeight="251670016" behindDoc="0" locked="0" layoutInCell="1" allowOverlap="1" wp14:anchorId="499DAF3F" wp14:editId="4158CF6A">
            <wp:simplePos x="0" y="0"/>
            <wp:positionH relativeFrom="margin">
              <wp:posOffset>220980</wp:posOffset>
            </wp:positionH>
            <wp:positionV relativeFrom="paragraph">
              <wp:posOffset>3175</wp:posOffset>
            </wp:positionV>
            <wp:extent cx="1181100" cy="980008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va-logo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00"/>
                    <a:stretch/>
                  </pic:blipFill>
                  <pic:spPr bwMode="auto">
                    <a:xfrm>
                      <a:off x="0" y="0"/>
                      <a:ext cx="1181100" cy="980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 w:eastAsia="en-US" w:bidi="ar-SA"/>
        </w:rPr>
        <w:drawing>
          <wp:anchor distT="0" distB="0" distL="0" distR="0" simplePos="0" relativeHeight="251668992" behindDoc="0" locked="0" layoutInCell="1" allowOverlap="1" wp14:anchorId="0719F2F2" wp14:editId="0989F4CD">
            <wp:simplePos x="0" y="0"/>
            <wp:positionH relativeFrom="page">
              <wp:posOffset>6474459</wp:posOffset>
            </wp:positionH>
            <wp:positionV relativeFrom="paragraph">
              <wp:posOffset>42965</wp:posOffset>
            </wp:positionV>
            <wp:extent cx="761999" cy="952500"/>
            <wp:effectExtent l="0" t="0" r="0" b="0"/>
            <wp:wrapNone/>
            <wp:docPr id="10" name="image2.png" descr="Химн на Шуме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1999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4"/>
        </w:rPr>
        <w:t>ОБЩИНА ШУМЕН</w:t>
      </w:r>
    </w:p>
    <w:p w14:paraId="479CE29C" w14:textId="4D2911D3" w:rsidR="00917521" w:rsidRPr="001E70D6" w:rsidRDefault="00917521" w:rsidP="001E70D6">
      <w:pPr>
        <w:spacing w:line="360" w:lineRule="auto"/>
        <w:ind w:left="483" w:right="39"/>
        <w:jc w:val="center"/>
        <w:rPr>
          <w:b/>
          <w:sz w:val="24"/>
        </w:rPr>
      </w:pPr>
      <w:r>
        <w:rPr>
          <w:b/>
          <w:sz w:val="24"/>
        </w:rPr>
        <w:t>СРЕДНО УЧИЛИЩЕ „САВА ДОБРОПЛОДНИ”</w:t>
      </w:r>
    </w:p>
    <w:p w14:paraId="68AE5389" w14:textId="77777777" w:rsidR="00917521" w:rsidRDefault="00917521" w:rsidP="00917521">
      <w:pPr>
        <w:pStyle w:val="a3"/>
        <w:spacing w:line="360" w:lineRule="auto"/>
        <w:rPr>
          <w:b/>
          <w:sz w:val="22"/>
        </w:rPr>
      </w:pPr>
    </w:p>
    <w:p w14:paraId="02C798F2" w14:textId="79F38181" w:rsidR="00917521" w:rsidRDefault="00917521" w:rsidP="00917521">
      <w:pPr>
        <w:spacing w:line="360" w:lineRule="auto"/>
        <w:ind w:left="483" w:right="158"/>
        <w:jc w:val="center"/>
        <w:rPr>
          <w:b/>
          <w:sz w:val="24"/>
        </w:rPr>
      </w:pPr>
      <w:r>
        <w:rPr>
          <w:b/>
          <w:sz w:val="24"/>
        </w:rPr>
        <w:t>ОСМИ НАЦИОНАЛЕН КОНКУРС</w:t>
      </w:r>
    </w:p>
    <w:p w14:paraId="3E433E27" w14:textId="77777777" w:rsidR="00917521" w:rsidRDefault="00917521" w:rsidP="00917521">
      <w:pPr>
        <w:spacing w:line="360" w:lineRule="auto"/>
        <w:ind w:left="479" w:right="721"/>
        <w:jc w:val="center"/>
        <w:rPr>
          <w:b/>
          <w:sz w:val="24"/>
        </w:rPr>
      </w:pPr>
      <w:r>
        <w:rPr>
          <w:b/>
          <w:sz w:val="24"/>
        </w:rPr>
        <w:t>„ДЕЦАТА НА БЪЛГАРИЯ ПЕЯТ, ТАНЦУВАТ, РИСУВАТ“</w:t>
      </w:r>
    </w:p>
    <w:p w14:paraId="5CF38B24" w14:textId="77777777" w:rsidR="001E70D6" w:rsidRDefault="001E70D6" w:rsidP="00917521">
      <w:pPr>
        <w:spacing w:line="360" w:lineRule="auto"/>
        <w:ind w:left="483" w:right="159"/>
        <w:jc w:val="center"/>
        <w:rPr>
          <w:b/>
          <w:sz w:val="24"/>
        </w:rPr>
      </w:pPr>
    </w:p>
    <w:p w14:paraId="1D89EF67" w14:textId="3B9D9E39" w:rsidR="00917521" w:rsidRDefault="00917521" w:rsidP="001E70D6">
      <w:pPr>
        <w:spacing w:line="360" w:lineRule="auto"/>
        <w:ind w:left="483" w:right="159"/>
        <w:jc w:val="center"/>
        <w:rPr>
          <w:b/>
          <w:sz w:val="20"/>
        </w:rPr>
      </w:pPr>
      <w:r>
        <w:rPr>
          <w:b/>
          <w:sz w:val="24"/>
        </w:rPr>
        <w:t>З А Я В К А  З А  У Ч А С Т И Е</w:t>
      </w:r>
    </w:p>
    <w:p w14:paraId="7CC53ABC" w14:textId="706C7F9A" w:rsidR="00917521" w:rsidRPr="001E70D6" w:rsidRDefault="00917521" w:rsidP="001E70D6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Участник/ формация:……………………………………………………</w:t>
      </w:r>
      <w:r>
        <w:rPr>
          <w:b/>
          <w:sz w:val="24"/>
          <w:lang w:val="en-US"/>
        </w:rPr>
        <w:t>….</w:t>
      </w:r>
      <w:r>
        <w:rPr>
          <w:b/>
          <w:sz w:val="24"/>
        </w:rPr>
        <w:t>…………………</w:t>
      </w:r>
    </w:p>
    <w:p w14:paraId="6D4C91A0" w14:textId="0D6823D2" w:rsidR="00917521" w:rsidRDefault="00917521" w:rsidP="00917521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Години/клас:…………………</w:t>
      </w:r>
      <w:r>
        <w:rPr>
          <w:b/>
          <w:sz w:val="24"/>
          <w:lang w:val="en-US"/>
        </w:rPr>
        <w:t>…………….</w:t>
      </w:r>
      <w:r>
        <w:rPr>
          <w:b/>
          <w:sz w:val="24"/>
        </w:rPr>
        <w:t>…………………………………</w:t>
      </w:r>
      <w:r>
        <w:rPr>
          <w:b/>
          <w:sz w:val="24"/>
          <w:lang w:val="en-US"/>
        </w:rPr>
        <w:t>….</w:t>
      </w:r>
      <w:r>
        <w:rPr>
          <w:b/>
          <w:sz w:val="24"/>
        </w:rPr>
        <w:t>…</w:t>
      </w:r>
    </w:p>
    <w:p w14:paraId="2D7B98DE" w14:textId="6F32DFEA" w:rsidR="00917521" w:rsidRDefault="00917521" w:rsidP="00917521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Адрес: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………………….…………………………………………………</w:t>
      </w:r>
      <w:r>
        <w:rPr>
          <w:b/>
          <w:sz w:val="24"/>
          <w:lang w:val="en-US"/>
        </w:rPr>
        <w:t>………………..</w:t>
      </w:r>
    </w:p>
    <w:p w14:paraId="0E917D0B" w14:textId="5D8CE1B9" w:rsidR="00917521" w:rsidRDefault="00917521" w:rsidP="001E70D6">
      <w:pPr>
        <w:spacing w:line="360" w:lineRule="auto"/>
        <w:ind w:left="1006"/>
        <w:rPr>
          <w:b/>
        </w:rPr>
      </w:pPr>
      <w:r>
        <w:rPr>
          <w:b/>
          <w:sz w:val="24"/>
        </w:rPr>
        <w:t>E-mail: ……………………………………… тел:</w:t>
      </w:r>
      <w:r>
        <w:rPr>
          <w:b/>
          <w:spacing w:val="-4"/>
          <w:sz w:val="24"/>
        </w:rPr>
        <w:t xml:space="preserve"> </w:t>
      </w:r>
    </w:p>
    <w:p w14:paraId="7E76B834" w14:textId="77777777" w:rsidR="00917521" w:rsidRDefault="00917521" w:rsidP="00917521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Възрастова група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……………………………………………………</w:t>
      </w:r>
      <w:r>
        <w:rPr>
          <w:b/>
          <w:sz w:val="24"/>
          <w:lang w:val="en-US"/>
        </w:rPr>
        <w:t>………………..</w:t>
      </w:r>
      <w:r>
        <w:rPr>
          <w:b/>
          <w:sz w:val="24"/>
        </w:rPr>
        <w:t>………..</w:t>
      </w:r>
    </w:p>
    <w:p w14:paraId="2B859F59" w14:textId="00BC54B2" w:rsidR="00917521" w:rsidRDefault="00917521" w:rsidP="00917521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Направление:…………………………………………………………</w:t>
      </w:r>
      <w:r>
        <w:rPr>
          <w:b/>
          <w:sz w:val="24"/>
          <w:lang w:val="en-US"/>
        </w:rPr>
        <w:t>……………</w:t>
      </w:r>
    </w:p>
    <w:p w14:paraId="403EE7EF" w14:textId="77777777" w:rsidR="00917521" w:rsidRDefault="00917521" w:rsidP="00917521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Специалност/категория/група: ……………………….……………</w:t>
      </w:r>
      <w:r>
        <w:rPr>
          <w:b/>
          <w:sz w:val="24"/>
          <w:lang w:val="en-US"/>
        </w:rPr>
        <w:t>………………..</w:t>
      </w:r>
      <w:r>
        <w:rPr>
          <w:b/>
          <w:sz w:val="24"/>
        </w:rPr>
        <w:t>………..</w:t>
      </w:r>
    </w:p>
    <w:p w14:paraId="4854840E" w14:textId="77777777" w:rsidR="00917521" w:rsidRDefault="00917521" w:rsidP="00917521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Институция, организация: ………………………………..…………</w:t>
      </w:r>
      <w:r>
        <w:rPr>
          <w:b/>
          <w:sz w:val="24"/>
          <w:lang w:val="en-US"/>
        </w:rPr>
        <w:t>………………..</w:t>
      </w:r>
      <w:r>
        <w:rPr>
          <w:b/>
          <w:sz w:val="24"/>
        </w:rPr>
        <w:t>……….</w:t>
      </w:r>
    </w:p>
    <w:p w14:paraId="6D5AEAD2" w14:textId="77777777" w:rsidR="00917521" w:rsidRDefault="00917521" w:rsidP="00917521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Ръководител: …………………………………………...……………</w:t>
      </w:r>
      <w:r>
        <w:rPr>
          <w:b/>
          <w:sz w:val="24"/>
          <w:lang w:val="en-US"/>
        </w:rPr>
        <w:t>………………..</w:t>
      </w:r>
      <w:r>
        <w:rPr>
          <w:b/>
          <w:sz w:val="24"/>
        </w:rPr>
        <w:t>…………</w:t>
      </w:r>
    </w:p>
    <w:p w14:paraId="53EF5D0B" w14:textId="77777777" w:rsidR="00917521" w:rsidRDefault="00917521" w:rsidP="00917521">
      <w:pPr>
        <w:spacing w:line="360" w:lineRule="auto"/>
        <w:ind w:left="483" w:right="721"/>
        <w:jc w:val="center"/>
        <w:rPr>
          <w:b/>
          <w:sz w:val="16"/>
        </w:rPr>
      </w:pPr>
      <w:r>
        <w:rPr>
          <w:b/>
          <w:position w:val="1"/>
          <w:sz w:val="16"/>
        </w:rPr>
        <w:t>/</w:t>
      </w:r>
      <w:r>
        <w:rPr>
          <w:b/>
          <w:sz w:val="13"/>
        </w:rPr>
        <w:t xml:space="preserve">Име и фамилия </w:t>
      </w:r>
      <w:r>
        <w:rPr>
          <w:b/>
          <w:position w:val="1"/>
          <w:sz w:val="16"/>
        </w:rPr>
        <w:t>/</w:t>
      </w:r>
    </w:p>
    <w:p w14:paraId="20D1586C" w14:textId="5409E603" w:rsidR="00917521" w:rsidRDefault="00917521" w:rsidP="00917521">
      <w:pPr>
        <w:pStyle w:val="1"/>
        <w:spacing w:line="360" w:lineRule="auto"/>
      </w:pPr>
      <w:r>
        <w:t>E-mail: ……………………</w:t>
      </w:r>
      <w:r>
        <w:rPr>
          <w:lang w:val="en-US"/>
        </w:rPr>
        <w:t>…….</w:t>
      </w:r>
      <w:r>
        <w:t xml:space="preserve">………………… тел: </w:t>
      </w:r>
    </w:p>
    <w:p w14:paraId="1A39F084" w14:textId="77777777" w:rsidR="00917521" w:rsidRDefault="00917521" w:rsidP="00917521">
      <w:pPr>
        <w:spacing w:line="360" w:lineRule="auto"/>
        <w:ind w:left="1006" w:right="664"/>
        <w:rPr>
          <w:b/>
          <w:sz w:val="24"/>
        </w:rPr>
      </w:pPr>
      <w:r>
        <w:rPr>
          <w:b/>
          <w:sz w:val="24"/>
        </w:rPr>
        <w:t xml:space="preserve">Репертоар : </w:t>
      </w:r>
    </w:p>
    <w:p w14:paraId="3BCCC428" w14:textId="1AC9E785" w:rsidR="00917521" w:rsidRDefault="00917521" w:rsidP="00917521">
      <w:pPr>
        <w:spacing w:line="360" w:lineRule="auto"/>
        <w:ind w:left="1006" w:right="664"/>
        <w:rPr>
          <w:b/>
          <w:sz w:val="24"/>
        </w:rPr>
      </w:pPr>
      <w:r>
        <w:rPr>
          <w:b/>
          <w:sz w:val="24"/>
        </w:rPr>
        <w:t>1.…………………………………………</w:t>
      </w:r>
      <w:r>
        <w:rPr>
          <w:b/>
          <w:sz w:val="24"/>
          <w:lang w:val="en-US"/>
        </w:rPr>
        <w:t>………………</w:t>
      </w:r>
      <w:r>
        <w:rPr>
          <w:b/>
          <w:sz w:val="24"/>
        </w:rPr>
        <w:t>……………………</w:t>
      </w:r>
    </w:p>
    <w:p w14:paraId="1B23E7AA" w14:textId="3B7C5D96" w:rsidR="00917521" w:rsidRDefault="00917521" w:rsidP="001E70D6">
      <w:pPr>
        <w:spacing w:line="360" w:lineRule="auto"/>
        <w:ind w:left="1006"/>
        <w:rPr>
          <w:b/>
        </w:rPr>
      </w:pPr>
      <w:r>
        <w:rPr>
          <w:b/>
          <w:sz w:val="24"/>
        </w:rPr>
        <w:t>2……………………………………………………….………………</w:t>
      </w:r>
      <w:r>
        <w:rPr>
          <w:b/>
          <w:sz w:val="24"/>
          <w:lang w:val="en-US"/>
        </w:rPr>
        <w:t>……………</w:t>
      </w:r>
    </w:p>
    <w:p w14:paraId="4B7B2545" w14:textId="2D1F1205" w:rsidR="00917521" w:rsidRDefault="00917521" w:rsidP="00917521">
      <w:pPr>
        <w:spacing w:line="360" w:lineRule="auto"/>
        <w:ind w:left="1006" w:right="664"/>
        <w:rPr>
          <w:b/>
          <w:sz w:val="24"/>
        </w:rPr>
      </w:pPr>
      <w:r>
        <w:rPr>
          <w:b/>
          <w:sz w:val="24"/>
        </w:rPr>
        <w:t>Съпровод:……………………………….…………………………</w:t>
      </w:r>
      <w:r>
        <w:rPr>
          <w:b/>
          <w:sz w:val="24"/>
          <w:lang w:val="en-US"/>
        </w:rPr>
        <w:t>………</w:t>
      </w:r>
    </w:p>
    <w:p w14:paraId="2EFED8F6" w14:textId="245B60F0" w:rsidR="00917521" w:rsidRPr="001E70D6" w:rsidRDefault="00917521" w:rsidP="001E70D6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Брой микрофони:………………………………………………</w:t>
      </w:r>
      <w:r>
        <w:rPr>
          <w:b/>
          <w:sz w:val="24"/>
          <w:lang w:val="en-US"/>
        </w:rPr>
        <w:t>………………….</w:t>
      </w:r>
      <w:r w:rsidR="001E70D6">
        <w:rPr>
          <w:b/>
          <w:sz w:val="24"/>
        </w:rPr>
        <w:t>…</w:t>
      </w:r>
    </w:p>
    <w:p w14:paraId="0E66EE47" w14:textId="1420CAF6" w:rsidR="00917521" w:rsidRDefault="00917521" w:rsidP="001E70D6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 xml:space="preserve">Файл </w:t>
      </w:r>
      <w:r w:rsidR="001E70D6">
        <w:rPr>
          <w:b/>
          <w:sz w:val="24"/>
        </w:rPr>
        <w:t>:.......................................................................................................</w:t>
      </w:r>
    </w:p>
    <w:p w14:paraId="49170487" w14:textId="07DED926" w:rsidR="001E70D6" w:rsidRDefault="001E70D6" w:rsidP="001E70D6">
      <w:pPr>
        <w:spacing w:line="360" w:lineRule="auto"/>
        <w:ind w:left="1006"/>
        <w:rPr>
          <w:b/>
          <w:sz w:val="24"/>
        </w:rPr>
      </w:pPr>
      <w:r>
        <w:rPr>
          <w:b/>
          <w:sz w:val="24"/>
        </w:rPr>
        <w:t>Съгласен съм с условията на конкурса:</w:t>
      </w:r>
    </w:p>
    <w:p w14:paraId="0B3D33EA" w14:textId="6ABDC2D9" w:rsidR="001E70D6" w:rsidRDefault="001E70D6" w:rsidP="001E70D6">
      <w:pPr>
        <w:spacing w:line="360" w:lineRule="auto"/>
        <w:ind w:left="1006"/>
        <w:rPr>
          <w:b/>
          <w:sz w:val="32"/>
        </w:rPr>
      </w:pPr>
      <w:r>
        <w:rPr>
          <w:b/>
          <w:sz w:val="24"/>
        </w:rPr>
        <w:t>Подпис:</w:t>
      </w:r>
    </w:p>
    <w:sectPr w:rsidR="001E70D6" w:rsidSect="00327E32">
      <w:pgSz w:w="11910" w:h="16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28BAD" w14:textId="77777777" w:rsidR="00BE5129" w:rsidRDefault="00BE5129" w:rsidP="00EF3D78">
      <w:r>
        <w:separator/>
      </w:r>
    </w:p>
  </w:endnote>
  <w:endnote w:type="continuationSeparator" w:id="0">
    <w:p w14:paraId="7613574C" w14:textId="77777777" w:rsidR="00BE5129" w:rsidRDefault="00BE5129" w:rsidP="00EF3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F6F50" w14:textId="77777777" w:rsidR="00BE5129" w:rsidRDefault="00BE5129" w:rsidP="00EF3D78">
      <w:r>
        <w:separator/>
      </w:r>
    </w:p>
  </w:footnote>
  <w:footnote w:type="continuationSeparator" w:id="0">
    <w:p w14:paraId="1D22A796" w14:textId="77777777" w:rsidR="00BE5129" w:rsidRDefault="00BE5129" w:rsidP="00EF3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449"/>
    <w:multiLevelType w:val="hybridMultilevel"/>
    <w:tmpl w:val="71508AA0"/>
    <w:lvl w:ilvl="0" w:tplc="0402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253C1"/>
    <w:multiLevelType w:val="hybridMultilevel"/>
    <w:tmpl w:val="304C3B9C"/>
    <w:lvl w:ilvl="0" w:tplc="04020009">
      <w:start w:val="1"/>
      <w:numFmt w:val="bullet"/>
      <w:lvlText w:val=""/>
      <w:lvlJc w:val="left"/>
      <w:pPr>
        <w:ind w:left="1006" w:hanging="423"/>
      </w:pPr>
      <w:rPr>
        <w:rFonts w:ascii="Wingdings" w:hAnsi="Wingdings" w:hint="default"/>
        <w:w w:val="100"/>
        <w:lang w:val="bg-BG" w:eastAsia="bg-BG" w:bidi="bg-BG"/>
      </w:rPr>
    </w:lvl>
    <w:lvl w:ilvl="1" w:tplc="F668883A">
      <w:numFmt w:val="bullet"/>
      <w:lvlText w:val=""/>
      <w:lvlJc w:val="left"/>
      <w:pPr>
        <w:ind w:left="2154" w:hanging="360"/>
      </w:pPr>
      <w:rPr>
        <w:rFonts w:hint="default"/>
        <w:w w:val="100"/>
        <w:lang w:val="bg-BG" w:eastAsia="bg-BG" w:bidi="bg-BG"/>
      </w:rPr>
    </w:lvl>
    <w:lvl w:ilvl="2" w:tplc="C0400632">
      <w:numFmt w:val="bullet"/>
      <w:lvlText w:val="•"/>
      <w:lvlJc w:val="left"/>
      <w:pPr>
        <w:ind w:left="2240" w:hanging="360"/>
      </w:pPr>
      <w:rPr>
        <w:rFonts w:hint="default"/>
        <w:lang w:val="bg-BG" w:eastAsia="bg-BG" w:bidi="bg-BG"/>
      </w:rPr>
    </w:lvl>
    <w:lvl w:ilvl="3" w:tplc="FC34FCE6">
      <w:numFmt w:val="bullet"/>
      <w:lvlText w:val="•"/>
      <w:lvlJc w:val="left"/>
      <w:pPr>
        <w:ind w:left="2280" w:hanging="360"/>
      </w:pPr>
      <w:rPr>
        <w:rFonts w:hint="default"/>
        <w:lang w:val="bg-BG" w:eastAsia="bg-BG" w:bidi="bg-BG"/>
      </w:rPr>
    </w:lvl>
    <w:lvl w:ilvl="4" w:tplc="8984F2F6">
      <w:numFmt w:val="bullet"/>
      <w:lvlText w:val="•"/>
      <w:lvlJc w:val="left"/>
      <w:pPr>
        <w:ind w:left="2560" w:hanging="360"/>
      </w:pPr>
      <w:rPr>
        <w:rFonts w:hint="default"/>
        <w:lang w:val="bg-BG" w:eastAsia="bg-BG" w:bidi="bg-BG"/>
      </w:rPr>
    </w:lvl>
    <w:lvl w:ilvl="5" w:tplc="90164608">
      <w:numFmt w:val="bullet"/>
      <w:lvlText w:val="•"/>
      <w:lvlJc w:val="left"/>
      <w:pPr>
        <w:ind w:left="2580" w:hanging="360"/>
      </w:pPr>
      <w:rPr>
        <w:rFonts w:hint="default"/>
        <w:lang w:val="bg-BG" w:eastAsia="bg-BG" w:bidi="bg-BG"/>
      </w:rPr>
    </w:lvl>
    <w:lvl w:ilvl="6" w:tplc="1A3A98DC">
      <w:numFmt w:val="bullet"/>
      <w:lvlText w:val="•"/>
      <w:lvlJc w:val="left"/>
      <w:pPr>
        <w:ind w:left="4237" w:hanging="360"/>
      </w:pPr>
      <w:rPr>
        <w:rFonts w:hint="default"/>
        <w:lang w:val="bg-BG" w:eastAsia="bg-BG" w:bidi="bg-BG"/>
      </w:rPr>
    </w:lvl>
    <w:lvl w:ilvl="7" w:tplc="A692B94A">
      <w:numFmt w:val="bullet"/>
      <w:lvlText w:val="•"/>
      <w:lvlJc w:val="left"/>
      <w:pPr>
        <w:ind w:left="5894" w:hanging="360"/>
      </w:pPr>
      <w:rPr>
        <w:rFonts w:hint="default"/>
        <w:lang w:val="bg-BG" w:eastAsia="bg-BG" w:bidi="bg-BG"/>
      </w:rPr>
    </w:lvl>
    <w:lvl w:ilvl="8" w:tplc="EF08AC54">
      <w:numFmt w:val="bullet"/>
      <w:lvlText w:val="•"/>
      <w:lvlJc w:val="left"/>
      <w:pPr>
        <w:ind w:left="7551" w:hanging="360"/>
      </w:pPr>
      <w:rPr>
        <w:rFonts w:hint="default"/>
        <w:lang w:val="bg-BG" w:eastAsia="bg-BG" w:bidi="bg-BG"/>
      </w:rPr>
    </w:lvl>
  </w:abstractNum>
  <w:abstractNum w:abstractNumId="2" w15:restartNumberingAfterBreak="0">
    <w:nsid w:val="0CAF5005"/>
    <w:multiLevelType w:val="hybridMultilevel"/>
    <w:tmpl w:val="0EC4C7FA"/>
    <w:lvl w:ilvl="0" w:tplc="0402000D">
      <w:start w:val="1"/>
      <w:numFmt w:val="bullet"/>
      <w:lvlText w:val=""/>
      <w:lvlJc w:val="left"/>
      <w:pPr>
        <w:ind w:left="22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0D2A4252"/>
    <w:multiLevelType w:val="hybridMultilevel"/>
    <w:tmpl w:val="2534B234"/>
    <w:lvl w:ilvl="0" w:tplc="49BE5812">
      <w:start w:val="1"/>
      <w:numFmt w:val="bullet"/>
      <w:lvlText w:val=""/>
      <w:lvlJc w:val="left"/>
      <w:pPr>
        <w:ind w:left="1181" w:hanging="175"/>
      </w:pPr>
      <w:rPr>
        <w:rFonts w:ascii="Wingdings" w:hAnsi="Wingdings" w:hint="default"/>
        <w:b/>
        <w:bCs/>
        <w:color w:val="auto"/>
        <w:spacing w:val="-5"/>
        <w:w w:val="99"/>
        <w:sz w:val="22"/>
        <w:szCs w:val="22"/>
        <w:lang w:val="bg-BG" w:eastAsia="bg-BG" w:bidi="bg-BG"/>
      </w:rPr>
    </w:lvl>
    <w:lvl w:ilvl="1" w:tplc="76DE865C">
      <w:numFmt w:val="bullet"/>
      <w:lvlText w:val=""/>
      <w:lvlJc w:val="left"/>
      <w:pPr>
        <w:ind w:left="2564" w:hanging="706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2" w:tplc="EC9802D8">
      <w:numFmt w:val="bullet"/>
      <w:lvlText w:val="•"/>
      <w:lvlJc w:val="left"/>
      <w:pPr>
        <w:ind w:left="3482" w:hanging="706"/>
      </w:pPr>
      <w:rPr>
        <w:rFonts w:hint="default"/>
        <w:lang w:val="bg-BG" w:eastAsia="bg-BG" w:bidi="bg-BG"/>
      </w:rPr>
    </w:lvl>
    <w:lvl w:ilvl="3" w:tplc="61A68A62">
      <w:numFmt w:val="bullet"/>
      <w:lvlText w:val="•"/>
      <w:lvlJc w:val="left"/>
      <w:pPr>
        <w:ind w:left="4405" w:hanging="706"/>
      </w:pPr>
      <w:rPr>
        <w:rFonts w:hint="default"/>
        <w:lang w:val="bg-BG" w:eastAsia="bg-BG" w:bidi="bg-BG"/>
      </w:rPr>
    </w:lvl>
    <w:lvl w:ilvl="4" w:tplc="7A6E4706">
      <w:numFmt w:val="bullet"/>
      <w:lvlText w:val="•"/>
      <w:lvlJc w:val="left"/>
      <w:pPr>
        <w:ind w:left="5328" w:hanging="706"/>
      </w:pPr>
      <w:rPr>
        <w:rFonts w:hint="default"/>
        <w:lang w:val="bg-BG" w:eastAsia="bg-BG" w:bidi="bg-BG"/>
      </w:rPr>
    </w:lvl>
    <w:lvl w:ilvl="5" w:tplc="2E7804E4">
      <w:numFmt w:val="bullet"/>
      <w:lvlText w:val="•"/>
      <w:lvlJc w:val="left"/>
      <w:pPr>
        <w:ind w:left="6251" w:hanging="706"/>
      </w:pPr>
      <w:rPr>
        <w:rFonts w:hint="default"/>
        <w:lang w:val="bg-BG" w:eastAsia="bg-BG" w:bidi="bg-BG"/>
      </w:rPr>
    </w:lvl>
    <w:lvl w:ilvl="6" w:tplc="099C2920">
      <w:numFmt w:val="bullet"/>
      <w:lvlText w:val="•"/>
      <w:lvlJc w:val="left"/>
      <w:pPr>
        <w:ind w:left="7174" w:hanging="706"/>
      </w:pPr>
      <w:rPr>
        <w:rFonts w:hint="default"/>
        <w:lang w:val="bg-BG" w:eastAsia="bg-BG" w:bidi="bg-BG"/>
      </w:rPr>
    </w:lvl>
    <w:lvl w:ilvl="7" w:tplc="F8DA734A">
      <w:numFmt w:val="bullet"/>
      <w:lvlText w:val="•"/>
      <w:lvlJc w:val="left"/>
      <w:pPr>
        <w:ind w:left="8097" w:hanging="706"/>
      </w:pPr>
      <w:rPr>
        <w:rFonts w:hint="default"/>
        <w:lang w:val="bg-BG" w:eastAsia="bg-BG" w:bidi="bg-BG"/>
      </w:rPr>
    </w:lvl>
    <w:lvl w:ilvl="8" w:tplc="79A2C61A">
      <w:numFmt w:val="bullet"/>
      <w:lvlText w:val="•"/>
      <w:lvlJc w:val="left"/>
      <w:pPr>
        <w:ind w:left="9020" w:hanging="706"/>
      </w:pPr>
      <w:rPr>
        <w:rFonts w:hint="default"/>
        <w:lang w:val="bg-BG" w:eastAsia="bg-BG" w:bidi="bg-BG"/>
      </w:rPr>
    </w:lvl>
  </w:abstractNum>
  <w:abstractNum w:abstractNumId="4" w15:restartNumberingAfterBreak="0">
    <w:nsid w:val="14DB465D"/>
    <w:multiLevelType w:val="hybridMultilevel"/>
    <w:tmpl w:val="AC360C46"/>
    <w:lvl w:ilvl="0" w:tplc="0402000D">
      <w:start w:val="1"/>
      <w:numFmt w:val="bullet"/>
      <w:lvlText w:val=""/>
      <w:lvlJc w:val="left"/>
      <w:pPr>
        <w:ind w:left="36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9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7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420" w:hanging="360"/>
      </w:pPr>
      <w:rPr>
        <w:rFonts w:ascii="Wingdings" w:hAnsi="Wingdings" w:hint="default"/>
      </w:rPr>
    </w:lvl>
  </w:abstractNum>
  <w:abstractNum w:abstractNumId="5" w15:restartNumberingAfterBreak="0">
    <w:nsid w:val="150A5F15"/>
    <w:multiLevelType w:val="hybridMultilevel"/>
    <w:tmpl w:val="8AA2F058"/>
    <w:lvl w:ilvl="0" w:tplc="0402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23EA3776">
      <w:numFmt w:val="bullet"/>
      <w:lvlText w:val=""/>
      <w:lvlJc w:val="left"/>
      <w:pPr>
        <w:ind w:left="1800" w:hanging="360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1850C2"/>
    <w:multiLevelType w:val="hybridMultilevel"/>
    <w:tmpl w:val="E14A9938"/>
    <w:lvl w:ilvl="0" w:tplc="0402000D">
      <w:start w:val="1"/>
      <w:numFmt w:val="bullet"/>
      <w:lvlText w:val=""/>
      <w:lvlJc w:val="left"/>
      <w:pPr>
        <w:ind w:left="3697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7" w15:restartNumberingAfterBreak="0">
    <w:nsid w:val="16EB608F"/>
    <w:multiLevelType w:val="hybridMultilevel"/>
    <w:tmpl w:val="51F8FEDC"/>
    <w:lvl w:ilvl="0" w:tplc="0402000D">
      <w:start w:val="1"/>
      <w:numFmt w:val="bullet"/>
      <w:lvlText w:val=""/>
      <w:lvlJc w:val="left"/>
      <w:pPr>
        <w:ind w:left="3777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4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52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9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6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73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80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8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537" w:hanging="360"/>
      </w:pPr>
      <w:rPr>
        <w:rFonts w:ascii="Wingdings" w:hAnsi="Wingdings" w:hint="default"/>
      </w:rPr>
    </w:lvl>
  </w:abstractNum>
  <w:abstractNum w:abstractNumId="8" w15:restartNumberingAfterBreak="0">
    <w:nsid w:val="187C78FA"/>
    <w:multiLevelType w:val="hybridMultilevel"/>
    <w:tmpl w:val="CAAEF13C"/>
    <w:lvl w:ilvl="0" w:tplc="16448DCC">
      <w:numFmt w:val="bullet"/>
      <w:lvlText w:val=""/>
      <w:lvlJc w:val="left"/>
      <w:pPr>
        <w:ind w:left="1006" w:hanging="423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1" w:tplc="439AE018">
      <w:numFmt w:val="bullet"/>
      <w:lvlText w:val=""/>
      <w:lvlJc w:val="left"/>
      <w:pPr>
        <w:ind w:left="2564" w:hanging="706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2" w:tplc="936AE4B0">
      <w:numFmt w:val="bullet"/>
      <w:lvlText w:val="•"/>
      <w:lvlJc w:val="left"/>
      <w:pPr>
        <w:ind w:left="2560" w:hanging="706"/>
      </w:pPr>
      <w:rPr>
        <w:rFonts w:hint="default"/>
        <w:lang w:val="bg-BG" w:eastAsia="bg-BG" w:bidi="bg-BG"/>
      </w:rPr>
    </w:lvl>
    <w:lvl w:ilvl="3" w:tplc="F3FEE062">
      <w:numFmt w:val="bullet"/>
      <w:lvlText w:val="•"/>
      <w:lvlJc w:val="left"/>
      <w:pPr>
        <w:ind w:left="3598" w:hanging="706"/>
      </w:pPr>
      <w:rPr>
        <w:rFonts w:hint="default"/>
        <w:lang w:val="bg-BG" w:eastAsia="bg-BG" w:bidi="bg-BG"/>
      </w:rPr>
    </w:lvl>
    <w:lvl w:ilvl="4" w:tplc="A546DF0E">
      <w:numFmt w:val="bullet"/>
      <w:lvlText w:val="•"/>
      <w:lvlJc w:val="left"/>
      <w:pPr>
        <w:ind w:left="4636" w:hanging="706"/>
      </w:pPr>
      <w:rPr>
        <w:rFonts w:hint="default"/>
        <w:lang w:val="bg-BG" w:eastAsia="bg-BG" w:bidi="bg-BG"/>
      </w:rPr>
    </w:lvl>
    <w:lvl w:ilvl="5" w:tplc="D4486490">
      <w:numFmt w:val="bullet"/>
      <w:lvlText w:val="•"/>
      <w:lvlJc w:val="left"/>
      <w:pPr>
        <w:ind w:left="5674" w:hanging="706"/>
      </w:pPr>
      <w:rPr>
        <w:rFonts w:hint="default"/>
        <w:lang w:val="bg-BG" w:eastAsia="bg-BG" w:bidi="bg-BG"/>
      </w:rPr>
    </w:lvl>
    <w:lvl w:ilvl="6" w:tplc="5BA2A9FA">
      <w:numFmt w:val="bullet"/>
      <w:lvlText w:val="•"/>
      <w:lvlJc w:val="left"/>
      <w:pPr>
        <w:ind w:left="6713" w:hanging="706"/>
      </w:pPr>
      <w:rPr>
        <w:rFonts w:hint="default"/>
        <w:lang w:val="bg-BG" w:eastAsia="bg-BG" w:bidi="bg-BG"/>
      </w:rPr>
    </w:lvl>
    <w:lvl w:ilvl="7" w:tplc="6B26088C">
      <w:numFmt w:val="bullet"/>
      <w:lvlText w:val="•"/>
      <w:lvlJc w:val="left"/>
      <w:pPr>
        <w:ind w:left="7751" w:hanging="706"/>
      </w:pPr>
      <w:rPr>
        <w:rFonts w:hint="default"/>
        <w:lang w:val="bg-BG" w:eastAsia="bg-BG" w:bidi="bg-BG"/>
      </w:rPr>
    </w:lvl>
    <w:lvl w:ilvl="8" w:tplc="39143D0A">
      <w:numFmt w:val="bullet"/>
      <w:lvlText w:val="•"/>
      <w:lvlJc w:val="left"/>
      <w:pPr>
        <w:ind w:left="8789" w:hanging="706"/>
      </w:pPr>
      <w:rPr>
        <w:rFonts w:hint="default"/>
        <w:lang w:val="bg-BG" w:eastAsia="bg-BG" w:bidi="bg-BG"/>
      </w:rPr>
    </w:lvl>
  </w:abstractNum>
  <w:abstractNum w:abstractNumId="9" w15:restartNumberingAfterBreak="0">
    <w:nsid w:val="19FE5A9E"/>
    <w:multiLevelType w:val="hybridMultilevel"/>
    <w:tmpl w:val="46E65C62"/>
    <w:lvl w:ilvl="0" w:tplc="04020009">
      <w:start w:val="1"/>
      <w:numFmt w:val="bullet"/>
      <w:lvlText w:val=""/>
      <w:lvlJc w:val="left"/>
      <w:pPr>
        <w:ind w:left="174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46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08" w:hanging="360"/>
      </w:pPr>
      <w:rPr>
        <w:rFonts w:ascii="Wingdings" w:hAnsi="Wingdings" w:hint="default"/>
      </w:rPr>
    </w:lvl>
  </w:abstractNum>
  <w:abstractNum w:abstractNumId="10" w15:restartNumberingAfterBreak="0">
    <w:nsid w:val="20B2052E"/>
    <w:multiLevelType w:val="hybridMultilevel"/>
    <w:tmpl w:val="BE600AD8"/>
    <w:lvl w:ilvl="0" w:tplc="76AC1278">
      <w:numFmt w:val="bullet"/>
      <w:lvlText w:val=""/>
      <w:lvlJc w:val="left"/>
      <w:pPr>
        <w:ind w:left="1726" w:hanging="360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1" w:tplc="0D54C75A">
      <w:numFmt w:val="bullet"/>
      <w:lvlText w:val="•"/>
      <w:lvlJc w:val="left"/>
      <w:pPr>
        <w:ind w:left="2634" w:hanging="360"/>
      </w:pPr>
      <w:rPr>
        <w:rFonts w:hint="default"/>
        <w:lang w:val="bg-BG" w:eastAsia="bg-BG" w:bidi="bg-BG"/>
      </w:rPr>
    </w:lvl>
    <w:lvl w:ilvl="2" w:tplc="6DBAD0D4">
      <w:numFmt w:val="bullet"/>
      <w:lvlText w:val="•"/>
      <w:lvlJc w:val="left"/>
      <w:pPr>
        <w:ind w:left="3549" w:hanging="360"/>
      </w:pPr>
      <w:rPr>
        <w:rFonts w:hint="default"/>
        <w:lang w:val="bg-BG" w:eastAsia="bg-BG" w:bidi="bg-BG"/>
      </w:rPr>
    </w:lvl>
    <w:lvl w:ilvl="3" w:tplc="FEEA066C">
      <w:numFmt w:val="bullet"/>
      <w:lvlText w:val="•"/>
      <w:lvlJc w:val="left"/>
      <w:pPr>
        <w:ind w:left="4463" w:hanging="360"/>
      </w:pPr>
      <w:rPr>
        <w:rFonts w:hint="default"/>
        <w:lang w:val="bg-BG" w:eastAsia="bg-BG" w:bidi="bg-BG"/>
      </w:rPr>
    </w:lvl>
    <w:lvl w:ilvl="4" w:tplc="DAC66A60">
      <w:numFmt w:val="bullet"/>
      <w:lvlText w:val="•"/>
      <w:lvlJc w:val="left"/>
      <w:pPr>
        <w:ind w:left="5378" w:hanging="360"/>
      </w:pPr>
      <w:rPr>
        <w:rFonts w:hint="default"/>
        <w:lang w:val="bg-BG" w:eastAsia="bg-BG" w:bidi="bg-BG"/>
      </w:rPr>
    </w:lvl>
    <w:lvl w:ilvl="5" w:tplc="4E522084">
      <w:numFmt w:val="bullet"/>
      <w:lvlText w:val="•"/>
      <w:lvlJc w:val="left"/>
      <w:pPr>
        <w:ind w:left="6293" w:hanging="360"/>
      </w:pPr>
      <w:rPr>
        <w:rFonts w:hint="default"/>
        <w:lang w:val="bg-BG" w:eastAsia="bg-BG" w:bidi="bg-BG"/>
      </w:rPr>
    </w:lvl>
    <w:lvl w:ilvl="6" w:tplc="C006509C">
      <w:numFmt w:val="bullet"/>
      <w:lvlText w:val="•"/>
      <w:lvlJc w:val="left"/>
      <w:pPr>
        <w:ind w:left="7207" w:hanging="360"/>
      </w:pPr>
      <w:rPr>
        <w:rFonts w:hint="default"/>
        <w:lang w:val="bg-BG" w:eastAsia="bg-BG" w:bidi="bg-BG"/>
      </w:rPr>
    </w:lvl>
    <w:lvl w:ilvl="7" w:tplc="E962E464">
      <w:numFmt w:val="bullet"/>
      <w:lvlText w:val="•"/>
      <w:lvlJc w:val="left"/>
      <w:pPr>
        <w:ind w:left="8122" w:hanging="360"/>
      </w:pPr>
      <w:rPr>
        <w:rFonts w:hint="default"/>
        <w:lang w:val="bg-BG" w:eastAsia="bg-BG" w:bidi="bg-BG"/>
      </w:rPr>
    </w:lvl>
    <w:lvl w:ilvl="8" w:tplc="53D820D8">
      <w:numFmt w:val="bullet"/>
      <w:lvlText w:val="•"/>
      <w:lvlJc w:val="left"/>
      <w:pPr>
        <w:ind w:left="9037" w:hanging="360"/>
      </w:pPr>
      <w:rPr>
        <w:rFonts w:hint="default"/>
        <w:lang w:val="bg-BG" w:eastAsia="bg-BG" w:bidi="bg-BG"/>
      </w:rPr>
    </w:lvl>
  </w:abstractNum>
  <w:abstractNum w:abstractNumId="11" w15:restartNumberingAfterBreak="0">
    <w:nsid w:val="21B846D1"/>
    <w:multiLevelType w:val="hybridMultilevel"/>
    <w:tmpl w:val="E22654B0"/>
    <w:lvl w:ilvl="0" w:tplc="0402000D">
      <w:start w:val="1"/>
      <w:numFmt w:val="bullet"/>
      <w:lvlText w:val=""/>
      <w:lvlJc w:val="left"/>
      <w:pPr>
        <w:ind w:left="344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7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4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204" w:hanging="360"/>
      </w:pPr>
      <w:rPr>
        <w:rFonts w:ascii="Wingdings" w:hAnsi="Wingdings" w:hint="default"/>
      </w:rPr>
    </w:lvl>
  </w:abstractNum>
  <w:abstractNum w:abstractNumId="12" w15:restartNumberingAfterBreak="0">
    <w:nsid w:val="24743168"/>
    <w:multiLevelType w:val="hybridMultilevel"/>
    <w:tmpl w:val="50A086AA"/>
    <w:lvl w:ilvl="0" w:tplc="A70E7830">
      <w:start w:val="1"/>
      <w:numFmt w:val="upperRoman"/>
      <w:lvlText w:val="%1-"/>
      <w:lvlJc w:val="left"/>
      <w:pPr>
        <w:ind w:left="1165" w:hanging="159"/>
      </w:pPr>
      <w:rPr>
        <w:rFonts w:ascii="Times New Roman" w:eastAsia="Times New Roman" w:hAnsi="Times New Roman" w:cs="Times New Roman" w:hint="default"/>
        <w:spacing w:val="-4"/>
        <w:w w:val="99"/>
        <w:sz w:val="22"/>
        <w:szCs w:val="22"/>
        <w:lang w:val="bg-BG" w:eastAsia="bg-BG" w:bidi="bg-BG"/>
      </w:rPr>
    </w:lvl>
    <w:lvl w:ilvl="1" w:tplc="3D2AC70E">
      <w:numFmt w:val="bullet"/>
      <w:lvlText w:val=""/>
      <w:lvlJc w:val="left"/>
      <w:pPr>
        <w:ind w:left="2425" w:hanging="567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2" w:tplc="E264A53E">
      <w:numFmt w:val="bullet"/>
      <w:lvlText w:val="•"/>
      <w:lvlJc w:val="left"/>
      <w:pPr>
        <w:ind w:left="3358" w:hanging="567"/>
      </w:pPr>
      <w:rPr>
        <w:rFonts w:hint="default"/>
        <w:lang w:val="bg-BG" w:eastAsia="bg-BG" w:bidi="bg-BG"/>
      </w:rPr>
    </w:lvl>
    <w:lvl w:ilvl="3" w:tplc="D882AA82">
      <w:numFmt w:val="bullet"/>
      <w:lvlText w:val="•"/>
      <w:lvlJc w:val="left"/>
      <w:pPr>
        <w:ind w:left="4296" w:hanging="567"/>
      </w:pPr>
      <w:rPr>
        <w:rFonts w:hint="default"/>
        <w:lang w:val="bg-BG" w:eastAsia="bg-BG" w:bidi="bg-BG"/>
      </w:rPr>
    </w:lvl>
    <w:lvl w:ilvl="4" w:tplc="C5C22A40">
      <w:numFmt w:val="bullet"/>
      <w:lvlText w:val="•"/>
      <w:lvlJc w:val="left"/>
      <w:pPr>
        <w:ind w:left="5235" w:hanging="567"/>
      </w:pPr>
      <w:rPr>
        <w:rFonts w:hint="default"/>
        <w:lang w:val="bg-BG" w:eastAsia="bg-BG" w:bidi="bg-BG"/>
      </w:rPr>
    </w:lvl>
    <w:lvl w:ilvl="5" w:tplc="28048228">
      <w:numFmt w:val="bullet"/>
      <w:lvlText w:val="•"/>
      <w:lvlJc w:val="left"/>
      <w:pPr>
        <w:ind w:left="6173" w:hanging="567"/>
      </w:pPr>
      <w:rPr>
        <w:rFonts w:hint="default"/>
        <w:lang w:val="bg-BG" w:eastAsia="bg-BG" w:bidi="bg-BG"/>
      </w:rPr>
    </w:lvl>
    <w:lvl w:ilvl="6" w:tplc="B688039A">
      <w:numFmt w:val="bullet"/>
      <w:lvlText w:val="•"/>
      <w:lvlJc w:val="left"/>
      <w:pPr>
        <w:ind w:left="7112" w:hanging="567"/>
      </w:pPr>
      <w:rPr>
        <w:rFonts w:hint="default"/>
        <w:lang w:val="bg-BG" w:eastAsia="bg-BG" w:bidi="bg-BG"/>
      </w:rPr>
    </w:lvl>
    <w:lvl w:ilvl="7" w:tplc="89064430">
      <w:numFmt w:val="bullet"/>
      <w:lvlText w:val="•"/>
      <w:lvlJc w:val="left"/>
      <w:pPr>
        <w:ind w:left="8050" w:hanging="567"/>
      </w:pPr>
      <w:rPr>
        <w:rFonts w:hint="default"/>
        <w:lang w:val="bg-BG" w:eastAsia="bg-BG" w:bidi="bg-BG"/>
      </w:rPr>
    </w:lvl>
    <w:lvl w:ilvl="8" w:tplc="791EECE2">
      <w:numFmt w:val="bullet"/>
      <w:lvlText w:val="•"/>
      <w:lvlJc w:val="left"/>
      <w:pPr>
        <w:ind w:left="8989" w:hanging="567"/>
      </w:pPr>
      <w:rPr>
        <w:rFonts w:hint="default"/>
        <w:lang w:val="bg-BG" w:eastAsia="bg-BG" w:bidi="bg-BG"/>
      </w:rPr>
    </w:lvl>
  </w:abstractNum>
  <w:abstractNum w:abstractNumId="13" w15:restartNumberingAfterBreak="0">
    <w:nsid w:val="28685027"/>
    <w:multiLevelType w:val="hybridMultilevel"/>
    <w:tmpl w:val="A8A2C684"/>
    <w:lvl w:ilvl="0" w:tplc="49BE5812">
      <w:start w:val="1"/>
      <w:numFmt w:val="bullet"/>
      <w:lvlText w:val=""/>
      <w:lvlJc w:val="left"/>
      <w:pPr>
        <w:ind w:left="207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4" w15:restartNumberingAfterBreak="0">
    <w:nsid w:val="291707C8"/>
    <w:multiLevelType w:val="hybridMultilevel"/>
    <w:tmpl w:val="87B4A772"/>
    <w:lvl w:ilvl="0" w:tplc="49BE5812">
      <w:start w:val="1"/>
      <w:numFmt w:val="bullet"/>
      <w:lvlText w:val=""/>
      <w:lvlJc w:val="left"/>
      <w:pPr>
        <w:ind w:left="2421" w:hanging="360"/>
      </w:pPr>
      <w:rPr>
        <w:rFonts w:ascii="Wingdings" w:hAnsi="Wingdings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" w15:restartNumberingAfterBreak="0">
    <w:nsid w:val="2B6B662E"/>
    <w:multiLevelType w:val="hybridMultilevel"/>
    <w:tmpl w:val="86DC1E58"/>
    <w:lvl w:ilvl="0" w:tplc="49BE5812">
      <w:start w:val="1"/>
      <w:numFmt w:val="bullet"/>
      <w:lvlText w:val=""/>
      <w:lvlJc w:val="left"/>
      <w:pPr>
        <w:ind w:left="3444" w:hanging="360"/>
      </w:pPr>
      <w:rPr>
        <w:rFonts w:ascii="Wingdings" w:hAnsi="Wingdings" w:hint="default"/>
        <w:b/>
        <w:bCs/>
        <w:color w:val="auto"/>
        <w:spacing w:val="-5"/>
        <w:w w:val="99"/>
        <w:sz w:val="22"/>
        <w:szCs w:val="22"/>
        <w:lang w:val="bg-BG" w:eastAsia="bg-BG" w:bidi="bg-BG"/>
      </w:rPr>
    </w:lvl>
    <w:lvl w:ilvl="1" w:tplc="0402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7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4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204" w:hanging="360"/>
      </w:pPr>
      <w:rPr>
        <w:rFonts w:ascii="Wingdings" w:hAnsi="Wingdings" w:hint="default"/>
      </w:rPr>
    </w:lvl>
  </w:abstractNum>
  <w:abstractNum w:abstractNumId="16" w15:restartNumberingAfterBreak="0">
    <w:nsid w:val="32B16CC8"/>
    <w:multiLevelType w:val="hybridMultilevel"/>
    <w:tmpl w:val="F2F0A0AE"/>
    <w:lvl w:ilvl="0" w:tplc="0402000D">
      <w:start w:val="1"/>
      <w:numFmt w:val="bullet"/>
      <w:lvlText w:val=""/>
      <w:lvlJc w:val="left"/>
      <w:pPr>
        <w:ind w:left="3272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17" w15:restartNumberingAfterBreak="0">
    <w:nsid w:val="33B02B85"/>
    <w:multiLevelType w:val="hybridMultilevel"/>
    <w:tmpl w:val="658288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C1349"/>
    <w:multiLevelType w:val="hybridMultilevel"/>
    <w:tmpl w:val="6CE61F56"/>
    <w:lvl w:ilvl="0" w:tplc="49BE5812">
      <w:start w:val="1"/>
      <w:numFmt w:val="bullet"/>
      <w:lvlText w:val=""/>
      <w:lvlJc w:val="left"/>
      <w:pPr>
        <w:ind w:left="1571" w:hanging="360"/>
      </w:pPr>
      <w:rPr>
        <w:rFonts w:ascii="Wingdings" w:hAnsi="Wingdings" w:hint="default"/>
        <w:color w:val="auto"/>
      </w:rPr>
    </w:lvl>
    <w:lvl w:ilvl="1" w:tplc="0402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F6F4370"/>
    <w:multiLevelType w:val="hybridMultilevel"/>
    <w:tmpl w:val="B9FC74AA"/>
    <w:lvl w:ilvl="0" w:tplc="366C5B9A">
      <w:numFmt w:val="bullet"/>
      <w:lvlText w:val=""/>
      <w:lvlJc w:val="left"/>
      <w:pPr>
        <w:ind w:left="1006" w:hanging="423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1" w:tplc="904E7F4A">
      <w:numFmt w:val="bullet"/>
      <w:lvlText w:val=""/>
      <w:lvlJc w:val="left"/>
      <w:pPr>
        <w:ind w:left="2564" w:hanging="706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2" w:tplc="BD64556C">
      <w:numFmt w:val="bullet"/>
      <w:lvlText w:val="•"/>
      <w:lvlJc w:val="left"/>
      <w:pPr>
        <w:ind w:left="2560" w:hanging="706"/>
      </w:pPr>
      <w:rPr>
        <w:rFonts w:hint="default"/>
        <w:lang w:val="bg-BG" w:eastAsia="bg-BG" w:bidi="bg-BG"/>
      </w:rPr>
    </w:lvl>
    <w:lvl w:ilvl="3" w:tplc="69649372">
      <w:numFmt w:val="bullet"/>
      <w:lvlText w:val="•"/>
      <w:lvlJc w:val="left"/>
      <w:pPr>
        <w:ind w:left="3598" w:hanging="706"/>
      </w:pPr>
      <w:rPr>
        <w:rFonts w:hint="default"/>
        <w:lang w:val="bg-BG" w:eastAsia="bg-BG" w:bidi="bg-BG"/>
      </w:rPr>
    </w:lvl>
    <w:lvl w:ilvl="4" w:tplc="103E798A">
      <w:numFmt w:val="bullet"/>
      <w:lvlText w:val="•"/>
      <w:lvlJc w:val="left"/>
      <w:pPr>
        <w:ind w:left="4636" w:hanging="706"/>
      </w:pPr>
      <w:rPr>
        <w:rFonts w:hint="default"/>
        <w:lang w:val="bg-BG" w:eastAsia="bg-BG" w:bidi="bg-BG"/>
      </w:rPr>
    </w:lvl>
    <w:lvl w:ilvl="5" w:tplc="33800BCE">
      <w:numFmt w:val="bullet"/>
      <w:lvlText w:val="•"/>
      <w:lvlJc w:val="left"/>
      <w:pPr>
        <w:ind w:left="5674" w:hanging="706"/>
      </w:pPr>
      <w:rPr>
        <w:rFonts w:hint="default"/>
        <w:lang w:val="bg-BG" w:eastAsia="bg-BG" w:bidi="bg-BG"/>
      </w:rPr>
    </w:lvl>
    <w:lvl w:ilvl="6" w:tplc="4C98B8D2">
      <w:numFmt w:val="bullet"/>
      <w:lvlText w:val="•"/>
      <w:lvlJc w:val="left"/>
      <w:pPr>
        <w:ind w:left="6713" w:hanging="706"/>
      </w:pPr>
      <w:rPr>
        <w:rFonts w:hint="default"/>
        <w:lang w:val="bg-BG" w:eastAsia="bg-BG" w:bidi="bg-BG"/>
      </w:rPr>
    </w:lvl>
    <w:lvl w:ilvl="7" w:tplc="BEDCA76E">
      <w:numFmt w:val="bullet"/>
      <w:lvlText w:val="•"/>
      <w:lvlJc w:val="left"/>
      <w:pPr>
        <w:ind w:left="7751" w:hanging="706"/>
      </w:pPr>
      <w:rPr>
        <w:rFonts w:hint="default"/>
        <w:lang w:val="bg-BG" w:eastAsia="bg-BG" w:bidi="bg-BG"/>
      </w:rPr>
    </w:lvl>
    <w:lvl w:ilvl="8" w:tplc="AB80FC14">
      <w:numFmt w:val="bullet"/>
      <w:lvlText w:val="•"/>
      <w:lvlJc w:val="left"/>
      <w:pPr>
        <w:ind w:left="8789" w:hanging="706"/>
      </w:pPr>
      <w:rPr>
        <w:rFonts w:hint="default"/>
        <w:lang w:val="bg-BG" w:eastAsia="bg-BG" w:bidi="bg-BG"/>
      </w:rPr>
    </w:lvl>
  </w:abstractNum>
  <w:abstractNum w:abstractNumId="20" w15:restartNumberingAfterBreak="0">
    <w:nsid w:val="469F0551"/>
    <w:multiLevelType w:val="hybridMultilevel"/>
    <w:tmpl w:val="5A5CF8F0"/>
    <w:lvl w:ilvl="0" w:tplc="0402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387B0B"/>
    <w:multiLevelType w:val="hybridMultilevel"/>
    <w:tmpl w:val="392C97D6"/>
    <w:lvl w:ilvl="0" w:tplc="0402000D">
      <w:start w:val="1"/>
      <w:numFmt w:val="bullet"/>
      <w:lvlText w:val=""/>
      <w:lvlJc w:val="left"/>
      <w:pPr>
        <w:ind w:left="328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6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3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044" w:hanging="360"/>
      </w:pPr>
      <w:rPr>
        <w:rFonts w:ascii="Wingdings" w:hAnsi="Wingdings" w:hint="default"/>
      </w:rPr>
    </w:lvl>
  </w:abstractNum>
  <w:abstractNum w:abstractNumId="22" w15:restartNumberingAfterBreak="0">
    <w:nsid w:val="4C730E43"/>
    <w:multiLevelType w:val="hybridMultilevel"/>
    <w:tmpl w:val="7C1CCDD8"/>
    <w:lvl w:ilvl="0" w:tplc="0402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E183764"/>
    <w:multiLevelType w:val="hybridMultilevel"/>
    <w:tmpl w:val="6B1CB134"/>
    <w:lvl w:ilvl="0" w:tplc="0402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7D5C02"/>
    <w:multiLevelType w:val="hybridMultilevel"/>
    <w:tmpl w:val="283CE468"/>
    <w:lvl w:ilvl="0" w:tplc="0402000D">
      <w:start w:val="1"/>
      <w:numFmt w:val="bullet"/>
      <w:lvlText w:val=""/>
      <w:lvlJc w:val="left"/>
      <w:pPr>
        <w:ind w:left="328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6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3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044" w:hanging="360"/>
      </w:pPr>
      <w:rPr>
        <w:rFonts w:ascii="Wingdings" w:hAnsi="Wingdings" w:hint="default"/>
      </w:rPr>
    </w:lvl>
  </w:abstractNum>
  <w:abstractNum w:abstractNumId="25" w15:restartNumberingAfterBreak="0">
    <w:nsid w:val="4F4D77B4"/>
    <w:multiLevelType w:val="hybridMultilevel"/>
    <w:tmpl w:val="03260B34"/>
    <w:lvl w:ilvl="0" w:tplc="0402000D">
      <w:start w:val="1"/>
      <w:numFmt w:val="bullet"/>
      <w:lvlText w:val=""/>
      <w:lvlJc w:val="left"/>
      <w:pPr>
        <w:ind w:left="2421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6" w15:restartNumberingAfterBreak="0">
    <w:nsid w:val="54C13256"/>
    <w:multiLevelType w:val="hybridMultilevel"/>
    <w:tmpl w:val="ADA63B38"/>
    <w:lvl w:ilvl="0" w:tplc="0402000D">
      <w:start w:val="1"/>
      <w:numFmt w:val="bullet"/>
      <w:lvlText w:val=""/>
      <w:lvlJc w:val="left"/>
      <w:pPr>
        <w:ind w:left="1996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7" w15:restartNumberingAfterBreak="0">
    <w:nsid w:val="570476A0"/>
    <w:multiLevelType w:val="hybridMultilevel"/>
    <w:tmpl w:val="0512C254"/>
    <w:lvl w:ilvl="0" w:tplc="0402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7D71206"/>
    <w:multiLevelType w:val="hybridMultilevel"/>
    <w:tmpl w:val="9872F44C"/>
    <w:lvl w:ilvl="0" w:tplc="3BD8527E">
      <w:start w:val="1"/>
      <w:numFmt w:val="upperRoman"/>
      <w:lvlText w:val="%1-"/>
      <w:lvlJc w:val="left"/>
      <w:pPr>
        <w:ind w:left="1181" w:hanging="175"/>
      </w:pPr>
      <w:rPr>
        <w:rFonts w:ascii="Times New Roman" w:eastAsia="Times New Roman" w:hAnsi="Times New Roman" w:cs="Times New Roman" w:hint="default"/>
        <w:b/>
        <w:bCs/>
        <w:spacing w:val="-5"/>
        <w:w w:val="99"/>
        <w:sz w:val="22"/>
        <w:szCs w:val="22"/>
        <w:lang w:val="bg-BG" w:eastAsia="bg-BG" w:bidi="bg-BG"/>
      </w:rPr>
    </w:lvl>
    <w:lvl w:ilvl="1" w:tplc="23EA3776">
      <w:numFmt w:val="bullet"/>
      <w:lvlText w:val=""/>
      <w:lvlJc w:val="left"/>
      <w:pPr>
        <w:ind w:left="1494" w:hanging="360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2" w:tplc="F1F00AFE">
      <w:numFmt w:val="bullet"/>
      <w:lvlText w:val=""/>
      <w:lvlJc w:val="left"/>
      <w:pPr>
        <w:ind w:left="2564" w:hanging="706"/>
      </w:pPr>
      <w:rPr>
        <w:rFonts w:ascii="Wingdings" w:eastAsia="Wingdings" w:hAnsi="Wingdings" w:cs="Wingdings" w:hint="default"/>
        <w:w w:val="100"/>
        <w:sz w:val="24"/>
        <w:szCs w:val="24"/>
        <w:lang w:val="bg-BG" w:eastAsia="bg-BG" w:bidi="bg-BG"/>
      </w:rPr>
    </w:lvl>
    <w:lvl w:ilvl="3" w:tplc="0F5C8BD2">
      <w:numFmt w:val="bullet"/>
      <w:lvlText w:val="•"/>
      <w:lvlJc w:val="left"/>
      <w:pPr>
        <w:ind w:left="2560" w:hanging="706"/>
      </w:pPr>
      <w:rPr>
        <w:rFonts w:hint="default"/>
        <w:lang w:val="bg-BG" w:eastAsia="bg-BG" w:bidi="bg-BG"/>
      </w:rPr>
    </w:lvl>
    <w:lvl w:ilvl="4" w:tplc="93327564">
      <w:numFmt w:val="bullet"/>
      <w:lvlText w:val="•"/>
      <w:lvlJc w:val="left"/>
      <w:pPr>
        <w:ind w:left="3746" w:hanging="706"/>
      </w:pPr>
      <w:rPr>
        <w:rFonts w:hint="default"/>
        <w:lang w:val="bg-BG" w:eastAsia="bg-BG" w:bidi="bg-BG"/>
      </w:rPr>
    </w:lvl>
    <w:lvl w:ilvl="5" w:tplc="F7BC8670">
      <w:numFmt w:val="bullet"/>
      <w:lvlText w:val="•"/>
      <w:lvlJc w:val="left"/>
      <w:pPr>
        <w:ind w:left="4933" w:hanging="706"/>
      </w:pPr>
      <w:rPr>
        <w:rFonts w:hint="default"/>
        <w:lang w:val="bg-BG" w:eastAsia="bg-BG" w:bidi="bg-BG"/>
      </w:rPr>
    </w:lvl>
    <w:lvl w:ilvl="6" w:tplc="161C820E">
      <w:numFmt w:val="bullet"/>
      <w:lvlText w:val="•"/>
      <w:lvlJc w:val="left"/>
      <w:pPr>
        <w:ind w:left="6119" w:hanging="706"/>
      </w:pPr>
      <w:rPr>
        <w:rFonts w:hint="default"/>
        <w:lang w:val="bg-BG" w:eastAsia="bg-BG" w:bidi="bg-BG"/>
      </w:rPr>
    </w:lvl>
    <w:lvl w:ilvl="7" w:tplc="CA023C4E">
      <w:numFmt w:val="bullet"/>
      <w:lvlText w:val="•"/>
      <w:lvlJc w:val="left"/>
      <w:pPr>
        <w:ind w:left="7306" w:hanging="706"/>
      </w:pPr>
      <w:rPr>
        <w:rFonts w:hint="default"/>
        <w:lang w:val="bg-BG" w:eastAsia="bg-BG" w:bidi="bg-BG"/>
      </w:rPr>
    </w:lvl>
    <w:lvl w:ilvl="8" w:tplc="F0B6284C">
      <w:numFmt w:val="bullet"/>
      <w:lvlText w:val="•"/>
      <w:lvlJc w:val="left"/>
      <w:pPr>
        <w:ind w:left="8493" w:hanging="706"/>
      </w:pPr>
      <w:rPr>
        <w:rFonts w:hint="default"/>
        <w:lang w:val="bg-BG" w:eastAsia="bg-BG" w:bidi="bg-BG"/>
      </w:rPr>
    </w:lvl>
  </w:abstractNum>
  <w:abstractNum w:abstractNumId="29" w15:restartNumberingAfterBreak="0">
    <w:nsid w:val="592C459B"/>
    <w:multiLevelType w:val="hybridMultilevel"/>
    <w:tmpl w:val="202A4F32"/>
    <w:lvl w:ilvl="0" w:tplc="0402000D">
      <w:start w:val="1"/>
      <w:numFmt w:val="bullet"/>
      <w:lvlText w:val=""/>
      <w:lvlJc w:val="left"/>
      <w:pPr>
        <w:ind w:left="328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6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3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044" w:hanging="360"/>
      </w:pPr>
      <w:rPr>
        <w:rFonts w:ascii="Wingdings" w:hAnsi="Wingdings" w:hint="default"/>
      </w:rPr>
    </w:lvl>
  </w:abstractNum>
  <w:abstractNum w:abstractNumId="30" w15:restartNumberingAfterBreak="0">
    <w:nsid w:val="5A136179"/>
    <w:multiLevelType w:val="hybridMultilevel"/>
    <w:tmpl w:val="38A20DFA"/>
    <w:lvl w:ilvl="0" w:tplc="0402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2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A42038"/>
    <w:multiLevelType w:val="hybridMultilevel"/>
    <w:tmpl w:val="98CE8554"/>
    <w:lvl w:ilvl="0" w:tplc="0402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0F55AFA"/>
    <w:multiLevelType w:val="hybridMultilevel"/>
    <w:tmpl w:val="C8A032DC"/>
    <w:lvl w:ilvl="0" w:tplc="49BE5812">
      <w:start w:val="1"/>
      <w:numFmt w:val="bullet"/>
      <w:lvlText w:val=""/>
      <w:lvlJc w:val="left"/>
      <w:pPr>
        <w:ind w:left="2279" w:hanging="360"/>
      </w:pPr>
      <w:rPr>
        <w:rFonts w:ascii="Wingdings" w:hAnsi="Wingdings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299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71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43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15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87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59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31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039" w:hanging="360"/>
      </w:pPr>
      <w:rPr>
        <w:rFonts w:ascii="Wingdings" w:hAnsi="Wingdings" w:hint="default"/>
      </w:rPr>
    </w:lvl>
  </w:abstractNum>
  <w:abstractNum w:abstractNumId="33" w15:restartNumberingAfterBreak="0">
    <w:nsid w:val="624719C1"/>
    <w:multiLevelType w:val="hybridMultilevel"/>
    <w:tmpl w:val="48987C38"/>
    <w:lvl w:ilvl="0" w:tplc="0402000D">
      <w:start w:val="1"/>
      <w:numFmt w:val="bullet"/>
      <w:lvlText w:val=""/>
      <w:lvlJc w:val="left"/>
      <w:pPr>
        <w:ind w:left="3284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0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7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4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1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8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6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3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044" w:hanging="360"/>
      </w:pPr>
      <w:rPr>
        <w:rFonts w:ascii="Wingdings" w:hAnsi="Wingdings" w:hint="default"/>
      </w:rPr>
    </w:lvl>
  </w:abstractNum>
  <w:abstractNum w:abstractNumId="34" w15:restartNumberingAfterBreak="0">
    <w:nsid w:val="68037BD3"/>
    <w:multiLevelType w:val="hybridMultilevel"/>
    <w:tmpl w:val="42A87AEE"/>
    <w:lvl w:ilvl="0" w:tplc="0402000D">
      <w:start w:val="1"/>
      <w:numFmt w:val="bullet"/>
      <w:lvlText w:val=""/>
      <w:lvlJc w:val="left"/>
      <w:pPr>
        <w:ind w:left="3446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76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48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206" w:hanging="360"/>
      </w:pPr>
      <w:rPr>
        <w:rFonts w:ascii="Wingdings" w:hAnsi="Wingdings" w:hint="default"/>
      </w:rPr>
    </w:lvl>
  </w:abstractNum>
  <w:abstractNum w:abstractNumId="35" w15:restartNumberingAfterBreak="0">
    <w:nsid w:val="68334070"/>
    <w:multiLevelType w:val="hybridMultilevel"/>
    <w:tmpl w:val="34AE66AA"/>
    <w:lvl w:ilvl="0" w:tplc="49BE581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2C4128"/>
    <w:multiLevelType w:val="hybridMultilevel"/>
    <w:tmpl w:val="EEEA08FC"/>
    <w:lvl w:ilvl="0" w:tplc="04020009">
      <w:start w:val="1"/>
      <w:numFmt w:val="bullet"/>
      <w:lvlText w:val=""/>
      <w:lvlJc w:val="left"/>
      <w:pPr>
        <w:ind w:left="30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</w:abstractNum>
  <w:abstractNum w:abstractNumId="37" w15:restartNumberingAfterBreak="0">
    <w:nsid w:val="6BBF4143"/>
    <w:multiLevelType w:val="hybridMultilevel"/>
    <w:tmpl w:val="E1CE17F4"/>
    <w:lvl w:ilvl="0" w:tplc="49BE5812">
      <w:start w:val="1"/>
      <w:numFmt w:val="bullet"/>
      <w:lvlText w:val=""/>
      <w:lvlJc w:val="left"/>
      <w:pPr>
        <w:ind w:left="2062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6BFC7D45"/>
    <w:multiLevelType w:val="hybridMultilevel"/>
    <w:tmpl w:val="4E045D2E"/>
    <w:lvl w:ilvl="0" w:tplc="04020009">
      <w:start w:val="1"/>
      <w:numFmt w:val="bullet"/>
      <w:lvlText w:val=""/>
      <w:lvlJc w:val="left"/>
      <w:pPr>
        <w:ind w:left="8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9" w15:restartNumberingAfterBreak="0">
    <w:nsid w:val="6D0D5124"/>
    <w:multiLevelType w:val="hybridMultilevel"/>
    <w:tmpl w:val="3918C3D6"/>
    <w:lvl w:ilvl="0" w:tplc="04020009">
      <w:start w:val="1"/>
      <w:numFmt w:val="bullet"/>
      <w:lvlText w:val=""/>
      <w:lvlJc w:val="left"/>
      <w:pPr>
        <w:ind w:left="121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40" w15:restartNumberingAfterBreak="0">
    <w:nsid w:val="700A0E55"/>
    <w:multiLevelType w:val="hybridMultilevel"/>
    <w:tmpl w:val="D3DE670C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D73DCD"/>
    <w:multiLevelType w:val="hybridMultilevel"/>
    <w:tmpl w:val="692886B8"/>
    <w:lvl w:ilvl="0" w:tplc="0402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CD42458"/>
    <w:multiLevelType w:val="hybridMultilevel"/>
    <w:tmpl w:val="DF4C0BFC"/>
    <w:lvl w:ilvl="0" w:tplc="0402000D">
      <w:start w:val="1"/>
      <w:numFmt w:val="bullet"/>
      <w:lvlText w:val=""/>
      <w:lvlJc w:val="left"/>
      <w:pPr>
        <w:ind w:left="3555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43" w15:restartNumberingAfterBreak="0">
    <w:nsid w:val="7CF925E4"/>
    <w:multiLevelType w:val="hybridMultilevel"/>
    <w:tmpl w:val="B9965D98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5516856">
    <w:abstractNumId w:val="1"/>
  </w:num>
  <w:num w:numId="2" w16cid:durableId="460079893">
    <w:abstractNumId w:val="19"/>
  </w:num>
  <w:num w:numId="3" w16cid:durableId="386536904">
    <w:abstractNumId w:val="3"/>
  </w:num>
  <w:num w:numId="4" w16cid:durableId="1035228149">
    <w:abstractNumId w:val="12"/>
  </w:num>
  <w:num w:numId="5" w16cid:durableId="1261569054">
    <w:abstractNumId w:val="8"/>
  </w:num>
  <w:num w:numId="6" w16cid:durableId="1791895091">
    <w:abstractNumId w:val="28"/>
  </w:num>
  <w:num w:numId="7" w16cid:durableId="1411274344">
    <w:abstractNumId w:val="10"/>
  </w:num>
  <w:num w:numId="8" w16cid:durableId="363409970">
    <w:abstractNumId w:val="37"/>
  </w:num>
  <w:num w:numId="9" w16cid:durableId="337461087">
    <w:abstractNumId w:val="36"/>
  </w:num>
  <w:num w:numId="10" w16cid:durableId="895775327">
    <w:abstractNumId w:val="13"/>
  </w:num>
  <w:num w:numId="11" w16cid:durableId="292907836">
    <w:abstractNumId w:val="17"/>
  </w:num>
  <w:num w:numId="12" w16cid:durableId="1941571873">
    <w:abstractNumId w:val="38"/>
  </w:num>
  <w:num w:numId="13" w16cid:durableId="1263300359">
    <w:abstractNumId w:val="5"/>
  </w:num>
  <w:num w:numId="14" w16cid:durableId="1027609023">
    <w:abstractNumId w:val="27"/>
  </w:num>
  <w:num w:numId="15" w16cid:durableId="372312777">
    <w:abstractNumId w:val="30"/>
  </w:num>
  <w:num w:numId="16" w16cid:durableId="1136416362">
    <w:abstractNumId w:val="0"/>
  </w:num>
  <w:num w:numId="17" w16cid:durableId="1807620975">
    <w:abstractNumId w:val="33"/>
  </w:num>
  <w:num w:numId="18" w16cid:durableId="358773532">
    <w:abstractNumId w:val="32"/>
  </w:num>
  <w:num w:numId="19" w16cid:durableId="213472153">
    <w:abstractNumId w:val="24"/>
  </w:num>
  <w:num w:numId="20" w16cid:durableId="1520775010">
    <w:abstractNumId w:val="29"/>
  </w:num>
  <w:num w:numId="21" w16cid:durableId="1476682634">
    <w:abstractNumId w:val="21"/>
  </w:num>
  <w:num w:numId="22" w16cid:durableId="1105229010">
    <w:abstractNumId w:val="6"/>
  </w:num>
  <w:num w:numId="23" w16cid:durableId="1486160892">
    <w:abstractNumId w:val="18"/>
  </w:num>
  <w:num w:numId="24" w16cid:durableId="50346568">
    <w:abstractNumId w:val="11"/>
  </w:num>
  <w:num w:numId="25" w16cid:durableId="1759987141">
    <w:abstractNumId w:val="16"/>
  </w:num>
  <w:num w:numId="26" w16cid:durableId="1294487509">
    <w:abstractNumId w:val="35"/>
  </w:num>
  <w:num w:numId="27" w16cid:durableId="1550023275">
    <w:abstractNumId w:val="42"/>
  </w:num>
  <w:num w:numId="28" w16cid:durableId="1799563189">
    <w:abstractNumId w:val="14"/>
  </w:num>
  <w:num w:numId="29" w16cid:durableId="1538855676">
    <w:abstractNumId w:val="34"/>
  </w:num>
  <w:num w:numId="30" w16cid:durableId="880047485">
    <w:abstractNumId w:val="41"/>
  </w:num>
  <w:num w:numId="31" w16cid:durableId="938023382">
    <w:abstractNumId w:val="2"/>
  </w:num>
  <w:num w:numId="32" w16cid:durableId="508446026">
    <w:abstractNumId w:val="15"/>
  </w:num>
  <w:num w:numId="33" w16cid:durableId="1056514044">
    <w:abstractNumId w:val="26"/>
  </w:num>
  <w:num w:numId="34" w16cid:durableId="167453932">
    <w:abstractNumId w:val="31"/>
  </w:num>
  <w:num w:numId="35" w16cid:durableId="258803658">
    <w:abstractNumId w:val="22"/>
  </w:num>
  <w:num w:numId="36" w16cid:durableId="67769423">
    <w:abstractNumId w:val="23"/>
  </w:num>
  <w:num w:numId="37" w16cid:durableId="1375420642">
    <w:abstractNumId w:val="40"/>
  </w:num>
  <w:num w:numId="38" w16cid:durableId="19012812">
    <w:abstractNumId w:val="43"/>
  </w:num>
  <w:num w:numId="39" w16cid:durableId="1475026623">
    <w:abstractNumId w:val="39"/>
  </w:num>
  <w:num w:numId="40" w16cid:durableId="1228416945">
    <w:abstractNumId w:val="20"/>
  </w:num>
  <w:num w:numId="41" w16cid:durableId="871654508">
    <w:abstractNumId w:val="9"/>
  </w:num>
  <w:num w:numId="42" w16cid:durableId="13725563">
    <w:abstractNumId w:val="25"/>
  </w:num>
  <w:num w:numId="43" w16cid:durableId="262035433">
    <w:abstractNumId w:val="4"/>
  </w:num>
  <w:num w:numId="44" w16cid:durableId="1530407809">
    <w:abstractNumId w:val="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454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E3MDI0NDcxtzRW0lEKTi0uzszPAykwrAUAVbMCeywAAAA="/>
  </w:docVars>
  <w:rsids>
    <w:rsidRoot w:val="00056996"/>
    <w:rsid w:val="00003138"/>
    <w:rsid w:val="00032DD4"/>
    <w:rsid w:val="000431EF"/>
    <w:rsid w:val="00045325"/>
    <w:rsid w:val="00050BA7"/>
    <w:rsid w:val="00056996"/>
    <w:rsid w:val="00057798"/>
    <w:rsid w:val="00066D01"/>
    <w:rsid w:val="0006751E"/>
    <w:rsid w:val="000705E2"/>
    <w:rsid w:val="00072752"/>
    <w:rsid w:val="00075380"/>
    <w:rsid w:val="0008249D"/>
    <w:rsid w:val="000900B2"/>
    <w:rsid w:val="00092942"/>
    <w:rsid w:val="0009722B"/>
    <w:rsid w:val="000A0AD3"/>
    <w:rsid w:val="000F64BE"/>
    <w:rsid w:val="001064F1"/>
    <w:rsid w:val="0012201B"/>
    <w:rsid w:val="0012314B"/>
    <w:rsid w:val="00133FC5"/>
    <w:rsid w:val="00135A29"/>
    <w:rsid w:val="00146025"/>
    <w:rsid w:val="00162E2D"/>
    <w:rsid w:val="00164417"/>
    <w:rsid w:val="001645A6"/>
    <w:rsid w:val="00170334"/>
    <w:rsid w:val="001769A4"/>
    <w:rsid w:val="00176AAD"/>
    <w:rsid w:val="00186D26"/>
    <w:rsid w:val="00192035"/>
    <w:rsid w:val="001921D4"/>
    <w:rsid w:val="00195FAD"/>
    <w:rsid w:val="001964A7"/>
    <w:rsid w:val="001A363F"/>
    <w:rsid w:val="001B25EA"/>
    <w:rsid w:val="001C3D35"/>
    <w:rsid w:val="001C4190"/>
    <w:rsid w:val="001D17DC"/>
    <w:rsid w:val="001D1A57"/>
    <w:rsid w:val="001E0A07"/>
    <w:rsid w:val="001E0DF1"/>
    <w:rsid w:val="001E0FE7"/>
    <w:rsid w:val="001E462E"/>
    <w:rsid w:val="001E649B"/>
    <w:rsid w:val="001E70D6"/>
    <w:rsid w:val="001F6159"/>
    <w:rsid w:val="001F7BF1"/>
    <w:rsid w:val="00207A18"/>
    <w:rsid w:val="002243F7"/>
    <w:rsid w:val="00230856"/>
    <w:rsid w:val="00231F6C"/>
    <w:rsid w:val="0023706C"/>
    <w:rsid w:val="00244E12"/>
    <w:rsid w:val="00247528"/>
    <w:rsid w:val="00260F7C"/>
    <w:rsid w:val="00284AE8"/>
    <w:rsid w:val="002B18A9"/>
    <w:rsid w:val="002B2B83"/>
    <w:rsid w:val="002B45B0"/>
    <w:rsid w:val="002C4536"/>
    <w:rsid w:val="002D771D"/>
    <w:rsid w:val="002E2F46"/>
    <w:rsid w:val="002E6947"/>
    <w:rsid w:val="002E755F"/>
    <w:rsid w:val="00300464"/>
    <w:rsid w:val="00306D74"/>
    <w:rsid w:val="003123AC"/>
    <w:rsid w:val="003176DC"/>
    <w:rsid w:val="00320F3E"/>
    <w:rsid w:val="00327E32"/>
    <w:rsid w:val="003418BE"/>
    <w:rsid w:val="00343DF3"/>
    <w:rsid w:val="0034478F"/>
    <w:rsid w:val="00345153"/>
    <w:rsid w:val="003459FC"/>
    <w:rsid w:val="00350161"/>
    <w:rsid w:val="00353EF6"/>
    <w:rsid w:val="00362DB9"/>
    <w:rsid w:val="00371937"/>
    <w:rsid w:val="00372D13"/>
    <w:rsid w:val="00374EC6"/>
    <w:rsid w:val="00396AFA"/>
    <w:rsid w:val="003A0A12"/>
    <w:rsid w:val="003B0695"/>
    <w:rsid w:val="003E0AAC"/>
    <w:rsid w:val="003E5593"/>
    <w:rsid w:val="003F39F8"/>
    <w:rsid w:val="003F6834"/>
    <w:rsid w:val="00432F5F"/>
    <w:rsid w:val="004356CC"/>
    <w:rsid w:val="0044559C"/>
    <w:rsid w:val="0044648C"/>
    <w:rsid w:val="0044652D"/>
    <w:rsid w:val="004470EB"/>
    <w:rsid w:val="004605A8"/>
    <w:rsid w:val="00462D1E"/>
    <w:rsid w:val="00467BFB"/>
    <w:rsid w:val="00476175"/>
    <w:rsid w:val="004776B2"/>
    <w:rsid w:val="00480B3D"/>
    <w:rsid w:val="0048132F"/>
    <w:rsid w:val="00496219"/>
    <w:rsid w:val="004A15BD"/>
    <w:rsid w:val="004A2F67"/>
    <w:rsid w:val="004A7AAE"/>
    <w:rsid w:val="004C6D9D"/>
    <w:rsid w:val="004D2A5C"/>
    <w:rsid w:val="004D6FAC"/>
    <w:rsid w:val="004E35E2"/>
    <w:rsid w:val="004E53E2"/>
    <w:rsid w:val="004E5A6A"/>
    <w:rsid w:val="004E5AEB"/>
    <w:rsid w:val="004F37BF"/>
    <w:rsid w:val="004F63F7"/>
    <w:rsid w:val="004F6BD6"/>
    <w:rsid w:val="00513B37"/>
    <w:rsid w:val="00567368"/>
    <w:rsid w:val="00587FB0"/>
    <w:rsid w:val="005A0401"/>
    <w:rsid w:val="005B35B0"/>
    <w:rsid w:val="005B40B0"/>
    <w:rsid w:val="005E35A5"/>
    <w:rsid w:val="0060143D"/>
    <w:rsid w:val="00634398"/>
    <w:rsid w:val="00643893"/>
    <w:rsid w:val="00645B1A"/>
    <w:rsid w:val="00655E11"/>
    <w:rsid w:val="0066144A"/>
    <w:rsid w:val="00686FAE"/>
    <w:rsid w:val="006B19CA"/>
    <w:rsid w:val="006B7226"/>
    <w:rsid w:val="006C1746"/>
    <w:rsid w:val="006D2645"/>
    <w:rsid w:val="006F3894"/>
    <w:rsid w:val="00724CE2"/>
    <w:rsid w:val="00734FCA"/>
    <w:rsid w:val="00735474"/>
    <w:rsid w:val="00741151"/>
    <w:rsid w:val="00744F8A"/>
    <w:rsid w:val="0075585B"/>
    <w:rsid w:val="00767C83"/>
    <w:rsid w:val="007743C6"/>
    <w:rsid w:val="0078460C"/>
    <w:rsid w:val="0079374D"/>
    <w:rsid w:val="007A49AC"/>
    <w:rsid w:val="007B4752"/>
    <w:rsid w:val="007B59D6"/>
    <w:rsid w:val="007D0C2C"/>
    <w:rsid w:val="007D75AD"/>
    <w:rsid w:val="007E4FC0"/>
    <w:rsid w:val="00800F51"/>
    <w:rsid w:val="0080194A"/>
    <w:rsid w:val="00806D5A"/>
    <w:rsid w:val="0081454A"/>
    <w:rsid w:val="00822BCC"/>
    <w:rsid w:val="00830433"/>
    <w:rsid w:val="008320BB"/>
    <w:rsid w:val="0084264D"/>
    <w:rsid w:val="00857B6C"/>
    <w:rsid w:val="00861652"/>
    <w:rsid w:val="00864F10"/>
    <w:rsid w:val="00885298"/>
    <w:rsid w:val="0089478C"/>
    <w:rsid w:val="008A481A"/>
    <w:rsid w:val="008B2B6E"/>
    <w:rsid w:val="008B33B3"/>
    <w:rsid w:val="008C34C9"/>
    <w:rsid w:val="008C3CC1"/>
    <w:rsid w:val="008C4F18"/>
    <w:rsid w:val="008E0C49"/>
    <w:rsid w:val="008E0D2A"/>
    <w:rsid w:val="008E528C"/>
    <w:rsid w:val="008E53CF"/>
    <w:rsid w:val="008E53EB"/>
    <w:rsid w:val="008F3512"/>
    <w:rsid w:val="008F44C6"/>
    <w:rsid w:val="008F5AE2"/>
    <w:rsid w:val="009132AD"/>
    <w:rsid w:val="00917521"/>
    <w:rsid w:val="009240E3"/>
    <w:rsid w:val="00924426"/>
    <w:rsid w:val="0093261D"/>
    <w:rsid w:val="00951B80"/>
    <w:rsid w:val="00962AEC"/>
    <w:rsid w:val="00965FA6"/>
    <w:rsid w:val="009671DD"/>
    <w:rsid w:val="00975FB2"/>
    <w:rsid w:val="00983A78"/>
    <w:rsid w:val="00994416"/>
    <w:rsid w:val="00995251"/>
    <w:rsid w:val="009A099A"/>
    <w:rsid w:val="009A26D6"/>
    <w:rsid w:val="009B4F90"/>
    <w:rsid w:val="009C61F7"/>
    <w:rsid w:val="009D0562"/>
    <w:rsid w:val="009E0BBB"/>
    <w:rsid w:val="009E2A5B"/>
    <w:rsid w:val="009E55F1"/>
    <w:rsid w:val="009E5684"/>
    <w:rsid w:val="009F0EAB"/>
    <w:rsid w:val="009F7017"/>
    <w:rsid w:val="00A15E35"/>
    <w:rsid w:val="00A47CEC"/>
    <w:rsid w:val="00A53E5C"/>
    <w:rsid w:val="00A55276"/>
    <w:rsid w:val="00A625E6"/>
    <w:rsid w:val="00AB474A"/>
    <w:rsid w:val="00AB566A"/>
    <w:rsid w:val="00AD0F06"/>
    <w:rsid w:val="00AD2016"/>
    <w:rsid w:val="00AD7511"/>
    <w:rsid w:val="00B00C69"/>
    <w:rsid w:val="00B05A1B"/>
    <w:rsid w:val="00B10D5B"/>
    <w:rsid w:val="00B114DA"/>
    <w:rsid w:val="00B12C24"/>
    <w:rsid w:val="00B41483"/>
    <w:rsid w:val="00B41F99"/>
    <w:rsid w:val="00B543E0"/>
    <w:rsid w:val="00B65FAF"/>
    <w:rsid w:val="00B71852"/>
    <w:rsid w:val="00B74C88"/>
    <w:rsid w:val="00B770AF"/>
    <w:rsid w:val="00B82164"/>
    <w:rsid w:val="00B8509B"/>
    <w:rsid w:val="00BB6EAD"/>
    <w:rsid w:val="00BC18D3"/>
    <w:rsid w:val="00BC54D5"/>
    <w:rsid w:val="00BE5129"/>
    <w:rsid w:val="00BE7289"/>
    <w:rsid w:val="00BF60DF"/>
    <w:rsid w:val="00BF71A1"/>
    <w:rsid w:val="00C004AF"/>
    <w:rsid w:val="00C02570"/>
    <w:rsid w:val="00C13340"/>
    <w:rsid w:val="00C241E6"/>
    <w:rsid w:val="00C40943"/>
    <w:rsid w:val="00C632A4"/>
    <w:rsid w:val="00C7350A"/>
    <w:rsid w:val="00C83E3E"/>
    <w:rsid w:val="00CB75E3"/>
    <w:rsid w:val="00CC2087"/>
    <w:rsid w:val="00CD6AF8"/>
    <w:rsid w:val="00CD71E4"/>
    <w:rsid w:val="00CD74EE"/>
    <w:rsid w:val="00CE7114"/>
    <w:rsid w:val="00CF6899"/>
    <w:rsid w:val="00D31495"/>
    <w:rsid w:val="00D33251"/>
    <w:rsid w:val="00D64165"/>
    <w:rsid w:val="00D71851"/>
    <w:rsid w:val="00D748C3"/>
    <w:rsid w:val="00D75B5C"/>
    <w:rsid w:val="00D8430B"/>
    <w:rsid w:val="00D85445"/>
    <w:rsid w:val="00D85E74"/>
    <w:rsid w:val="00D917DC"/>
    <w:rsid w:val="00DA2ECA"/>
    <w:rsid w:val="00DB0894"/>
    <w:rsid w:val="00DB4EE3"/>
    <w:rsid w:val="00DB5E84"/>
    <w:rsid w:val="00DC4917"/>
    <w:rsid w:val="00DD0BC3"/>
    <w:rsid w:val="00DD42A6"/>
    <w:rsid w:val="00DD5658"/>
    <w:rsid w:val="00DD5815"/>
    <w:rsid w:val="00DE75CA"/>
    <w:rsid w:val="00DF2B67"/>
    <w:rsid w:val="00E461B4"/>
    <w:rsid w:val="00E70157"/>
    <w:rsid w:val="00E73DB8"/>
    <w:rsid w:val="00E75211"/>
    <w:rsid w:val="00E81DD6"/>
    <w:rsid w:val="00E83FBB"/>
    <w:rsid w:val="00E8430D"/>
    <w:rsid w:val="00E85F77"/>
    <w:rsid w:val="00EA6365"/>
    <w:rsid w:val="00EB35A3"/>
    <w:rsid w:val="00EB4027"/>
    <w:rsid w:val="00EC4DCE"/>
    <w:rsid w:val="00EE1D4D"/>
    <w:rsid w:val="00EF3D78"/>
    <w:rsid w:val="00F02AE2"/>
    <w:rsid w:val="00F12604"/>
    <w:rsid w:val="00F13872"/>
    <w:rsid w:val="00F2133C"/>
    <w:rsid w:val="00F46C6C"/>
    <w:rsid w:val="00F7367F"/>
    <w:rsid w:val="00F80015"/>
    <w:rsid w:val="00F80520"/>
    <w:rsid w:val="00F819A9"/>
    <w:rsid w:val="00F83571"/>
    <w:rsid w:val="00F8413C"/>
    <w:rsid w:val="00F86100"/>
    <w:rsid w:val="00F86356"/>
    <w:rsid w:val="00F93ED6"/>
    <w:rsid w:val="00FA54B3"/>
    <w:rsid w:val="00FB1D92"/>
    <w:rsid w:val="00FB2DFC"/>
    <w:rsid w:val="00FD06C3"/>
    <w:rsid w:val="00FD6742"/>
    <w:rsid w:val="00FD6B26"/>
    <w:rsid w:val="00FF281F"/>
    <w:rsid w:val="00FF6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7E8565"/>
  <w15:docId w15:val="{D32F71C6-5539-4D2D-80D0-C555AF7AD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80194A"/>
    <w:rPr>
      <w:rFonts w:ascii="Times New Roman" w:eastAsia="Times New Roman" w:hAnsi="Times New Roman" w:cs="Times New Roman"/>
      <w:lang w:val="bg-BG" w:eastAsia="bg-BG" w:bidi="bg-BG"/>
    </w:rPr>
  </w:style>
  <w:style w:type="paragraph" w:styleId="1">
    <w:name w:val="heading 1"/>
    <w:basedOn w:val="a"/>
    <w:link w:val="10"/>
    <w:uiPriority w:val="1"/>
    <w:qFormat/>
    <w:pPr>
      <w:ind w:left="1006"/>
      <w:outlineLvl w:val="0"/>
    </w:pPr>
    <w:rPr>
      <w:b/>
      <w:bCs/>
      <w:sz w:val="24"/>
      <w:szCs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E0BB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E0BB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List Paragraph"/>
    <w:basedOn w:val="a"/>
    <w:uiPriority w:val="34"/>
    <w:qFormat/>
    <w:pPr>
      <w:spacing w:before="137"/>
      <w:ind w:left="1856" w:hanging="423"/>
    </w:pPr>
  </w:style>
  <w:style w:type="paragraph" w:customStyle="1" w:styleId="TableParagraph">
    <w:name w:val="Table Paragraph"/>
    <w:basedOn w:val="a"/>
    <w:uiPriority w:val="1"/>
    <w:qFormat/>
  </w:style>
  <w:style w:type="character" w:customStyle="1" w:styleId="10">
    <w:name w:val="Заглавие 1 Знак"/>
    <w:basedOn w:val="a0"/>
    <w:link w:val="1"/>
    <w:uiPriority w:val="1"/>
    <w:rsid w:val="0044652D"/>
    <w:rPr>
      <w:rFonts w:ascii="Times New Roman" w:eastAsia="Times New Roman" w:hAnsi="Times New Roman" w:cs="Times New Roman"/>
      <w:b/>
      <w:bCs/>
      <w:sz w:val="24"/>
      <w:szCs w:val="24"/>
      <w:lang w:val="bg-BG" w:eastAsia="bg-BG" w:bidi="bg-BG"/>
    </w:rPr>
  </w:style>
  <w:style w:type="character" w:styleId="a6">
    <w:name w:val="annotation reference"/>
    <w:basedOn w:val="a0"/>
    <w:uiPriority w:val="99"/>
    <w:semiHidden/>
    <w:unhideWhenUsed/>
    <w:rsid w:val="004E5AEB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E5AEB"/>
    <w:rPr>
      <w:sz w:val="20"/>
      <w:szCs w:val="20"/>
    </w:rPr>
  </w:style>
  <w:style w:type="character" w:customStyle="1" w:styleId="a8">
    <w:name w:val="Текст на коментар Знак"/>
    <w:basedOn w:val="a0"/>
    <w:link w:val="a7"/>
    <w:uiPriority w:val="99"/>
    <w:semiHidden/>
    <w:rsid w:val="004E5AEB"/>
    <w:rPr>
      <w:rFonts w:ascii="Times New Roman" w:eastAsia="Times New Roman" w:hAnsi="Times New Roman" w:cs="Times New Roman"/>
      <w:sz w:val="20"/>
      <w:szCs w:val="20"/>
      <w:lang w:val="bg-BG" w:eastAsia="bg-BG" w:bidi="bg-BG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E5AEB"/>
    <w:rPr>
      <w:b/>
      <w:bCs/>
    </w:rPr>
  </w:style>
  <w:style w:type="character" w:customStyle="1" w:styleId="aa">
    <w:name w:val="Предмет на коментар Знак"/>
    <w:basedOn w:val="a8"/>
    <w:link w:val="a9"/>
    <w:uiPriority w:val="99"/>
    <w:semiHidden/>
    <w:rsid w:val="004E5AEB"/>
    <w:rPr>
      <w:rFonts w:ascii="Times New Roman" w:eastAsia="Times New Roman" w:hAnsi="Times New Roman" w:cs="Times New Roman"/>
      <w:b/>
      <w:bCs/>
      <w:sz w:val="20"/>
      <w:szCs w:val="20"/>
      <w:lang w:val="bg-BG" w:eastAsia="bg-BG" w:bidi="bg-BG"/>
    </w:rPr>
  </w:style>
  <w:style w:type="paragraph" w:styleId="ab">
    <w:name w:val="Balloon Text"/>
    <w:basedOn w:val="a"/>
    <w:link w:val="ac"/>
    <w:uiPriority w:val="99"/>
    <w:semiHidden/>
    <w:unhideWhenUsed/>
    <w:rsid w:val="004E5AEB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4E5AEB"/>
    <w:rPr>
      <w:rFonts w:ascii="Segoe UI" w:eastAsia="Times New Roman" w:hAnsi="Segoe UI" w:cs="Segoe UI"/>
      <w:sz w:val="18"/>
      <w:szCs w:val="18"/>
      <w:lang w:val="bg-BG" w:eastAsia="bg-BG" w:bidi="bg-BG"/>
    </w:rPr>
  </w:style>
  <w:style w:type="character" w:styleId="ad">
    <w:name w:val="Hyperlink"/>
    <w:basedOn w:val="a0"/>
    <w:uiPriority w:val="99"/>
    <w:unhideWhenUsed/>
    <w:rsid w:val="004E5AEB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F7367F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C7350A"/>
    <w:rPr>
      <w:color w:val="800080" w:themeColor="followedHyperlink"/>
      <w:u w:val="single"/>
    </w:rPr>
  </w:style>
  <w:style w:type="paragraph" w:styleId="af">
    <w:name w:val="header"/>
    <w:basedOn w:val="a"/>
    <w:link w:val="af0"/>
    <w:uiPriority w:val="99"/>
    <w:unhideWhenUsed/>
    <w:rsid w:val="00EF3D78"/>
    <w:pPr>
      <w:tabs>
        <w:tab w:val="center" w:pos="4703"/>
        <w:tab w:val="right" w:pos="9406"/>
      </w:tabs>
    </w:pPr>
  </w:style>
  <w:style w:type="character" w:customStyle="1" w:styleId="af0">
    <w:name w:val="Горен колонтитул Знак"/>
    <w:basedOn w:val="a0"/>
    <w:link w:val="af"/>
    <w:uiPriority w:val="99"/>
    <w:rsid w:val="00EF3D78"/>
    <w:rPr>
      <w:rFonts w:ascii="Times New Roman" w:eastAsia="Times New Roman" w:hAnsi="Times New Roman" w:cs="Times New Roman"/>
      <w:lang w:val="bg-BG" w:eastAsia="bg-BG" w:bidi="bg-BG"/>
    </w:rPr>
  </w:style>
  <w:style w:type="paragraph" w:styleId="af1">
    <w:name w:val="footer"/>
    <w:basedOn w:val="a"/>
    <w:link w:val="af2"/>
    <w:uiPriority w:val="99"/>
    <w:unhideWhenUsed/>
    <w:rsid w:val="00EF3D78"/>
    <w:pPr>
      <w:tabs>
        <w:tab w:val="center" w:pos="4703"/>
        <w:tab w:val="right" w:pos="9406"/>
      </w:tabs>
    </w:pPr>
  </w:style>
  <w:style w:type="character" w:customStyle="1" w:styleId="af2">
    <w:name w:val="Долен колонтитул Знак"/>
    <w:basedOn w:val="a0"/>
    <w:link w:val="af1"/>
    <w:uiPriority w:val="99"/>
    <w:rsid w:val="00EF3D78"/>
    <w:rPr>
      <w:rFonts w:ascii="Times New Roman" w:eastAsia="Times New Roman" w:hAnsi="Times New Roman" w:cs="Times New Roman"/>
      <w:lang w:val="bg-BG" w:eastAsia="bg-BG" w:bidi="bg-BG"/>
    </w:rPr>
  </w:style>
  <w:style w:type="character" w:customStyle="1" w:styleId="a4">
    <w:name w:val="Основен текст Знак"/>
    <w:basedOn w:val="a0"/>
    <w:link w:val="a3"/>
    <w:uiPriority w:val="1"/>
    <w:rsid w:val="00EF3D78"/>
    <w:rPr>
      <w:rFonts w:ascii="Times New Roman" w:eastAsia="Times New Roman" w:hAnsi="Times New Roman" w:cs="Times New Roman"/>
      <w:sz w:val="24"/>
      <w:szCs w:val="24"/>
      <w:lang w:val="bg-BG" w:eastAsia="bg-BG" w:bidi="bg-BG"/>
    </w:rPr>
  </w:style>
  <w:style w:type="character" w:customStyle="1" w:styleId="20">
    <w:name w:val="Заглавие 2 Знак"/>
    <w:basedOn w:val="a0"/>
    <w:link w:val="2"/>
    <w:uiPriority w:val="9"/>
    <w:semiHidden/>
    <w:rsid w:val="009E0BB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bg-BG" w:eastAsia="bg-BG" w:bidi="bg-BG"/>
    </w:rPr>
  </w:style>
  <w:style w:type="character" w:customStyle="1" w:styleId="30">
    <w:name w:val="Заглавие 3 Знак"/>
    <w:basedOn w:val="a0"/>
    <w:link w:val="3"/>
    <w:uiPriority w:val="9"/>
    <w:semiHidden/>
    <w:rsid w:val="009E0BBB"/>
    <w:rPr>
      <w:rFonts w:asciiTheme="majorHAnsi" w:eastAsiaTheme="majorEastAsia" w:hAnsiTheme="majorHAnsi" w:cstheme="majorBidi"/>
      <w:b/>
      <w:bCs/>
      <w:color w:val="4F81BD" w:themeColor="accent1"/>
      <w:lang w:val="bg-BG" w:eastAsia="bg-BG" w:bidi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7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2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98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7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475475">
                          <w:marLeft w:val="-150"/>
                          <w:marRight w:val="-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4702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864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047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4636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89432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260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177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029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28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263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16448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718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0298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13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91100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0816982">
                                                  <w:marLeft w:val="-150"/>
                                                  <w:marRight w:val="-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713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5937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80628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40056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33741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385417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789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464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8455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7265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32926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341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930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12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3947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8058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3778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8754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8122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341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575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5" w:color="E0E0E0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69779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5375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2353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4911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5332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0" w:color="E0E0E0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57510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491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3856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89132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53782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841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73744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188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2918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104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33200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996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42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5268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177989">
                                                  <w:marLeft w:val="-150"/>
                                                  <w:marRight w:val="-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3375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102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3864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39386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99093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07537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3815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7353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6161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48469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9883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3916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23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051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5294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4253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6844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6841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662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8584892">
                                                      <w:marLeft w:val="0"/>
                                                      <w:marRight w:val="0"/>
                                                      <w:marTop w:val="75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13813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0" w:color="E0E0E0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718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422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1" w:color="E0E0E0"/>
                                                    <w:bottom w:val="none" w:sz="0" w:space="0" w:color="auto"/>
                                                    <w:right w:val="single" w:sz="6" w:space="11" w:color="E0E0E0"/>
                                                  </w:divBdr>
                                                  <w:divsChild>
                                                    <w:div w:id="1649744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6176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single" w:sz="12" w:space="0" w:color="246EB4"/>
                                                            <w:left w:val="single" w:sz="48" w:space="0" w:color="246EB4"/>
                                                            <w:bottom w:val="single" w:sz="12" w:space="0" w:color="246EB4"/>
                                                            <w:right w:val="single" w:sz="6" w:space="0" w:color="246EB4"/>
                                                          </w:divBdr>
                                                        </w:div>
                                                        <w:div w:id="1210190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single" w:sz="12" w:space="0" w:color="246EB4"/>
                                                            <w:left w:val="single" w:sz="6" w:space="0" w:color="246EB4"/>
                                                            <w:bottom w:val="single" w:sz="12" w:space="0" w:color="246EB4"/>
                                                            <w:right w:val="single" w:sz="48" w:space="0" w:color="246EB4"/>
                                                          </w:divBdr>
                                                        </w:div>
                                                        <w:div w:id="18468932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single" w:sz="12" w:space="0" w:color="246EB4"/>
                                                            <w:left w:val="single" w:sz="48" w:space="0" w:color="246EB4"/>
                                                            <w:bottom w:val="single" w:sz="12" w:space="0" w:color="246EB4"/>
                                                            <w:right w:val="single" w:sz="6" w:space="0" w:color="246EB4"/>
                                                          </w:divBdr>
                                                        </w:div>
                                                        <w:div w:id="12615992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single" w:sz="12" w:space="0" w:color="246EB4"/>
                                                            <w:left w:val="single" w:sz="6" w:space="0" w:color="246EB4"/>
                                                            <w:bottom w:val="single" w:sz="12" w:space="0" w:color="246EB4"/>
                                                            <w:right w:val="single" w:sz="48" w:space="0" w:color="246EB4"/>
                                                          </w:divBdr>
                                                        </w:div>
                                                        <w:div w:id="485391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single" w:sz="12" w:space="0" w:color="246EB4"/>
                                                            <w:left w:val="single" w:sz="48" w:space="0" w:color="246EB4"/>
                                                            <w:bottom w:val="single" w:sz="12" w:space="0" w:color="246EB4"/>
                                                            <w:right w:val="single" w:sz="6" w:space="0" w:color="246EB4"/>
                                                          </w:divBdr>
                                                        </w:div>
                                                        <w:div w:id="5507711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single" w:sz="12" w:space="0" w:color="246EB4"/>
                                                            <w:left w:val="single" w:sz="6" w:space="0" w:color="246EB4"/>
                                                            <w:bottom w:val="single" w:sz="12" w:space="0" w:color="246EB4"/>
                                                            <w:right w:val="single" w:sz="48" w:space="0" w:color="246EB4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98362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271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4701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0011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423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078155">
                                                      <w:marLeft w:val="0"/>
                                                      <w:marRight w:val="0"/>
                                                      <w:marTop w:val="75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71474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0" w:color="E0E0E0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37843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7804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1" w:color="E0E0E0"/>
                                                    <w:bottom w:val="none" w:sz="0" w:space="0" w:color="auto"/>
                                                    <w:right w:val="single" w:sz="6" w:space="11" w:color="E0E0E0"/>
                                                  </w:divBdr>
                                                  <w:divsChild>
                                                    <w:div w:id="115224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71146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8301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2531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6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91998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580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625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9153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99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0" w:color="E0E0E0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85505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9519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1" w:color="E0E0E0"/>
                                                    <w:bottom w:val="none" w:sz="0" w:space="0" w:color="auto"/>
                                                    <w:right w:val="single" w:sz="6" w:space="11" w:color="E0E0E0"/>
                                                  </w:divBdr>
                                                  <w:divsChild>
                                                    <w:div w:id="1722099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49080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95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35559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605774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7834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673618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9659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72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51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16368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0734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920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5899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2981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733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342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30274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249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111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1140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804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535174">
                                                      <w:marLeft w:val="0"/>
                                                      <w:marRight w:val="0"/>
                                                      <w:marTop w:val="75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69594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E0E0E0"/>
                                                <w:bottom w:val="none" w:sz="0" w:space="0" w:color="auto"/>
                                                <w:right w:val="single" w:sz="6" w:space="0" w:color="E0E0E0"/>
                                              </w:divBdr>
                                              <w:divsChild>
                                                <w:div w:id="631908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8285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E0E0E0"/>
                                                        <w:left w:val="none" w:sz="0" w:space="0" w:color="auto"/>
                                                        <w:bottom w:val="single" w:sz="6" w:space="0" w:color="E0E0E0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4350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single" w:sz="6" w:space="0" w:color="E0E0E0"/>
                                                          </w:divBdr>
                                                        </w:div>
                                                        <w:div w:id="16367127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single" w:sz="6" w:space="0" w:color="E0E0E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0726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298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458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7719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279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732032">
                                                      <w:marLeft w:val="0"/>
                                                      <w:marRight w:val="0"/>
                                                      <w:marTop w:val="75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86285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0" w:color="E0E0E0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7863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818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0" w:color="E0E0E0"/>
                                                    <w:bottom w:val="single" w:sz="6" w:space="0" w:color="E0E0E0"/>
                                                    <w:right w:val="single" w:sz="6" w:space="0" w:color="E0E0E0"/>
                                                  </w:divBdr>
                                                  <w:divsChild>
                                                    <w:div w:id="1923297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76193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4984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0398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7568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988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469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6034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7626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16495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154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488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17287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1736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7703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38661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2452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51084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580755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0E0E0"/>
                                                                <w:left w:val="single" w:sz="6" w:space="0" w:color="E0E0E0"/>
                                                                <w:bottom w:val="single" w:sz="6" w:space="0" w:color="E0E0E0"/>
                                                                <w:right w:val="single" w:sz="6" w:space="0" w:color="E0E0E0"/>
                                                              </w:divBdr>
                                                              <w:divsChild>
                                                                <w:div w:id="1504854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05689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1027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02586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8841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157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6400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45457501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E0E0E0"/>
                                                                <w:left w:val="single" w:sz="6" w:space="0" w:color="E0E0E0"/>
                                                                <w:bottom w:val="single" w:sz="6" w:space="0" w:color="E0E0E0"/>
                                                                <w:right w:val="single" w:sz="6" w:space="0" w:color="E0E0E0"/>
                                                              </w:divBdr>
                                                              <w:divsChild>
                                                                <w:div w:id="12446834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6047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6942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128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7745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5531488">
                                                  <w:marLeft w:val="-150"/>
                                                  <w:marRight w:val="-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8504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987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245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9578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76519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5946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931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78861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4421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4657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7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1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9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mailto:konkurs@suizku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folklor@suizku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bit.ly/3wM0H4F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hdphoto" Target="media/hdphoto2.wdp"/><Relationship Id="rId20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7.jpg"/><Relationship Id="rId10" Type="http://schemas.openxmlformats.org/officeDocument/2006/relationships/endnotes" Target="endnotes.xml"/><Relationship Id="rId19" Type="http://schemas.openxmlformats.org/officeDocument/2006/relationships/hyperlink" Target="https://bit.ly/3a2VTh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13" ma:contentTypeDescription="Create a new document." ma:contentTypeScope="" ma:versionID="ffb43a65f0579b801b101f95366d257b">
  <xsd:schema xmlns:xsd="http://www.w3.org/2001/XMLSchema" xmlns:xs="http://www.w3.org/2001/XMLSchema" xmlns:p="http://schemas.microsoft.com/office/2006/metadata/properties" xmlns:ns3="0f1bafad-2bef-486d-a10d-70434011b57b" xmlns:ns4="22ed0b84-1c1a-4e2f-9e80-b3044996c17d" targetNamespace="http://schemas.microsoft.com/office/2006/metadata/properties" ma:root="true" ma:fieldsID="a015f4b559b9990fd90e8edff1b1c40e" ns3:_="" ns4:_="">
    <xsd:import namespace="0f1bafad-2bef-486d-a10d-70434011b57b"/>
    <xsd:import namespace="22ed0b84-1c1a-4e2f-9e80-b3044996c17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bafad-2bef-486d-a10d-70434011b5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d0b84-1c1a-4e2f-9e80-b3044996c1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044CD1-4978-4412-A9A4-E2D46E514D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D39FF-E32B-4F9E-AD15-44EEAC0DF9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B4C7A-1ED0-48F3-B811-C34CB43C4E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D03C2F-29A9-4865-A174-214B2A96C1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bafad-2bef-486d-a10d-70434011b57b"/>
    <ds:schemaRef ds:uri="22ed0b84-1c1a-4e2f-9e80-b3044996c1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0</Pages>
  <Words>3093</Words>
  <Characters>17631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Мадлена М. Станчева</cp:lastModifiedBy>
  <cp:revision>60</cp:revision>
  <cp:lastPrinted>2021-04-13T11:05:00Z</cp:lastPrinted>
  <dcterms:created xsi:type="dcterms:W3CDTF">2022-04-15T11:59:00Z</dcterms:created>
  <dcterms:modified xsi:type="dcterms:W3CDTF">2023-02-09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2-25T00:00:00Z</vt:filetime>
  </property>
  <property fmtid="{D5CDD505-2E9C-101B-9397-08002B2CF9AE}" pid="5" name="ContentTypeId">
    <vt:lpwstr>0x010100DD75E95A0F27BD47AC31300285970B0D</vt:lpwstr>
  </property>
</Properties>
</file>